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56AA3" w14:textId="36662DFB" w:rsidR="00C44869" w:rsidRDefault="00C44869" w:rsidP="00335DF9">
      <w:pPr>
        <w:spacing w:after="0" w:line="240" w:lineRule="auto"/>
        <w:jc w:val="both"/>
        <w:rPr>
          <w:rFonts w:ascii="Arial" w:hAnsi="Arial" w:cs="Arial"/>
          <w:b/>
          <w:sz w:val="24"/>
          <w:szCs w:val="24"/>
        </w:rPr>
      </w:pPr>
      <w:r>
        <w:rPr>
          <w:rFonts w:ascii="Arial" w:hAnsi="Arial" w:cs="Arial"/>
          <w:b/>
          <w:sz w:val="24"/>
          <w:szCs w:val="24"/>
        </w:rPr>
        <w:t>Citation</w:t>
      </w:r>
      <w:r w:rsidR="00635BC6">
        <w:rPr>
          <w:rFonts w:ascii="Arial" w:hAnsi="Arial" w:cs="Arial"/>
          <w:b/>
          <w:sz w:val="24"/>
          <w:szCs w:val="24"/>
        </w:rPr>
        <w:t xml:space="preserve"> – </w:t>
      </w:r>
      <w:r w:rsidR="00602426">
        <w:rPr>
          <w:rFonts w:ascii="Arial" w:hAnsi="Arial" w:cs="Arial"/>
          <w:b/>
          <w:sz w:val="24"/>
          <w:szCs w:val="24"/>
        </w:rPr>
        <w:t xml:space="preserve">Mr John Leece </w:t>
      </w:r>
      <w:r w:rsidR="006B0D46">
        <w:rPr>
          <w:rFonts w:ascii="Arial" w:hAnsi="Arial" w:cs="Arial"/>
          <w:b/>
          <w:sz w:val="24"/>
          <w:szCs w:val="24"/>
        </w:rPr>
        <w:t>AM</w:t>
      </w:r>
    </w:p>
    <w:p w14:paraId="1C2DAAC8" w14:textId="0D23ED63" w:rsidR="00C3660B" w:rsidRDefault="0080564B" w:rsidP="00335DF9">
      <w:pPr>
        <w:spacing w:after="0" w:line="240" w:lineRule="auto"/>
        <w:jc w:val="both"/>
        <w:rPr>
          <w:rFonts w:ascii="Arial" w:hAnsi="Arial" w:cs="Arial"/>
          <w:bCs/>
          <w:sz w:val="24"/>
          <w:szCs w:val="24"/>
        </w:rPr>
      </w:pPr>
      <w:r>
        <w:rPr>
          <w:rFonts w:ascii="Arial" w:hAnsi="Arial" w:cs="Arial"/>
          <w:bCs/>
          <w:sz w:val="24"/>
          <w:szCs w:val="24"/>
        </w:rPr>
        <w:t>Thursday, 4 May 2023 – 12.00pm</w:t>
      </w:r>
    </w:p>
    <w:p w14:paraId="6E48C2E6" w14:textId="77777777" w:rsidR="00CE3E15" w:rsidRPr="008C2221" w:rsidRDefault="00CE3E15" w:rsidP="00335DF9">
      <w:pPr>
        <w:spacing w:after="0" w:line="240" w:lineRule="auto"/>
        <w:jc w:val="both"/>
        <w:rPr>
          <w:rFonts w:ascii="Arial" w:hAnsi="Arial" w:cs="Arial"/>
          <w:sz w:val="20"/>
          <w:szCs w:val="20"/>
        </w:rPr>
      </w:pPr>
    </w:p>
    <w:p w14:paraId="7214AE4E" w14:textId="1C5829A3" w:rsidR="00602426" w:rsidRDefault="005D56A1" w:rsidP="009C1468">
      <w:pPr>
        <w:pStyle w:val="NoSpacing"/>
        <w:jc w:val="both"/>
        <w:rPr>
          <w:rFonts w:ascii="Arial" w:hAnsi="Arial" w:cs="Arial"/>
          <w:sz w:val="20"/>
          <w:szCs w:val="20"/>
        </w:rPr>
      </w:pPr>
      <w:r w:rsidRPr="009C1468">
        <w:rPr>
          <w:rFonts w:ascii="Arial" w:hAnsi="Arial" w:cs="Arial"/>
          <w:sz w:val="20"/>
          <w:szCs w:val="20"/>
        </w:rPr>
        <w:t>Chancellor,</w:t>
      </w:r>
      <w:r w:rsidR="00C44869" w:rsidRPr="009C1468">
        <w:rPr>
          <w:rFonts w:ascii="Arial" w:hAnsi="Arial" w:cs="Arial"/>
          <w:sz w:val="20"/>
          <w:szCs w:val="20"/>
        </w:rPr>
        <w:t xml:space="preserve"> it gives me great pleasure to present </w:t>
      </w:r>
      <w:r w:rsidR="00602426">
        <w:rPr>
          <w:rFonts w:ascii="Arial" w:hAnsi="Arial" w:cs="Arial"/>
          <w:sz w:val="20"/>
          <w:szCs w:val="20"/>
        </w:rPr>
        <w:t xml:space="preserve">Mr John Leece </w:t>
      </w:r>
      <w:r w:rsidR="006B0D46">
        <w:rPr>
          <w:rFonts w:ascii="Arial" w:hAnsi="Arial" w:cs="Arial"/>
          <w:sz w:val="20"/>
          <w:szCs w:val="20"/>
        </w:rPr>
        <w:t xml:space="preserve">AM </w:t>
      </w:r>
      <w:r w:rsidR="00E1649E" w:rsidRPr="009C1468">
        <w:rPr>
          <w:rFonts w:ascii="Arial" w:hAnsi="Arial" w:cs="Arial"/>
          <w:sz w:val="20"/>
          <w:szCs w:val="20"/>
        </w:rPr>
        <w:t>to you</w:t>
      </w:r>
      <w:r w:rsidR="000678A6" w:rsidRPr="009C1468">
        <w:rPr>
          <w:rFonts w:ascii="Arial" w:hAnsi="Arial" w:cs="Arial"/>
          <w:sz w:val="20"/>
          <w:szCs w:val="20"/>
        </w:rPr>
        <w:t xml:space="preserve"> for </w:t>
      </w:r>
      <w:r w:rsidR="00B57718">
        <w:rPr>
          <w:rFonts w:ascii="Arial" w:hAnsi="Arial" w:cs="Arial"/>
          <w:sz w:val="20"/>
          <w:szCs w:val="20"/>
        </w:rPr>
        <w:t xml:space="preserve">admission as </w:t>
      </w:r>
      <w:r w:rsidR="00EE02B5">
        <w:rPr>
          <w:rFonts w:ascii="Arial" w:hAnsi="Arial" w:cs="Arial"/>
          <w:sz w:val="20"/>
          <w:szCs w:val="20"/>
        </w:rPr>
        <w:t xml:space="preserve">an </w:t>
      </w:r>
      <w:r w:rsidR="009E5A48">
        <w:rPr>
          <w:rFonts w:ascii="Arial" w:hAnsi="Arial" w:cs="Arial"/>
          <w:sz w:val="20"/>
          <w:szCs w:val="20"/>
        </w:rPr>
        <w:t>H</w:t>
      </w:r>
      <w:r w:rsidR="00635BC6" w:rsidRPr="009C1468">
        <w:rPr>
          <w:rFonts w:ascii="Arial" w:hAnsi="Arial" w:cs="Arial"/>
          <w:sz w:val="20"/>
          <w:szCs w:val="20"/>
        </w:rPr>
        <w:t xml:space="preserve">onorary </w:t>
      </w:r>
      <w:r w:rsidR="009E5A48">
        <w:rPr>
          <w:rFonts w:ascii="Arial" w:hAnsi="Arial" w:cs="Arial"/>
          <w:sz w:val="20"/>
          <w:szCs w:val="20"/>
        </w:rPr>
        <w:t>F</w:t>
      </w:r>
      <w:r w:rsidR="00635BC6" w:rsidRPr="009C1468">
        <w:rPr>
          <w:rFonts w:ascii="Arial" w:hAnsi="Arial" w:cs="Arial"/>
          <w:sz w:val="20"/>
          <w:szCs w:val="20"/>
        </w:rPr>
        <w:t xml:space="preserve">ellow </w:t>
      </w:r>
      <w:r w:rsidR="00C44869" w:rsidRPr="009C1468">
        <w:rPr>
          <w:rFonts w:ascii="Arial" w:hAnsi="Arial" w:cs="Arial"/>
          <w:sz w:val="20"/>
          <w:szCs w:val="20"/>
        </w:rPr>
        <w:t xml:space="preserve">of the University </w:t>
      </w:r>
      <w:r w:rsidRPr="009C1468">
        <w:rPr>
          <w:rFonts w:ascii="Arial" w:hAnsi="Arial" w:cs="Arial"/>
          <w:sz w:val="20"/>
          <w:szCs w:val="20"/>
        </w:rPr>
        <w:t xml:space="preserve">in recognition of </w:t>
      </w:r>
      <w:r w:rsidR="00EE02B5">
        <w:rPr>
          <w:rFonts w:ascii="Arial" w:hAnsi="Arial" w:cs="Arial"/>
          <w:sz w:val="20"/>
          <w:szCs w:val="20"/>
        </w:rPr>
        <w:t>his</w:t>
      </w:r>
      <w:r w:rsidR="000678A6" w:rsidRPr="009C1468">
        <w:rPr>
          <w:rFonts w:ascii="Arial" w:hAnsi="Arial" w:cs="Arial"/>
          <w:sz w:val="20"/>
          <w:szCs w:val="20"/>
        </w:rPr>
        <w:t xml:space="preserve"> </w:t>
      </w:r>
      <w:r w:rsidR="009E5A48">
        <w:rPr>
          <w:rFonts w:ascii="Arial" w:hAnsi="Arial" w:cs="Arial"/>
          <w:sz w:val="20"/>
          <w:szCs w:val="20"/>
        </w:rPr>
        <w:t xml:space="preserve">substantial contribution </w:t>
      </w:r>
      <w:r w:rsidR="00602426">
        <w:rPr>
          <w:rFonts w:ascii="Arial" w:hAnsi="Arial" w:cs="Arial"/>
          <w:sz w:val="20"/>
          <w:szCs w:val="20"/>
        </w:rPr>
        <w:t>to the interests and welfare of the University of Sydney over many years.</w:t>
      </w:r>
    </w:p>
    <w:p w14:paraId="57E8B364" w14:textId="1536F4C6" w:rsidR="00602426" w:rsidRDefault="00602426" w:rsidP="009C1468">
      <w:pPr>
        <w:pStyle w:val="NoSpacing"/>
        <w:jc w:val="both"/>
        <w:rPr>
          <w:rFonts w:ascii="Arial" w:hAnsi="Arial" w:cs="Arial"/>
          <w:sz w:val="20"/>
          <w:szCs w:val="20"/>
        </w:rPr>
      </w:pPr>
    </w:p>
    <w:p w14:paraId="248422FB" w14:textId="1E26DC95" w:rsidR="00B57718" w:rsidRDefault="00EE02B5" w:rsidP="00602426">
      <w:pPr>
        <w:autoSpaceDE w:val="0"/>
        <w:autoSpaceDN w:val="0"/>
        <w:adjustRightInd w:val="0"/>
        <w:spacing w:after="0" w:line="240" w:lineRule="auto"/>
        <w:rPr>
          <w:rFonts w:ascii="ArialMT" w:hAnsi="ArialMT" w:cs="ArialMT"/>
          <w:sz w:val="20"/>
          <w:szCs w:val="20"/>
          <w:lang w:val="en-US"/>
        </w:rPr>
      </w:pPr>
      <w:r>
        <w:rPr>
          <w:rFonts w:ascii="ArialMT" w:hAnsi="ArialMT" w:cs="ArialMT"/>
          <w:sz w:val="20"/>
          <w:szCs w:val="20"/>
          <w:lang w:val="en-US"/>
        </w:rPr>
        <w:t>John has had</w:t>
      </w:r>
      <w:r w:rsidR="00602426">
        <w:rPr>
          <w:rFonts w:ascii="ArialMT" w:hAnsi="ArialMT" w:cs="ArialMT"/>
          <w:sz w:val="20"/>
          <w:szCs w:val="20"/>
          <w:lang w:val="en-US"/>
        </w:rPr>
        <w:t xml:space="preserve"> </w:t>
      </w:r>
      <w:r w:rsidR="00B57718">
        <w:rPr>
          <w:rFonts w:ascii="ArialMT" w:hAnsi="ArialMT" w:cs="ArialMT"/>
          <w:sz w:val="20"/>
          <w:szCs w:val="20"/>
          <w:lang w:val="en-US"/>
        </w:rPr>
        <w:t xml:space="preserve">a long association with our </w:t>
      </w:r>
      <w:proofErr w:type="gramStart"/>
      <w:r w:rsidR="00B57718">
        <w:rPr>
          <w:rFonts w:ascii="ArialMT" w:hAnsi="ArialMT" w:cs="ArialMT"/>
          <w:sz w:val="20"/>
          <w:szCs w:val="20"/>
          <w:lang w:val="en-US"/>
        </w:rPr>
        <w:t>University</w:t>
      </w:r>
      <w:proofErr w:type="gramEnd"/>
      <w:r>
        <w:rPr>
          <w:rFonts w:ascii="ArialMT" w:hAnsi="ArialMT" w:cs="ArialMT"/>
          <w:sz w:val="20"/>
          <w:szCs w:val="20"/>
          <w:lang w:val="en-US"/>
        </w:rPr>
        <w:t xml:space="preserve"> including </w:t>
      </w:r>
      <w:r w:rsidR="00B57718">
        <w:rPr>
          <w:rFonts w:ascii="ArialMT" w:hAnsi="ArialMT" w:cs="ArialMT"/>
          <w:sz w:val="20"/>
          <w:szCs w:val="20"/>
          <w:lang w:val="en-US"/>
        </w:rPr>
        <w:t>serv</w:t>
      </w:r>
      <w:r w:rsidR="00F16458">
        <w:rPr>
          <w:rFonts w:ascii="ArialMT" w:hAnsi="ArialMT" w:cs="ArialMT"/>
          <w:sz w:val="20"/>
          <w:szCs w:val="20"/>
          <w:lang w:val="en-US"/>
        </w:rPr>
        <w:t>ing</w:t>
      </w:r>
      <w:r w:rsidR="00B57718">
        <w:rPr>
          <w:rFonts w:ascii="ArialMT" w:hAnsi="ArialMT" w:cs="ArialMT"/>
          <w:sz w:val="20"/>
          <w:szCs w:val="20"/>
          <w:lang w:val="en-US"/>
        </w:rPr>
        <w:t xml:space="preserve"> for 14 years in the Sydney University Regiment, rising to the rank of Captain.  </w:t>
      </w:r>
    </w:p>
    <w:p w14:paraId="0F6FF5AB" w14:textId="77777777" w:rsidR="00B57718" w:rsidRDefault="00B57718" w:rsidP="00602426">
      <w:pPr>
        <w:autoSpaceDE w:val="0"/>
        <w:autoSpaceDN w:val="0"/>
        <w:adjustRightInd w:val="0"/>
        <w:spacing w:after="0" w:line="240" w:lineRule="auto"/>
        <w:rPr>
          <w:rFonts w:ascii="ArialMT" w:hAnsi="ArialMT" w:cs="ArialMT"/>
          <w:sz w:val="20"/>
          <w:szCs w:val="20"/>
          <w:lang w:val="en-US"/>
        </w:rPr>
      </w:pPr>
    </w:p>
    <w:p w14:paraId="4F6CE304" w14:textId="1A0942B6" w:rsidR="00602426" w:rsidRDefault="00F16458" w:rsidP="00602426">
      <w:pPr>
        <w:autoSpaceDE w:val="0"/>
        <w:autoSpaceDN w:val="0"/>
        <w:adjustRightInd w:val="0"/>
        <w:spacing w:after="0" w:line="240" w:lineRule="auto"/>
        <w:rPr>
          <w:rFonts w:ascii="ArialMT" w:hAnsi="ArialMT" w:cs="ArialMT"/>
          <w:sz w:val="20"/>
          <w:szCs w:val="20"/>
          <w:lang w:val="en-US"/>
        </w:rPr>
      </w:pPr>
      <w:r>
        <w:rPr>
          <w:rFonts w:ascii="ArialMT" w:hAnsi="ArialMT" w:cs="ArialMT"/>
          <w:sz w:val="20"/>
          <w:szCs w:val="20"/>
          <w:lang w:val="en-US"/>
        </w:rPr>
        <w:t>John, and his wife Anne,</w:t>
      </w:r>
      <w:r w:rsidR="00B57718">
        <w:rPr>
          <w:rFonts w:ascii="ArialMT" w:hAnsi="ArialMT" w:cs="ArialMT"/>
          <w:sz w:val="20"/>
          <w:szCs w:val="20"/>
          <w:lang w:val="en-US"/>
        </w:rPr>
        <w:t xml:space="preserve"> have </w:t>
      </w:r>
      <w:r w:rsidR="00602426">
        <w:rPr>
          <w:rFonts w:ascii="ArialMT" w:hAnsi="ArialMT" w:cs="ArialMT"/>
          <w:sz w:val="20"/>
          <w:szCs w:val="20"/>
          <w:lang w:val="en-US"/>
        </w:rPr>
        <w:t>devoted themselves to enabling the education of early career researchers at the University</w:t>
      </w:r>
      <w:r w:rsidR="006C1A7B">
        <w:rPr>
          <w:rFonts w:ascii="ArialMT" w:hAnsi="ArialMT" w:cs="ArialMT"/>
          <w:sz w:val="20"/>
          <w:szCs w:val="20"/>
          <w:lang w:val="en-US"/>
        </w:rPr>
        <w:t>, commencing their support with annual “top-up grants” in 2005</w:t>
      </w:r>
      <w:r w:rsidR="00602426">
        <w:rPr>
          <w:rFonts w:ascii="ArialMT" w:hAnsi="ArialMT" w:cs="ArialMT"/>
          <w:sz w:val="20"/>
          <w:szCs w:val="20"/>
          <w:lang w:val="en-US"/>
        </w:rPr>
        <w:t>. In 2017, they pledged a gift of $250,000 to establish the John and Anne Leece Family Endowment Fund</w:t>
      </w:r>
      <w:r w:rsidR="00970484">
        <w:rPr>
          <w:rFonts w:ascii="ArialMT" w:hAnsi="ArialMT" w:cs="ArialMT"/>
          <w:sz w:val="20"/>
          <w:szCs w:val="20"/>
          <w:lang w:val="en-US"/>
        </w:rPr>
        <w:t xml:space="preserve">. Their gift </w:t>
      </w:r>
      <w:r w:rsidR="00602426">
        <w:rPr>
          <w:rFonts w:ascii="ArialMT" w:hAnsi="ArialMT" w:cs="ArialMT"/>
          <w:sz w:val="20"/>
          <w:szCs w:val="20"/>
          <w:lang w:val="en-US"/>
        </w:rPr>
        <w:t>enables</w:t>
      </w:r>
      <w:r w:rsidR="00970484">
        <w:rPr>
          <w:rFonts w:ascii="ArialMT" w:hAnsi="ArialMT" w:cs="ArialMT"/>
          <w:sz w:val="20"/>
          <w:szCs w:val="20"/>
          <w:lang w:val="en-US"/>
        </w:rPr>
        <w:t xml:space="preserve"> early career researchers</w:t>
      </w:r>
      <w:r w:rsidR="00602426">
        <w:rPr>
          <w:rFonts w:ascii="ArialMT" w:hAnsi="ArialMT" w:cs="ArialMT"/>
          <w:sz w:val="20"/>
          <w:szCs w:val="20"/>
          <w:lang w:val="en-US"/>
        </w:rPr>
        <w:t xml:space="preserve"> and postdoctoral students in the field of medicine</w:t>
      </w:r>
      <w:r w:rsidR="00970484">
        <w:rPr>
          <w:rFonts w:ascii="ArialMT" w:hAnsi="ArialMT" w:cs="ArialMT"/>
          <w:sz w:val="20"/>
          <w:szCs w:val="20"/>
          <w:lang w:val="en-US"/>
        </w:rPr>
        <w:t xml:space="preserve"> </w:t>
      </w:r>
      <w:r w:rsidR="00602426">
        <w:rPr>
          <w:rFonts w:ascii="ArialMT" w:hAnsi="ArialMT" w:cs="ArialMT"/>
          <w:sz w:val="20"/>
          <w:szCs w:val="20"/>
          <w:lang w:val="en-US"/>
        </w:rPr>
        <w:t>to conduct their research at</w:t>
      </w:r>
      <w:r w:rsidR="00B57718">
        <w:rPr>
          <w:rFonts w:ascii="ArialMT" w:hAnsi="ArialMT" w:cs="ArialMT"/>
          <w:sz w:val="20"/>
          <w:szCs w:val="20"/>
          <w:lang w:val="en-US"/>
        </w:rPr>
        <w:t xml:space="preserve"> the</w:t>
      </w:r>
      <w:r w:rsidR="00602426">
        <w:rPr>
          <w:rFonts w:ascii="ArialMT" w:hAnsi="ArialMT" w:cs="ArialMT"/>
          <w:sz w:val="20"/>
          <w:szCs w:val="20"/>
          <w:lang w:val="en-US"/>
        </w:rPr>
        <w:t xml:space="preserve"> Westmead Institute of Medical Research</w:t>
      </w:r>
      <w:r w:rsidR="00B71DE7">
        <w:rPr>
          <w:rFonts w:ascii="ArialMT" w:hAnsi="ArialMT" w:cs="ArialMT"/>
          <w:sz w:val="20"/>
          <w:szCs w:val="20"/>
          <w:lang w:val="en-US"/>
        </w:rPr>
        <w:t>.</w:t>
      </w:r>
    </w:p>
    <w:p w14:paraId="6F446BC6" w14:textId="77777777" w:rsidR="00602426" w:rsidRDefault="00602426" w:rsidP="00602426">
      <w:pPr>
        <w:autoSpaceDE w:val="0"/>
        <w:autoSpaceDN w:val="0"/>
        <w:adjustRightInd w:val="0"/>
        <w:spacing w:after="0" w:line="240" w:lineRule="auto"/>
        <w:rPr>
          <w:rFonts w:ascii="ArialMT" w:hAnsi="ArialMT" w:cs="ArialMT"/>
          <w:sz w:val="20"/>
          <w:szCs w:val="20"/>
          <w:lang w:val="en-US"/>
        </w:rPr>
      </w:pPr>
    </w:p>
    <w:p w14:paraId="680FF03C" w14:textId="04BE8440" w:rsidR="00602426" w:rsidRDefault="00602426" w:rsidP="00602426">
      <w:pPr>
        <w:autoSpaceDE w:val="0"/>
        <w:autoSpaceDN w:val="0"/>
        <w:adjustRightInd w:val="0"/>
        <w:spacing w:after="0" w:line="240" w:lineRule="auto"/>
        <w:rPr>
          <w:rFonts w:ascii="ArialMT" w:hAnsi="ArialMT" w:cs="ArialMT"/>
          <w:sz w:val="20"/>
          <w:szCs w:val="20"/>
          <w:lang w:val="en-US"/>
        </w:rPr>
      </w:pPr>
      <w:r>
        <w:rPr>
          <w:rFonts w:ascii="ArialMT" w:hAnsi="ArialMT" w:cs="ArialMT"/>
          <w:sz w:val="20"/>
          <w:szCs w:val="20"/>
          <w:lang w:val="en-US"/>
        </w:rPr>
        <w:t xml:space="preserve">Following this, they </w:t>
      </w:r>
      <w:r w:rsidR="00970484">
        <w:rPr>
          <w:rFonts w:ascii="ArialMT" w:hAnsi="ArialMT" w:cs="ArialMT"/>
          <w:sz w:val="20"/>
          <w:szCs w:val="20"/>
          <w:lang w:val="en-US"/>
        </w:rPr>
        <w:t xml:space="preserve">made </w:t>
      </w:r>
      <w:r>
        <w:rPr>
          <w:rFonts w:ascii="ArialMT" w:hAnsi="ArialMT" w:cs="ArialMT"/>
          <w:sz w:val="20"/>
          <w:szCs w:val="20"/>
          <w:lang w:val="en-US"/>
        </w:rPr>
        <w:t xml:space="preserve">another generous gift to enhance the future careers of medical professionals with a pledge of $369,000 to establish the John and Anne Leece Family Fellowship. </w:t>
      </w:r>
      <w:r w:rsidR="00970484">
        <w:rPr>
          <w:rFonts w:ascii="ArialMT" w:hAnsi="ArialMT" w:cs="ArialMT"/>
          <w:sz w:val="20"/>
          <w:szCs w:val="20"/>
          <w:lang w:val="en-US"/>
        </w:rPr>
        <w:t>The Fellowship</w:t>
      </w:r>
      <w:r>
        <w:rPr>
          <w:rFonts w:ascii="ArialMT" w:hAnsi="ArialMT" w:cs="ArialMT"/>
          <w:sz w:val="20"/>
          <w:szCs w:val="20"/>
          <w:lang w:val="en-US"/>
        </w:rPr>
        <w:t xml:space="preserve"> fund</w:t>
      </w:r>
      <w:r w:rsidR="00970484">
        <w:rPr>
          <w:rFonts w:ascii="ArialMT" w:hAnsi="ArialMT" w:cs="ArialMT"/>
          <w:sz w:val="20"/>
          <w:szCs w:val="20"/>
          <w:lang w:val="en-US"/>
        </w:rPr>
        <w:t>s</w:t>
      </w:r>
      <w:r>
        <w:rPr>
          <w:rFonts w:ascii="ArialMT" w:hAnsi="ArialMT" w:cs="ArialMT"/>
          <w:sz w:val="20"/>
          <w:szCs w:val="20"/>
          <w:lang w:val="en-US"/>
        </w:rPr>
        <w:t xml:space="preserve"> research conducted by the University in the field of type one diabetes. This important research</w:t>
      </w:r>
      <w:r w:rsidR="00970484">
        <w:rPr>
          <w:rFonts w:ascii="ArialMT" w:hAnsi="ArialMT" w:cs="ArialMT"/>
          <w:sz w:val="20"/>
          <w:szCs w:val="20"/>
          <w:lang w:val="en-US"/>
        </w:rPr>
        <w:t xml:space="preserve"> focuses </w:t>
      </w:r>
      <w:r>
        <w:rPr>
          <w:rFonts w:ascii="ArialMT" w:hAnsi="ArialMT" w:cs="ArialMT"/>
          <w:sz w:val="20"/>
          <w:szCs w:val="20"/>
          <w:lang w:val="en-US"/>
        </w:rPr>
        <w:t>on the therapeutic options for type one diabetes</w:t>
      </w:r>
      <w:r w:rsidR="00970484">
        <w:rPr>
          <w:rFonts w:ascii="ArialMT" w:hAnsi="ArialMT" w:cs="ArialMT"/>
          <w:sz w:val="20"/>
          <w:szCs w:val="20"/>
          <w:lang w:val="en-US"/>
        </w:rPr>
        <w:t xml:space="preserve"> </w:t>
      </w:r>
      <w:r>
        <w:rPr>
          <w:rFonts w:ascii="ArialMT" w:hAnsi="ArialMT" w:cs="ArialMT"/>
          <w:sz w:val="20"/>
          <w:szCs w:val="20"/>
          <w:lang w:val="en-US"/>
        </w:rPr>
        <w:t xml:space="preserve">patients, specifically looking at the use of islet transplants as an alternative to long-term insulin replacement for people with </w:t>
      </w:r>
      <w:r w:rsidR="00970484">
        <w:rPr>
          <w:rFonts w:ascii="ArialMT" w:hAnsi="ArialMT" w:cs="ArialMT"/>
          <w:sz w:val="20"/>
          <w:szCs w:val="20"/>
          <w:lang w:val="en-US"/>
        </w:rPr>
        <w:t>type one diabetes</w:t>
      </w:r>
      <w:r>
        <w:rPr>
          <w:rFonts w:ascii="ArialMT" w:hAnsi="ArialMT" w:cs="ArialMT"/>
          <w:sz w:val="20"/>
          <w:szCs w:val="20"/>
          <w:lang w:val="en-US"/>
        </w:rPr>
        <w:t>.</w:t>
      </w:r>
      <w:r w:rsidR="00970484">
        <w:rPr>
          <w:rFonts w:ascii="ArialMT" w:hAnsi="ArialMT" w:cs="ArialMT"/>
          <w:sz w:val="20"/>
          <w:szCs w:val="20"/>
          <w:lang w:val="en-US"/>
        </w:rPr>
        <w:t xml:space="preserve"> </w:t>
      </w:r>
      <w:r>
        <w:rPr>
          <w:rFonts w:ascii="ArialMT" w:hAnsi="ArialMT" w:cs="ArialMT"/>
          <w:sz w:val="20"/>
          <w:szCs w:val="20"/>
          <w:lang w:val="en-US"/>
        </w:rPr>
        <w:t>Reflecting on the</w:t>
      </w:r>
      <w:r w:rsidR="00F16458">
        <w:rPr>
          <w:rFonts w:ascii="ArialMT" w:hAnsi="ArialMT" w:cs="ArialMT"/>
          <w:sz w:val="20"/>
          <w:szCs w:val="20"/>
          <w:lang w:val="en-US"/>
        </w:rPr>
        <w:t>ir</w:t>
      </w:r>
      <w:r>
        <w:rPr>
          <w:rFonts w:ascii="ArialMT" w:hAnsi="ArialMT" w:cs="ArialMT"/>
          <w:sz w:val="20"/>
          <w:szCs w:val="20"/>
          <w:lang w:val="en-US"/>
        </w:rPr>
        <w:t xml:space="preserve"> generosity, Dr Leigh Nicholson, a recipient of the Fellowship, wrote</w:t>
      </w:r>
      <w:r w:rsidR="00970484">
        <w:rPr>
          <w:rFonts w:ascii="ArialMT" w:hAnsi="ArialMT" w:cs="ArialMT"/>
          <w:sz w:val="20"/>
          <w:szCs w:val="20"/>
          <w:lang w:val="en-US"/>
        </w:rPr>
        <w:t xml:space="preserve"> </w:t>
      </w:r>
      <w:r>
        <w:rPr>
          <w:rFonts w:ascii="ArialMT" w:hAnsi="ArialMT" w:cs="ArialMT"/>
          <w:sz w:val="20"/>
          <w:szCs w:val="20"/>
          <w:lang w:val="en-US"/>
        </w:rPr>
        <w:t xml:space="preserve">that it </w:t>
      </w:r>
      <w:r w:rsidR="00970484">
        <w:rPr>
          <w:rFonts w:ascii="ArialMT" w:hAnsi="ArialMT" w:cs="ArialMT"/>
          <w:sz w:val="20"/>
          <w:szCs w:val="20"/>
          <w:lang w:val="en-US"/>
        </w:rPr>
        <w:t>gave</w:t>
      </w:r>
      <w:r>
        <w:rPr>
          <w:rFonts w:ascii="ArialMT" w:hAnsi="ArialMT" w:cs="ArialMT"/>
          <w:sz w:val="20"/>
          <w:szCs w:val="20"/>
          <w:lang w:val="en-US"/>
        </w:rPr>
        <w:t xml:space="preserve"> “me and my research group the means to investigate therapies for those with </w:t>
      </w:r>
      <w:r w:rsidR="00970484">
        <w:rPr>
          <w:rFonts w:ascii="ArialMT" w:hAnsi="ArialMT" w:cs="ArialMT"/>
          <w:sz w:val="20"/>
          <w:szCs w:val="20"/>
          <w:lang w:val="en-US"/>
        </w:rPr>
        <w:t xml:space="preserve">type one diabetes </w:t>
      </w:r>
      <w:r>
        <w:rPr>
          <w:rFonts w:ascii="ArialMT" w:hAnsi="ArialMT" w:cs="ArialMT"/>
          <w:sz w:val="20"/>
          <w:szCs w:val="20"/>
          <w:lang w:val="en-US"/>
        </w:rPr>
        <w:t>with</w:t>
      </w:r>
      <w:r w:rsidR="00970484">
        <w:rPr>
          <w:rFonts w:ascii="ArialMT" w:hAnsi="ArialMT" w:cs="ArialMT"/>
          <w:sz w:val="20"/>
          <w:szCs w:val="20"/>
          <w:lang w:val="en-US"/>
        </w:rPr>
        <w:t xml:space="preserve"> </w:t>
      </w:r>
      <w:r>
        <w:rPr>
          <w:rFonts w:ascii="ArialMT" w:hAnsi="ArialMT" w:cs="ArialMT"/>
          <w:sz w:val="20"/>
          <w:szCs w:val="20"/>
          <w:lang w:val="en-US"/>
        </w:rPr>
        <w:t>the goal of providing independence from insulin replacement therapy and drastically improv</w:t>
      </w:r>
      <w:r w:rsidR="00B57718">
        <w:rPr>
          <w:rFonts w:ascii="ArialMT" w:hAnsi="ArialMT" w:cs="ArialMT"/>
          <w:sz w:val="20"/>
          <w:szCs w:val="20"/>
          <w:lang w:val="en-US"/>
        </w:rPr>
        <w:t>ing</w:t>
      </w:r>
      <w:r>
        <w:rPr>
          <w:rFonts w:ascii="ArialMT" w:hAnsi="ArialMT" w:cs="ArialMT"/>
          <w:sz w:val="20"/>
          <w:szCs w:val="20"/>
          <w:lang w:val="en-US"/>
        </w:rPr>
        <w:t xml:space="preserve"> quality of life</w:t>
      </w:r>
      <w:r w:rsidR="00970484">
        <w:rPr>
          <w:rFonts w:ascii="ArialMT" w:hAnsi="ArialMT" w:cs="ArialMT"/>
          <w:sz w:val="20"/>
          <w:szCs w:val="20"/>
          <w:lang w:val="en-US"/>
        </w:rPr>
        <w:t xml:space="preserve"> </w:t>
      </w:r>
      <w:r>
        <w:rPr>
          <w:rFonts w:ascii="ArialMT" w:hAnsi="ArialMT" w:cs="ArialMT"/>
          <w:sz w:val="20"/>
          <w:szCs w:val="20"/>
          <w:lang w:val="en-US"/>
        </w:rPr>
        <w:t>outcomes for patients.”</w:t>
      </w:r>
    </w:p>
    <w:p w14:paraId="2D92B38D" w14:textId="77777777" w:rsidR="00970484" w:rsidRDefault="00970484" w:rsidP="00602426">
      <w:pPr>
        <w:autoSpaceDE w:val="0"/>
        <w:autoSpaceDN w:val="0"/>
        <w:adjustRightInd w:val="0"/>
        <w:spacing w:after="0" w:line="240" w:lineRule="auto"/>
        <w:rPr>
          <w:rFonts w:ascii="ArialMT" w:hAnsi="ArialMT" w:cs="ArialMT"/>
          <w:sz w:val="20"/>
          <w:szCs w:val="20"/>
          <w:lang w:val="en-US"/>
        </w:rPr>
      </w:pPr>
    </w:p>
    <w:p w14:paraId="76965A03" w14:textId="5CE23CCB" w:rsidR="006B0D46" w:rsidRDefault="00970484" w:rsidP="006B0D46">
      <w:pPr>
        <w:autoSpaceDE w:val="0"/>
        <w:autoSpaceDN w:val="0"/>
        <w:adjustRightInd w:val="0"/>
        <w:spacing w:after="0" w:line="240" w:lineRule="auto"/>
        <w:rPr>
          <w:rFonts w:ascii="ArialMT" w:hAnsi="ArialMT" w:cs="ArialMT"/>
          <w:sz w:val="20"/>
          <w:szCs w:val="20"/>
          <w:lang w:val="en-US"/>
        </w:rPr>
      </w:pPr>
      <w:r>
        <w:rPr>
          <w:rFonts w:ascii="ArialMT" w:hAnsi="ArialMT" w:cs="ArialMT"/>
          <w:sz w:val="20"/>
          <w:szCs w:val="20"/>
          <w:lang w:val="en-US"/>
        </w:rPr>
        <w:t xml:space="preserve">In 2022, </w:t>
      </w:r>
      <w:r w:rsidR="00F42F1B">
        <w:rPr>
          <w:rFonts w:ascii="ArialMT" w:hAnsi="ArialMT" w:cs="ArialMT"/>
          <w:sz w:val="20"/>
          <w:szCs w:val="20"/>
          <w:lang w:val="en-US"/>
        </w:rPr>
        <w:t>Family Fellowship</w:t>
      </w:r>
      <w:r>
        <w:rPr>
          <w:rFonts w:ascii="ArialMT" w:hAnsi="ArialMT" w:cs="ArialMT"/>
          <w:sz w:val="20"/>
          <w:szCs w:val="20"/>
          <w:lang w:val="en-US"/>
        </w:rPr>
        <w:t xml:space="preserve"> furthered</w:t>
      </w:r>
      <w:r w:rsidR="00602426">
        <w:rPr>
          <w:rFonts w:ascii="ArialMT" w:hAnsi="ArialMT" w:cs="ArialMT"/>
          <w:sz w:val="20"/>
          <w:szCs w:val="20"/>
          <w:lang w:val="en-US"/>
        </w:rPr>
        <w:t xml:space="preserve"> </w:t>
      </w:r>
      <w:r w:rsidR="00F42F1B">
        <w:rPr>
          <w:rFonts w:ascii="ArialMT" w:hAnsi="ArialMT" w:cs="ArialMT"/>
          <w:sz w:val="20"/>
          <w:szCs w:val="20"/>
          <w:lang w:val="en-US"/>
        </w:rPr>
        <w:t>its</w:t>
      </w:r>
      <w:r w:rsidR="00602426">
        <w:rPr>
          <w:rFonts w:ascii="ArialMT" w:hAnsi="ArialMT" w:cs="ArialMT"/>
          <w:sz w:val="20"/>
          <w:szCs w:val="20"/>
          <w:lang w:val="en-US"/>
        </w:rPr>
        <w:t xml:space="preserve"> commitment to enlarging educational opportunities for </w:t>
      </w:r>
      <w:r>
        <w:rPr>
          <w:rFonts w:ascii="ArialMT" w:hAnsi="ArialMT" w:cs="ArialMT"/>
          <w:sz w:val="20"/>
          <w:szCs w:val="20"/>
          <w:lang w:val="en-US"/>
        </w:rPr>
        <w:t>early career researchers</w:t>
      </w:r>
      <w:r w:rsidR="00602426">
        <w:rPr>
          <w:rFonts w:ascii="ArialMT" w:hAnsi="ArialMT" w:cs="ArialMT"/>
          <w:sz w:val="20"/>
          <w:szCs w:val="20"/>
          <w:lang w:val="en-US"/>
        </w:rPr>
        <w:t xml:space="preserve">, </w:t>
      </w:r>
      <w:r>
        <w:rPr>
          <w:rFonts w:ascii="ArialMT" w:hAnsi="ArialMT" w:cs="ArialMT"/>
          <w:sz w:val="20"/>
          <w:szCs w:val="20"/>
          <w:lang w:val="en-US"/>
        </w:rPr>
        <w:t xml:space="preserve">by making an </w:t>
      </w:r>
      <w:r w:rsidR="00602426">
        <w:rPr>
          <w:rFonts w:ascii="ArialMT" w:hAnsi="ArialMT" w:cs="ArialMT"/>
          <w:sz w:val="20"/>
          <w:szCs w:val="20"/>
          <w:lang w:val="en-US"/>
        </w:rPr>
        <w:t>additional gift of $150,000 to grow the Family Endowment Fund and inaugurate the John and Anne Leece</w:t>
      </w:r>
      <w:r>
        <w:rPr>
          <w:rFonts w:ascii="ArialMT" w:hAnsi="ArialMT" w:cs="ArialMT"/>
          <w:sz w:val="20"/>
          <w:szCs w:val="20"/>
          <w:lang w:val="en-US"/>
        </w:rPr>
        <w:t xml:space="preserve"> </w:t>
      </w:r>
      <w:r w:rsidR="00602426">
        <w:rPr>
          <w:rFonts w:ascii="ArialMT" w:hAnsi="ArialMT" w:cs="ArialMT"/>
          <w:sz w:val="20"/>
          <w:szCs w:val="20"/>
          <w:lang w:val="en-US"/>
        </w:rPr>
        <w:t>Family Prize.</w:t>
      </w:r>
      <w:r>
        <w:rPr>
          <w:rFonts w:ascii="ArialMT" w:hAnsi="ArialMT" w:cs="ArialMT"/>
          <w:sz w:val="20"/>
          <w:szCs w:val="20"/>
          <w:lang w:val="en-US"/>
        </w:rPr>
        <w:t xml:space="preserve"> </w:t>
      </w:r>
      <w:r w:rsidR="00602426">
        <w:rPr>
          <w:rFonts w:ascii="ArialMT" w:hAnsi="ArialMT" w:cs="ArialMT"/>
          <w:sz w:val="20"/>
          <w:szCs w:val="20"/>
          <w:lang w:val="en-US"/>
        </w:rPr>
        <w:t>This prize demonstrate</w:t>
      </w:r>
      <w:r w:rsidR="00C3660B">
        <w:rPr>
          <w:rFonts w:ascii="ArialMT" w:hAnsi="ArialMT" w:cs="ArialMT"/>
          <w:sz w:val="20"/>
          <w:szCs w:val="20"/>
          <w:lang w:val="en-US"/>
        </w:rPr>
        <w:t>d</w:t>
      </w:r>
      <w:r w:rsidR="00602426">
        <w:rPr>
          <w:rFonts w:ascii="ArialMT" w:hAnsi="ArialMT" w:cs="ArialMT"/>
          <w:sz w:val="20"/>
          <w:szCs w:val="20"/>
          <w:lang w:val="en-US"/>
        </w:rPr>
        <w:t xml:space="preserve"> their great belief in the importance of ensuring that those starting their research careers are provided with the support and encouragement they need to flourish.</w:t>
      </w:r>
      <w:r>
        <w:rPr>
          <w:rFonts w:ascii="ArialMT" w:hAnsi="ArialMT" w:cs="ArialMT"/>
          <w:sz w:val="20"/>
          <w:szCs w:val="20"/>
          <w:lang w:val="en-US"/>
        </w:rPr>
        <w:t xml:space="preserve"> </w:t>
      </w:r>
      <w:r w:rsidR="00602426">
        <w:rPr>
          <w:rFonts w:ascii="ArialMT" w:hAnsi="ArialMT" w:cs="ArialMT"/>
          <w:sz w:val="20"/>
          <w:szCs w:val="20"/>
          <w:lang w:val="en-US"/>
        </w:rPr>
        <w:t>Anne and John’s passion for this area is inspiring. Their gifts through these various initiatives are enabling</w:t>
      </w:r>
      <w:r>
        <w:rPr>
          <w:rFonts w:ascii="ArialMT" w:hAnsi="ArialMT" w:cs="ArialMT"/>
          <w:sz w:val="20"/>
          <w:szCs w:val="20"/>
          <w:lang w:val="en-US"/>
        </w:rPr>
        <w:t xml:space="preserve"> </w:t>
      </w:r>
      <w:r w:rsidR="00602426">
        <w:rPr>
          <w:rFonts w:ascii="ArialMT" w:hAnsi="ArialMT" w:cs="ArialMT"/>
          <w:sz w:val="20"/>
          <w:szCs w:val="20"/>
          <w:lang w:val="en-US"/>
        </w:rPr>
        <w:t>the next generation of researchers to develop their expertise and contribute to life-changing medical</w:t>
      </w:r>
      <w:r>
        <w:rPr>
          <w:rFonts w:ascii="ArialMT" w:hAnsi="ArialMT" w:cs="ArialMT"/>
          <w:sz w:val="20"/>
          <w:szCs w:val="20"/>
          <w:lang w:val="en-US"/>
        </w:rPr>
        <w:t xml:space="preserve"> </w:t>
      </w:r>
      <w:r w:rsidR="00602426">
        <w:rPr>
          <w:rFonts w:ascii="ArialMT" w:hAnsi="ArialMT" w:cs="ArialMT"/>
          <w:sz w:val="20"/>
          <w:szCs w:val="20"/>
          <w:lang w:val="en-US"/>
        </w:rPr>
        <w:t>discoveries that will save lives and provide hope for current and future generations of patients</w:t>
      </w:r>
      <w:r w:rsidR="00E1408B">
        <w:rPr>
          <w:rFonts w:ascii="ArialMT" w:hAnsi="ArialMT" w:cs="ArialMT"/>
          <w:sz w:val="20"/>
          <w:szCs w:val="20"/>
          <w:lang w:val="en-US"/>
        </w:rPr>
        <w:t xml:space="preserve">. </w:t>
      </w:r>
    </w:p>
    <w:p w14:paraId="5C5C4E9D" w14:textId="01081005" w:rsidR="00970484" w:rsidRDefault="00970484" w:rsidP="00602426">
      <w:pPr>
        <w:autoSpaceDE w:val="0"/>
        <w:autoSpaceDN w:val="0"/>
        <w:adjustRightInd w:val="0"/>
        <w:spacing w:after="0" w:line="240" w:lineRule="auto"/>
        <w:rPr>
          <w:rFonts w:ascii="ArialMT" w:hAnsi="ArialMT" w:cs="ArialMT"/>
          <w:sz w:val="20"/>
          <w:szCs w:val="20"/>
          <w:lang w:val="en-US"/>
        </w:rPr>
      </w:pPr>
    </w:p>
    <w:p w14:paraId="2EA26DFD" w14:textId="34A1F43E" w:rsidR="00C3660B" w:rsidRDefault="00C3660B" w:rsidP="00602426">
      <w:pPr>
        <w:autoSpaceDE w:val="0"/>
        <w:autoSpaceDN w:val="0"/>
        <w:adjustRightInd w:val="0"/>
        <w:spacing w:after="0" w:line="240" w:lineRule="auto"/>
        <w:rPr>
          <w:rFonts w:ascii="ArialMT" w:hAnsi="ArialMT" w:cs="ArialMT"/>
          <w:sz w:val="20"/>
          <w:szCs w:val="20"/>
          <w:lang w:val="en-US"/>
        </w:rPr>
      </w:pPr>
      <w:r>
        <w:rPr>
          <w:rFonts w:ascii="ArialMT" w:hAnsi="ArialMT" w:cs="ArialMT"/>
          <w:sz w:val="20"/>
          <w:szCs w:val="20"/>
          <w:lang w:val="en-US"/>
        </w:rPr>
        <w:t xml:space="preserve">John </w:t>
      </w:r>
      <w:r w:rsidR="001C4FA0">
        <w:rPr>
          <w:rFonts w:ascii="ArialMT" w:hAnsi="ArialMT" w:cs="ArialMT"/>
          <w:sz w:val="20"/>
          <w:szCs w:val="20"/>
          <w:lang w:val="en-US"/>
        </w:rPr>
        <w:t xml:space="preserve">and Anne </w:t>
      </w:r>
      <w:r>
        <w:rPr>
          <w:rFonts w:ascii="ArialMT" w:hAnsi="ArialMT" w:cs="ArialMT"/>
          <w:sz w:val="20"/>
          <w:szCs w:val="20"/>
          <w:lang w:val="en-US"/>
        </w:rPr>
        <w:t>are driven by the belief that early career researchers represent</w:t>
      </w:r>
      <w:r w:rsidR="00B57718">
        <w:rPr>
          <w:rFonts w:ascii="ArialMT" w:hAnsi="ArialMT" w:cs="ArialMT"/>
          <w:sz w:val="20"/>
          <w:szCs w:val="20"/>
          <w:lang w:val="en-US"/>
        </w:rPr>
        <w:t xml:space="preserve"> the</w:t>
      </w:r>
      <w:r>
        <w:rPr>
          <w:rFonts w:ascii="ArialMT" w:hAnsi="ArialMT" w:cs="ArialMT"/>
          <w:sz w:val="20"/>
          <w:szCs w:val="20"/>
          <w:lang w:val="en-US"/>
        </w:rPr>
        <w:t xml:space="preserve"> </w:t>
      </w:r>
      <w:r w:rsidR="00602426">
        <w:rPr>
          <w:rFonts w:ascii="ArialMT" w:hAnsi="ArialMT" w:cs="ArialMT"/>
          <w:sz w:val="20"/>
          <w:szCs w:val="20"/>
          <w:lang w:val="en-US"/>
        </w:rPr>
        <w:t>future of scientific</w:t>
      </w:r>
      <w:r w:rsidR="00970484">
        <w:rPr>
          <w:rFonts w:ascii="ArialMT" w:hAnsi="ArialMT" w:cs="ArialMT"/>
          <w:sz w:val="20"/>
          <w:szCs w:val="20"/>
          <w:lang w:val="en-US"/>
        </w:rPr>
        <w:t xml:space="preserve"> </w:t>
      </w:r>
      <w:r w:rsidR="00602426">
        <w:rPr>
          <w:rFonts w:ascii="ArialMT" w:hAnsi="ArialMT" w:cs="ArialMT"/>
          <w:sz w:val="20"/>
          <w:szCs w:val="20"/>
          <w:lang w:val="en-US"/>
        </w:rPr>
        <w:t>exploration</w:t>
      </w:r>
      <w:r>
        <w:rPr>
          <w:rFonts w:ascii="ArialMT" w:hAnsi="ArialMT" w:cs="ArialMT"/>
          <w:sz w:val="20"/>
          <w:szCs w:val="20"/>
          <w:lang w:val="en-US"/>
        </w:rPr>
        <w:t xml:space="preserve"> and their contributions are of vital importance. Through their gifts, they hope to attract and retain talented, innovative young researchers to transform the future of healthcare. </w:t>
      </w:r>
    </w:p>
    <w:p w14:paraId="30F98E9D" w14:textId="77777777" w:rsidR="00970484" w:rsidRDefault="00970484" w:rsidP="00602426">
      <w:pPr>
        <w:autoSpaceDE w:val="0"/>
        <w:autoSpaceDN w:val="0"/>
        <w:adjustRightInd w:val="0"/>
        <w:spacing w:after="0" w:line="240" w:lineRule="auto"/>
        <w:rPr>
          <w:rFonts w:ascii="ArialMT" w:hAnsi="ArialMT" w:cs="ArialMT"/>
          <w:sz w:val="20"/>
          <w:szCs w:val="20"/>
          <w:lang w:val="en-US"/>
        </w:rPr>
      </w:pPr>
    </w:p>
    <w:p w14:paraId="6447BAE9" w14:textId="40ADA97A" w:rsidR="00602426" w:rsidRDefault="00602426" w:rsidP="00602426">
      <w:pPr>
        <w:autoSpaceDE w:val="0"/>
        <w:autoSpaceDN w:val="0"/>
        <w:adjustRightInd w:val="0"/>
        <w:spacing w:after="0" w:line="240" w:lineRule="auto"/>
        <w:rPr>
          <w:rFonts w:ascii="ArialMT" w:hAnsi="ArialMT" w:cs="ArialMT"/>
          <w:sz w:val="20"/>
          <w:szCs w:val="20"/>
          <w:lang w:val="en-US"/>
        </w:rPr>
      </w:pPr>
      <w:r>
        <w:rPr>
          <w:rFonts w:ascii="ArialMT" w:hAnsi="ArialMT" w:cs="ArialMT"/>
          <w:sz w:val="20"/>
          <w:szCs w:val="20"/>
          <w:lang w:val="en-US"/>
        </w:rPr>
        <w:t xml:space="preserve">Another example of </w:t>
      </w:r>
      <w:r w:rsidR="001C4FA0">
        <w:rPr>
          <w:rFonts w:ascii="ArialMT" w:hAnsi="ArialMT" w:cs="ArialMT"/>
          <w:sz w:val="20"/>
          <w:szCs w:val="20"/>
          <w:lang w:val="en-US"/>
        </w:rPr>
        <w:t xml:space="preserve">their </w:t>
      </w:r>
      <w:r>
        <w:rPr>
          <w:rFonts w:ascii="ArialMT" w:hAnsi="ArialMT" w:cs="ArialMT"/>
          <w:sz w:val="20"/>
          <w:szCs w:val="20"/>
          <w:lang w:val="en-US"/>
        </w:rPr>
        <w:t>promotion of the University’s academic endeavours was through</w:t>
      </w:r>
      <w:r w:rsidR="00970484">
        <w:rPr>
          <w:rFonts w:ascii="ArialMT" w:hAnsi="ArialMT" w:cs="ArialMT"/>
          <w:sz w:val="20"/>
          <w:szCs w:val="20"/>
          <w:lang w:val="en-US"/>
        </w:rPr>
        <w:t xml:space="preserve"> </w:t>
      </w:r>
      <w:r>
        <w:rPr>
          <w:rFonts w:ascii="ArialMT" w:hAnsi="ArialMT" w:cs="ArialMT"/>
          <w:sz w:val="20"/>
          <w:szCs w:val="20"/>
          <w:lang w:val="en-US"/>
        </w:rPr>
        <w:t>their friendship with the late Dr Peter Weiss AO</w:t>
      </w:r>
      <w:r w:rsidR="00C3660B">
        <w:rPr>
          <w:rFonts w:ascii="ArialMT" w:hAnsi="ArialMT" w:cs="ArialMT"/>
          <w:sz w:val="20"/>
          <w:szCs w:val="20"/>
          <w:lang w:val="en-US"/>
        </w:rPr>
        <w:t>, a</w:t>
      </w:r>
      <w:r>
        <w:rPr>
          <w:rFonts w:ascii="ArialMT" w:hAnsi="ArialMT" w:cs="ArialMT"/>
          <w:sz w:val="20"/>
          <w:szCs w:val="20"/>
          <w:lang w:val="en-US"/>
        </w:rPr>
        <w:t xml:space="preserve"> renowned Sydney businessman and philanthropis</w:t>
      </w:r>
      <w:r w:rsidR="00C3660B">
        <w:rPr>
          <w:rFonts w:ascii="ArialMT" w:hAnsi="ArialMT" w:cs="ArialMT"/>
          <w:sz w:val="20"/>
          <w:szCs w:val="20"/>
          <w:lang w:val="en-US"/>
        </w:rPr>
        <w:t>t who was</w:t>
      </w:r>
      <w:r>
        <w:rPr>
          <w:rFonts w:ascii="ArialMT" w:hAnsi="ArialMT" w:cs="ArialMT"/>
          <w:sz w:val="20"/>
          <w:szCs w:val="20"/>
          <w:lang w:val="en-US"/>
        </w:rPr>
        <w:t xml:space="preserve"> diagnosed with chronic obstructive pulmonary disease in 2012. </w:t>
      </w:r>
      <w:r w:rsidR="006B0D46">
        <w:rPr>
          <w:rFonts w:ascii="ArialMT" w:hAnsi="ArialMT" w:cs="ArialMT"/>
          <w:sz w:val="20"/>
          <w:szCs w:val="20"/>
          <w:lang w:val="en-US"/>
        </w:rPr>
        <w:t xml:space="preserve">After speaking about the impact of their philanthropy, </w:t>
      </w:r>
      <w:r w:rsidR="00B71DE7">
        <w:rPr>
          <w:rFonts w:ascii="ArialMT" w:hAnsi="ArialMT" w:cs="ArialMT"/>
          <w:sz w:val="20"/>
          <w:szCs w:val="20"/>
          <w:lang w:val="en-US"/>
        </w:rPr>
        <w:t xml:space="preserve">John </w:t>
      </w:r>
      <w:r w:rsidR="006B0D46">
        <w:rPr>
          <w:rFonts w:ascii="ArialMT" w:hAnsi="ArialMT" w:cs="ArialMT"/>
          <w:sz w:val="20"/>
          <w:szCs w:val="20"/>
          <w:lang w:val="en-US"/>
        </w:rPr>
        <w:t xml:space="preserve">inspired </w:t>
      </w:r>
      <w:r w:rsidR="00B71DE7">
        <w:rPr>
          <w:rFonts w:ascii="ArialMT" w:hAnsi="ArialMT" w:cs="ArialMT"/>
          <w:sz w:val="20"/>
          <w:szCs w:val="20"/>
          <w:lang w:val="en-US"/>
        </w:rPr>
        <w:t xml:space="preserve">his </w:t>
      </w:r>
      <w:r>
        <w:rPr>
          <w:rFonts w:ascii="ArialMT" w:hAnsi="ArialMT" w:cs="ArialMT"/>
          <w:sz w:val="20"/>
          <w:szCs w:val="20"/>
          <w:lang w:val="en-US"/>
        </w:rPr>
        <w:t>dear</w:t>
      </w:r>
      <w:r w:rsidR="00970484">
        <w:rPr>
          <w:rFonts w:ascii="ArialMT" w:hAnsi="ArialMT" w:cs="ArialMT"/>
          <w:sz w:val="20"/>
          <w:szCs w:val="20"/>
          <w:lang w:val="en-US"/>
        </w:rPr>
        <w:t xml:space="preserve"> </w:t>
      </w:r>
      <w:r>
        <w:rPr>
          <w:rFonts w:ascii="ArialMT" w:hAnsi="ArialMT" w:cs="ArialMT"/>
          <w:sz w:val="20"/>
          <w:szCs w:val="20"/>
          <w:lang w:val="en-US"/>
        </w:rPr>
        <w:t xml:space="preserve">friend Peter to consider giving to medical research in this area at the </w:t>
      </w:r>
      <w:r w:rsidR="00E1408B">
        <w:rPr>
          <w:rFonts w:ascii="ArialMT" w:hAnsi="ArialMT" w:cs="ArialMT"/>
          <w:sz w:val="20"/>
          <w:szCs w:val="20"/>
          <w:lang w:val="en-US"/>
        </w:rPr>
        <w:t>U</w:t>
      </w:r>
      <w:r>
        <w:rPr>
          <w:rFonts w:ascii="ArialMT" w:hAnsi="ArialMT" w:cs="ArialMT"/>
          <w:sz w:val="20"/>
          <w:szCs w:val="20"/>
          <w:lang w:val="en-US"/>
        </w:rPr>
        <w:t>niversity.</w:t>
      </w:r>
      <w:r w:rsidR="00970484">
        <w:rPr>
          <w:rFonts w:ascii="ArialMT" w:hAnsi="ArialMT" w:cs="ArialMT"/>
          <w:sz w:val="20"/>
          <w:szCs w:val="20"/>
          <w:lang w:val="en-US"/>
        </w:rPr>
        <w:t xml:space="preserve"> </w:t>
      </w:r>
      <w:r>
        <w:rPr>
          <w:rFonts w:ascii="ArialMT" w:hAnsi="ArialMT" w:cs="ArialMT"/>
          <w:sz w:val="20"/>
          <w:szCs w:val="20"/>
          <w:lang w:val="en-US"/>
        </w:rPr>
        <w:t>Peter subsequently decided to donate four million dollars to University of Sydney researchers based at the</w:t>
      </w:r>
      <w:r w:rsidR="00970484">
        <w:rPr>
          <w:rFonts w:ascii="ArialMT" w:hAnsi="ArialMT" w:cs="ArialMT"/>
          <w:sz w:val="20"/>
          <w:szCs w:val="20"/>
          <w:lang w:val="en-US"/>
        </w:rPr>
        <w:t xml:space="preserve"> </w:t>
      </w:r>
      <w:r w:rsidR="00B71DE7">
        <w:rPr>
          <w:rFonts w:ascii="ArialMT" w:hAnsi="ArialMT" w:cs="ArialMT"/>
          <w:sz w:val="20"/>
          <w:szCs w:val="20"/>
          <w:lang w:val="en-US"/>
        </w:rPr>
        <w:t xml:space="preserve">Westmead Institute of Medical Research </w:t>
      </w:r>
      <w:r>
        <w:rPr>
          <w:rFonts w:ascii="ArialMT" w:hAnsi="ArialMT" w:cs="ArialMT"/>
          <w:sz w:val="20"/>
          <w:szCs w:val="20"/>
          <w:lang w:val="en-US"/>
        </w:rPr>
        <w:t xml:space="preserve">to investigate new ways of preventing and treating </w:t>
      </w:r>
      <w:r w:rsidR="00B71DE7">
        <w:rPr>
          <w:rFonts w:ascii="ArialMT" w:hAnsi="ArialMT" w:cs="ArialMT"/>
          <w:sz w:val="20"/>
          <w:szCs w:val="20"/>
          <w:lang w:val="en-US"/>
        </w:rPr>
        <w:t>chronic obstructive pulmonary disease.</w:t>
      </w:r>
    </w:p>
    <w:p w14:paraId="5FB532B2" w14:textId="4566B4A0" w:rsidR="00C3660B" w:rsidRDefault="00C3660B" w:rsidP="00602426">
      <w:pPr>
        <w:autoSpaceDE w:val="0"/>
        <w:autoSpaceDN w:val="0"/>
        <w:adjustRightInd w:val="0"/>
        <w:spacing w:after="0" w:line="240" w:lineRule="auto"/>
        <w:rPr>
          <w:rFonts w:ascii="ArialMT" w:hAnsi="ArialMT" w:cs="ArialMT"/>
          <w:sz w:val="20"/>
          <w:szCs w:val="20"/>
          <w:lang w:val="en-US"/>
        </w:rPr>
      </w:pPr>
    </w:p>
    <w:p w14:paraId="296AB208" w14:textId="20ECA244" w:rsidR="00C3660B" w:rsidRDefault="00B71DE7" w:rsidP="00C3660B">
      <w:pPr>
        <w:autoSpaceDE w:val="0"/>
        <w:autoSpaceDN w:val="0"/>
        <w:adjustRightInd w:val="0"/>
        <w:spacing w:after="0" w:line="240" w:lineRule="auto"/>
        <w:rPr>
          <w:rFonts w:ascii="ArialMT" w:hAnsi="ArialMT" w:cs="ArialMT"/>
          <w:sz w:val="20"/>
          <w:szCs w:val="20"/>
          <w:lang w:val="en-US"/>
        </w:rPr>
      </w:pPr>
      <w:r w:rsidRPr="009C1468">
        <w:rPr>
          <w:rFonts w:ascii="Arial" w:hAnsi="Arial" w:cs="Arial"/>
          <w:sz w:val="20"/>
          <w:szCs w:val="20"/>
        </w:rPr>
        <w:t>In addition to their transformational gift</w:t>
      </w:r>
      <w:r>
        <w:rPr>
          <w:rFonts w:ascii="Arial" w:hAnsi="Arial" w:cs="Arial"/>
          <w:sz w:val="20"/>
          <w:szCs w:val="20"/>
        </w:rPr>
        <w:t>s</w:t>
      </w:r>
      <w:r w:rsidRPr="009C1468">
        <w:rPr>
          <w:rFonts w:ascii="Arial" w:hAnsi="Arial" w:cs="Arial"/>
          <w:sz w:val="20"/>
          <w:szCs w:val="20"/>
        </w:rPr>
        <w:t xml:space="preserve"> to the University of Sydney,</w:t>
      </w:r>
      <w:r>
        <w:rPr>
          <w:rFonts w:ascii="ArialMT" w:hAnsi="ArialMT" w:cs="ArialMT"/>
          <w:sz w:val="20"/>
          <w:szCs w:val="20"/>
          <w:lang w:val="en-US"/>
        </w:rPr>
        <w:t xml:space="preserve"> John </w:t>
      </w:r>
      <w:r w:rsidR="001C4FA0">
        <w:rPr>
          <w:rFonts w:ascii="ArialMT" w:hAnsi="ArialMT" w:cs="ArialMT"/>
          <w:sz w:val="20"/>
          <w:szCs w:val="20"/>
          <w:lang w:val="en-US"/>
        </w:rPr>
        <w:t>has</w:t>
      </w:r>
      <w:r w:rsidR="005E1CBD">
        <w:rPr>
          <w:rFonts w:ascii="ArialMT" w:hAnsi="ArialMT" w:cs="ArialMT"/>
          <w:sz w:val="20"/>
          <w:szCs w:val="20"/>
          <w:lang w:val="en-US"/>
        </w:rPr>
        <w:t xml:space="preserve"> helped brighten the futures of </w:t>
      </w:r>
      <w:r w:rsidR="006E500B">
        <w:rPr>
          <w:rFonts w:ascii="ArialMT" w:hAnsi="ArialMT" w:cs="ArialMT"/>
          <w:sz w:val="20"/>
          <w:szCs w:val="20"/>
          <w:lang w:val="en-US"/>
        </w:rPr>
        <w:t xml:space="preserve">indigenous </w:t>
      </w:r>
      <w:r w:rsidR="005E1CBD">
        <w:rPr>
          <w:rFonts w:ascii="ArialMT" w:hAnsi="ArialMT" w:cs="ArialMT"/>
          <w:sz w:val="20"/>
          <w:szCs w:val="20"/>
          <w:lang w:val="en-US"/>
        </w:rPr>
        <w:t xml:space="preserve">young people through </w:t>
      </w:r>
      <w:r w:rsidR="001C4FA0">
        <w:rPr>
          <w:rFonts w:ascii="ArialMT" w:hAnsi="ArialMT" w:cs="ArialMT"/>
          <w:sz w:val="20"/>
          <w:szCs w:val="20"/>
          <w:lang w:val="en-US"/>
        </w:rPr>
        <w:t>his</w:t>
      </w:r>
      <w:r w:rsidR="00C3660B">
        <w:rPr>
          <w:rFonts w:ascii="ArialMT" w:hAnsi="ArialMT" w:cs="ArialMT"/>
          <w:sz w:val="20"/>
          <w:szCs w:val="20"/>
          <w:lang w:val="en-US"/>
        </w:rPr>
        <w:t xml:space="preserve"> involvement as a</w:t>
      </w:r>
      <w:r w:rsidR="00B57718">
        <w:rPr>
          <w:rFonts w:ascii="ArialMT" w:hAnsi="ArialMT" w:cs="ArialMT"/>
          <w:sz w:val="20"/>
          <w:szCs w:val="20"/>
          <w:lang w:val="en-US"/>
        </w:rPr>
        <w:t xml:space="preserve"> Founding</w:t>
      </w:r>
      <w:r w:rsidR="00C3660B">
        <w:rPr>
          <w:rFonts w:ascii="ArialMT" w:hAnsi="ArialMT" w:cs="ArialMT"/>
          <w:sz w:val="20"/>
          <w:szCs w:val="20"/>
          <w:lang w:val="en-US"/>
        </w:rPr>
        <w:t xml:space="preserve"> Trustee of the Charlie Perkins Children</w:t>
      </w:r>
      <w:r w:rsidR="00B57718">
        <w:rPr>
          <w:rFonts w:ascii="ArialMT" w:hAnsi="ArialMT" w:cs="ArialMT"/>
          <w:sz w:val="20"/>
          <w:szCs w:val="20"/>
          <w:lang w:val="en-US"/>
        </w:rPr>
        <w:t xml:space="preserve"> </w:t>
      </w:r>
      <w:r w:rsidR="00C3660B">
        <w:rPr>
          <w:rFonts w:ascii="ArialMT" w:hAnsi="ArialMT" w:cs="ArialMT"/>
          <w:sz w:val="20"/>
          <w:szCs w:val="20"/>
          <w:lang w:val="en-US"/>
        </w:rPr>
        <w:t>and Students</w:t>
      </w:r>
      <w:r>
        <w:rPr>
          <w:rFonts w:ascii="ArialMT" w:hAnsi="ArialMT" w:cs="ArialMT"/>
          <w:sz w:val="20"/>
          <w:szCs w:val="20"/>
          <w:lang w:val="en-US"/>
        </w:rPr>
        <w:t xml:space="preserve"> </w:t>
      </w:r>
      <w:r w:rsidR="00B57718">
        <w:rPr>
          <w:rFonts w:ascii="ArialMT" w:hAnsi="ArialMT" w:cs="ArialMT"/>
          <w:sz w:val="20"/>
          <w:szCs w:val="20"/>
          <w:lang w:val="en-US"/>
        </w:rPr>
        <w:t xml:space="preserve">Trust established in 2000 </w:t>
      </w:r>
      <w:proofErr w:type="gramStart"/>
      <w:r w:rsidR="00C3660B">
        <w:rPr>
          <w:rFonts w:ascii="ArialMT" w:hAnsi="ArialMT" w:cs="ArialMT"/>
          <w:sz w:val="20"/>
          <w:szCs w:val="20"/>
          <w:lang w:val="en-US"/>
        </w:rPr>
        <w:t xml:space="preserve">and </w:t>
      </w:r>
      <w:r w:rsidR="006C1A7B">
        <w:rPr>
          <w:rFonts w:ascii="ArialMT" w:hAnsi="ArialMT" w:cs="ArialMT"/>
          <w:sz w:val="20"/>
          <w:szCs w:val="20"/>
          <w:lang w:val="en-US"/>
        </w:rPr>
        <w:t>also</w:t>
      </w:r>
      <w:proofErr w:type="gramEnd"/>
      <w:r w:rsidR="006C1A7B">
        <w:rPr>
          <w:rFonts w:ascii="ArialMT" w:hAnsi="ArialMT" w:cs="ArialMT"/>
          <w:sz w:val="20"/>
          <w:szCs w:val="20"/>
          <w:lang w:val="en-US"/>
        </w:rPr>
        <w:t xml:space="preserve"> as </w:t>
      </w:r>
      <w:r w:rsidR="00C3660B">
        <w:rPr>
          <w:rFonts w:ascii="ArialMT" w:hAnsi="ArialMT" w:cs="ArialMT"/>
          <w:sz w:val="20"/>
          <w:szCs w:val="20"/>
          <w:lang w:val="en-US"/>
        </w:rPr>
        <w:t xml:space="preserve">a </w:t>
      </w:r>
      <w:r w:rsidR="006C1A7B">
        <w:rPr>
          <w:rFonts w:ascii="ArialMT" w:hAnsi="ArialMT" w:cs="ArialMT"/>
          <w:sz w:val="20"/>
          <w:szCs w:val="20"/>
          <w:lang w:val="en-US"/>
        </w:rPr>
        <w:t xml:space="preserve">Founding </w:t>
      </w:r>
      <w:r w:rsidR="00C3660B">
        <w:rPr>
          <w:rFonts w:ascii="ArialMT" w:hAnsi="ArialMT" w:cs="ArialMT"/>
          <w:sz w:val="20"/>
          <w:szCs w:val="20"/>
          <w:lang w:val="en-US"/>
        </w:rPr>
        <w:t>Trustee of the Charlie Perkins Scholarships Trust. This organisation</w:t>
      </w:r>
      <w:r w:rsidR="005E1CBD">
        <w:rPr>
          <w:rFonts w:ascii="ArialMT" w:hAnsi="ArialMT" w:cs="ArialMT"/>
          <w:sz w:val="20"/>
          <w:szCs w:val="20"/>
          <w:lang w:val="en-US"/>
        </w:rPr>
        <w:t>, which launched in 20</w:t>
      </w:r>
      <w:r w:rsidR="00B57718">
        <w:rPr>
          <w:rFonts w:ascii="ArialMT" w:hAnsi="ArialMT" w:cs="ArialMT"/>
          <w:sz w:val="20"/>
          <w:szCs w:val="20"/>
          <w:lang w:val="en-US"/>
        </w:rPr>
        <w:t>10</w:t>
      </w:r>
      <w:r w:rsidR="005E1CBD">
        <w:rPr>
          <w:rFonts w:ascii="ArialMT" w:hAnsi="ArialMT" w:cs="ArialMT"/>
          <w:sz w:val="20"/>
          <w:szCs w:val="20"/>
          <w:lang w:val="en-US"/>
        </w:rPr>
        <w:t>,</w:t>
      </w:r>
      <w:r w:rsidR="00C3660B">
        <w:rPr>
          <w:rFonts w:ascii="ArialMT" w:hAnsi="ArialMT" w:cs="ArialMT"/>
          <w:sz w:val="20"/>
          <w:szCs w:val="20"/>
          <w:lang w:val="en-US"/>
        </w:rPr>
        <w:t xml:space="preserve"> is committed to delivering</w:t>
      </w:r>
      <w:r>
        <w:rPr>
          <w:rFonts w:ascii="ArialMT" w:hAnsi="ArialMT" w:cs="ArialMT"/>
          <w:sz w:val="20"/>
          <w:szCs w:val="20"/>
          <w:lang w:val="en-US"/>
        </w:rPr>
        <w:t xml:space="preserve"> </w:t>
      </w:r>
      <w:r w:rsidR="00C3660B">
        <w:rPr>
          <w:rFonts w:ascii="ArialMT" w:hAnsi="ArialMT" w:cs="ArialMT"/>
          <w:sz w:val="20"/>
          <w:szCs w:val="20"/>
          <w:lang w:val="en-US"/>
        </w:rPr>
        <w:t xml:space="preserve">scholarships to the University of Oxford and the University of Cambridge. </w:t>
      </w:r>
      <w:r w:rsidR="005E1CBD">
        <w:rPr>
          <w:rFonts w:ascii="ArialMT" w:hAnsi="ArialMT" w:cs="ArialMT"/>
          <w:sz w:val="20"/>
          <w:szCs w:val="20"/>
          <w:lang w:val="en-US"/>
        </w:rPr>
        <w:t xml:space="preserve">Since its inception, the organisation has provided </w:t>
      </w:r>
      <w:r w:rsidR="00C3660B">
        <w:rPr>
          <w:rFonts w:ascii="ArialMT" w:hAnsi="ArialMT" w:cs="ArialMT"/>
          <w:sz w:val="20"/>
          <w:szCs w:val="20"/>
          <w:lang w:val="en-US"/>
        </w:rPr>
        <w:t xml:space="preserve">27 </w:t>
      </w:r>
      <w:r w:rsidR="006E500B">
        <w:rPr>
          <w:rFonts w:ascii="ArialMT" w:hAnsi="ArialMT" w:cs="ArialMT"/>
          <w:sz w:val="20"/>
          <w:szCs w:val="20"/>
          <w:lang w:val="en-US"/>
        </w:rPr>
        <w:t xml:space="preserve">indigenous </w:t>
      </w:r>
      <w:r w:rsidR="00C3660B">
        <w:rPr>
          <w:rFonts w:ascii="ArialMT" w:hAnsi="ArialMT" w:cs="ArialMT"/>
          <w:sz w:val="20"/>
          <w:szCs w:val="20"/>
          <w:lang w:val="en-US"/>
        </w:rPr>
        <w:t>scholarships</w:t>
      </w:r>
      <w:r w:rsidR="005E1CBD">
        <w:rPr>
          <w:rFonts w:ascii="ArialMT" w:hAnsi="ArialMT" w:cs="ArialMT"/>
          <w:sz w:val="20"/>
          <w:szCs w:val="20"/>
          <w:lang w:val="en-US"/>
        </w:rPr>
        <w:t xml:space="preserve"> </w:t>
      </w:r>
      <w:r w:rsidR="00C3660B">
        <w:rPr>
          <w:rFonts w:ascii="ArialMT" w:hAnsi="ArialMT" w:cs="ArialMT"/>
          <w:sz w:val="20"/>
          <w:szCs w:val="20"/>
          <w:lang w:val="en-US"/>
        </w:rPr>
        <w:t>– 18 at Oxford and 9 at Cambridge.</w:t>
      </w:r>
      <w:r w:rsidR="00B57718">
        <w:rPr>
          <w:rFonts w:ascii="ArialMT" w:hAnsi="ArialMT" w:cs="ArialMT"/>
          <w:sz w:val="20"/>
          <w:szCs w:val="20"/>
          <w:lang w:val="en-US"/>
        </w:rPr>
        <w:t xml:space="preserve">  John was also </w:t>
      </w:r>
      <w:proofErr w:type="gramStart"/>
      <w:r w:rsidR="00B57718">
        <w:rPr>
          <w:rFonts w:ascii="ArialMT" w:hAnsi="ArialMT" w:cs="ArialMT"/>
          <w:sz w:val="20"/>
          <w:szCs w:val="20"/>
          <w:lang w:val="en-US"/>
        </w:rPr>
        <w:t>a personal friend</w:t>
      </w:r>
      <w:proofErr w:type="gramEnd"/>
      <w:r w:rsidR="00B57718">
        <w:rPr>
          <w:rFonts w:ascii="ArialMT" w:hAnsi="ArialMT" w:cs="ArialMT"/>
          <w:sz w:val="20"/>
          <w:szCs w:val="20"/>
          <w:lang w:val="en-US"/>
        </w:rPr>
        <w:t xml:space="preserve"> of the late </w:t>
      </w:r>
      <w:r w:rsidR="006E500B">
        <w:rPr>
          <w:rFonts w:ascii="ArialMT" w:hAnsi="ArialMT" w:cs="ArialMT"/>
          <w:sz w:val="20"/>
          <w:szCs w:val="20"/>
          <w:lang w:val="en-US"/>
        </w:rPr>
        <w:t xml:space="preserve">Dr </w:t>
      </w:r>
      <w:r w:rsidR="00B57718">
        <w:rPr>
          <w:rFonts w:ascii="ArialMT" w:hAnsi="ArialMT" w:cs="ArialMT"/>
          <w:sz w:val="20"/>
          <w:szCs w:val="20"/>
          <w:lang w:val="en-US"/>
        </w:rPr>
        <w:t>Charle</w:t>
      </w:r>
      <w:r w:rsidR="006E500B">
        <w:rPr>
          <w:rFonts w:ascii="ArialMT" w:hAnsi="ArialMT" w:cs="ArialMT"/>
          <w:sz w:val="20"/>
          <w:szCs w:val="20"/>
          <w:lang w:val="en-US"/>
        </w:rPr>
        <w:t>s</w:t>
      </w:r>
      <w:r w:rsidR="00B57718">
        <w:rPr>
          <w:rFonts w:ascii="ArialMT" w:hAnsi="ArialMT" w:cs="ArialMT"/>
          <w:sz w:val="20"/>
          <w:szCs w:val="20"/>
          <w:lang w:val="en-US"/>
        </w:rPr>
        <w:t xml:space="preserve"> Perkins </w:t>
      </w:r>
      <w:r w:rsidR="006E500B">
        <w:rPr>
          <w:rFonts w:ascii="ArialMT" w:hAnsi="ArialMT" w:cs="ArialMT"/>
          <w:sz w:val="20"/>
          <w:szCs w:val="20"/>
          <w:lang w:val="en-US"/>
        </w:rPr>
        <w:t xml:space="preserve">AO </w:t>
      </w:r>
      <w:r w:rsidR="00B57718">
        <w:rPr>
          <w:rFonts w:ascii="ArialMT" w:hAnsi="ArialMT" w:cs="ArialMT"/>
          <w:sz w:val="20"/>
          <w:szCs w:val="20"/>
          <w:lang w:val="en-US"/>
        </w:rPr>
        <w:t>and assist</w:t>
      </w:r>
      <w:r w:rsidR="00CB666B">
        <w:rPr>
          <w:rFonts w:ascii="ArialMT" w:hAnsi="ArialMT" w:cs="ArialMT"/>
          <w:sz w:val="20"/>
          <w:szCs w:val="20"/>
          <w:lang w:val="en-US"/>
        </w:rPr>
        <w:t>ed</w:t>
      </w:r>
      <w:r w:rsidR="00B57718">
        <w:rPr>
          <w:rFonts w:ascii="ArialMT" w:hAnsi="ArialMT" w:cs="ArialMT"/>
          <w:sz w:val="20"/>
          <w:szCs w:val="20"/>
          <w:lang w:val="en-US"/>
        </w:rPr>
        <w:t xml:space="preserve"> </w:t>
      </w:r>
      <w:r w:rsidR="006B0D46">
        <w:rPr>
          <w:rFonts w:ascii="ArialMT" w:hAnsi="ArialMT" w:cs="ArialMT"/>
          <w:sz w:val="20"/>
          <w:szCs w:val="20"/>
          <w:lang w:val="en-US"/>
        </w:rPr>
        <w:t xml:space="preserve">him </w:t>
      </w:r>
      <w:r w:rsidR="00B57718">
        <w:rPr>
          <w:rFonts w:ascii="ArialMT" w:hAnsi="ArialMT" w:cs="ArialMT"/>
          <w:sz w:val="20"/>
          <w:szCs w:val="20"/>
          <w:lang w:val="en-US"/>
        </w:rPr>
        <w:t>with many indigenous matters.</w:t>
      </w:r>
    </w:p>
    <w:p w14:paraId="2CBD0096" w14:textId="737E874F" w:rsidR="00970484" w:rsidRDefault="00970484" w:rsidP="00602426">
      <w:pPr>
        <w:autoSpaceDE w:val="0"/>
        <w:autoSpaceDN w:val="0"/>
        <w:adjustRightInd w:val="0"/>
        <w:spacing w:after="0" w:line="240" w:lineRule="auto"/>
        <w:rPr>
          <w:rFonts w:ascii="ArialMT" w:hAnsi="ArialMT" w:cs="ArialMT"/>
          <w:sz w:val="20"/>
          <w:szCs w:val="20"/>
          <w:lang w:val="en-US"/>
        </w:rPr>
      </w:pPr>
    </w:p>
    <w:p w14:paraId="5819CEDE" w14:textId="0DE176E5" w:rsidR="005E1CBD" w:rsidRDefault="005E1CBD" w:rsidP="005E1CBD">
      <w:pPr>
        <w:autoSpaceDE w:val="0"/>
        <w:autoSpaceDN w:val="0"/>
        <w:adjustRightInd w:val="0"/>
        <w:spacing w:after="0" w:line="240" w:lineRule="auto"/>
        <w:rPr>
          <w:rFonts w:ascii="ArialMT" w:hAnsi="ArialMT" w:cs="ArialMT"/>
          <w:sz w:val="20"/>
          <w:szCs w:val="20"/>
          <w:lang w:val="en-US"/>
        </w:rPr>
      </w:pPr>
      <w:r>
        <w:rPr>
          <w:rFonts w:ascii="ArialMT" w:hAnsi="ArialMT" w:cs="ArialMT"/>
          <w:sz w:val="20"/>
          <w:szCs w:val="20"/>
          <w:lang w:val="en-US"/>
        </w:rPr>
        <w:t xml:space="preserve">Throughout </w:t>
      </w:r>
      <w:r w:rsidR="00CB666B">
        <w:rPr>
          <w:rFonts w:ascii="ArialMT" w:hAnsi="ArialMT" w:cs="ArialMT"/>
          <w:sz w:val="20"/>
          <w:szCs w:val="20"/>
          <w:lang w:val="en-US"/>
        </w:rPr>
        <w:t>his</w:t>
      </w:r>
      <w:r>
        <w:rPr>
          <w:rFonts w:ascii="ArialMT" w:hAnsi="ArialMT" w:cs="ArialMT"/>
          <w:sz w:val="20"/>
          <w:szCs w:val="20"/>
          <w:lang w:val="en-US"/>
        </w:rPr>
        <w:t xml:space="preserve"> li</w:t>
      </w:r>
      <w:r w:rsidR="00CB666B">
        <w:rPr>
          <w:rFonts w:ascii="ArialMT" w:hAnsi="ArialMT" w:cs="ArialMT"/>
          <w:sz w:val="20"/>
          <w:szCs w:val="20"/>
          <w:lang w:val="en-US"/>
        </w:rPr>
        <w:t>fe</w:t>
      </w:r>
      <w:r>
        <w:rPr>
          <w:rFonts w:ascii="ArialMT" w:hAnsi="ArialMT" w:cs="ArialMT"/>
          <w:sz w:val="20"/>
          <w:szCs w:val="20"/>
          <w:lang w:val="en-US"/>
        </w:rPr>
        <w:t xml:space="preserve">, John </w:t>
      </w:r>
      <w:r w:rsidR="00CB666B">
        <w:rPr>
          <w:rFonts w:ascii="ArialMT" w:hAnsi="ArialMT" w:cs="ArialMT"/>
          <w:sz w:val="20"/>
          <w:szCs w:val="20"/>
          <w:lang w:val="en-US"/>
        </w:rPr>
        <w:t xml:space="preserve">has </w:t>
      </w:r>
      <w:r>
        <w:rPr>
          <w:rFonts w:ascii="ArialMT" w:hAnsi="ArialMT" w:cs="ArialMT"/>
          <w:sz w:val="20"/>
          <w:szCs w:val="20"/>
          <w:lang w:val="en-US"/>
        </w:rPr>
        <w:t>believed in the importance of generosity and giving back</w:t>
      </w:r>
      <w:r w:rsidR="00EB6855">
        <w:rPr>
          <w:rFonts w:ascii="ArialMT" w:hAnsi="ArialMT" w:cs="ArialMT"/>
          <w:sz w:val="20"/>
          <w:szCs w:val="20"/>
          <w:lang w:val="en-US"/>
        </w:rPr>
        <w:t xml:space="preserve"> </w:t>
      </w:r>
      <w:proofErr w:type="gramStart"/>
      <w:r w:rsidR="00EB6855">
        <w:rPr>
          <w:rFonts w:ascii="ArialMT" w:hAnsi="ArialMT" w:cs="ArialMT"/>
          <w:sz w:val="20"/>
          <w:szCs w:val="20"/>
          <w:lang w:val="en-US"/>
        </w:rPr>
        <w:t>which</w:t>
      </w:r>
      <w:proofErr w:type="gramEnd"/>
      <w:r w:rsidR="00EB6855">
        <w:rPr>
          <w:rFonts w:ascii="ArialMT" w:hAnsi="ArialMT" w:cs="ArialMT"/>
          <w:sz w:val="20"/>
          <w:szCs w:val="20"/>
          <w:lang w:val="en-US"/>
        </w:rPr>
        <w:t xml:space="preserve"> he and his family have done</w:t>
      </w:r>
      <w:r w:rsidR="006E500B">
        <w:rPr>
          <w:rFonts w:ascii="ArialMT" w:hAnsi="ArialMT" w:cs="ArialMT"/>
          <w:sz w:val="20"/>
          <w:szCs w:val="20"/>
          <w:lang w:val="en-US"/>
        </w:rPr>
        <w:t xml:space="preserve"> to numerous humanitarian organisations, in addition to medical research</w:t>
      </w:r>
      <w:r>
        <w:rPr>
          <w:rFonts w:ascii="ArialMT" w:hAnsi="ArialMT" w:cs="ArialMT"/>
          <w:sz w:val="20"/>
          <w:szCs w:val="20"/>
          <w:lang w:val="en-US"/>
        </w:rPr>
        <w:t>. The</w:t>
      </w:r>
      <w:r w:rsidR="00B57718">
        <w:rPr>
          <w:rFonts w:ascii="ArialMT" w:hAnsi="ArialMT" w:cs="ArialMT"/>
          <w:sz w:val="20"/>
          <w:szCs w:val="20"/>
          <w:lang w:val="en-US"/>
        </w:rPr>
        <w:t xml:space="preserve"> </w:t>
      </w:r>
      <w:r>
        <w:rPr>
          <w:rFonts w:ascii="ArialMT" w:hAnsi="ArialMT" w:cs="ArialMT"/>
          <w:sz w:val="20"/>
          <w:szCs w:val="20"/>
          <w:lang w:val="en-US"/>
        </w:rPr>
        <w:t xml:space="preserve">University and our affiliates, including </w:t>
      </w:r>
      <w:r w:rsidR="00B57718">
        <w:rPr>
          <w:rFonts w:ascii="ArialMT" w:hAnsi="ArialMT" w:cs="ArialMT"/>
          <w:sz w:val="20"/>
          <w:szCs w:val="20"/>
          <w:lang w:val="en-US"/>
        </w:rPr>
        <w:t xml:space="preserve">the </w:t>
      </w:r>
      <w:r>
        <w:rPr>
          <w:rFonts w:ascii="ArialMT" w:hAnsi="ArialMT" w:cs="ArialMT"/>
          <w:sz w:val="20"/>
          <w:szCs w:val="20"/>
          <w:lang w:val="en-US"/>
        </w:rPr>
        <w:t>Westmead Institute of Medical Research, are committed to attracting and retaining the very best and brightest research talent. This is because it is they who will transform the future of healthcare. John</w:t>
      </w:r>
      <w:r w:rsidR="00CB666B">
        <w:rPr>
          <w:rFonts w:ascii="ArialMT" w:hAnsi="ArialMT" w:cs="ArialMT"/>
          <w:sz w:val="20"/>
          <w:szCs w:val="20"/>
          <w:lang w:val="en-US"/>
        </w:rPr>
        <w:t xml:space="preserve"> and </w:t>
      </w:r>
      <w:r w:rsidR="006B0D46">
        <w:rPr>
          <w:rFonts w:ascii="ArialMT" w:hAnsi="ArialMT" w:cs="ArialMT"/>
          <w:sz w:val="20"/>
          <w:szCs w:val="20"/>
          <w:lang w:val="en-US"/>
        </w:rPr>
        <w:t xml:space="preserve">the Leece family’s </w:t>
      </w:r>
      <w:r>
        <w:rPr>
          <w:rFonts w:ascii="ArialMT" w:hAnsi="ArialMT" w:cs="ArialMT"/>
          <w:sz w:val="20"/>
          <w:szCs w:val="20"/>
          <w:lang w:val="en-US"/>
        </w:rPr>
        <w:t>exceptional support</w:t>
      </w:r>
      <w:r w:rsidR="006E500B">
        <w:rPr>
          <w:rFonts w:ascii="ArialMT" w:hAnsi="ArialMT" w:cs="ArialMT"/>
          <w:sz w:val="20"/>
          <w:szCs w:val="20"/>
          <w:lang w:val="en-US"/>
        </w:rPr>
        <w:t xml:space="preserve"> of more than 50 research scientists</w:t>
      </w:r>
      <w:r>
        <w:rPr>
          <w:rFonts w:ascii="ArialMT" w:hAnsi="ArialMT" w:cs="ArialMT"/>
          <w:sz w:val="20"/>
          <w:szCs w:val="20"/>
          <w:lang w:val="en-US"/>
        </w:rPr>
        <w:t xml:space="preserve"> </w:t>
      </w:r>
      <w:r w:rsidR="006B0D46">
        <w:rPr>
          <w:rFonts w:ascii="ArialMT" w:hAnsi="ArialMT" w:cs="ArialMT"/>
          <w:sz w:val="20"/>
          <w:szCs w:val="20"/>
          <w:lang w:val="en-US"/>
        </w:rPr>
        <w:t xml:space="preserve">over a period nearing 20 years </w:t>
      </w:r>
      <w:r>
        <w:rPr>
          <w:rFonts w:ascii="ArialMT" w:hAnsi="ArialMT" w:cs="ArialMT"/>
          <w:sz w:val="20"/>
          <w:szCs w:val="20"/>
          <w:lang w:val="en-US"/>
        </w:rPr>
        <w:t>allow</w:t>
      </w:r>
      <w:r w:rsidR="00B57718">
        <w:rPr>
          <w:rFonts w:ascii="ArialMT" w:hAnsi="ArialMT" w:cs="ArialMT"/>
          <w:sz w:val="20"/>
          <w:szCs w:val="20"/>
          <w:lang w:val="en-US"/>
        </w:rPr>
        <w:t>s</w:t>
      </w:r>
      <w:r>
        <w:rPr>
          <w:rFonts w:ascii="ArialMT" w:hAnsi="ArialMT" w:cs="ArialMT"/>
          <w:sz w:val="20"/>
          <w:szCs w:val="20"/>
          <w:lang w:val="en-US"/>
        </w:rPr>
        <w:t xml:space="preserve"> us to make this possible.</w:t>
      </w:r>
    </w:p>
    <w:p w14:paraId="426D45E3" w14:textId="77777777" w:rsidR="005E1CBD" w:rsidRDefault="005E1CBD" w:rsidP="00602426">
      <w:pPr>
        <w:autoSpaceDE w:val="0"/>
        <w:autoSpaceDN w:val="0"/>
        <w:adjustRightInd w:val="0"/>
        <w:spacing w:after="0" w:line="240" w:lineRule="auto"/>
        <w:rPr>
          <w:rFonts w:ascii="ArialMT" w:hAnsi="ArialMT" w:cs="ArialMT"/>
          <w:sz w:val="20"/>
          <w:szCs w:val="20"/>
          <w:lang w:val="en-US"/>
        </w:rPr>
      </w:pPr>
    </w:p>
    <w:p w14:paraId="02DD48B4" w14:textId="2455A732" w:rsidR="000678A6" w:rsidRPr="009C1468" w:rsidRDefault="000678A6" w:rsidP="009C1468">
      <w:pPr>
        <w:pStyle w:val="NoSpacing"/>
        <w:jc w:val="both"/>
        <w:rPr>
          <w:rFonts w:ascii="Arial" w:hAnsi="Arial" w:cs="Arial"/>
          <w:sz w:val="20"/>
          <w:szCs w:val="20"/>
        </w:rPr>
      </w:pPr>
      <w:r w:rsidRPr="009C1468">
        <w:rPr>
          <w:rFonts w:ascii="Arial" w:hAnsi="Arial" w:cs="Arial"/>
          <w:sz w:val="20"/>
          <w:szCs w:val="20"/>
        </w:rPr>
        <w:t xml:space="preserve">Chancellor, I present to you </w:t>
      </w:r>
      <w:r w:rsidR="0054438C">
        <w:rPr>
          <w:rFonts w:ascii="Arial" w:hAnsi="Arial" w:cs="Arial"/>
          <w:sz w:val="20"/>
          <w:szCs w:val="20"/>
        </w:rPr>
        <w:t xml:space="preserve">Mr John Leece </w:t>
      </w:r>
      <w:r w:rsidR="006B0D46">
        <w:rPr>
          <w:rFonts w:ascii="Arial" w:hAnsi="Arial" w:cs="Arial"/>
          <w:sz w:val="20"/>
          <w:szCs w:val="20"/>
        </w:rPr>
        <w:t xml:space="preserve">AM </w:t>
      </w:r>
      <w:r w:rsidRPr="009C1468">
        <w:rPr>
          <w:rFonts w:ascii="Arial" w:hAnsi="Arial" w:cs="Arial"/>
          <w:sz w:val="20"/>
          <w:szCs w:val="20"/>
        </w:rPr>
        <w:t xml:space="preserve">and invite you to confer the title of Honorary Fellow of the University upon </w:t>
      </w:r>
      <w:r w:rsidR="00CB666B">
        <w:rPr>
          <w:rFonts w:ascii="Arial" w:hAnsi="Arial" w:cs="Arial"/>
          <w:sz w:val="20"/>
          <w:szCs w:val="20"/>
        </w:rPr>
        <w:t>him</w:t>
      </w:r>
      <w:r w:rsidRPr="009C1468">
        <w:rPr>
          <w:rFonts w:ascii="Arial" w:hAnsi="Arial" w:cs="Arial"/>
          <w:sz w:val="20"/>
          <w:szCs w:val="20"/>
        </w:rPr>
        <w:t>.</w:t>
      </w:r>
    </w:p>
    <w:sectPr w:rsidR="000678A6" w:rsidRPr="009C1468" w:rsidSect="00CE3E15">
      <w:pgSz w:w="11906" w:h="16838"/>
      <w:pgMar w:top="993"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A20E1" w14:textId="77777777" w:rsidR="00DC0B74" w:rsidRDefault="00DC0B74" w:rsidP="0002516D">
      <w:pPr>
        <w:spacing w:after="0" w:line="240" w:lineRule="auto"/>
      </w:pPr>
      <w:r>
        <w:separator/>
      </w:r>
    </w:p>
  </w:endnote>
  <w:endnote w:type="continuationSeparator" w:id="0">
    <w:p w14:paraId="4C5199A1" w14:textId="77777777" w:rsidR="00DC0B74" w:rsidRDefault="00DC0B74" w:rsidP="000251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1D278" w14:textId="77777777" w:rsidR="00DC0B74" w:rsidRDefault="00DC0B74" w:rsidP="0002516D">
      <w:pPr>
        <w:spacing w:after="0" w:line="240" w:lineRule="auto"/>
      </w:pPr>
      <w:r>
        <w:separator/>
      </w:r>
    </w:p>
  </w:footnote>
  <w:footnote w:type="continuationSeparator" w:id="0">
    <w:p w14:paraId="69CA29F3" w14:textId="77777777" w:rsidR="00DC0B74" w:rsidRDefault="00DC0B74" w:rsidP="0002516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2tDA1NzEzMjM0NjdS0lEKTi0uzszPAykwqgUAd8sGaCwAAAA="/>
  </w:docVars>
  <w:rsids>
    <w:rsidRoot w:val="00991F52"/>
    <w:rsid w:val="00000A98"/>
    <w:rsid w:val="00000D94"/>
    <w:rsid w:val="00000E7C"/>
    <w:rsid w:val="00001483"/>
    <w:rsid w:val="000016D5"/>
    <w:rsid w:val="00001A99"/>
    <w:rsid w:val="00002105"/>
    <w:rsid w:val="00002201"/>
    <w:rsid w:val="00002298"/>
    <w:rsid w:val="000022DD"/>
    <w:rsid w:val="00002913"/>
    <w:rsid w:val="000031E8"/>
    <w:rsid w:val="00003270"/>
    <w:rsid w:val="00003285"/>
    <w:rsid w:val="00003416"/>
    <w:rsid w:val="000037A3"/>
    <w:rsid w:val="00003A4F"/>
    <w:rsid w:val="00003D20"/>
    <w:rsid w:val="00003FE4"/>
    <w:rsid w:val="00004002"/>
    <w:rsid w:val="0000411E"/>
    <w:rsid w:val="00005003"/>
    <w:rsid w:val="00005EFB"/>
    <w:rsid w:val="000061F8"/>
    <w:rsid w:val="000062CF"/>
    <w:rsid w:val="000064B9"/>
    <w:rsid w:val="00006536"/>
    <w:rsid w:val="0000659E"/>
    <w:rsid w:val="00006707"/>
    <w:rsid w:val="00006CC4"/>
    <w:rsid w:val="000070A2"/>
    <w:rsid w:val="00007361"/>
    <w:rsid w:val="000073F3"/>
    <w:rsid w:val="000073FA"/>
    <w:rsid w:val="000076ED"/>
    <w:rsid w:val="000079C7"/>
    <w:rsid w:val="0001044B"/>
    <w:rsid w:val="0001047F"/>
    <w:rsid w:val="00010E31"/>
    <w:rsid w:val="0001149B"/>
    <w:rsid w:val="000117DC"/>
    <w:rsid w:val="0001187F"/>
    <w:rsid w:val="000118D4"/>
    <w:rsid w:val="0001227D"/>
    <w:rsid w:val="000125A4"/>
    <w:rsid w:val="00012FA8"/>
    <w:rsid w:val="00012FE6"/>
    <w:rsid w:val="00013099"/>
    <w:rsid w:val="00013345"/>
    <w:rsid w:val="000134A0"/>
    <w:rsid w:val="00013775"/>
    <w:rsid w:val="000137B8"/>
    <w:rsid w:val="00013B67"/>
    <w:rsid w:val="0001407F"/>
    <w:rsid w:val="00014367"/>
    <w:rsid w:val="000143B6"/>
    <w:rsid w:val="000145AC"/>
    <w:rsid w:val="000147FF"/>
    <w:rsid w:val="000149C3"/>
    <w:rsid w:val="000149CD"/>
    <w:rsid w:val="00014DC3"/>
    <w:rsid w:val="000150C5"/>
    <w:rsid w:val="000150DE"/>
    <w:rsid w:val="00015167"/>
    <w:rsid w:val="000151EF"/>
    <w:rsid w:val="00015203"/>
    <w:rsid w:val="00015526"/>
    <w:rsid w:val="00015AD7"/>
    <w:rsid w:val="00015B7A"/>
    <w:rsid w:val="0001608F"/>
    <w:rsid w:val="000163CB"/>
    <w:rsid w:val="00016722"/>
    <w:rsid w:val="0001702E"/>
    <w:rsid w:val="00017445"/>
    <w:rsid w:val="00017C02"/>
    <w:rsid w:val="000201EF"/>
    <w:rsid w:val="0002044F"/>
    <w:rsid w:val="00020499"/>
    <w:rsid w:val="0002056C"/>
    <w:rsid w:val="00020718"/>
    <w:rsid w:val="00020E07"/>
    <w:rsid w:val="0002105F"/>
    <w:rsid w:val="000218ED"/>
    <w:rsid w:val="00021CBF"/>
    <w:rsid w:val="00021E22"/>
    <w:rsid w:val="00022278"/>
    <w:rsid w:val="000223E8"/>
    <w:rsid w:val="000226CB"/>
    <w:rsid w:val="000226D2"/>
    <w:rsid w:val="0002275A"/>
    <w:rsid w:val="00022C14"/>
    <w:rsid w:val="00022C8A"/>
    <w:rsid w:val="00022EF5"/>
    <w:rsid w:val="0002307F"/>
    <w:rsid w:val="000235B6"/>
    <w:rsid w:val="00023718"/>
    <w:rsid w:val="000239DF"/>
    <w:rsid w:val="000241C6"/>
    <w:rsid w:val="000244C4"/>
    <w:rsid w:val="0002516D"/>
    <w:rsid w:val="000258AC"/>
    <w:rsid w:val="0002598C"/>
    <w:rsid w:val="00025CCD"/>
    <w:rsid w:val="00025E20"/>
    <w:rsid w:val="00025F5E"/>
    <w:rsid w:val="00026607"/>
    <w:rsid w:val="0002677B"/>
    <w:rsid w:val="00026F23"/>
    <w:rsid w:val="000278D5"/>
    <w:rsid w:val="00027F38"/>
    <w:rsid w:val="00027F7F"/>
    <w:rsid w:val="0003010D"/>
    <w:rsid w:val="00030244"/>
    <w:rsid w:val="00030335"/>
    <w:rsid w:val="0003050A"/>
    <w:rsid w:val="000307AF"/>
    <w:rsid w:val="0003096B"/>
    <w:rsid w:val="00030CE3"/>
    <w:rsid w:val="00030D12"/>
    <w:rsid w:val="00031006"/>
    <w:rsid w:val="00031332"/>
    <w:rsid w:val="00031AF7"/>
    <w:rsid w:val="00031C8A"/>
    <w:rsid w:val="00032035"/>
    <w:rsid w:val="000323AA"/>
    <w:rsid w:val="0003259C"/>
    <w:rsid w:val="000327F0"/>
    <w:rsid w:val="000329F2"/>
    <w:rsid w:val="00032CE7"/>
    <w:rsid w:val="00032E90"/>
    <w:rsid w:val="00032F42"/>
    <w:rsid w:val="0003323F"/>
    <w:rsid w:val="0003356D"/>
    <w:rsid w:val="00033780"/>
    <w:rsid w:val="000337E0"/>
    <w:rsid w:val="000337F7"/>
    <w:rsid w:val="000339E6"/>
    <w:rsid w:val="00033A0E"/>
    <w:rsid w:val="00033A80"/>
    <w:rsid w:val="00033B5E"/>
    <w:rsid w:val="00033BA5"/>
    <w:rsid w:val="00033D94"/>
    <w:rsid w:val="000342C8"/>
    <w:rsid w:val="00034407"/>
    <w:rsid w:val="0003460D"/>
    <w:rsid w:val="00034CE8"/>
    <w:rsid w:val="000360DC"/>
    <w:rsid w:val="0003613F"/>
    <w:rsid w:val="00036263"/>
    <w:rsid w:val="0003655D"/>
    <w:rsid w:val="000366A7"/>
    <w:rsid w:val="000369F9"/>
    <w:rsid w:val="00036AEE"/>
    <w:rsid w:val="00036CCF"/>
    <w:rsid w:val="00037070"/>
    <w:rsid w:val="000370BF"/>
    <w:rsid w:val="0003720C"/>
    <w:rsid w:val="000376D4"/>
    <w:rsid w:val="0003780A"/>
    <w:rsid w:val="00037CC9"/>
    <w:rsid w:val="00037F08"/>
    <w:rsid w:val="00037F63"/>
    <w:rsid w:val="00040768"/>
    <w:rsid w:val="00040841"/>
    <w:rsid w:val="0004090D"/>
    <w:rsid w:val="00041779"/>
    <w:rsid w:val="000418AC"/>
    <w:rsid w:val="00041981"/>
    <w:rsid w:val="000420D7"/>
    <w:rsid w:val="0004210A"/>
    <w:rsid w:val="00042280"/>
    <w:rsid w:val="000426E1"/>
    <w:rsid w:val="00042C90"/>
    <w:rsid w:val="00042C92"/>
    <w:rsid w:val="00042D5B"/>
    <w:rsid w:val="0004344F"/>
    <w:rsid w:val="00043485"/>
    <w:rsid w:val="000434DD"/>
    <w:rsid w:val="000434FC"/>
    <w:rsid w:val="0004359E"/>
    <w:rsid w:val="000436EC"/>
    <w:rsid w:val="00043819"/>
    <w:rsid w:val="000438DE"/>
    <w:rsid w:val="0004404F"/>
    <w:rsid w:val="00044198"/>
    <w:rsid w:val="0004483E"/>
    <w:rsid w:val="000449A2"/>
    <w:rsid w:val="00044EFA"/>
    <w:rsid w:val="0004511A"/>
    <w:rsid w:val="0004515F"/>
    <w:rsid w:val="00045257"/>
    <w:rsid w:val="00045CE8"/>
    <w:rsid w:val="00045ECD"/>
    <w:rsid w:val="00045F9C"/>
    <w:rsid w:val="0004643C"/>
    <w:rsid w:val="0004768B"/>
    <w:rsid w:val="00047787"/>
    <w:rsid w:val="0004779E"/>
    <w:rsid w:val="00047D24"/>
    <w:rsid w:val="00047DCE"/>
    <w:rsid w:val="00047F23"/>
    <w:rsid w:val="00047F52"/>
    <w:rsid w:val="0005021B"/>
    <w:rsid w:val="000504BB"/>
    <w:rsid w:val="00050B64"/>
    <w:rsid w:val="00050DAA"/>
    <w:rsid w:val="000513F9"/>
    <w:rsid w:val="0005168C"/>
    <w:rsid w:val="00051946"/>
    <w:rsid w:val="00051EAA"/>
    <w:rsid w:val="00051F27"/>
    <w:rsid w:val="000522A9"/>
    <w:rsid w:val="000523DA"/>
    <w:rsid w:val="00052527"/>
    <w:rsid w:val="00052702"/>
    <w:rsid w:val="00052798"/>
    <w:rsid w:val="0005292F"/>
    <w:rsid w:val="00052CFC"/>
    <w:rsid w:val="00052D31"/>
    <w:rsid w:val="0005307C"/>
    <w:rsid w:val="0005315D"/>
    <w:rsid w:val="000535BA"/>
    <w:rsid w:val="000535E5"/>
    <w:rsid w:val="000538AD"/>
    <w:rsid w:val="00054ACC"/>
    <w:rsid w:val="00054AE1"/>
    <w:rsid w:val="00054CAB"/>
    <w:rsid w:val="00054CD3"/>
    <w:rsid w:val="00055024"/>
    <w:rsid w:val="0005510F"/>
    <w:rsid w:val="000553E2"/>
    <w:rsid w:val="00055594"/>
    <w:rsid w:val="00055791"/>
    <w:rsid w:val="00055DA7"/>
    <w:rsid w:val="00055FF5"/>
    <w:rsid w:val="00056440"/>
    <w:rsid w:val="0005652B"/>
    <w:rsid w:val="0005669E"/>
    <w:rsid w:val="000569C3"/>
    <w:rsid w:val="00056C3C"/>
    <w:rsid w:val="00056C79"/>
    <w:rsid w:val="00056D87"/>
    <w:rsid w:val="0005756C"/>
    <w:rsid w:val="00057C12"/>
    <w:rsid w:val="00057E6B"/>
    <w:rsid w:val="00060043"/>
    <w:rsid w:val="00060283"/>
    <w:rsid w:val="00060498"/>
    <w:rsid w:val="00060F1B"/>
    <w:rsid w:val="00061164"/>
    <w:rsid w:val="000611D2"/>
    <w:rsid w:val="000613D3"/>
    <w:rsid w:val="00061514"/>
    <w:rsid w:val="000615E0"/>
    <w:rsid w:val="00061B3D"/>
    <w:rsid w:val="00061C54"/>
    <w:rsid w:val="000626D2"/>
    <w:rsid w:val="00062752"/>
    <w:rsid w:val="00062BC8"/>
    <w:rsid w:val="0006306A"/>
    <w:rsid w:val="0006371A"/>
    <w:rsid w:val="000637A3"/>
    <w:rsid w:val="00063A85"/>
    <w:rsid w:val="000643FD"/>
    <w:rsid w:val="00064727"/>
    <w:rsid w:val="0006484D"/>
    <w:rsid w:val="0006490F"/>
    <w:rsid w:val="0006542C"/>
    <w:rsid w:val="00065591"/>
    <w:rsid w:val="00065622"/>
    <w:rsid w:val="00065A5A"/>
    <w:rsid w:val="00065FD7"/>
    <w:rsid w:val="000660EE"/>
    <w:rsid w:val="00066502"/>
    <w:rsid w:val="00066778"/>
    <w:rsid w:val="00066A87"/>
    <w:rsid w:val="00066AC3"/>
    <w:rsid w:val="00066BAF"/>
    <w:rsid w:val="00066C97"/>
    <w:rsid w:val="00066D98"/>
    <w:rsid w:val="0006707A"/>
    <w:rsid w:val="0006776D"/>
    <w:rsid w:val="00067795"/>
    <w:rsid w:val="000678A6"/>
    <w:rsid w:val="000679B8"/>
    <w:rsid w:val="00067BB4"/>
    <w:rsid w:val="000701F1"/>
    <w:rsid w:val="000709A6"/>
    <w:rsid w:val="000709AD"/>
    <w:rsid w:val="00070A19"/>
    <w:rsid w:val="00070CD5"/>
    <w:rsid w:val="00070F8B"/>
    <w:rsid w:val="00071317"/>
    <w:rsid w:val="000715B7"/>
    <w:rsid w:val="0007163C"/>
    <w:rsid w:val="000718FB"/>
    <w:rsid w:val="00071D6E"/>
    <w:rsid w:val="00071E87"/>
    <w:rsid w:val="00071E9C"/>
    <w:rsid w:val="00071F5B"/>
    <w:rsid w:val="00071FF6"/>
    <w:rsid w:val="0007216A"/>
    <w:rsid w:val="00072602"/>
    <w:rsid w:val="00073B80"/>
    <w:rsid w:val="00073C02"/>
    <w:rsid w:val="00074710"/>
    <w:rsid w:val="00074978"/>
    <w:rsid w:val="00074E8A"/>
    <w:rsid w:val="000755EC"/>
    <w:rsid w:val="00075DDA"/>
    <w:rsid w:val="00075E3C"/>
    <w:rsid w:val="00075F13"/>
    <w:rsid w:val="0007615F"/>
    <w:rsid w:val="00076264"/>
    <w:rsid w:val="00076305"/>
    <w:rsid w:val="00076349"/>
    <w:rsid w:val="00076448"/>
    <w:rsid w:val="0007652A"/>
    <w:rsid w:val="00076764"/>
    <w:rsid w:val="00076BCC"/>
    <w:rsid w:val="00076C5B"/>
    <w:rsid w:val="00076FC1"/>
    <w:rsid w:val="0007711C"/>
    <w:rsid w:val="0007732B"/>
    <w:rsid w:val="000774C4"/>
    <w:rsid w:val="0007755C"/>
    <w:rsid w:val="0008020F"/>
    <w:rsid w:val="000812F1"/>
    <w:rsid w:val="000814CA"/>
    <w:rsid w:val="000815F9"/>
    <w:rsid w:val="00081AB7"/>
    <w:rsid w:val="00081C5A"/>
    <w:rsid w:val="000820F0"/>
    <w:rsid w:val="00082123"/>
    <w:rsid w:val="0008221C"/>
    <w:rsid w:val="0008295F"/>
    <w:rsid w:val="00082D6E"/>
    <w:rsid w:val="00082F16"/>
    <w:rsid w:val="000832FA"/>
    <w:rsid w:val="0008330F"/>
    <w:rsid w:val="00083458"/>
    <w:rsid w:val="00083BB3"/>
    <w:rsid w:val="00083EB4"/>
    <w:rsid w:val="00084BD4"/>
    <w:rsid w:val="00084BFD"/>
    <w:rsid w:val="00084E64"/>
    <w:rsid w:val="0008537D"/>
    <w:rsid w:val="000856BB"/>
    <w:rsid w:val="00085B81"/>
    <w:rsid w:val="00085D58"/>
    <w:rsid w:val="0008608F"/>
    <w:rsid w:val="000864A2"/>
    <w:rsid w:val="00086BC6"/>
    <w:rsid w:val="00086C0E"/>
    <w:rsid w:val="00086E8B"/>
    <w:rsid w:val="000873E5"/>
    <w:rsid w:val="00087F96"/>
    <w:rsid w:val="0009035C"/>
    <w:rsid w:val="000903EF"/>
    <w:rsid w:val="00090DDA"/>
    <w:rsid w:val="000913CA"/>
    <w:rsid w:val="0009167D"/>
    <w:rsid w:val="0009186B"/>
    <w:rsid w:val="00091CB4"/>
    <w:rsid w:val="00091D5A"/>
    <w:rsid w:val="000921DF"/>
    <w:rsid w:val="000923A3"/>
    <w:rsid w:val="0009247E"/>
    <w:rsid w:val="0009251C"/>
    <w:rsid w:val="000928BB"/>
    <w:rsid w:val="000929C8"/>
    <w:rsid w:val="00092A3A"/>
    <w:rsid w:val="00092FA1"/>
    <w:rsid w:val="00093ADE"/>
    <w:rsid w:val="0009433B"/>
    <w:rsid w:val="0009452A"/>
    <w:rsid w:val="00094C9F"/>
    <w:rsid w:val="00095BB5"/>
    <w:rsid w:val="00095E9F"/>
    <w:rsid w:val="00095F71"/>
    <w:rsid w:val="0009637B"/>
    <w:rsid w:val="00096888"/>
    <w:rsid w:val="00096A85"/>
    <w:rsid w:val="00096EDC"/>
    <w:rsid w:val="00096EE7"/>
    <w:rsid w:val="0009754B"/>
    <w:rsid w:val="00097746"/>
    <w:rsid w:val="00097A02"/>
    <w:rsid w:val="00097FA4"/>
    <w:rsid w:val="000A03AD"/>
    <w:rsid w:val="000A0602"/>
    <w:rsid w:val="000A08AD"/>
    <w:rsid w:val="000A0C02"/>
    <w:rsid w:val="000A114D"/>
    <w:rsid w:val="000A13D0"/>
    <w:rsid w:val="000A1569"/>
    <w:rsid w:val="000A1A8F"/>
    <w:rsid w:val="000A1AF2"/>
    <w:rsid w:val="000A1D20"/>
    <w:rsid w:val="000A1E5F"/>
    <w:rsid w:val="000A279F"/>
    <w:rsid w:val="000A2C08"/>
    <w:rsid w:val="000A2E5B"/>
    <w:rsid w:val="000A3004"/>
    <w:rsid w:val="000A3552"/>
    <w:rsid w:val="000A37B5"/>
    <w:rsid w:val="000A37F9"/>
    <w:rsid w:val="000A386C"/>
    <w:rsid w:val="000A493D"/>
    <w:rsid w:val="000A4F11"/>
    <w:rsid w:val="000A5879"/>
    <w:rsid w:val="000A5BAF"/>
    <w:rsid w:val="000A5E99"/>
    <w:rsid w:val="000A5EFE"/>
    <w:rsid w:val="000A6388"/>
    <w:rsid w:val="000A67D2"/>
    <w:rsid w:val="000A6919"/>
    <w:rsid w:val="000A69FC"/>
    <w:rsid w:val="000A7047"/>
    <w:rsid w:val="000A717D"/>
    <w:rsid w:val="000A732A"/>
    <w:rsid w:val="000A73A2"/>
    <w:rsid w:val="000A7493"/>
    <w:rsid w:val="000A7731"/>
    <w:rsid w:val="000A7AC7"/>
    <w:rsid w:val="000A7B20"/>
    <w:rsid w:val="000A7C08"/>
    <w:rsid w:val="000A7DC3"/>
    <w:rsid w:val="000A7DD3"/>
    <w:rsid w:val="000A7EEE"/>
    <w:rsid w:val="000B0044"/>
    <w:rsid w:val="000B055B"/>
    <w:rsid w:val="000B0ECC"/>
    <w:rsid w:val="000B1719"/>
    <w:rsid w:val="000B1985"/>
    <w:rsid w:val="000B1FBC"/>
    <w:rsid w:val="000B2089"/>
    <w:rsid w:val="000B2161"/>
    <w:rsid w:val="000B2989"/>
    <w:rsid w:val="000B29C6"/>
    <w:rsid w:val="000B2B21"/>
    <w:rsid w:val="000B37EC"/>
    <w:rsid w:val="000B397B"/>
    <w:rsid w:val="000B39D5"/>
    <w:rsid w:val="000B39DF"/>
    <w:rsid w:val="000B4484"/>
    <w:rsid w:val="000B44A3"/>
    <w:rsid w:val="000B469B"/>
    <w:rsid w:val="000B4C30"/>
    <w:rsid w:val="000B5457"/>
    <w:rsid w:val="000B576E"/>
    <w:rsid w:val="000B6ECB"/>
    <w:rsid w:val="000B736A"/>
    <w:rsid w:val="000B7427"/>
    <w:rsid w:val="000B7B40"/>
    <w:rsid w:val="000C006F"/>
    <w:rsid w:val="000C016F"/>
    <w:rsid w:val="000C09FA"/>
    <w:rsid w:val="000C0B86"/>
    <w:rsid w:val="000C1081"/>
    <w:rsid w:val="000C1517"/>
    <w:rsid w:val="000C18AF"/>
    <w:rsid w:val="000C1E27"/>
    <w:rsid w:val="000C1FC0"/>
    <w:rsid w:val="000C1FEE"/>
    <w:rsid w:val="000C2225"/>
    <w:rsid w:val="000C2253"/>
    <w:rsid w:val="000C263A"/>
    <w:rsid w:val="000C2917"/>
    <w:rsid w:val="000C2DC8"/>
    <w:rsid w:val="000C2E5C"/>
    <w:rsid w:val="000C3398"/>
    <w:rsid w:val="000C3FA4"/>
    <w:rsid w:val="000C3FD3"/>
    <w:rsid w:val="000C4665"/>
    <w:rsid w:val="000C469D"/>
    <w:rsid w:val="000C4E80"/>
    <w:rsid w:val="000C5337"/>
    <w:rsid w:val="000C558D"/>
    <w:rsid w:val="000C5AE2"/>
    <w:rsid w:val="000C5C02"/>
    <w:rsid w:val="000C6E02"/>
    <w:rsid w:val="000C7014"/>
    <w:rsid w:val="000C7204"/>
    <w:rsid w:val="000C7267"/>
    <w:rsid w:val="000C760D"/>
    <w:rsid w:val="000C7734"/>
    <w:rsid w:val="000C7B99"/>
    <w:rsid w:val="000C7D15"/>
    <w:rsid w:val="000C7F27"/>
    <w:rsid w:val="000D0032"/>
    <w:rsid w:val="000D0FB3"/>
    <w:rsid w:val="000D1B0A"/>
    <w:rsid w:val="000D1D60"/>
    <w:rsid w:val="000D2277"/>
    <w:rsid w:val="000D231B"/>
    <w:rsid w:val="000D23C8"/>
    <w:rsid w:val="000D296A"/>
    <w:rsid w:val="000D3229"/>
    <w:rsid w:val="000D3408"/>
    <w:rsid w:val="000D3651"/>
    <w:rsid w:val="000D3670"/>
    <w:rsid w:val="000D369A"/>
    <w:rsid w:val="000D39B1"/>
    <w:rsid w:val="000D3AEB"/>
    <w:rsid w:val="000D3B87"/>
    <w:rsid w:val="000D42EE"/>
    <w:rsid w:val="000D4362"/>
    <w:rsid w:val="000D4CB2"/>
    <w:rsid w:val="000D505A"/>
    <w:rsid w:val="000D5491"/>
    <w:rsid w:val="000D54BA"/>
    <w:rsid w:val="000D59E3"/>
    <w:rsid w:val="000D5EB7"/>
    <w:rsid w:val="000D5FAB"/>
    <w:rsid w:val="000D6109"/>
    <w:rsid w:val="000D649B"/>
    <w:rsid w:val="000D6672"/>
    <w:rsid w:val="000D6B75"/>
    <w:rsid w:val="000D6D07"/>
    <w:rsid w:val="000D6D81"/>
    <w:rsid w:val="000D700A"/>
    <w:rsid w:val="000D73C3"/>
    <w:rsid w:val="000D7AC2"/>
    <w:rsid w:val="000D7BC4"/>
    <w:rsid w:val="000D7C41"/>
    <w:rsid w:val="000D7E76"/>
    <w:rsid w:val="000D7FD5"/>
    <w:rsid w:val="000E0348"/>
    <w:rsid w:val="000E03A5"/>
    <w:rsid w:val="000E0721"/>
    <w:rsid w:val="000E08A3"/>
    <w:rsid w:val="000E0989"/>
    <w:rsid w:val="000E0F92"/>
    <w:rsid w:val="000E1203"/>
    <w:rsid w:val="000E12BA"/>
    <w:rsid w:val="000E13C9"/>
    <w:rsid w:val="000E1D53"/>
    <w:rsid w:val="000E20BC"/>
    <w:rsid w:val="000E2119"/>
    <w:rsid w:val="000E235F"/>
    <w:rsid w:val="000E28A7"/>
    <w:rsid w:val="000E2B24"/>
    <w:rsid w:val="000E2B84"/>
    <w:rsid w:val="000E2B8B"/>
    <w:rsid w:val="000E2C5A"/>
    <w:rsid w:val="000E2C86"/>
    <w:rsid w:val="000E2E60"/>
    <w:rsid w:val="000E3033"/>
    <w:rsid w:val="000E3B87"/>
    <w:rsid w:val="000E3CE7"/>
    <w:rsid w:val="000E3CE8"/>
    <w:rsid w:val="000E410E"/>
    <w:rsid w:val="000E4554"/>
    <w:rsid w:val="000E4712"/>
    <w:rsid w:val="000E48F9"/>
    <w:rsid w:val="000E49A7"/>
    <w:rsid w:val="000E49FA"/>
    <w:rsid w:val="000E4FDA"/>
    <w:rsid w:val="000E50F4"/>
    <w:rsid w:val="000E5200"/>
    <w:rsid w:val="000E52AC"/>
    <w:rsid w:val="000E5823"/>
    <w:rsid w:val="000E5947"/>
    <w:rsid w:val="000E5B4E"/>
    <w:rsid w:val="000E5ECF"/>
    <w:rsid w:val="000E5EE7"/>
    <w:rsid w:val="000E5FF2"/>
    <w:rsid w:val="000E630E"/>
    <w:rsid w:val="000E6945"/>
    <w:rsid w:val="000E6A26"/>
    <w:rsid w:val="000E6DE2"/>
    <w:rsid w:val="000E7217"/>
    <w:rsid w:val="000E7252"/>
    <w:rsid w:val="000E7909"/>
    <w:rsid w:val="000F00FD"/>
    <w:rsid w:val="000F0776"/>
    <w:rsid w:val="000F086C"/>
    <w:rsid w:val="000F087E"/>
    <w:rsid w:val="000F0AE2"/>
    <w:rsid w:val="000F0C82"/>
    <w:rsid w:val="000F0F3B"/>
    <w:rsid w:val="000F1566"/>
    <w:rsid w:val="000F160B"/>
    <w:rsid w:val="000F1765"/>
    <w:rsid w:val="000F1DA5"/>
    <w:rsid w:val="000F1F5F"/>
    <w:rsid w:val="000F2046"/>
    <w:rsid w:val="000F2164"/>
    <w:rsid w:val="000F2554"/>
    <w:rsid w:val="000F2891"/>
    <w:rsid w:val="000F2EEE"/>
    <w:rsid w:val="000F304A"/>
    <w:rsid w:val="000F3127"/>
    <w:rsid w:val="000F361F"/>
    <w:rsid w:val="000F381D"/>
    <w:rsid w:val="000F3987"/>
    <w:rsid w:val="000F3991"/>
    <w:rsid w:val="000F3BB6"/>
    <w:rsid w:val="000F3BE4"/>
    <w:rsid w:val="000F415D"/>
    <w:rsid w:val="000F4175"/>
    <w:rsid w:val="000F458F"/>
    <w:rsid w:val="000F46C1"/>
    <w:rsid w:val="000F4FB1"/>
    <w:rsid w:val="000F4FE6"/>
    <w:rsid w:val="000F51FC"/>
    <w:rsid w:val="000F55F1"/>
    <w:rsid w:val="000F5684"/>
    <w:rsid w:val="000F57D4"/>
    <w:rsid w:val="000F5AF6"/>
    <w:rsid w:val="000F5B40"/>
    <w:rsid w:val="000F5D9D"/>
    <w:rsid w:val="000F5E40"/>
    <w:rsid w:val="000F5E83"/>
    <w:rsid w:val="000F6A65"/>
    <w:rsid w:val="000F72F9"/>
    <w:rsid w:val="000F73E9"/>
    <w:rsid w:val="000F79F4"/>
    <w:rsid w:val="000F7C78"/>
    <w:rsid w:val="000F7F83"/>
    <w:rsid w:val="0010010A"/>
    <w:rsid w:val="001005AE"/>
    <w:rsid w:val="00100823"/>
    <w:rsid w:val="00100944"/>
    <w:rsid w:val="00100C60"/>
    <w:rsid w:val="001015AA"/>
    <w:rsid w:val="001017E6"/>
    <w:rsid w:val="00101C3F"/>
    <w:rsid w:val="00101C45"/>
    <w:rsid w:val="001028BB"/>
    <w:rsid w:val="001030EA"/>
    <w:rsid w:val="00103225"/>
    <w:rsid w:val="0010328D"/>
    <w:rsid w:val="001039A9"/>
    <w:rsid w:val="00103D85"/>
    <w:rsid w:val="00103DA3"/>
    <w:rsid w:val="00104079"/>
    <w:rsid w:val="0010443F"/>
    <w:rsid w:val="001045CE"/>
    <w:rsid w:val="00104906"/>
    <w:rsid w:val="00104FBC"/>
    <w:rsid w:val="0010534E"/>
    <w:rsid w:val="0010553B"/>
    <w:rsid w:val="0010558E"/>
    <w:rsid w:val="00105A82"/>
    <w:rsid w:val="00105DDC"/>
    <w:rsid w:val="00105EBE"/>
    <w:rsid w:val="0010674B"/>
    <w:rsid w:val="00106816"/>
    <w:rsid w:val="00106C61"/>
    <w:rsid w:val="00107047"/>
    <w:rsid w:val="0010733B"/>
    <w:rsid w:val="001074BC"/>
    <w:rsid w:val="001075C4"/>
    <w:rsid w:val="00107664"/>
    <w:rsid w:val="001078EC"/>
    <w:rsid w:val="00107B9B"/>
    <w:rsid w:val="00107E77"/>
    <w:rsid w:val="001100F2"/>
    <w:rsid w:val="00110491"/>
    <w:rsid w:val="00110494"/>
    <w:rsid w:val="00110630"/>
    <w:rsid w:val="00110D70"/>
    <w:rsid w:val="00110EE2"/>
    <w:rsid w:val="0011128B"/>
    <w:rsid w:val="001113CA"/>
    <w:rsid w:val="00111717"/>
    <w:rsid w:val="0011189D"/>
    <w:rsid w:val="00111B0E"/>
    <w:rsid w:val="00111B36"/>
    <w:rsid w:val="001122AC"/>
    <w:rsid w:val="001122CB"/>
    <w:rsid w:val="00112303"/>
    <w:rsid w:val="00112375"/>
    <w:rsid w:val="001132A1"/>
    <w:rsid w:val="00113567"/>
    <w:rsid w:val="0011366C"/>
    <w:rsid w:val="00113AAE"/>
    <w:rsid w:val="00114167"/>
    <w:rsid w:val="00114398"/>
    <w:rsid w:val="00114700"/>
    <w:rsid w:val="00114921"/>
    <w:rsid w:val="00114936"/>
    <w:rsid w:val="00114A9C"/>
    <w:rsid w:val="00114AD4"/>
    <w:rsid w:val="00114B35"/>
    <w:rsid w:val="00114B74"/>
    <w:rsid w:val="00115503"/>
    <w:rsid w:val="00115508"/>
    <w:rsid w:val="00115F2A"/>
    <w:rsid w:val="001160CD"/>
    <w:rsid w:val="001160D0"/>
    <w:rsid w:val="0011624E"/>
    <w:rsid w:val="001163DB"/>
    <w:rsid w:val="00116404"/>
    <w:rsid w:val="001167A1"/>
    <w:rsid w:val="0011690F"/>
    <w:rsid w:val="00116DAA"/>
    <w:rsid w:val="00116FF6"/>
    <w:rsid w:val="00117092"/>
    <w:rsid w:val="001170E5"/>
    <w:rsid w:val="001171A1"/>
    <w:rsid w:val="00117276"/>
    <w:rsid w:val="0011731E"/>
    <w:rsid w:val="001173A8"/>
    <w:rsid w:val="00117458"/>
    <w:rsid w:val="001174D8"/>
    <w:rsid w:val="001176B1"/>
    <w:rsid w:val="00117825"/>
    <w:rsid w:val="0011792B"/>
    <w:rsid w:val="0011797B"/>
    <w:rsid w:val="00117C96"/>
    <w:rsid w:val="00120223"/>
    <w:rsid w:val="00120522"/>
    <w:rsid w:val="00120D1F"/>
    <w:rsid w:val="00121594"/>
    <w:rsid w:val="00121BF1"/>
    <w:rsid w:val="00121E2B"/>
    <w:rsid w:val="0012222C"/>
    <w:rsid w:val="0012249B"/>
    <w:rsid w:val="00122616"/>
    <w:rsid w:val="001226CE"/>
    <w:rsid w:val="00122F5F"/>
    <w:rsid w:val="001231B2"/>
    <w:rsid w:val="001232DB"/>
    <w:rsid w:val="001232E2"/>
    <w:rsid w:val="001234BD"/>
    <w:rsid w:val="001242C9"/>
    <w:rsid w:val="00124742"/>
    <w:rsid w:val="00124CF4"/>
    <w:rsid w:val="0012520E"/>
    <w:rsid w:val="00125236"/>
    <w:rsid w:val="00125535"/>
    <w:rsid w:val="0012561C"/>
    <w:rsid w:val="00125844"/>
    <w:rsid w:val="00125B2C"/>
    <w:rsid w:val="00125BAC"/>
    <w:rsid w:val="00125CA0"/>
    <w:rsid w:val="00125E04"/>
    <w:rsid w:val="00125EE9"/>
    <w:rsid w:val="0012670B"/>
    <w:rsid w:val="00126884"/>
    <w:rsid w:val="001268B3"/>
    <w:rsid w:val="00126970"/>
    <w:rsid w:val="00126B2B"/>
    <w:rsid w:val="00126D4B"/>
    <w:rsid w:val="00127002"/>
    <w:rsid w:val="0012777A"/>
    <w:rsid w:val="001277DE"/>
    <w:rsid w:val="001278E3"/>
    <w:rsid w:val="00127A92"/>
    <w:rsid w:val="00127A9E"/>
    <w:rsid w:val="00127B23"/>
    <w:rsid w:val="00127BBA"/>
    <w:rsid w:val="001303BF"/>
    <w:rsid w:val="0013080C"/>
    <w:rsid w:val="00130A32"/>
    <w:rsid w:val="00130E5A"/>
    <w:rsid w:val="00130EF5"/>
    <w:rsid w:val="001315A4"/>
    <w:rsid w:val="001316EB"/>
    <w:rsid w:val="00131D0C"/>
    <w:rsid w:val="00131E9F"/>
    <w:rsid w:val="00132481"/>
    <w:rsid w:val="0013259C"/>
    <w:rsid w:val="001325D0"/>
    <w:rsid w:val="0013262D"/>
    <w:rsid w:val="00132949"/>
    <w:rsid w:val="001334C2"/>
    <w:rsid w:val="00133896"/>
    <w:rsid w:val="00133ABF"/>
    <w:rsid w:val="00133D2A"/>
    <w:rsid w:val="00133D3F"/>
    <w:rsid w:val="00133D8F"/>
    <w:rsid w:val="001342B8"/>
    <w:rsid w:val="0013493D"/>
    <w:rsid w:val="00134C18"/>
    <w:rsid w:val="00134DC1"/>
    <w:rsid w:val="0013522B"/>
    <w:rsid w:val="00135605"/>
    <w:rsid w:val="00135828"/>
    <w:rsid w:val="001358C0"/>
    <w:rsid w:val="00135B41"/>
    <w:rsid w:val="00135F77"/>
    <w:rsid w:val="001360DB"/>
    <w:rsid w:val="001360EA"/>
    <w:rsid w:val="00136132"/>
    <w:rsid w:val="00136143"/>
    <w:rsid w:val="001361D0"/>
    <w:rsid w:val="0013635B"/>
    <w:rsid w:val="00136453"/>
    <w:rsid w:val="00137112"/>
    <w:rsid w:val="001376D9"/>
    <w:rsid w:val="001377A7"/>
    <w:rsid w:val="00137970"/>
    <w:rsid w:val="00137FE1"/>
    <w:rsid w:val="00140024"/>
    <w:rsid w:val="00140701"/>
    <w:rsid w:val="00140A00"/>
    <w:rsid w:val="00140FE2"/>
    <w:rsid w:val="001414C4"/>
    <w:rsid w:val="001415BF"/>
    <w:rsid w:val="001416D7"/>
    <w:rsid w:val="00141941"/>
    <w:rsid w:val="00141E02"/>
    <w:rsid w:val="00141EA6"/>
    <w:rsid w:val="00141ED0"/>
    <w:rsid w:val="001420AB"/>
    <w:rsid w:val="00142321"/>
    <w:rsid w:val="00142449"/>
    <w:rsid w:val="00142A3D"/>
    <w:rsid w:val="00143655"/>
    <w:rsid w:val="00143D01"/>
    <w:rsid w:val="00143FF8"/>
    <w:rsid w:val="00144431"/>
    <w:rsid w:val="001446C6"/>
    <w:rsid w:val="001447AB"/>
    <w:rsid w:val="00144F07"/>
    <w:rsid w:val="00144FA4"/>
    <w:rsid w:val="0014510F"/>
    <w:rsid w:val="00145293"/>
    <w:rsid w:val="00145D1D"/>
    <w:rsid w:val="00145DBB"/>
    <w:rsid w:val="00145FA7"/>
    <w:rsid w:val="001460E9"/>
    <w:rsid w:val="0014628D"/>
    <w:rsid w:val="00146C96"/>
    <w:rsid w:val="00146D87"/>
    <w:rsid w:val="00146E1D"/>
    <w:rsid w:val="0014719A"/>
    <w:rsid w:val="001473E8"/>
    <w:rsid w:val="00147453"/>
    <w:rsid w:val="001478C4"/>
    <w:rsid w:val="00147B7A"/>
    <w:rsid w:val="00147C50"/>
    <w:rsid w:val="00147C65"/>
    <w:rsid w:val="00147CF1"/>
    <w:rsid w:val="00147DE0"/>
    <w:rsid w:val="00150018"/>
    <w:rsid w:val="00150565"/>
    <w:rsid w:val="001506A7"/>
    <w:rsid w:val="00150858"/>
    <w:rsid w:val="00150A27"/>
    <w:rsid w:val="00150F0A"/>
    <w:rsid w:val="00150F8F"/>
    <w:rsid w:val="001515B0"/>
    <w:rsid w:val="00151758"/>
    <w:rsid w:val="00151793"/>
    <w:rsid w:val="00151807"/>
    <w:rsid w:val="00151CE3"/>
    <w:rsid w:val="00152252"/>
    <w:rsid w:val="001525E5"/>
    <w:rsid w:val="001526AC"/>
    <w:rsid w:val="001526FA"/>
    <w:rsid w:val="0015280B"/>
    <w:rsid w:val="00152D2A"/>
    <w:rsid w:val="0015343A"/>
    <w:rsid w:val="00153468"/>
    <w:rsid w:val="0015353E"/>
    <w:rsid w:val="00153545"/>
    <w:rsid w:val="001535BC"/>
    <w:rsid w:val="0015379B"/>
    <w:rsid w:val="001540E5"/>
    <w:rsid w:val="00154444"/>
    <w:rsid w:val="00154575"/>
    <w:rsid w:val="00154A2A"/>
    <w:rsid w:val="00154BB1"/>
    <w:rsid w:val="00154CF9"/>
    <w:rsid w:val="0015504F"/>
    <w:rsid w:val="0015527F"/>
    <w:rsid w:val="00155332"/>
    <w:rsid w:val="001555E1"/>
    <w:rsid w:val="001556BF"/>
    <w:rsid w:val="0015576E"/>
    <w:rsid w:val="00155897"/>
    <w:rsid w:val="00155B3C"/>
    <w:rsid w:val="00155CF6"/>
    <w:rsid w:val="00156246"/>
    <w:rsid w:val="00156669"/>
    <w:rsid w:val="00156B98"/>
    <w:rsid w:val="00156CCD"/>
    <w:rsid w:val="00156CD5"/>
    <w:rsid w:val="00157391"/>
    <w:rsid w:val="001575E9"/>
    <w:rsid w:val="00157B82"/>
    <w:rsid w:val="00160081"/>
    <w:rsid w:val="0016031A"/>
    <w:rsid w:val="001603C2"/>
    <w:rsid w:val="0016062B"/>
    <w:rsid w:val="00160889"/>
    <w:rsid w:val="00160895"/>
    <w:rsid w:val="00160D79"/>
    <w:rsid w:val="00160F7A"/>
    <w:rsid w:val="00161063"/>
    <w:rsid w:val="0016133F"/>
    <w:rsid w:val="001615A5"/>
    <w:rsid w:val="00161EC6"/>
    <w:rsid w:val="0016208D"/>
    <w:rsid w:val="001621E7"/>
    <w:rsid w:val="001622B0"/>
    <w:rsid w:val="001622D6"/>
    <w:rsid w:val="00162646"/>
    <w:rsid w:val="001626AD"/>
    <w:rsid w:val="001627D3"/>
    <w:rsid w:val="0016286F"/>
    <w:rsid w:val="001629E7"/>
    <w:rsid w:val="00162EC4"/>
    <w:rsid w:val="001632D3"/>
    <w:rsid w:val="00163B80"/>
    <w:rsid w:val="00163E34"/>
    <w:rsid w:val="00163F84"/>
    <w:rsid w:val="001644DB"/>
    <w:rsid w:val="00165756"/>
    <w:rsid w:val="0016579A"/>
    <w:rsid w:val="00165A49"/>
    <w:rsid w:val="00165D7C"/>
    <w:rsid w:val="00166630"/>
    <w:rsid w:val="001669E6"/>
    <w:rsid w:val="00166DDD"/>
    <w:rsid w:val="001670BE"/>
    <w:rsid w:val="00167179"/>
    <w:rsid w:val="00167553"/>
    <w:rsid w:val="00167F4D"/>
    <w:rsid w:val="0017006C"/>
    <w:rsid w:val="00170707"/>
    <w:rsid w:val="00170A0E"/>
    <w:rsid w:val="0017101C"/>
    <w:rsid w:val="001711D8"/>
    <w:rsid w:val="001712D4"/>
    <w:rsid w:val="001713B7"/>
    <w:rsid w:val="001715CD"/>
    <w:rsid w:val="0017176E"/>
    <w:rsid w:val="00171F48"/>
    <w:rsid w:val="00172066"/>
    <w:rsid w:val="00172393"/>
    <w:rsid w:val="00172437"/>
    <w:rsid w:val="001729C0"/>
    <w:rsid w:val="00173032"/>
    <w:rsid w:val="001730E4"/>
    <w:rsid w:val="00173305"/>
    <w:rsid w:val="00173310"/>
    <w:rsid w:val="0017387E"/>
    <w:rsid w:val="001741A9"/>
    <w:rsid w:val="001747FE"/>
    <w:rsid w:val="001748C8"/>
    <w:rsid w:val="00174B32"/>
    <w:rsid w:val="00174B5C"/>
    <w:rsid w:val="00174CAD"/>
    <w:rsid w:val="00174E71"/>
    <w:rsid w:val="0017559F"/>
    <w:rsid w:val="00175906"/>
    <w:rsid w:val="00175BE2"/>
    <w:rsid w:val="00175F1D"/>
    <w:rsid w:val="00175F23"/>
    <w:rsid w:val="0017619C"/>
    <w:rsid w:val="0017624C"/>
    <w:rsid w:val="0017681F"/>
    <w:rsid w:val="00176B95"/>
    <w:rsid w:val="00176BA2"/>
    <w:rsid w:val="00176EAF"/>
    <w:rsid w:val="00176FF5"/>
    <w:rsid w:val="00177383"/>
    <w:rsid w:val="0017738E"/>
    <w:rsid w:val="001773E8"/>
    <w:rsid w:val="001775C5"/>
    <w:rsid w:val="00177803"/>
    <w:rsid w:val="001778DA"/>
    <w:rsid w:val="00180019"/>
    <w:rsid w:val="001801C2"/>
    <w:rsid w:val="00180314"/>
    <w:rsid w:val="0018046C"/>
    <w:rsid w:val="00180526"/>
    <w:rsid w:val="00180B62"/>
    <w:rsid w:val="00180D0F"/>
    <w:rsid w:val="00180D98"/>
    <w:rsid w:val="00180EE9"/>
    <w:rsid w:val="00181025"/>
    <w:rsid w:val="00181198"/>
    <w:rsid w:val="001814B1"/>
    <w:rsid w:val="001816FE"/>
    <w:rsid w:val="00181911"/>
    <w:rsid w:val="001819F1"/>
    <w:rsid w:val="00181AE4"/>
    <w:rsid w:val="00181BDD"/>
    <w:rsid w:val="00181CA1"/>
    <w:rsid w:val="00181E34"/>
    <w:rsid w:val="00182200"/>
    <w:rsid w:val="0018225E"/>
    <w:rsid w:val="001824DF"/>
    <w:rsid w:val="00182586"/>
    <w:rsid w:val="00183282"/>
    <w:rsid w:val="0018329A"/>
    <w:rsid w:val="0018344C"/>
    <w:rsid w:val="001834D7"/>
    <w:rsid w:val="00183915"/>
    <w:rsid w:val="00183AA8"/>
    <w:rsid w:val="00183B62"/>
    <w:rsid w:val="00183BF7"/>
    <w:rsid w:val="00183DBF"/>
    <w:rsid w:val="00183E43"/>
    <w:rsid w:val="001844B0"/>
    <w:rsid w:val="001845F7"/>
    <w:rsid w:val="0018473F"/>
    <w:rsid w:val="00185597"/>
    <w:rsid w:val="00185A3E"/>
    <w:rsid w:val="00186270"/>
    <w:rsid w:val="001868B9"/>
    <w:rsid w:val="00186907"/>
    <w:rsid w:val="00186B20"/>
    <w:rsid w:val="00186B33"/>
    <w:rsid w:val="0018701B"/>
    <w:rsid w:val="00187063"/>
    <w:rsid w:val="0018784B"/>
    <w:rsid w:val="00187D30"/>
    <w:rsid w:val="001901BB"/>
    <w:rsid w:val="00190229"/>
    <w:rsid w:val="00190958"/>
    <w:rsid w:val="00190EE4"/>
    <w:rsid w:val="00190F75"/>
    <w:rsid w:val="0019104E"/>
    <w:rsid w:val="00191505"/>
    <w:rsid w:val="00191776"/>
    <w:rsid w:val="00192655"/>
    <w:rsid w:val="001926D5"/>
    <w:rsid w:val="001928B8"/>
    <w:rsid w:val="00192C3A"/>
    <w:rsid w:val="00192C9E"/>
    <w:rsid w:val="00192E59"/>
    <w:rsid w:val="001932C6"/>
    <w:rsid w:val="00193A0A"/>
    <w:rsid w:val="00193D27"/>
    <w:rsid w:val="00193F40"/>
    <w:rsid w:val="001941DA"/>
    <w:rsid w:val="001942D5"/>
    <w:rsid w:val="001943E9"/>
    <w:rsid w:val="00194716"/>
    <w:rsid w:val="0019472D"/>
    <w:rsid w:val="001948D8"/>
    <w:rsid w:val="001953CF"/>
    <w:rsid w:val="00195E26"/>
    <w:rsid w:val="00195EFB"/>
    <w:rsid w:val="00196128"/>
    <w:rsid w:val="00196592"/>
    <w:rsid w:val="001965B4"/>
    <w:rsid w:val="00196ECE"/>
    <w:rsid w:val="00197596"/>
    <w:rsid w:val="0019772C"/>
    <w:rsid w:val="00197939"/>
    <w:rsid w:val="00197C39"/>
    <w:rsid w:val="001A02EA"/>
    <w:rsid w:val="001A0520"/>
    <w:rsid w:val="001A0C34"/>
    <w:rsid w:val="001A0CE0"/>
    <w:rsid w:val="001A0F30"/>
    <w:rsid w:val="001A2046"/>
    <w:rsid w:val="001A22C4"/>
    <w:rsid w:val="001A2D65"/>
    <w:rsid w:val="001A2FB4"/>
    <w:rsid w:val="001A2FD1"/>
    <w:rsid w:val="001A3680"/>
    <w:rsid w:val="001A409F"/>
    <w:rsid w:val="001A4787"/>
    <w:rsid w:val="001A48A0"/>
    <w:rsid w:val="001A4A60"/>
    <w:rsid w:val="001A4AD9"/>
    <w:rsid w:val="001A4B1F"/>
    <w:rsid w:val="001A4C50"/>
    <w:rsid w:val="001A4D40"/>
    <w:rsid w:val="001A4E25"/>
    <w:rsid w:val="001A4EED"/>
    <w:rsid w:val="001A5049"/>
    <w:rsid w:val="001A50CA"/>
    <w:rsid w:val="001A596B"/>
    <w:rsid w:val="001A59D0"/>
    <w:rsid w:val="001A5DA2"/>
    <w:rsid w:val="001A5EF5"/>
    <w:rsid w:val="001A6029"/>
    <w:rsid w:val="001A632E"/>
    <w:rsid w:val="001A6558"/>
    <w:rsid w:val="001A663F"/>
    <w:rsid w:val="001A6CDD"/>
    <w:rsid w:val="001A723E"/>
    <w:rsid w:val="001A724D"/>
    <w:rsid w:val="001A7271"/>
    <w:rsid w:val="001A73EF"/>
    <w:rsid w:val="001A794E"/>
    <w:rsid w:val="001A7C67"/>
    <w:rsid w:val="001A7F4A"/>
    <w:rsid w:val="001B0000"/>
    <w:rsid w:val="001B03A4"/>
    <w:rsid w:val="001B0BDD"/>
    <w:rsid w:val="001B0C02"/>
    <w:rsid w:val="001B0EEB"/>
    <w:rsid w:val="001B1CC5"/>
    <w:rsid w:val="001B1EA0"/>
    <w:rsid w:val="001B2096"/>
    <w:rsid w:val="001B21DF"/>
    <w:rsid w:val="001B2613"/>
    <w:rsid w:val="001B27B2"/>
    <w:rsid w:val="001B2AC7"/>
    <w:rsid w:val="001B2F5F"/>
    <w:rsid w:val="001B2F85"/>
    <w:rsid w:val="001B3061"/>
    <w:rsid w:val="001B3879"/>
    <w:rsid w:val="001B3BA8"/>
    <w:rsid w:val="001B4127"/>
    <w:rsid w:val="001B4A53"/>
    <w:rsid w:val="001B4AB6"/>
    <w:rsid w:val="001B4E39"/>
    <w:rsid w:val="001B507A"/>
    <w:rsid w:val="001B512F"/>
    <w:rsid w:val="001B5133"/>
    <w:rsid w:val="001B563A"/>
    <w:rsid w:val="001B5935"/>
    <w:rsid w:val="001B5B52"/>
    <w:rsid w:val="001B623D"/>
    <w:rsid w:val="001B663E"/>
    <w:rsid w:val="001B6AB8"/>
    <w:rsid w:val="001B6BE9"/>
    <w:rsid w:val="001B6EE4"/>
    <w:rsid w:val="001B707B"/>
    <w:rsid w:val="001B71E7"/>
    <w:rsid w:val="001B727A"/>
    <w:rsid w:val="001B7444"/>
    <w:rsid w:val="001B7586"/>
    <w:rsid w:val="001B77CD"/>
    <w:rsid w:val="001B7A84"/>
    <w:rsid w:val="001B7EDA"/>
    <w:rsid w:val="001B7F38"/>
    <w:rsid w:val="001C0489"/>
    <w:rsid w:val="001C05A0"/>
    <w:rsid w:val="001C0BDF"/>
    <w:rsid w:val="001C0CC2"/>
    <w:rsid w:val="001C1002"/>
    <w:rsid w:val="001C121A"/>
    <w:rsid w:val="001C2122"/>
    <w:rsid w:val="001C243C"/>
    <w:rsid w:val="001C2644"/>
    <w:rsid w:val="001C26D9"/>
    <w:rsid w:val="001C2DE2"/>
    <w:rsid w:val="001C2E8C"/>
    <w:rsid w:val="001C338E"/>
    <w:rsid w:val="001C3490"/>
    <w:rsid w:val="001C35C1"/>
    <w:rsid w:val="001C36E1"/>
    <w:rsid w:val="001C37CA"/>
    <w:rsid w:val="001C3B06"/>
    <w:rsid w:val="001C3C9E"/>
    <w:rsid w:val="001C3CA9"/>
    <w:rsid w:val="001C3EA7"/>
    <w:rsid w:val="001C3F89"/>
    <w:rsid w:val="001C4546"/>
    <w:rsid w:val="001C45CF"/>
    <w:rsid w:val="001C4616"/>
    <w:rsid w:val="001C4880"/>
    <w:rsid w:val="001C4910"/>
    <w:rsid w:val="001C4927"/>
    <w:rsid w:val="001C4E25"/>
    <w:rsid w:val="001C4EE3"/>
    <w:rsid w:val="001C4FA0"/>
    <w:rsid w:val="001C5010"/>
    <w:rsid w:val="001C5084"/>
    <w:rsid w:val="001C5346"/>
    <w:rsid w:val="001C53B2"/>
    <w:rsid w:val="001C5424"/>
    <w:rsid w:val="001C542D"/>
    <w:rsid w:val="001C57D7"/>
    <w:rsid w:val="001C6182"/>
    <w:rsid w:val="001C6466"/>
    <w:rsid w:val="001C67D8"/>
    <w:rsid w:val="001C6C60"/>
    <w:rsid w:val="001C6DE9"/>
    <w:rsid w:val="001C7236"/>
    <w:rsid w:val="001C780B"/>
    <w:rsid w:val="001C7F7C"/>
    <w:rsid w:val="001D01EC"/>
    <w:rsid w:val="001D0372"/>
    <w:rsid w:val="001D0A41"/>
    <w:rsid w:val="001D0C2A"/>
    <w:rsid w:val="001D0C75"/>
    <w:rsid w:val="001D0D18"/>
    <w:rsid w:val="001D1452"/>
    <w:rsid w:val="001D1B7F"/>
    <w:rsid w:val="001D209B"/>
    <w:rsid w:val="001D2175"/>
    <w:rsid w:val="001D21C9"/>
    <w:rsid w:val="001D28F6"/>
    <w:rsid w:val="001D2A70"/>
    <w:rsid w:val="001D2C26"/>
    <w:rsid w:val="001D2F1A"/>
    <w:rsid w:val="001D2FC0"/>
    <w:rsid w:val="001D3168"/>
    <w:rsid w:val="001D3280"/>
    <w:rsid w:val="001D340E"/>
    <w:rsid w:val="001D342A"/>
    <w:rsid w:val="001D342D"/>
    <w:rsid w:val="001D34CF"/>
    <w:rsid w:val="001D36D4"/>
    <w:rsid w:val="001D373B"/>
    <w:rsid w:val="001D3A69"/>
    <w:rsid w:val="001D3B7F"/>
    <w:rsid w:val="001D3CAF"/>
    <w:rsid w:val="001D4345"/>
    <w:rsid w:val="001D4720"/>
    <w:rsid w:val="001D4D07"/>
    <w:rsid w:val="001D4E70"/>
    <w:rsid w:val="001D53A0"/>
    <w:rsid w:val="001D5766"/>
    <w:rsid w:val="001D617F"/>
    <w:rsid w:val="001D6667"/>
    <w:rsid w:val="001D6960"/>
    <w:rsid w:val="001D6AD5"/>
    <w:rsid w:val="001D6D14"/>
    <w:rsid w:val="001D6EFA"/>
    <w:rsid w:val="001D7473"/>
    <w:rsid w:val="001D77A3"/>
    <w:rsid w:val="001D78F9"/>
    <w:rsid w:val="001D7E66"/>
    <w:rsid w:val="001E006C"/>
    <w:rsid w:val="001E0508"/>
    <w:rsid w:val="001E08D2"/>
    <w:rsid w:val="001E1411"/>
    <w:rsid w:val="001E15C7"/>
    <w:rsid w:val="001E1689"/>
    <w:rsid w:val="001E1B97"/>
    <w:rsid w:val="001E1C41"/>
    <w:rsid w:val="001E1D52"/>
    <w:rsid w:val="001E1E36"/>
    <w:rsid w:val="001E21D2"/>
    <w:rsid w:val="001E2337"/>
    <w:rsid w:val="001E276C"/>
    <w:rsid w:val="001E29CB"/>
    <w:rsid w:val="001E2CBD"/>
    <w:rsid w:val="001E31C9"/>
    <w:rsid w:val="001E36E6"/>
    <w:rsid w:val="001E370D"/>
    <w:rsid w:val="001E388A"/>
    <w:rsid w:val="001E3AEA"/>
    <w:rsid w:val="001E3B47"/>
    <w:rsid w:val="001E3B7B"/>
    <w:rsid w:val="001E3F83"/>
    <w:rsid w:val="001E45EF"/>
    <w:rsid w:val="001E4699"/>
    <w:rsid w:val="001E4D21"/>
    <w:rsid w:val="001E52BE"/>
    <w:rsid w:val="001E5413"/>
    <w:rsid w:val="001E54D5"/>
    <w:rsid w:val="001E5CFC"/>
    <w:rsid w:val="001E615C"/>
    <w:rsid w:val="001E6457"/>
    <w:rsid w:val="001E6725"/>
    <w:rsid w:val="001E6961"/>
    <w:rsid w:val="001E6AD0"/>
    <w:rsid w:val="001E7102"/>
    <w:rsid w:val="001E7255"/>
    <w:rsid w:val="001E7276"/>
    <w:rsid w:val="001E72FF"/>
    <w:rsid w:val="001E787B"/>
    <w:rsid w:val="001E79B3"/>
    <w:rsid w:val="001E7BE3"/>
    <w:rsid w:val="001E7DD9"/>
    <w:rsid w:val="001E7DEC"/>
    <w:rsid w:val="001E7FE2"/>
    <w:rsid w:val="001F007F"/>
    <w:rsid w:val="001F0080"/>
    <w:rsid w:val="001F04D1"/>
    <w:rsid w:val="001F06F7"/>
    <w:rsid w:val="001F0863"/>
    <w:rsid w:val="001F0C44"/>
    <w:rsid w:val="001F0CFC"/>
    <w:rsid w:val="001F0D34"/>
    <w:rsid w:val="001F0D82"/>
    <w:rsid w:val="001F128A"/>
    <w:rsid w:val="001F14C3"/>
    <w:rsid w:val="001F1C26"/>
    <w:rsid w:val="001F1C93"/>
    <w:rsid w:val="001F2167"/>
    <w:rsid w:val="001F2255"/>
    <w:rsid w:val="001F2431"/>
    <w:rsid w:val="001F2647"/>
    <w:rsid w:val="001F2AC9"/>
    <w:rsid w:val="001F2AFA"/>
    <w:rsid w:val="001F3093"/>
    <w:rsid w:val="001F33B2"/>
    <w:rsid w:val="001F415E"/>
    <w:rsid w:val="001F4361"/>
    <w:rsid w:val="001F4717"/>
    <w:rsid w:val="001F4ACC"/>
    <w:rsid w:val="001F5136"/>
    <w:rsid w:val="001F5567"/>
    <w:rsid w:val="001F5822"/>
    <w:rsid w:val="001F59C1"/>
    <w:rsid w:val="001F5DD6"/>
    <w:rsid w:val="001F5EB0"/>
    <w:rsid w:val="001F5F11"/>
    <w:rsid w:val="001F5F16"/>
    <w:rsid w:val="001F6204"/>
    <w:rsid w:val="001F6D48"/>
    <w:rsid w:val="001F6F53"/>
    <w:rsid w:val="001F6FDF"/>
    <w:rsid w:val="001F7301"/>
    <w:rsid w:val="001F757B"/>
    <w:rsid w:val="001F7631"/>
    <w:rsid w:val="001F7ACA"/>
    <w:rsid w:val="001F7B60"/>
    <w:rsid w:val="001F7BC6"/>
    <w:rsid w:val="001F7E9A"/>
    <w:rsid w:val="00200386"/>
    <w:rsid w:val="002003C7"/>
    <w:rsid w:val="00200B9B"/>
    <w:rsid w:val="00201350"/>
    <w:rsid w:val="0020151F"/>
    <w:rsid w:val="0020164B"/>
    <w:rsid w:val="00201FA6"/>
    <w:rsid w:val="002021F4"/>
    <w:rsid w:val="00202BF2"/>
    <w:rsid w:val="00202C53"/>
    <w:rsid w:val="00202C5B"/>
    <w:rsid w:val="00202E4C"/>
    <w:rsid w:val="0020356B"/>
    <w:rsid w:val="0020357A"/>
    <w:rsid w:val="00203602"/>
    <w:rsid w:val="00203A0B"/>
    <w:rsid w:val="00203A1E"/>
    <w:rsid w:val="00203E59"/>
    <w:rsid w:val="00204206"/>
    <w:rsid w:val="00204311"/>
    <w:rsid w:val="00204873"/>
    <w:rsid w:val="00204D4E"/>
    <w:rsid w:val="00204DD8"/>
    <w:rsid w:val="00204F12"/>
    <w:rsid w:val="0020524C"/>
    <w:rsid w:val="00205380"/>
    <w:rsid w:val="0020557B"/>
    <w:rsid w:val="002059D5"/>
    <w:rsid w:val="00205CD9"/>
    <w:rsid w:val="00205E1B"/>
    <w:rsid w:val="0020622D"/>
    <w:rsid w:val="002062FF"/>
    <w:rsid w:val="002063DA"/>
    <w:rsid w:val="0020712A"/>
    <w:rsid w:val="00207C49"/>
    <w:rsid w:val="00207CA8"/>
    <w:rsid w:val="00207EFF"/>
    <w:rsid w:val="00207FC3"/>
    <w:rsid w:val="00210B1E"/>
    <w:rsid w:val="00210E71"/>
    <w:rsid w:val="0021116D"/>
    <w:rsid w:val="00211452"/>
    <w:rsid w:val="002115A1"/>
    <w:rsid w:val="00211638"/>
    <w:rsid w:val="00211814"/>
    <w:rsid w:val="00211B70"/>
    <w:rsid w:val="00212040"/>
    <w:rsid w:val="0021233C"/>
    <w:rsid w:val="002123B0"/>
    <w:rsid w:val="0021264F"/>
    <w:rsid w:val="00212894"/>
    <w:rsid w:val="00212B37"/>
    <w:rsid w:val="00212D2C"/>
    <w:rsid w:val="00212EAE"/>
    <w:rsid w:val="00212ED3"/>
    <w:rsid w:val="0021358D"/>
    <w:rsid w:val="00213AF6"/>
    <w:rsid w:val="00213B2F"/>
    <w:rsid w:val="00214345"/>
    <w:rsid w:val="00214427"/>
    <w:rsid w:val="0021450E"/>
    <w:rsid w:val="00214729"/>
    <w:rsid w:val="002149E4"/>
    <w:rsid w:val="00214A66"/>
    <w:rsid w:val="00215475"/>
    <w:rsid w:val="0021553F"/>
    <w:rsid w:val="00215989"/>
    <w:rsid w:val="00215C72"/>
    <w:rsid w:val="002161FC"/>
    <w:rsid w:val="002167A2"/>
    <w:rsid w:val="00216A65"/>
    <w:rsid w:val="00216AD3"/>
    <w:rsid w:val="00216D93"/>
    <w:rsid w:val="00216FF2"/>
    <w:rsid w:val="0021718F"/>
    <w:rsid w:val="002174EC"/>
    <w:rsid w:val="00217765"/>
    <w:rsid w:val="0021778D"/>
    <w:rsid w:val="00217B6B"/>
    <w:rsid w:val="00220412"/>
    <w:rsid w:val="00220716"/>
    <w:rsid w:val="0022081B"/>
    <w:rsid w:val="00220BD8"/>
    <w:rsid w:val="00220DDF"/>
    <w:rsid w:val="002210B7"/>
    <w:rsid w:val="002214C0"/>
    <w:rsid w:val="00221570"/>
    <w:rsid w:val="00221D26"/>
    <w:rsid w:val="002224E1"/>
    <w:rsid w:val="00222737"/>
    <w:rsid w:val="00222C07"/>
    <w:rsid w:val="00222EAD"/>
    <w:rsid w:val="00223212"/>
    <w:rsid w:val="0022327A"/>
    <w:rsid w:val="00223449"/>
    <w:rsid w:val="00223558"/>
    <w:rsid w:val="002235F5"/>
    <w:rsid w:val="002236B1"/>
    <w:rsid w:val="00223D48"/>
    <w:rsid w:val="00223E2D"/>
    <w:rsid w:val="00224170"/>
    <w:rsid w:val="002243B4"/>
    <w:rsid w:val="00224864"/>
    <w:rsid w:val="00224A54"/>
    <w:rsid w:val="00224F72"/>
    <w:rsid w:val="002251FB"/>
    <w:rsid w:val="00225687"/>
    <w:rsid w:val="002256D0"/>
    <w:rsid w:val="002260F9"/>
    <w:rsid w:val="00226786"/>
    <w:rsid w:val="00226BE9"/>
    <w:rsid w:val="00226FCE"/>
    <w:rsid w:val="00227363"/>
    <w:rsid w:val="002275FA"/>
    <w:rsid w:val="00227660"/>
    <w:rsid w:val="00227792"/>
    <w:rsid w:val="00227CB8"/>
    <w:rsid w:val="002303F5"/>
    <w:rsid w:val="0023045F"/>
    <w:rsid w:val="002305F6"/>
    <w:rsid w:val="0023080B"/>
    <w:rsid w:val="002308DD"/>
    <w:rsid w:val="00230C1A"/>
    <w:rsid w:val="00230FAA"/>
    <w:rsid w:val="00230FF1"/>
    <w:rsid w:val="00231506"/>
    <w:rsid w:val="0023162B"/>
    <w:rsid w:val="00231AC1"/>
    <w:rsid w:val="00231ACB"/>
    <w:rsid w:val="0023278E"/>
    <w:rsid w:val="002327D7"/>
    <w:rsid w:val="00232AEF"/>
    <w:rsid w:val="00232E09"/>
    <w:rsid w:val="00233040"/>
    <w:rsid w:val="00234121"/>
    <w:rsid w:val="00234204"/>
    <w:rsid w:val="00234259"/>
    <w:rsid w:val="002343ED"/>
    <w:rsid w:val="00234474"/>
    <w:rsid w:val="00234741"/>
    <w:rsid w:val="002348DA"/>
    <w:rsid w:val="002348E2"/>
    <w:rsid w:val="00234A1D"/>
    <w:rsid w:val="00234BAC"/>
    <w:rsid w:val="00234BC6"/>
    <w:rsid w:val="00234F0E"/>
    <w:rsid w:val="0023526D"/>
    <w:rsid w:val="00235471"/>
    <w:rsid w:val="00235C8A"/>
    <w:rsid w:val="00235E31"/>
    <w:rsid w:val="00235F14"/>
    <w:rsid w:val="0023602C"/>
    <w:rsid w:val="0023617B"/>
    <w:rsid w:val="0023637C"/>
    <w:rsid w:val="002369C9"/>
    <w:rsid w:val="00236CF0"/>
    <w:rsid w:val="00237147"/>
    <w:rsid w:val="00237364"/>
    <w:rsid w:val="002373F6"/>
    <w:rsid w:val="002373FC"/>
    <w:rsid w:val="00237EF5"/>
    <w:rsid w:val="00237FBA"/>
    <w:rsid w:val="00240149"/>
    <w:rsid w:val="002404AC"/>
    <w:rsid w:val="00240656"/>
    <w:rsid w:val="0024079F"/>
    <w:rsid w:val="00241412"/>
    <w:rsid w:val="00241A7F"/>
    <w:rsid w:val="00241C49"/>
    <w:rsid w:val="0024213E"/>
    <w:rsid w:val="002428CC"/>
    <w:rsid w:val="00242B57"/>
    <w:rsid w:val="002431F6"/>
    <w:rsid w:val="002432B0"/>
    <w:rsid w:val="0024386B"/>
    <w:rsid w:val="00243D98"/>
    <w:rsid w:val="00244128"/>
    <w:rsid w:val="00244373"/>
    <w:rsid w:val="00244523"/>
    <w:rsid w:val="00244667"/>
    <w:rsid w:val="002447BE"/>
    <w:rsid w:val="00244879"/>
    <w:rsid w:val="0024499A"/>
    <w:rsid w:val="00244E09"/>
    <w:rsid w:val="0024503E"/>
    <w:rsid w:val="0024522B"/>
    <w:rsid w:val="002452F9"/>
    <w:rsid w:val="00245CE8"/>
    <w:rsid w:val="00245F76"/>
    <w:rsid w:val="00245F8C"/>
    <w:rsid w:val="002462EC"/>
    <w:rsid w:val="0024646E"/>
    <w:rsid w:val="00246491"/>
    <w:rsid w:val="00246530"/>
    <w:rsid w:val="002465EA"/>
    <w:rsid w:val="0024676B"/>
    <w:rsid w:val="00246E58"/>
    <w:rsid w:val="00247362"/>
    <w:rsid w:val="0024768F"/>
    <w:rsid w:val="002477B9"/>
    <w:rsid w:val="00247FD6"/>
    <w:rsid w:val="00250120"/>
    <w:rsid w:val="00250381"/>
    <w:rsid w:val="00250419"/>
    <w:rsid w:val="002506ED"/>
    <w:rsid w:val="00250B44"/>
    <w:rsid w:val="00251FC3"/>
    <w:rsid w:val="002528E6"/>
    <w:rsid w:val="00252B2E"/>
    <w:rsid w:val="00252F32"/>
    <w:rsid w:val="002533D1"/>
    <w:rsid w:val="002536D3"/>
    <w:rsid w:val="00253B80"/>
    <w:rsid w:val="00253EDD"/>
    <w:rsid w:val="00254030"/>
    <w:rsid w:val="002542C4"/>
    <w:rsid w:val="0025456B"/>
    <w:rsid w:val="0025458B"/>
    <w:rsid w:val="0025470F"/>
    <w:rsid w:val="002549EA"/>
    <w:rsid w:val="00254C31"/>
    <w:rsid w:val="00254D9F"/>
    <w:rsid w:val="00254E75"/>
    <w:rsid w:val="00255285"/>
    <w:rsid w:val="002552E7"/>
    <w:rsid w:val="002553F2"/>
    <w:rsid w:val="002557E3"/>
    <w:rsid w:val="00255918"/>
    <w:rsid w:val="00255CF1"/>
    <w:rsid w:val="00256872"/>
    <w:rsid w:val="00256886"/>
    <w:rsid w:val="002579BB"/>
    <w:rsid w:val="00260645"/>
    <w:rsid w:val="002608B2"/>
    <w:rsid w:val="00260980"/>
    <w:rsid w:val="00260CC4"/>
    <w:rsid w:val="00260EFE"/>
    <w:rsid w:val="00260F11"/>
    <w:rsid w:val="002613C3"/>
    <w:rsid w:val="00261518"/>
    <w:rsid w:val="002616CA"/>
    <w:rsid w:val="002617A9"/>
    <w:rsid w:val="00261F5F"/>
    <w:rsid w:val="0026200B"/>
    <w:rsid w:val="002623AC"/>
    <w:rsid w:val="0026245C"/>
    <w:rsid w:val="00262557"/>
    <w:rsid w:val="00262561"/>
    <w:rsid w:val="002625F2"/>
    <w:rsid w:val="0026283F"/>
    <w:rsid w:val="00262B5B"/>
    <w:rsid w:val="00262C0F"/>
    <w:rsid w:val="00262CED"/>
    <w:rsid w:val="0026315C"/>
    <w:rsid w:val="00263283"/>
    <w:rsid w:val="00263826"/>
    <w:rsid w:val="00263C8C"/>
    <w:rsid w:val="00264450"/>
    <w:rsid w:val="0026477B"/>
    <w:rsid w:val="00264EEE"/>
    <w:rsid w:val="002655A5"/>
    <w:rsid w:val="002655DE"/>
    <w:rsid w:val="00265858"/>
    <w:rsid w:val="002658FA"/>
    <w:rsid w:val="00265BE1"/>
    <w:rsid w:val="00266402"/>
    <w:rsid w:val="00266450"/>
    <w:rsid w:val="00266BF7"/>
    <w:rsid w:val="00266DBC"/>
    <w:rsid w:val="00267425"/>
    <w:rsid w:val="002674CF"/>
    <w:rsid w:val="002676FC"/>
    <w:rsid w:val="0026783F"/>
    <w:rsid w:val="0026785B"/>
    <w:rsid w:val="00267B7C"/>
    <w:rsid w:val="00267E69"/>
    <w:rsid w:val="00267E79"/>
    <w:rsid w:val="002700E3"/>
    <w:rsid w:val="00270503"/>
    <w:rsid w:val="00270978"/>
    <w:rsid w:val="00270BF6"/>
    <w:rsid w:val="00270D82"/>
    <w:rsid w:val="002711DC"/>
    <w:rsid w:val="002713D9"/>
    <w:rsid w:val="002718D8"/>
    <w:rsid w:val="00271B57"/>
    <w:rsid w:val="0027226B"/>
    <w:rsid w:val="002726FC"/>
    <w:rsid w:val="002728C3"/>
    <w:rsid w:val="00272992"/>
    <w:rsid w:val="00272A59"/>
    <w:rsid w:val="00272D54"/>
    <w:rsid w:val="00272D92"/>
    <w:rsid w:val="00272E21"/>
    <w:rsid w:val="00272EDC"/>
    <w:rsid w:val="00272FEB"/>
    <w:rsid w:val="00273254"/>
    <w:rsid w:val="0027350E"/>
    <w:rsid w:val="0027365A"/>
    <w:rsid w:val="0027367C"/>
    <w:rsid w:val="002736BB"/>
    <w:rsid w:val="00273E15"/>
    <w:rsid w:val="00273F44"/>
    <w:rsid w:val="002740A0"/>
    <w:rsid w:val="0027419B"/>
    <w:rsid w:val="00274383"/>
    <w:rsid w:val="002743B5"/>
    <w:rsid w:val="00274573"/>
    <w:rsid w:val="0027457E"/>
    <w:rsid w:val="002745E0"/>
    <w:rsid w:val="0027485C"/>
    <w:rsid w:val="00274954"/>
    <w:rsid w:val="00275131"/>
    <w:rsid w:val="00275347"/>
    <w:rsid w:val="0027576C"/>
    <w:rsid w:val="00275974"/>
    <w:rsid w:val="00275E6E"/>
    <w:rsid w:val="00275E9D"/>
    <w:rsid w:val="002768E4"/>
    <w:rsid w:val="00276B91"/>
    <w:rsid w:val="00276BF1"/>
    <w:rsid w:val="00276E7B"/>
    <w:rsid w:val="0027706E"/>
    <w:rsid w:val="002772E4"/>
    <w:rsid w:val="0027755A"/>
    <w:rsid w:val="002775FB"/>
    <w:rsid w:val="00277A89"/>
    <w:rsid w:val="00277B05"/>
    <w:rsid w:val="00277BF1"/>
    <w:rsid w:val="00277D74"/>
    <w:rsid w:val="00280177"/>
    <w:rsid w:val="002805E3"/>
    <w:rsid w:val="0028064F"/>
    <w:rsid w:val="002806B3"/>
    <w:rsid w:val="002809D4"/>
    <w:rsid w:val="00280A6D"/>
    <w:rsid w:val="00280DE3"/>
    <w:rsid w:val="00280E06"/>
    <w:rsid w:val="00280E55"/>
    <w:rsid w:val="00280ECD"/>
    <w:rsid w:val="002810AA"/>
    <w:rsid w:val="002811F5"/>
    <w:rsid w:val="0028122A"/>
    <w:rsid w:val="002813D6"/>
    <w:rsid w:val="002814A4"/>
    <w:rsid w:val="002818CE"/>
    <w:rsid w:val="00281AB0"/>
    <w:rsid w:val="00282387"/>
    <w:rsid w:val="00282401"/>
    <w:rsid w:val="002824C4"/>
    <w:rsid w:val="002825F7"/>
    <w:rsid w:val="00282938"/>
    <w:rsid w:val="00282D29"/>
    <w:rsid w:val="00282DFB"/>
    <w:rsid w:val="00282E55"/>
    <w:rsid w:val="00283019"/>
    <w:rsid w:val="00283398"/>
    <w:rsid w:val="00283571"/>
    <w:rsid w:val="002835A2"/>
    <w:rsid w:val="002835E4"/>
    <w:rsid w:val="0028407F"/>
    <w:rsid w:val="002840CE"/>
    <w:rsid w:val="002841B4"/>
    <w:rsid w:val="002842B1"/>
    <w:rsid w:val="002842F9"/>
    <w:rsid w:val="002846F1"/>
    <w:rsid w:val="00284BA5"/>
    <w:rsid w:val="00284CC2"/>
    <w:rsid w:val="00285229"/>
    <w:rsid w:val="0028581A"/>
    <w:rsid w:val="00285B98"/>
    <w:rsid w:val="00285E5D"/>
    <w:rsid w:val="00285EA1"/>
    <w:rsid w:val="00285FC7"/>
    <w:rsid w:val="00285FDE"/>
    <w:rsid w:val="002860D6"/>
    <w:rsid w:val="0028620C"/>
    <w:rsid w:val="002863BF"/>
    <w:rsid w:val="002864DF"/>
    <w:rsid w:val="002867D0"/>
    <w:rsid w:val="002869C4"/>
    <w:rsid w:val="00286C65"/>
    <w:rsid w:val="00286C6B"/>
    <w:rsid w:val="00286D1A"/>
    <w:rsid w:val="00286F32"/>
    <w:rsid w:val="002872A1"/>
    <w:rsid w:val="00290120"/>
    <w:rsid w:val="002901CE"/>
    <w:rsid w:val="0029023D"/>
    <w:rsid w:val="002908F5"/>
    <w:rsid w:val="00290CDE"/>
    <w:rsid w:val="00291873"/>
    <w:rsid w:val="00291CFD"/>
    <w:rsid w:val="00291D24"/>
    <w:rsid w:val="002920AD"/>
    <w:rsid w:val="002921F3"/>
    <w:rsid w:val="0029235D"/>
    <w:rsid w:val="002925E8"/>
    <w:rsid w:val="00293025"/>
    <w:rsid w:val="002930C1"/>
    <w:rsid w:val="002933AD"/>
    <w:rsid w:val="00293411"/>
    <w:rsid w:val="0029375E"/>
    <w:rsid w:val="00293922"/>
    <w:rsid w:val="00293E2A"/>
    <w:rsid w:val="00293E5A"/>
    <w:rsid w:val="00293EC1"/>
    <w:rsid w:val="0029407F"/>
    <w:rsid w:val="0029420E"/>
    <w:rsid w:val="002942D6"/>
    <w:rsid w:val="002944FB"/>
    <w:rsid w:val="0029462A"/>
    <w:rsid w:val="002947A2"/>
    <w:rsid w:val="00294929"/>
    <w:rsid w:val="00294FCE"/>
    <w:rsid w:val="0029515B"/>
    <w:rsid w:val="002956ED"/>
    <w:rsid w:val="00295760"/>
    <w:rsid w:val="002958BA"/>
    <w:rsid w:val="0029593F"/>
    <w:rsid w:val="00295C21"/>
    <w:rsid w:val="00295CD9"/>
    <w:rsid w:val="00295E25"/>
    <w:rsid w:val="002961DA"/>
    <w:rsid w:val="0029631C"/>
    <w:rsid w:val="0029644E"/>
    <w:rsid w:val="0029658A"/>
    <w:rsid w:val="002965FF"/>
    <w:rsid w:val="00296665"/>
    <w:rsid w:val="0029667C"/>
    <w:rsid w:val="00296758"/>
    <w:rsid w:val="00296AAF"/>
    <w:rsid w:val="00296B83"/>
    <w:rsid w:val="00296E6D"/>
    <w:rsid w:val="00296F45"/>
    <w:rsid w:val="00297037"/>
    <w:rsid w:val="0029729E"/>
    <w:rsid w:val="0029750F"/>
    <w:rsid w:val="0029782D"/>
    <w:rsid w:val="002A0158"/>
    <w:rsid w:val="002A0314"/>
    <w:rsid w:val="002A0385"/>
    <w:rsid w:val="002A0FEA"/>
    <w:rsid w:val="002A1BBD"/>
    <w:rsid w:val="002A1BDC"/>
    <w:rsid w:val="002A1C37"/>
    <w:rsid w:val="002A1DA8"/>
    <w:rsid w:val="002A1E9A"/>
    <w:rsid w:val="002A1F0A"/>
    <w:rsid w:val="002A2022"/>
    <w:rsid w:val="002A24D9"/>
    <w:rsid w:val="002A268A"/>
    <w:rsid w:val="002A26BD"/>
    <w:rsid w:val="002A2FBA"/>
    <w:rsid w:val="002A3145"/>
    <w:rsid w:val="002A31B6"/>
    <w:rsid w:val="002A33DA"/>
    <w:rsid w:val="002A3A03"/>
    <w:rsid w:val="002A3C5F"/>
    <w:rsid w:val="002A3E3D"/>
    <w:rsid w:val="002A4747"/>
    <w:rsid w:val="002A4D66"/>
    <w:rsid w:val="002A4F1B"/>
    <w:rsid w:val="002A50F1"/>
    <w:rsid w:val="002A54F5"/>
    <w:rsid w:val="002A589F"/>
    <w:rsid w:val="002A5E5D"/>
    <w:rsid w:val="002A66E2"/>
    <w:rsid w:val="002A6725"/>
    <w:rsid w:val="002A6F67"/>
    <w:rsid w:val="002A70FA"/>
    <w:rsid w:val="002A7310"/>
    <w:rsid w:val="002A7521"/>
    <w:rsid w:val="002A75A7"/>
    <w:rsid w:val="002A7860"/>
    <w:rsid w:val="002B008C"/>
    <w:rsid w:val="002B0144"/>
    <w:rsid w:val="002B02B9"/>
    <w:rsid w:val="002B0496"/>
    <w:rsid w:val="002B06B6"/>
    <w:rsid w:val="002B070E"/>
    <w:rsid w:val="002B08DC"/>
    <w:rsid w:val="002B0B2D"/>
    <w:rsid w:val="002B0C5F"/>
    <w:rsid w:val="002B107D"/>
    <w:rsid w:val="002B10B0"/>
    <w:rsid w:val="002B11E8"/>
    <w:rsid w:val="002B1E7F"/>
    <w:rsid w:val="002B2549"/>
    <w:rsid w:val="002B2F93"/>
    <w:rsid w:val="002B3104"/>
    <w:rsid w:val="002B34D2"/>
    <w:rsid w:val="002B3A01"/>
    <w:rsid w:val="002B3A0A"/>
    <w:rsid w:val="002B3E68"/>
    <w:rsid w:val="002B3F68"/>
    <w:rsid w:val="002B4327"/>
    <w:rsid w:val="002B4414"/>
    <w:rsid w:val="002B463B"/>
    <w:rsid w:val="002B46DD"/>
    <w:rsid w:val="002B47A2"/>
    <w:rsid w:val="002B4FAB"/>
    <w:rsid w:val="002B5048"/>
    <w:rsid w:val="002B5249"/>
    <w:rsid w:val="002B5A0E"/>
    <w:rsid w:val="002B5C77"/>
    <w:rsid w:val="002B5E0C"/>
    <w:rsid w:val="002B5FD4"/>
    <w:rsid w:val="002B6228"/>
    <w:rsid w:val="002B624A"/>
    <w:rsid w:val="002B67FC"/>
    <w:rsid w:val="002B7021"/>
    <w:rsid w:val="002B71AC"/>
    <w:rsid w:val="002B7470"/>
    <w:rsid w:val="002B7494"/>
    <w:rsid w:val="002B74AE"/>
    <w:rsid w:val="002B7735"/>
    <w:rsid w:val="002B788C"/>
    <w:rsid w:val="002B7A72"/>
    <w:rsid w:val="002B7CA6"/>
    <w:rsid w:val="002C0080"/>
    <w:rsid w:val="002C00EF"/>
    <w:rsid w:val="002C09FD"/>
    <w:rsid w:val="002C15B5"/>
    <w:rsid w:val="002C1989"/>
    <w:rsid w:val="002C1B69"/>
    <w:rsid w:val="002C1B6A"/>
    <w:rsid w:val="002C1CEB"/>
    <w:rsid w:val="002C1D64"/>
    <w:rsid w:val="002C225A"/>
    <w:rsid w:val="002C26F2"/>
    <w:rsid w:val="002C2E25"/>
    <w:rsid w:val="002C2EC2"/>
    <w:rsid w:val="002C2F16"/>
    <w:rsid w:val="002C38D1"/>
    <w:rsid w:val="002C3B0A"/>
    <w:rsid w:val="002C44E9"/>
    <w:rsid w:val="002C5230"/>
    <w:rsid w:val="002C53B3"/>
    <w:rsid w:val="002C5BA6"/>
    <w:rsid w:val="002C6056"/>
    <w:rsid w:val="002C6076"/>
    <w:rsid w:val="002C6555"/>
    <w:rsid w:val="002C680A"/>
    <w:rsid w:val="002C7321"/>
    <w:rsid w:val="002C7799"/>
    <w:rsid w:val="002C78A0"/>
    <w:rsid w:val="002C791F"/>
    <w:rsid w:val="002C7B1E"/>
    <w:rsid w:val="002C7D4D"/>
    <w:rsid w:val="002C7E19"/>
    <w:rsid w:val="002D01A2"/>
    <w:rsid w:val="002D0272"/>
    <w:rsid w:val="002D02A6"/>
    <w:rsid w:val="002D0C6B"/>
    <w:rsid w:val="002D0D0F"/>
    <w:rsid w:val="002D0D68"/>
    <w:rsid w:val="002D0E91"/>
    <w:rsid w:val="002D1121"/>
    <w:rsid w:val="002D1A16"/>
    <w:rsid w:val="002D1BAB"/>
    <w:rsid w:val="002D1CCC"/>
    <w:rsid w:val="002D1D0A"/>
    <w:rsid w:val="002D1E33"/>
    <w:rsid w:val="002D222A"/>
    <w:rsid w:val="002D23F8"/>
    <w:rsid w:val="002D27C7"/>
    <w:rsid w:val="002D37A1"/>
    <w:rsid w:val="002D3F89"/>
    <w:rsid w:val="002D4567"/>
    <w:rsid w:val="002D45D4"/>
    <w:rsid w:val="002D4A4F"/>
    <w:rsid w:val="002D512F"/>
    <w:rsid w:val="002D5219"/>
    <w:rsid w:val="002D5995"/>
    <w:rsid w:val="002D59AB"/>
    <w:rsid w:val="002D5EED"/>
    <w:rsid w:val="002D602E"/>
    <w:rsid w:val="002D622E"/>
    <w:rsid w:val="002D63C3"/>
    <w:rsid w:val="002D647B"/>
    <w:rsid w:val="002D65C0"/>
    <w:rsid w:val="002D6D88"/>
    <w:rsid w:val="002D6DDB"/>
    <w:rsid w:val="002D7261"/>
    <w:rsid w:val="002D7AF3"/>
    <w:rsid w:val="002D7C63"/>
    <w:rsid w:val="002D7D13"/>
    <w:rsid w:val="002D7F4A"/>
    <w:rsid w:val="002E01BB"/>
    <w:rsid w:val="002E031F"/>
    <w:rsid w:val="002E03C2"/>
    <w:rsid w:val="002E04A5"/>
    <w:rsid w:val="002E06D0"/>
    <w:rsid w:val="002E07E3"/>
    <w:rsid w:val="002E083F"/>
    <w:rsid w:val="002E0FD8"/>
    <w:rsid w:val="002E1211"/>
    <w:rsid w:val="002E12A6"/>
    <w:rsid w:val="002E12EC"/>
    <w:rsid w:val="002E1380"/>
    <w:rsid w:val="002E1599"/>
    <w:rsid w:val="002E18B9"/>
    <w:rsid w:val="002E192A"/>
    <w:rsid w:val="002E1967"/>
    <w:rsid w:val="002E1B90"/>
    <w:rsid w:val="002E1CCD"/>
    <w:rsid w:val="002E1EF2"/>
    <w:rsid w:val="002E1F8B"/>
    <w:rsid w:val="002E20B8"/>
    <w:rsid w:val="002E2870"/>
    <w:rsid w:val="002E28C9"/>
    <w:rsid w:val="002E33F6"/>
    <w:rsid w:val="002E3821"/>
    <w:rsid w:val="002E3A1D"/>
    <w:rsid w:val="002E409A"/>
    <w:rsid w:val="002E41B5"/>
    <w:rsid w:val="002E4967"/>
    <w:rsid w:val="002E4B6F"/>
    <w:rsid w:val="002E4B74"/>
    <w:rsid w:val="002E4DCB"/>
    <w:rsid w:val="002E4E56"/>
    <w:rsid w:val="002E5413"/>
    <w:rsid w:val="002E549B"/>
    <w:rsid w:val="002E5514"/>
    <w:rsid w:val="002E560C"/>
    <w:rsid w:val="002E5916"/>
    <w:rsid w:val="002E5F6B"/>
    <w:rsid w:val="002E5FA0"/>
    <w:rsid w:val="002E637F"/>
    <w:rsid w:val="002E644B"/>
    <w:rsid w:val="002E66DC"/>
    <w:rsid w:val="002E6B6F"/>
    <w:rsid w:val="002E6BF2"/>
    <w:rsid w:val="002E6C12"/>
    <w:rsid w:val="002E756A"/>
    <w:rsid w:val="002E7871"/>
    <w:rsid w:val="002E7999"/>
    <w:rsid w:val="002F0205"/>
    <w:rsid w:val="002F027F"/>
    <w:rsid w:val="002F0DDB"/>
    <w:rsid w:val="002F1909"/>
    <w:rsid w:val="002F1D67"/>
    <w:rsid w:val="002F23DA"/>
    <w:rsid w:val="002F25D8"/>
    <w:rsid w:val="002F2A41"/>
    <w:rsid w:val="002F2BE5"/>
    <w:rsid w:val="002F2C7F"/>
    <w:rsid w:val="002F2CE1"/>
    <w:rsid w:val="002F2CF5"/>
    <w:rsid w:val="002F2E1A"/>
    <w:rsid w:val="002F356A"/>
    <w:rsid w:val="002F405B"/>
    <w:rsid w:val="002F4159"/>
    <w:rsid w:val="002F4172"/>
    <w:rsid w:val="002F4353"/>
    <w:rsid w:val="002F463F"/>
    <w:rsid w:val="002F4B51"/>
    <w:rsid w:val="002F4DC5"/>
    <w:rsid w:val="002F4E9A"/>
    <w:rsid w:val="002F5353"/>
    <w:rsid w:val="002F57B6"/>
    <w:rsid w:val="002F58D5"/>
    <w:rsid w:val="002F5A69"/>
    <w:rsid w:val="002F6124"/>
    <w:rsid w:val="002F6BE9"/>
    <w:rsid w:val="002F6C2F"/>
    <w:rsid w:val="002F6D36"/>
    <w:rsid w:val="002F7018"/>
    <w:rsid w:val="002F7866"/>
    <w:rsid w:val="002F795D"/>
    <w:rsid w:val="002F7B00"/>
    <w:rsid w:val="002F7E19"/>
    <w:rsid w:val="002F7E54"/>
    <w:rsid w:val="002F7EB6"/>
    <w:rsid w:val="002F7F09"/>
    <w:rsid w:val="00300F32"/>
    <w:rsid w:val="00301065"/>
    <w:rsid w:val="00301574"/>
    <w:rsid w:val="003015D4"/>
    <w:rsid w:val="0030183D"/>
    <w:rsid w:val="00301891"/>
    <w:rsid w:val="00301BEF"/>
    <w:rsid w:val="00301BF0"/>
    <w:rsid w:val="0030264F"/>
    <w:rsid w:val="00302911"/>
    <w:rsid w:val="00302E18"/>
    <w:rsid w:val="0030314A"/>
    <w:rsid w:val="003037B9"/>
    <w:rsid w:val="00303960"/>
    <w:rsid w:val="00303E40"/>
    <w:rsid w:val="00304438"/>
    <w:rsid w:val="00304663"/>
    <w:rsid w:val="00304A26"/>
    <w:rsid w:val="00304B67"/>
    <w:rsid w:val="00305358"/>
    <w:rsid w:val="003053A6"/>
    <w:rsid w:val="003055DB"/>
    <w:rsid w:val="00305FDC"/>
    <w:rsid w:val="0030693D"/>
    <w:rsid w:val="00306BB1"/>
    <w:rsid w:val="00306F8C"/>
    <w:rsid w:val="003074B4"/>
    <w:rsid w:val="00307787"/>
    <w:rsid w:val="003077BD"/>
    <w:rsid w:val="00307BF3"/>
    <w:rsid w:val="003106E5"/>
    <w:rsid w:val="003107DA"/>
    <w:rsid w:val="00310960"/>
    <w:rsid w:val="00310F37"/>
    <w:rsid w:val="00311438"/>
    <w:rsid w:val="003116D1"/>
    <w:rsid w:val="003118B1"/>
    <w:rsid w:val="00311BAE"/>
    <w:rsid w:val="00311F6D"/>
    <w:rsid w:val="0031214C"/>
    <w:rsid w:val="003123A3"/>
    <w:rsid w:val="003124CE"/>
    <w:rsid w:val="0031277D"/>
    <w:rsid w:val="003127F8"/>
    <w:rsid w:val="00312C44"/>
    <w:rsid w:val="003135A2"/>
    <w:rsid w:val="00313992"/>
    <w:rsid w:val="00313C95"/>
    <w:rsid w:val="0031433D"/>
    <w:rsid w:val="003146F7"/>
    <w:rsid w:val="0031489B"/>
    <w:rsid w:val="00314997"/>
    <w:rsid w:val="00315131"/>
    <w:rsid w:val="0031529E"/>
    <w:rsid w:val="00315580"/>
    <w:rsid w:val="003156CE"/>
    <w:rsid w:val="00315706"/>
    <w:rsid w:val="00315964"/>
    <w:rsid w:val="00315C2C"/>
    <w:rsid w:val="00315C33"/>
    <w:rsid w:val="00315EE3"/>
    <w:rsid w:val="00316170"/>
    <w:rsid w:val="00316807"/>
    <w:rsid w:val="003168B2"/>
    <w:rsid w:val="00316A75"/>
    <w:rsid w:val="00316B92"/>
    <w:rsid w:val="00316DAF"/>
    <w:rsid w:val="00317387"/>
    <w:rsid w:val="0031741E"/>
    <w:rsid w:val="0031771E"/>
    <w:rsid w:val="00317794"/>
    <w:rsid w:val="003177AE"/>
    <w:rsid w:val="00317849"/>
    <w:rsid w:val="00317A58"/>
    <w:rsid w:val="00317C15"/>
    <w:rsid w:val="00317CE6"/>
    <w:rsid w:val="00320512"/>
    <w:rsid w:val="003209E3"/>
    <w:rsid w:val="00320B91"/>
    <w:rsid w:val="00320BF1"/>
    <w:rsid w:val="00320EF3"/>
    <w:rsid w:val="00321220"/>
    <w:rsid w:val="00321362"/>
    <w:rsid w:val="003219BC"/>
    <w:rsid w:val="00321A9B"/>
    <w:rsid w:val="003222F2"/>
    <w:rsid w:val="00322ACF"/>
    <w:rsid w:val="00322CCC"/>
    <w:rsid w:val="00322D9B"/>
    <w:rsid w:val="00322E59"/>
    <w:rsid w:val="00323005"/>
    <w:rsid w:val="00323594"/>
    <w:rsid w:val="00323773"/>
    <w:rsid w:val="00324029"/>
    <w:rsid w:val="003242A9"/>
    <w:rsid w:val="00324324"/>
    <w:rsid w:val="0032435A"/>
    <w:rsid w:val="00324389"/>
    <w:rsid w:val="0032438B"/>
    <w:rsid w:val="00324FD6"/>
    <w:rsid w:val="00325069"/>
    <w:rsid w:val="003255CB"/>
    <w:rsid w:val="00325696"/>
    <w:rsid w:val="00325987"/>
    <w:rsid w:val="003259AC"/>
    <w:rsid w:val="00325B8D"/>
    <w:rsid w:val="00325C6D"/>
    <w:rsid w:val="003260FE"/>
    <w:rsid w:val="00326761"/>
    <w:rsid w:val="0032749E"/>
    <w:rsid w:val="003276BD"/>
    <w:rsid w:val="00327AAA"/>
    <w:rsid w:val="00327E5E"/>
    <w:rsid w:val="00330C97"/>
    <w:rsid w:val="00331141"/>
    <w:rsid w:val="003319D5"/>
    <w:rsid w:val="00331C2E"/>
    <w:rsid w:val="00331E68"/>
    <w:rsid w:val="0033288A"/>
    <w:rsid w:val="00332DB8"/>
    <w:rsid w:val="00333302"/>
    <w:rsid w:val="003336D9"/>
    <w:rsid w:val="0033389D"/>
    <w:rsid w:val="0033457E"/>
    <w:rsid w:val="00334698"/>
    <w:rsid w:val="003348EE"/>
    <w:rsid w:val="00334C28"/>
    <w:rsid w:val="0033533E"/>
    <w:rsid w:val="0033543B"/>
    <w:rsid w:val="00335451"/>
    <w:rsid w:val="00335DF9"/>
    <w:rsid w:val="00335E65"/>
    <w:rsid w:val="00335F39"/>
    <w:rsid w:val="00336007"/>
    <w:rsid w:val="0033640D"/>
    <w:rsid w:val="00336563"/>
    <w:rsid w:val="003365A1"/>
    <w:rsid w:val="00336FF6"/>
    <w:rsid w:val="00337079"/>
    <w:rsid w:val="003370F1"/>
    <w:rsid w:val="00337340"/>
    <w:rsid w:val="00337343"/>
    <w:rsid w:val="00337BEC"/>
    <w:rsid w:val="00340156"/>
    <w:rsid w:val="0034093E"/>
    <w:rsid w:val="00341426"/>
    <w:rsid w:val="003415D1"/>
    <w:rsid w:val="003417DE"/>
    <w:rsid w:val="0034196D"/>
    <w:rsid w:val="00341970"/>
    <w:rsid w:val="00341C97"/>
    <w:rsid w:val="00341D01"/>
    <w:rsid w:val="00342542"/>
    <w:rsid w:val="0034260B"/>
    <w:rsid w:val="00342C6F"/>
    <w:rsid w:val="0034309D"/>
    <w:rsid w:val="00343165"/>
    <w:rsid w:val="00343FE9"/>
    <w:rsid w:val="00343FF6"/>
    <w:rsid w:val="00344265"/>
    <w:rsid w:val="003442C2"/>
    <w:rsid w:val="00344462"/>
    <w:rsid w:val="003444F9"/>
    <w:rsid w:val="00344672"/>
    <w:rsid w:val="0034480C"/>
    <w:rsid w:val="003448E6"/>
    <w:rsid w:val="003449C9"/>
    <w:rsid w:val="00344FC0"/>
    <w:rsid w:val="0034526F"/>
    <w:rsid w:val="003452AE"/>
    <w:rsid w:val="00345346"/>
    <w:rsid w:val="00345A84"/>
    <w:rsid w:val="00345C28"/>
    <w:rsid w:val="00345C6F"/>
    <w:rsid w:val="00345ED8"/>
    <w:rsid w:val="00346375"/>
    <w:rsid w:val="0034657C"/>
    <w:rsid w:val="003465BF"/>
    <w:rsid w:val="00346C1A"/>
    <w:rsid w:val="00346DD6"/>
    <w:rsid w:val="00347715"/>
    <w:rsid w:val="00347A6B"/>
    <w:rsid w:val="003505EF"/>
    <w:rsid w:val="0035076C"/>
    <w:rsid w:val="0035082A"/>
    <w:rsid w:val="0035083F"/>
    <w:rsid w:val="00350950"/>
    <w:rsid w:val="00350BDE"/>
    <w:rsid w:val="003511DE"/>
    <w:rsid w:val="00351794"/>
    <w:rsid w:val="0035229D"/>
    <w:rsid w:val="003522E3"/>
    <w:rsid w:val="0035239C"/>
    <w:rsid w:val="00352474"/>
    <w:rsid w:val="00352AD1"/>
    <w:rsid w:val="00352C58"/>
    <w:rsid w:val="00353100"/>
    <w:rsid w:val="0035368D"/>
    <w:rsid w:val="0035379D"/>
    <w:rsid w:val="00353F14"/>
    <w:rsid w:val="00353FE4"/>
    <w:rsid w:val="00354056"/>
    <w:rsid w:val="003540D4"/>
    <w:rsid w:val="00354154"/>
    <w:rsid w:val="00354284"/>
    <w:rsid w:val="00354382"/>
    <w:rsid w:val="00354396"/>
    <w:rsid w:val="003547B7"/>
    <w:rsid w:val="00354B2F"/>
    <w:rsid w:val="00355800"/>
    <w:rsid w:val="00355965"/>
    <w:rsid w:val="0035599A"/>
    <w:rsid w:val="00355EC8"/>
    <w:rsid w:val="00356589"/>
    <w:rsid w:val="00356DE4"/>
    <w:rsid w:val="003570EA"/>
    <w:rsid w:val="00357305"/>
    <w:rsid w:val="00357306"/>
    <w:rsid w:val="003579F5"/>
    <w:rsid w:val="00357D48"/>
    <w:rsid w:val="00360503"/>
    <w:rsid w:val="00360823"/>
    <w:rsid w:val="00360EF0"/>
    <w:rsid w:val="0036109E"/>
    <w:rsid w:val="003610C9"/>
    <w:rsid w:val="00361115"/>
    <w:rsid w:val="0036122E"/>
    <w:rsid w:val="00361253"/>
    <w:rsid w:val="00361512"/>
    <w:rsid w:val="00361571"/>
    <w:rsid w:val="003617EF"/>
    <w:rsid w:val="00361959"/>
    <w:rsid w:val="00361A71"/>
    <w:rsid w:val="00361B2C"/>
    <w:rsid w:val="00361B8B"/>
    <w:rsid w:val="00361C1A"/>
    <w:rsid w:val="00361DE7"/>
    <w:rsid w:val="003625D3"/>
    <w:rsid w:val="003626AE"/>
    <w:rsid w:val="003626D4"/>
    <w:rsid w:val="00362955"/>
    <w:rsid w:val="00362A0F"/>
    <w:rsid w:val="00362B64"/>
    <w:rsid w:val="00362D75"/>
    <w:rsid w:val="0036300B"/>
    <w:rsid w:val="00363BEE"/>
    <w:rsid w:val="003642F3"/>
    <w:rsid w:val="003645D5"/>
    <w:rsid w:val="003648F6"/>
    <w:rsid w:val="00364A6B"/>
    <w:rsid w:val="00364CE6"/>
    <w:rsid w:val="0036552B"/>
    <w:rsid w:val="00365A43"/>
    <w:rsid w:val="00365DEE"/>
    <w:rsid w:val="003664A1"/>
    <w:rsid w:val="003667E0"/>
    <w:rsid w:val="00366A59"/>
    <w:rsid w:val="00366AE3"/>
    <w:rsid w:val="00366BF4"/>
    <w:rsid w:val="00366D8A"/>
    <w:rsid w:val="003672F7"/>
    <w:rsid w:val="0036739D"/>
    <w:rsid w:val="003674F3"/>
    <w:rsid w:val="00367979"/>
    <w:rsid w:val="0036797A"/>
    <w:rsid w:val="0036798C"/>
    <w:rsid w:val="00367AFE"/>
    <w:rsid w:val="00367B89"/>
    <w:rsid w:val="00367CDC"/>
    <w:rsid w:val="00367E17"/>
    <w:rsid w:val="003701FD"/>
    <w:rsid w:val="00370BC8"/>
    <w:rsid w:val="00370D9F"/>
    <w:rsid w:val="003712AE"/>
    <w:rsid w:val="003713A4"/>
    <w:rsid w:val="003719EC"/>
    <w:rsid w:val="00371A68"/>
    <w:rsid w:val="0037210C"/>
    <w:rsid w:val="00372212"/>
    <w:rsid w:val="003727C7"/>
    <w:rsid w:val="003727F3"/>
    <w:rsid w:val="00372A41"/>
    <w:rsid w:val="00372B5F"/>
    <w:rsid w:val="00372C59"/>
    <w:rsid w:val="00372C7F"/>
    <w:rsid w:val="00372D59"/>
    <w:rsid w:val="00372DC9"/>
    <w:rsid w:val="0037340B"/>
    <w:rsid w:val="003739C5"/>
    <w:rsid w:val="00373B3C"/>
    <w:rsid w:val="00373E68"/>
    <w:rsid w:val="00373EB1"/>
    <w:rsid w:val="003742ED"/>
    <w:rsid w:val="0037437F"/>
    <w:rsid w:val="003746A8"/>
    <w:rsid w:val="00374737"/>
    <w:rsid w:val="00374B69"/>
    <w:rsid w:val="00374CB1"/>
    <w:rsid w:val="00374D3A"/>
    <w:rsid w:val="003759CE"/>
    <w:rsid w:val="003759F1"/>
    <w:rsid w:val="00375B11"/>
    <w:rsid w:val="0037609B"/>
    <w:rsid w:val="003760E1"/>
    <w:rsid w:val="0037615B"/>
    <w:rsid w:val="00376746"/>
    <w:rsid w:val="00376D0F"/>
    <w:rsid w:val="00376F7A"/>
    <w:rsid w:val="00376F90"/>
    <w:rsid w:val="00376FEB"/>
    <w:rsid w:val="003771BE"/>
    <w:rsid w:val="003772FE"/>
    <w:rsid w:val="00377302"/>
    <w:rsid w:val="003773AC"/>
    <w:rsid w:val="00377446"/>
    <w:rsid w:val="0037784E"/>
    <w:rsid w:val="0037790C"/>
    <w:rsid w:val="00377F11"/>
    <w:rsid w:val="00377F9A"/>
    <w:rsid w:val="0038001F"/>
    <w:rsid w:val="0038026B"/>
    <w:rsid w:val="00380381"/>
    <w:rsid w:val="0038047C"/>
    <w:rsid w:val="00380546"/>
    <w:rsid w:val="00380609"/>
    <w:rsid w:val="00380841"/>
    <w:rsid w:val="003809A1"/>
    <w:rsid w:val="00380A57"/>
    <w:rsid w:val="00380DC1"/>
    <w:rsid w:val="00381C35"/>
    <w:rsid w:val="003821A4"/>
    <w:rsid w:val="003824E5"/>
    <w:rsid w:val="0038250F"/>
    <w:rsid w:val="003829D6"/>
    <w:rsid w:val="00382BDF"/>
    <w:rsid w:val="00382CB9"/>
    <w:rsid w:val="00382F27"/>
    <w:rsid w:val="0038354A"/>
    <w:rsid w:val="003836D5"/>
    <w:rsid w:val="00383751"/>
    <w:rsid w:val="0038376F"/>
    <w:rsid w:val="003838A2"/>
    <w:rsid w:val="00383D49"/>
    <w:rsid w:val="00383D88"/>
    <w:rsid w:val="00383F95"/>
    <w:rsid w:val="00384553"/>
    <w:rsid w:val="00384643"/>
    <w:rsid w:val="00384654"/>
    <w:rsid w:val="003846EE"/>
    <w:rsid w:val="00384763"/>
    <w:rsid w:val="00384CF5"/>
    <w:rsid w:val="0038535D"/>
    <w:rsid w:val="00385590"/>
    <w:rsid w:val="003859AE"/>
    <w:rsid w:val="00385F95"/>
    <w:rsid w:val="00386190"/>
    <w:rsid w:val="00386439"/>
    <w:rsid w:val="0038660B"/>
    <w:rsid w:val="003871C6"/>
    <w:rsid w:val="003871E4"/>
    <w:rsid w:val="003873E9"/>
    <w:rsid w:val="003874E3"/>
    <w:rsid w:val="0038763F"/>
    <w:rsid w:val="00387710"/>
    <w:rsid w:val="003877A3"/>
    <w:rsid w:val="00387878"/>
    <w:rsid w:val="00387900"/>
    <w:rsid w:val="003879EA"/>
    <w:rsid w:val="00387B93"/>
    <w:rsid w:val="00387E63"/>
    <w:rsid w:val="00387FF8"/>
    <w:rsid w:val="003900C3"/>
    <w:rsid w:val="00390226"/>
    <w:rsid w:val="003903DE"/>
    <w:rsid w:val="00390463"/>
    <w:rsid w:val="003904FE"/>
    <w:rsid w:val="003909AD"/>
    <w:rsid w:val="00390C87"/>
    <w:rsid w:val="00390DBC"/>
    <w:rsid w:val="00390E74"/>
    <w:rsid w:val="003910A0"/>
    <w:rsid w:val="003912AC"/>
    <w:rsid w:val="0039132D"/>
    <w:rsid w:val="003913B8"/>
    <w:rsid w:val="003914C8"/>
    <w:rsid w:val="0039164B"/>
    <w:rsid w:val="003919B9"/>
    <w:rsid w:val="003919F8"/>
    <w:rsid w:val="00391AB1"/>
    <w:rsid w:val="00391BE1"/>
    <w:rsid w:val="00392105"/>
    <w:rsid w:val="00392121"/>
    <w:rsid w:val="0039234D"/>
    <w:rsid w:val="0039234E"/>
    <w:rsid w:val="00392451"/>
    <w:rsid w:val="003924FD"/>
    <w:rsid w:val="00392569"/>
    <w:rsid w:val="003928A8"/>
    <w:rsid w:val="0039290A"/>
    <w:rsid w:val="0039299A"/>
    <w:rsid w:val="003929A2"/>
    <w:rsid w:val="00392E63"/>
    <w:rsid w:val="003930C2"/>
    <w:rsid w:val="003933D9"/>
    <w:rsid w:val="003935A9"/>
    <w:rsid w:val="0039366E"/>
    <w:rsid w:val="0039378B"/>
    <w:rsid w:val="00393B6E"/>
    <w:rsid w:val="003949AD"/>
    <w:rsid w:val="00394C32"/>
    <w:rsid w:val="00394D50"/>
    <w:rsid w:val="00394DD2"/>
    <w:rsid w:val="0039507B"/>
    <w:rsid w:val="003952DC"/>
    <w:rsid w:val="00395374"/>
    <w:rsid w:val="00395376"/>
    <w:rsid w:val="00395386"/>
    <w:rsid w:val="003956C1"/>
    <w:rsid w:val="003957D9"/>
    <w:rsid w:val="00395877"/>
    <w:rsid w:val="00395CBE"/>
    <w:rsid w:val="00395E23"/>
    <w:rsid w:val="00396013"/>
    <w:rsid w:val="00396475"/>
    <w:rsid w:val="003967C8"/>
    <w:rsid w:val="00396A3F"/>
    <w:rsid w:val="00396D96"/>
    <w:rsid w:val="00396D9D"/>
    <w:rsid w:val="00396E1B"/>
    <w:rsid w:val="00396E57"/>
    <w:rsid w:val="00397274"/>
    <w:rsid w:val="0039744D"/>
    <w:rsid w:val="00397630"/>
    <w:rsid w:val="00397947"/>
    <w:rsid w:val="003A00FD"/>
    <w:rsid w:val="003A06C8"/>
    <w:rsid w:val="003A143F"/>
    <w:rsid w:val="003A14DA"/>
    <w:rsid w:val="003A1865"/>
    <w:rsid w:val="003A19C5"/>
    <w:rsid w:val="003A19CD"/>
    <w:rsid w:val="003A1AB4"/>
    <w:rsid w:val="003A20BB"/>
    <w:rsid w:val="003A278F"/>
    <w:rsid w:val="003A295E"/>
    <w:rsid w:val="003A2B25"/>
    <w:rsid w:val="003A2BB8"/>
    <w:rsid w:val="003A2D5D"/>
    <w:rsid w:val="003A3209"/>
    <w:rsid w:val="003A3335"/>
    <w:rsid w:val="003A4852"/>
    <w:rsid w:val="003A48D1"/>
    <w:rsid w:val="003A4CDC"/>
    <w:rsid w:val="003A4E27"/>
    <w:rsid w:val="003A53D5"/>
    <w:rsid w:val="003A56E1"/>
    <w:rsid w:val="003A5811"/>
    <w:rsid w:val="003A594E"/>
    <w:rsid w:val="003A61E6"/>
    <w:rsid w:val="003A652A"/>
    <w:rsid w:val="003A67F8"/>
    <w:rsid w:val="003A6804"/>
    <w:rsid w:val="003A6C94"/>
    <w:rsid w:val="003A711C"/>
    <w:rsid w:val="003A7125"/>
    <w:rsid w:val="003A7CBF"/>
    <w:rsid w:val="003A7D79"/>
    <w:rsid w:val="003B00C4"/>
    <w:rsid w:val="003B0105"/>
    <w:rsid w:val="003B04DD"/>
    <w:rsid w:val="003B0BD9"/>
    <w:rsid w:val="003B0CBB"/>
    <w:rsid w:val="003B0FC4"/>
    <w:rsid w:val="003B19FF"/>
    <w:rsid w:val="003B1E4C"/>
    <w:rsid w:val="003B1F2F"/>
    <w:rsid w:val="003B22A7"/>
    <w:rsid w:val="003B2366"/>
    <w:rsid w:val="003B23AD"/>
    <w:rsid w:val="003B2A8F"/>
    <w:rsid w:val="003B2D58"/>
    <w:rsid w:val="003B2E76"/>
    <w:rsid w:val="003B3732"/>
    <w:rsid w:val="003B3BAF"/>
    <w:rsid w:val="003B4442"/>
    <w:rsid w:val="003B493E"/>
    <w:rsid w:val="003B49BB"/>
    <w:rsid w:val="003B4D52"/>
    <w:rsid w:val="003B4E72"/>
    <w:rsid w:val="003B4E8D"/>
    <w:rsid w:val="003B54CB"/>
    <w:rsid w:val="003B5530"/>
    <w:rsid w:val="003B5573"/>
    <w:rsid w:val="003B5DB1"/>
    <w:rsid w:val="003B5F22"/>
    <w:rsid w:val="003B6835"/>
    <w:rsid w:val="003B6AC5"/>
    <w:rsid w:val="003B6B53"/>
    <w:rsid w:val="003B7074"/>
    <w:rsid w:val="003B7338"/>
    <w:rsid w:val="003B74EB"/>
    <w:rsid w:val="003B7508"/>
    <w:rsid w:val="003B77D0"/>
    <w:rsid w:val="003B79A3"/>
    <w:rsid w:val="003C027B"/>
    <w:rsid w:val="003C05CE"/>
    <w:rsid w:val="003C0FCE"/>
    <w:rsid w:val="003C10E4"/>
    <w:rsid w:val="003C135F"/>
    <w:rsid w:val="003C17B6"/>
    <w:rsid w:val="003C1E18"/>
    <w:rsid w:val="003C21E0"/>
    <w:rsid w:val="003C2363"/>
    <w:rsid w:val="003C270F"/>
    <w:rsid w:val="003C2765"/>
    <w:rsid w:val="003C2A57"/>
    <w:rsid w:val="003C2BBC"/>
    <w:rsid w:val="003C2E4C"/>
    <w:rsid w:val="003C2FB3"/>
    <w:rsid w:val="003C3439"/>
    <w:rsid w:val="003C35AD"/>
    <w:rsid w:val="003C3CA4"/>
    <w:rsid w:val="003C3D4A"/>
    <w:rsid w:val="003C40F4"/>
    <w:rsid w:val="003C4370"/>
    <w:rsid w:val="003C439B"/>
    <w:rsid w:val="003C4B5D"/>
    <w:rsid w:val="003C4EC2"/>
    <w:rsid w:val="003C55BB"/>
    <w:rsid w:val="003C5650"/>
    <w:rsid w:val="003C581F"/>
    <w:rsid w:val="003C5B7C"/>
    <w:rsid w:val="003C5EC1"/>
    <w:rsid w:val="003C5F80"/>
    <w:rsid w:val="003C62F2"/>
    <w:rsid w:val="003C640F"/>
    <w:rsid w:val="003C645D"/>
    <w:rsid w:val="003C67C5"/>
    <w:rsid w:val="003C69BA"/>
    <w:rsid w:val="003C6E0B"/>
    <w:rsid w:val="003C7000"/>
    <w:rsid w:val="003C784B"/>
    <w:rsid w:val="003C7BB6"/>
    <w:rsid w:val="003C7C38"/>
    <w:rsid w:val="003C7F31"/>
    <w:rsid w:val="003D037D"/>
    <w:rsid w:val="003D07AC"/>
    <w:rsid w:val="003D0B9E"/>
    <w:rsid w:val="003D0BF4"/>
    <w:rsid w:val="003D0D72"/>
    <w:rsid w:val="003D0EDA"/>
    <w:rsid w:val="003D12DB"/>
    <w:rsid w:val="003D141E"/>
    <w:rsid w:val="003D1AC5"/>
    <w:rsid w:val="003D1CAA"/>
    <w:rsid w:val="003D1EDF"/>
    <w:rsid w:val="003D1F33"/>
    <w:rsid w:val="003D207D"/>
    <w:rsid w:val="003D2165"/>
    <w:rsid w:val="003D2493"/>
    <w:rsid w:val="003D26B1"/>
    <w:rsid w:val="003D2841"/>
    <w:rsid w:val="003D2998"/>
    <w:rsid w:val="003D29F6"/>
    <w:rsid w:val="003D2EA7"/>
    <w:rsid w:val="003D4581"/>
    <w:rsid w:val="003D4A91"/>
    <w:rsid w:val="003D51FA"/>
    <w:rsid w:val="003D538E"/>
    <w:rsid w:val="003D550C"/>
    <w:rsid w:val="003D55C0"/>
    <w:rsid w:val="003D5685"/>
    <w:rsid w:val="003D5733"/>
    <w:rsid w:val="003D5A96"/>
    <w:rsid w:val="003D5D78"/>
    <w:rsid w:val="003D6518"/>
    <w:rsid w:val="003D6846"/>
    <w:rsid w:val="003D68BF"/>
    <w:rsid w:val="003D6AC3"/>
    <w:rsid w:val="003D6BBD"/>
    <w:rsid w:val="003D6DBE"/>
    <w:rsid w:val="003D7B57"/>
    <w:rsid w:val="003E011B"/>
    <w:rsid w:val="003E0165"/>
    <w:rsid w:val="003E017A"/>
    <w:rsid w:val="003E0209"/>
    <w:rsid w:val="003E0975"/>
    <w:rsid w:val="003E0A22"/>
    <w:rsid w:val="003E0CD8"/>
    <w:rsid w:val="003E0CF3"/>
    <w:rsid w:val="003E0F27"/>
    <w:rsid w:val="003E0F44"/>
    <w:rsid w:val="003E11A7"/>
    <w:rsid w:val="003E131D"/>
    <w:rsid w:val="003E142C"/>
    <w:rsid w:val="003E170D"/>
    <w:rsid w:val="003E1A8F"/>
    <w:rsid w:val="003E1C44"/>
    <w:rsid w:val="003E20ED"/>
    <w:rsid w:val="003E2193"/>
    <w:rsid w:val="003E2496"/>
    <w:rsid w:val="003E2DEC"/>
    <w:rsid w:val="003E2FFB"/>
    <w:rsid w:val="003E318B"/>
    <w:rsid w:val="003E3320"/>
    <w:rsid w:val="003E3474"/>
    <w:rsid w:val="003E36D7"/>
    <w:rsid w:val="003E3C55"/>
    <w:rsid w:val="003E3D2A"/>
    <w:rsid w:val="003E3DB9"/>
    <w:rsid w:val="003E4007"/>
    <w:rsid w:val="003E4041"/>
    <w:rsid w:val="003E4250"/>
    <w:rsid w:val="003E46BC"/>
    <w:rsid w:val="003E4B88"/>
    <w:rsid w:val="003E5049"/>
    <w:rsid w:val="003E54D0"/>
    <w:rsid w:val="003E552A"/>
    <w:rsid w:val="003E71B4"/>
    <w:rsid w:val="003E7276"/>
    <w:rsid w:val="003E73F3"/>
    <w:rsid w:val="003E77BD"/>
    <w:rsid w:val="003E7D63"/>
    <w:rsid w:val="003F0210"/>
    <w:rsid w:val="003F0504"/>
    <w:rsid w:val="003F05FE"/>
    <w:rsid w:val="003F06D4"/>
    <w:rsid w:val="003F08E7"/>
    <w:rsid w:val="003F08FF"/>
    <w:rsid w:val="003F09F6"/>
    <w:rsid w:val="003F0A70"/>
    <w:rsid w:val="003F0B3D"/>
    <w:rsid w:val="003F0BCC"/>
    <w:rsid w:val="003F102D"/>
    <w:rsid w:val="003F140F"/>
    <w:rsid w:val="003F1862"/>
    <w:rsid w:val="003F1CD6"/>
    <w:rsid w:val="003F1FE9"/>
    <w:rsid w:val="003F24BB"/>
    <w:rsid w:val="003F24EA"/>
    <w:rsid w:val="003F2734"/>
    <w:rsid w:val="003F2D3C"/>
    <w:rsid w:val="003F38D7"/>
    <w:rsid w:val="003F4536"/>
    <w:rsid w:val="003F46E9"/>
    <w:rsid w:val="003F4E75"/>
    <w:rsid w:val="003F4FA9"/>
    <w:rsid w:val="003F5298"/>
    <w:rsid w:val="003F532B"/>
    <w:rsid w:val="003F600C"/>
    <w:rsid w:val="003F60F2"/>
    <w:rsid w:val="003F62AC"/>
    <w:rsid w:val="003F668B"/>
    <w:rsid w:val="003F66A8"/>
    <w:rsid w:val="003F6761"/>
    <w:rsid w:val="003F6FE5"/>
    <w:rsid w:val="003F7078"/>
    <w:rsid w:val="003F7420"/>
    <w:rsid w:val="003F7559"/>
    <w:rsid w:val="003F76B5"/>
    <w:rsid w:val="003F77D3"/>
    <w:rsid w:val="003F785F"/>
    <w:rsid w:val="003F791D"/>
    <w:rsid w:val="003F7C00"/>
    <w:rsid w:val="003F7FD6"/>
    <w:rsid w:val="0040025D"/>
    <w:rsid w:val="00400313"/>
    <w:rsid w:val="004004E8"/>
    <w:rsid w:val="0040076C"/>
    <w:rsid w:val="00400901"/>
    <w:rsid w:val="0040096A"/>
    <w:rsid w:val="00400A71"/>
    <w:rsid w:val="00400BAA"/>
    <w:rsid w:val="00400E4C"/>
    <w:rsid w:val="00400F65"/>
    <w:rsid w:val="00401114"/>
    <w:rsid w:val="00401142"/>
    <w:rsid w:val="004021F3"/>
    <w:rsid w:val="00402278"/>
    <w:rsid w:val="00402281"/>
    <w:rsid w:val="004028C1"/>
    <w:rsid w:val="004029CE"/>
    <w:rsid w:val="00402B17"/>
    <w:rsid w:val="00402F03"/>
    <w:rsid w:val="004030D1"/>
    <w:rsid w:val="004038D8"/>
    <w:rsid w:val="00403F2F"/>
    <w:rsid w:val="00403FA2"/>
    <w:rsid w:val="00403FFD"/>
    <w:rsid w:val="004044CD"/>
    <w:rsid w:val="004046B9"/>
    <w:rsid w:val="00404719"/>
    <w:rsid w:val="00404993"/>
    <w:rsid w:val="00404F14"/>
    <w:rsid w:val="00404FCA"/>
    <w:rsid w:val="004050A7"/>
    <w:rsid w:val="004051C0"/>
    <w:rsid w:val="00405224"/>
    <w:rsid w:val="00405275"/>
    <w:rsid w:val="00405463"/>
    <w:rsid w:val="004056E9"/>
    <w:rsid w:val="00405A9F"/>
    <w:rsid w:val="00405C22"/>
    <w:rsid w:val="00405EB3"/>
    <w:rsid w:val="00406020"/>
    <w:rsid w:val="004060AF"/>
    <w:rsid w:val="0040618D"/>
    <w:rsid w:val="00406720"/>
    <w:rsid w:val="00406A8A"/>
    <w:rsid w:val="00406F48"/>
    <w:rsid w:val="0040704B"/>
    <w:rsid w:val="004072F8"/>
    <w:rsid w:val="004075A2"/>
    <w:rsid w:val="004100D0"/>
    <w:rsid w:val="0041011A"/>
    <w:rsid w:val="0041025F"/>
    <w:rsid w:val="0041041A"/>
    <w:rsid w:val="00410990"/>
    <w:rsid w:val="00410E3C"/>
    <w:rsid w:val="004110A7"/>
    <w:rsid w:val="00411737"/>
    <w:rsid w:val="0041193E"/>
    <w:rsid w:val="00411A4A"/>
    <w:rsid w:val="00411AA8"/>
    <w:rsid w:val="00411B88"/>
    <w:rsid w:val="00411C1C"/>
    <w:rsid w:val="004128E7"/>
    <w:rsid w:val="00412A32"/>
    <w:rsid w:val="00412BDF"/>
    <w:rsid w:val="00412D9F"/>
    <w:rsid w:val="00412F03"/>
    <w:rsid w:val="00413A3A"/>
    <w:rsid w:val="00413D2A"/>
    <w:rsid w:val="00413EC7"/>
    <w:rsid w:val="004144FE"/>
    <w:rsid w:val="00414976"/>
    <w:rsid w:val="00415144"/>
    <w:rsid w:val="00415941"/>
    <w:rsid w:val="00415A45"/>
    <w:rsid w:val="004161A2"/>
    <w:rsid w:val="00416713"/>
    <w:rsid w:val="004167AC"/>
    <w:rsid w:val="0041688C"/>
    <w:rsid w:val="00416A10"/>
    <w:rsid w:val="00416E85"/>
    <w:rsid w:val="00416EF0"/>
    <w:rsid w:val="00416FD6"/>
    <w:rsid w:val="004170C8"/>
    <w:rsid w:val="0041732C"/>
    <w:rsid w:val="004173BF"/>
    <w:rsid w:val="00417699"/>
    <w:rsid w:val="0041795C"/>
    <w:rsid w:val="00417AB9"/>
    <w:rsid w:val="00417EBC"/>
    <w:rsid w:val="004208C3"/>
    <w:rsid w:val="00421011"/>
    <w:rsid w:val="0042134E"/>
    <w:rsid w:val="004215BC"/>
    <w:rsid w:val="00421AB7"/>
    <w:rsid w:val="00421C94"/>
    <w:rsid w:val="00421DD0"/>
    <w:rsid w:val="00421EF1"/>
    <w:rsid w:val="004220BB"/>
    <w:rsid w:val="00422282"/>
    <w:rsid w:val="004223CF"/>
    <w:rsid w:val="004228CC"/>
    <w:rsid w:val="00422D20"/>
    <w:rsid w:val="00422D83"/>
    <w:rsid w:val="004230E6"/>
    <w:rsid w:val="0042347D"/>
    <w:rsid w:val="00423A1B"/>
    <w:rsid w:val="00424073"/>
    <w:rsid w:val="00424C71"/>
    <w:rsid w:val="004252E8"/>
    <w:rsid w:val="00425807"/>
    <w:rsid w:val="004258A4"/>
    <w:rsid w:val="00425E79"/>
    <w:rsid w:val="0042638F"/>
    <w:rsid w:val="004263CF"/>
    <w:rsid w:val="004263F4"/>
    <w:rsid w:val="00426526"/>
    <w:rsid w:val="00426841"/>
    <w:rsid w:val="00426E81"/>
    <w:rsid w:val="00426E86"/>
    <w:rsid w:val="00426ED4"/>
    <w:rsid w:val="00426FFB"/>
    <w:rsid w:val="0042700F"/>
    <w:rsid w:val="00427353"/>
    <w:rsid w:val="004275CA"/>
    <w:rsid w:val="00427BAA"/>
    <w:rsid w:val="00427BF9"/>
    <w:rsid w:val="00427FCB"/>
    <w:rsid w:val="00427FE8"/>
    <w:rsid w:val="0043013C"/>
    <w:rsid w:val="00430316"/>
    <w:rsid w:val="00430872"/>
    <w:rsid w:val="0043091B"/>
    <w:rsid w:val="00430A0D"/>
    <w:rsid w:val="00430CFA"/>
    <w:rsid w:val="00431401"/>
    <w:rsid w:val="00431627"/>
    <w:rsid w:val="004316BC"/>
    <w:rsid w:val="00431A27"/>
    <w:rsid w:val="00431B38"/>
    <w:rsid w:val="00431CAB"/>
    <w:rsid w:val="00432057"/>
    <w:rsid w:val="0043223B"/>
    <w:rsid w:val="0043263A"/>
    <w:rsid w:val="00432B1D"/>
    <w:rsid w:val="00432C32"/>
    <w:rsid w:val="00433086"/>
    <w:rsid w:val="004331DF"/>
    <w:rsid w:val="00433272"/>
    <w:rsid w:val="004335CB"/>
    <w:rsid w:val="004337BA"/>
    <w:rsid w:val="004337EF"/>
    <w:rsid w:val="00433847"/>
    <w:rsid w:val="00433929"/>
    <w:rsid w:val="004339C0"/>
    <w:rsid w:val="00433BBF"/>
    <w:rsid w:val="00433CA9"/>
    <w:rsid w:val="00433D62"/>
    <w:rsid w:val="00433DBD"/>
    <w:rsid w:val="00433EE7"/>
    <w:rsid w:val="00433F15"/>
    <w:rsid w:val="004341F9"/>
    <w:rsid w:val="004344EE"/>
    <w:rsid w:val="004346D7"/>
    <w:rsid w:val="004349C9"/>
    <w:rsid w:val="00434E16"/>
    <w:rsid w:val="00434ED9"/>
    <w:rsid w:val="00434FE3"/>
    <w:rsid w:val="00435134"/>
    <w:rsid w:val="00435367"/>
    <w:rsid w:val="00435B94"/>
    <w:rsid w:val="00435E2F"/>
    <w:rsid w:val="004362E8"/>
    <w:rsid w:val="004363E3"/>
    <w:rsid w:val="00436559"/>
    <w:rsid w:val="00436668"/>
    <w:rsid w:val="0043685D"/>
    <w:rsid w:val="00436A33"/>
    <w:rsid w:val="00436A50"/>
    <w:rsid w:val="00436AF5"/>
    <w:rsid w:val="00436EED"/>
    <w:rsid w:val="00436FCE"/>
    <w:rsid w:val="004374DE"/>
    <w:rsid w:val="004375F6"/>
    <w:rsid w:val="0043786D"/>
    <w:rsid w:val="00437CAE"/>
    <w:rsid w:val="004401EE"/>
    <w:rsid w:val="004404DF"/>
    <w:rsid w:val="00440643"/>
    <w:rsid w:val="00440752"/>
    <w:rsid w:val="00440886"/>
    <w:rsid w:val="004408E5"/>
    <w:rsid w:val="00440992"/>
    <w:rsid w:val="00440A96"/>
    <w:rsid w:val="0044118D"/>
    <w:rsid w:val="0044132B"/>
    <w:rsid w:val="00441493"/>
    <w:rsid w:val="0044197D"/>
    <w:rsid w:val="00441D63"/>
    <w:rsid w:val="00442498"/>
    <w:rsid w:val="00442895"/>
    <w:rsid w:val="004428CC"/>
    <w:rsid w:val="00442E25"/>
    <w:rsid w:val="00442EE2"/>
    <w:rsid w:val="00443A82"/>
    <w:rsid w:val="00443EE5"/>
    <w:rsid w:val="00443FA8"/>
    <w:rsid w:val="004440B2"/>
    <w:rsid w:val="00444101"/>
    <w:rsid w:val="00444522"/>
    <w:rsid w:val="004446F0"/>
    <w:rsid w:val="0044488E"/>
    <w:rsid w:val="00444AA9"/>
    <w:rsid w:val="00444E7F"/>
    <w:rsid w:val="0044513C"/>
    <w:rsid w:val="004451DD"/>
    <w:rsid w:val="0044530B"/>
    <w:rsid w:val="00445586"/>
    <w:rsid w:val="00445801"/>
    <w:rsid w:val="00445C65"/>
    <w:rsid w:val="00445CD3"/>
    <w:rsid w:val="00445D1E"/>
    <w:rsid w:val="00446030"/>
    <w:rsid w:val="004462D8"/>
    <w:rsid w:val="004467E0"/>
    <w:rsid w:val="004469D1"/>
    <w:rsid w:val="00446A35"/>
    <w:rsid w:val="00446B74"/>
    <w:rsid w:val="00446DDB"/>
    <w:rsid w:val="00447248"/>
    <w:rsid w:val="00447EE3"/>
    <w:rsid w:val="00450210"/>
    <w:rsid w:val="00450749"/>
    <w:rsid w:val="00450F2A"/>
    <w:rsid w:val="00450FB3"/>
    <w:rsid w:val="00451181"/>
    <w:rsid w:val="00451247"/>
    <w:rsid w:val="00451A22"/>
    <w:rsid w:val="00451CCE"/>
    <w:rsid w:val="00451E2C"/>
    <w:rsid w:val="004520A6"/>
    <w:rsid w:val="0045247E"/>
    <w:rsid w:val="00452504"/>
    <w:rsid w:val="00452A86"/>
    <w:rsid w:val="00452CA4"/>
    <w:rsid w:val="0045323C"/>
    <w:rsid w:val="004535BF"/>
    <w:rsid w:val="00453A09"/>
    <w:rsid w:val="00454409"/>
    <w:rsid w:val="00454499"/>
    <w:rsid w:val="00454580"/>
    <w:rsid w:val="0045468E"/>
    <w:rsid w:val="00454AEC"/>
    <w:rsid w:val="00454DD0"/>
    <w:rsid w:val="00454E75"/>
    <w:rsid w:val="00454E7A"/>
    <w:rsid w:val="00454EB8"/>
    <w:rsid w:val="00454F37"/>
    <w:rsid w:val="0045544D"/>
    <w:rsid w:val="004555DB"/>
    <w:rsid w:val="00455763"/>
    <w:rsid w:val="00455EE9"/>
    <w:rsid w:val="00456306"/>
    <w:rsid w:val="0045637F"/>
    <w:rsid w:val="00456B01"/>
    <w:rsid w:val="00456CD0"/>
    <w:rsid w:val="004602C0"/>
    <w:rsid w:val="00460344"/>
    <w:rsid w:val="004604FE"/>
    <w:rsid w:val="00460602"/>
    <w:rsid w:val="00460D04"/>
    <w:rsid w:val="00460FFA"/>
    <w:rsid w:val="004610BC"/>
    <w:rsid w:val="0046111B"/>
    <w:rsid w:val="0046137B"/>
    <w:rsid w:val="004618F0"/>
    <w:rsid w:val="00461928"/>
    <w:rsid w:val="00461B03"/>
    <w:rsid w:val="00461B4A"/>
    <w:rsid w:val="00461BE1"/>
    <w:rsid w:val="004623BF"/>
    <w:rsid w:val="004625F7"/>
    <w:rsid w:val="004627B1"/>
    <w:rsid w:val="004627DC"/>
    <w:rsid w:val="0046284F"/>
    <w:rsid w:val="00462BE0"/>
    <w:rsid w:val="004636F7"/>
    <w:rsid w:val="00463CDD"/>
    <w:rsid w:val="00463FA1"/>
    <w:rsid w:val="004640B5"/>
    <w:rsid w:val="004645EC"/>
    <w:rsid w:val="004646FE"/>
    <w:rsid w:val="00464713"/>
    <w:rsid w:val="00464773"/>
    <w:rsid w:val="00464C4D"/>
    <w:rsid w:val="004650FD"/>
    <w:rsid w:val="00465337"/>
    <w:rsid w:val="00465724"/>
    <w:rsid w:val="004659B2"/>
    <w:rsid w:val="00465C31"/>
    <w:rsid w:val="00465EB4"/>
    <w:rsid w:val="004666FA"/>
    <w:rsid w:val="004668D3"/>
    <w:rsid w:val="004675A1"/>
    <w:rsid w:val="004700E1"/>
    <w:rsid w:val="004700E3"/>
    <w:rsid w:val="0047067D"/>
    <w:rsid w:val="00470803"/>
    <w:rsid w:val="00470E8F"/>
    <w:rsid w:val="00470F15"/>
    <w:rsid w:val="00471C15"/>
    <w:rsid w:val="00471F88"/>
    <w:rsid w:val="00472407"/>
    <w:rsid w:val="004729B3"/>
    <w:rsid w:val="00472BD7"/>
    <w:rsid w:val="004736B4"/>
    <w:rsid w:val="00473751"/>
    <w:rsid w:val="004739D4"/>
    <w:rsid w:val="00473A74"/>
    <w:rsid w:val="00473ADD"/>
    <w:rsid w:val="00473EF9"/>
    <w:rsid w:val="00473F75"/>
    <w:rsid w:val="004743BA"/>
    <w:rsid w:val="0047441B"/>
    <w:rsid w:val="004753C3"/>
    <w:rsid w:val="004755A5"/>
    <w:rsid w:val="004756C4"/>
    <w:rsid w:val="00475883"/>
    <w:rsid w:val="00475C53"/>
    <w:rsid w:val="00475D72"/>
    <w:rsid w:val="0047623C"/>
    <w:rsid w:val="00476691"/>
    <w:rsid w:val="00476821"/>
    <w:rsid w:val="004771CF"/>
    <w:rsid w:val="0047730F"/>
    <w:rsid w:val="0047752A"/>
    <w:rsid w:val="00477F4D"/>
    <w:rsid w:val="0048012F"/>
    <w:rsid w:val="00480388"/>
    <w:rsid w:val="0048065B"/>
    <w:rsid w:val="0048079C"/>
    <w:rsid w:val="0048094A"/>
    <w:rsid w:val="00480E36"/>
    <w:rsid w:val="00480FAF"/>
    <w:rsid w:val="00481374"/>
    <w:rsid w:val="00481DCA"/>
    <w:rsid w:val="00482458"/>
    <w:rsid w:val="00482980"/>
    <w:rsid w:val="00482D35"/>
    <w:rsid w:val="00483615"/>
    <w:rsid w:val="00483C68"/>
    <w:rsid w:val="00483E83"/>
    <w:rsid w:val="00484087"/>
    <w:rsid w:val="004842FA"/>
    <w:rsid w:val="004845F5"/>
    <w:rsid w:val="004848D7"/>
    <w:rsid w:val="00484921"/>
    <w:rsid w:val="00484B69"/>
    <w:rsid w:val="00484CC2"/>
    <w:rsid w:val="00485727"/>
    <w:rsid w:val="00485BC6"/>
    <w:rsid w:val="00485C3E"/>
    <w:rsid w:val="00485CD2"/>
    <w:rsid w:val="004863D3"/>
    <w:rsid w:val="004865FB"/>
    <w:rsid w:val="00486644"/>
    <w:rsid w:val="004869D1"/>
    <w:rsid w:val="00486CC7"/>
    <w:rsid w:val="00486E1F"/>
    <w:rsid w:val="00486FD7"/>
    <w:rsid w:val="004870ED"/>
    <w:rsid w:val="004871BD"/>
    <w:rsid w:val="00487484"/>
    <w:rsid w:val="0048767B"/>
    <w:rsid w:val="00487E65"/>
    <w:rsid w:val="004901B3"/>
    <w:rsid w:val="0049026C"/>
    <w:rsid w:val="004903D5"/>
    <w:rsid w:val="004904E4"/>
    <w:rsid w:val="00490643"/>
    <w:rsid w:val="004906EF"/>
    <w:rsid w:val="00490DAA"/>
    <w:rsid w:val="004911D5"/>
    <w:rsid w:val="004913D5"/>
    <w:rsid w:val="00491408"/>
    <w:rsid w:val="00491664"/>
    <w:rsid w:val="0049179B"/>
    <w:rsid w:val="00491A0E"/>
    <w:rsid w:val="00491C7A"/>
    <w:rsid w:val="00491CB0"/>
    <w:rsid w:val="00491DFE"/>
    <w:rsid w:val="004920ED"/>
    <w:rsid w:val="00492C75"/>
    <w:rsid w:val="00493050"/>
    <w:rsid w:val="00493171"/>
    <w:rsid w:val="004931E2"/>
    <w:rsid w:val="0049345B"/>
    <w:rsid w:val="0049367D"/>
    <w:rsid w:val="00493715"/>
    <w:rsid w:val="00493835"/>
    <w:rsid w:val="00493C41"/>
    <w:rsid w:val="00494351"/>
    <w:rsid w:val="00494465"/>
    <w:rsid w:val="00494570"/>
    <w:rsid w:val="0049464E"/>
    <w:rsid w:val="004946B9"/>
    <w:rsid w:val="00494762"/>
    <w:rsid w:val="00494EDE"/>
    <w:rsid w:val="00495198"/>
    <w:rsid w:val="00495D95"/>
    <w:rsid w:val="00496707"/>
    <w:rsid w:val="00496724"/>
    <w:rsid w:val="004967BB"/>
    <w:rsid w:val="00496ACD"/>
    <w:rsid w:val="00496F0E"/>
    <w:rsid w:val="004970C2"/>
    <w:rsid w:val="00497157"/>
    <w:rsid w:val="00497319"/>
    <w:rsid w:val="00497748"/>
    <w:rsid w:val="00497B5F"/>
    <w:rsid w:val="00497B74"/>
    <w:rsid w:val="00497C24"/>
    <w:rsid w:val="00497FBF"/>
    <w:rsid w:val="004A024F"/>
    <w:rsid w:val="004A0748"/>
    <w:rsid w:val="004A07DB"/>
    <w:rsid w:val="004A10F2"/>
    <w:rsid w:val="004A11DB"/>
    <w:rsid w:val="004A1665"/>
    <w:rsid w:val="004A16F3"/>
    <w:rsid w:val="004A1783"/>
    <w:rsid w:val="004A1D68"/>
    <w:rsid w:val="004A1F07"/>
    <w:rsid w:val="004A2083"/>
    <w:rsid w:val="004A25BC"/>
    <w:rsid w:val="004A261C"/>
    <w:rsid w:val="004A273E"/>
    <w:rsid w:val="004A2CC3"/>
    <w:rsid w:val="004A2D02"/>
    <w:rsid w:val="004A2FF2"/>
    <w:rsid w:val="004A31C0"/>
    <w:rsid w:val="004A3798"/>
    <w:rsid w:val="004A3845"/>
    <w:rsid w:val="004A385C"/>
    <w:rsid w:val="004A38C4"/>
    <w:rsid w:val="004A3F24"/>
    <w:rsid w:val="004A3F4B"/>
    <w:rsid w:val="004A46E9"/>
    <w:rsid w:val="004A4938"/>
    <w:rsid w:val="004A4CC8"/>
    <w:rsid w:val="004A4E25"/>
    <w:rsid w:val="004A4E48"/>
    <w:rsid w:val="004A52BF"/>
    <w:rsid w:val="004A54E4"/>
    <w:rsid w:val="004A55A6"/>
    <w:rsid w:val="004A5DBA"/>
    <w:rsid w:val="004A64BF"/>
    <w:rsid w:val="004A677A"/>
    <w:rsid w:val="004A6A6C"/>
    <w:rsid w:val="004A6C8F"/>
    <w:rsid w:val="004A6D0C"/>
    <w:rsid w:val="004A7354"/>
    <w:rsid w:val="004A75A7"/>
    <w:rsid w:val="004A772E"/>
    <w:rsid w:val="004A7733"/>
    <w:rsid w:val="004A7756"/>
    <w:rsid w:val="004A77EA"/>
    <w:rsid w:val="004A7BB3"/>
    <w:rsid w:val="004A7C1B"/>
    <w:rsid w:val="004A7CF4"/>
    <w:rsid w:val="004A7F52"/>
    <w:rsid w:val="004B00BF"/>
    <w:rsid w:val="004B01A3"/>
    <w:rsid w:val="004B0496"/>
    <w:rsid w:val="004B0B58"/>
    <w:rsid w:val="004B0CDA"/>
    <w:rsid w:val="004B1056"/>
    <w:rsid w:val="004B10C6"/>
    <w:rsid w:val="004B141A"/>
    <w:rsid w:val="004B14A9"/>
    <w:rsid w:val="004B1B9F"/>
    <w:rsid w:val="004B1CB2"/>
    <w:rsid w:val="004B1DE4"/>
    <w:rsid w:val="004B2009"/>
    <w:rsid w:val="004B20A6"/>
    <w:rsid w:val="004B2391"/>
    <w:rsid w:val="004B2497"/>
    <w:rsid w:val="004B2988"/>
    <w:rsid w:val="004B2A08"/>
    <w:rsid w:val="004B2D32"/>
    <w:rsid w:val="004B302B"/>
    <w:rsid w:val="004B36F3"/>
    <w:rsid w:val="004B3FA4"/>
    <w:rsid w:val="004B4358"/>
    <w:rsid w:val="004B449D"/>
    <w:rsid w:val="004B4818"/>
    <w:rsid w:val="004B502F"/>
    <w:rsid w:val="004B511D"/>
    <w:rsid w:val="004B53E7"/>
    <w:rsid w:val="004B57D3"/>
    <w:rsid w:val="004B5AB6"/>
    <w:rsid w:val="004B5CCC"/>
    <w:rsid w:val="004B61E8"/>
    <w:rsid w:val="004B6BCB"/>
    <w:rsid w:val="004B6CFC"/>
    <w:rsid w:val="004B6D89"/>
    <w:rsid w:val="004B6E90"/>
    <w:rsid w:val="004B6FDD"/>
    <w:rsid w:val="004B7114"/>
    <w:rsid w:val="004B713E"/>
    <w:rsid w:val="004B72AD"/>
    <w:rsid w:val="004B7326"/>
    <w:rsid w:val="004B744C"/>
    <w:rsid w:val="004B7692"/>
    <w:rsid w:val="004B7B56"/>
    <w:rsid w:val="004B7F3A"/>
    <w:rsid w:val="004B7FC7"/>
    <w:rsid w:val="004C0929"/>
    <w:rsid w:val="004C0ABB"/>
    <w:rsid w:val="004C0B43"/>
    <w:rsid w:val="004C16F1"/>
    <w:rsid w:val="004C18C7"/>
    <w:rsid w:val="004C28DE"/>
    <w:rsid w:val="004C2A5F"/>
    <w:rsid w:val="004C3049"/>
    <w:rsid w:val="004C357D"/>
    <w:rsid w:val="004C37EA"/>
    <w:rsid w:val="004C3BC0"/>
    <w:rsid w:val="004C3EC8"/>
    <w:rsid w:val="004C409F"/>
    <w:rsid w:val="004C43BD"/>
    <w:rsid w:val="004C484F"/>
    <w:rsid w:val="004C4852"/>
    <w:rsid w:val="004C4995"/>
    <w:rsid w:val="004C4BED"/>
    <w:rsid w:val="004C5054"/>
    <w:rsid w:val="004C52A3"/>
    <w:rsid w:val="004C54FA"/>
    <w:rsid w:val="004C5641"/>
    <w:rsid w:val="004C5868"/>
    <w:rsid w:val="004C5C31"/>
    <w:rsid w:val="004C5D9E"/>
    <w:rsid w:val="004C68C8"/>
    <w:rsid w:val="004C6C4E"/>
    <w:rsid w:val="004C6F74"/>
    <w:rsid w:val="004C71EC"/>
    <w:rsid w:val="004C72D8"/>
    <w:rsid w:val="004C7385"/>
    <w:rsid w:val="004C76EA"/>
    <w:rsid w:val="004C7DA4"/>
    <w:rsid w:val="004C7F24"/>
    <w:rsid w:val="004C7F57"/>
    <w:rsid w:val="004D0022"/>
    <w:rsid w:val="004D020C"/>
    <w:rsid w:val="004D0214"/>
    <w:rsid w:val="004D0A44"/>
    <w:rsid w:val="004D13D6"/>
    <w:rsid w:val="004D147C"/>
    <w:rsid w:val="004D1810"/>
    <w:rsid w:val="004D193E"/>
    <w:rsid w:val="004D1A12"/>
    <w:rsid w:val="004D1A58"/>
    <w:rsid w:val="004D1B1D"/>
    <w:rsid w:val="004D248C"/>
    <w:rsid w:val="004D249C"/>
    <w:rsid w:val="004D2AB8"/>
    <w:rsid w:val="004D2CCB"/>
    <w:rsid w:val="004D2DEE"/>
    <w:rsid w:val="004D3224"/>
    <w:rsid w:val="004D3385"/>
    <w:rsid w:val="004D3A0A"/>
    <w:rsid w:val="004D3D58"/>
    <w:rsid w:val="004D3E26"/>
    <w:rsid w:val="004D40E1"/>
    <w:rsid w:val="004D4127"/>
    <w:rsid w:val="004D413F"/>
    <w:rsid w:val="004D4C70"/>
    <w:rsid w:val="004D4C8E"/>
    <w:rsid w:val="004D4EEE"/>
    <w:rsid w:val="004D4F2F"/>
    <w:rsid w:val="004D51AA"/>
    <w:rsid w:val="004D5235"/>
    <w:rsid w:val="004D55C1"/>
    <w:rsid w:val="004D5698"/>
    <w:rsid w:val="004D5BDD"/>
    <w:rsid w:val="004D5CD9"/>
    <w:rsid w:val="004D6071"/>
    <w:rsid w:val="004D6105"/>
    <w:rsid w:val="004D6282"/>
    <w:rsid w:val="004D66D6"/>
    <w:rsid w:val="004D6BA6"/>
    <w:rsid w:val="004D6C55"/>
    <w:rsid w:val="004D785F"/>
    <w:rsid w:val="004D7878"/>
    <w:rsid w:val="004D795D"/>
    <w:rsid w:val="004D7D27"/>
    <w:rsid w:val="004E0111"/>
    <w:rsid w:val="004E04C1"/>
    <w:rsid w:val="004E09EE"/>
    <w:rsid w:val="004E0CC0"/>
    <w:rsid w:val="004E11DC"/>
    <w:rsid w:val="004E11FC"/>
    <w:rsid w:val="004E12BE"/>
    <w:rsid w:val="004E12ED"/>
    <w:rsid w:val="004E1525"/>
    <w:rsid w:val="004E1C9A"/>
    <w:rsid w:val="004E1D01"/>
    <w:rsid w:val="004E2040"/>
    <w:rsid w:val="004E2064"/>
    <w:rsid w:val="004E20B0"/>
    <w:rsid w:val="004E20C8"/>
    <w:rsid w:val="004E2105"/>
    <w:rsid w:val="004E222E"/>
    <w:rsid w:val="004E225B"/>
    <w:rsid w:val="004E2A94"/>
    <w:rsid w:val="004E2C22"/>
    <w:rsid w:val="004E2F15"/>
    <w:rsid w:val="004E33EC"/>
    <w:rsid w:val="004E3BEA"/>
    <w:rsid w:val="004E3F8B"/>
    <w:rsid w:val="004E45DA"/>
    <w:rsid w:val="004E490E"/>
    <w:rsid w:val="004E4C87"/>
    <w:rsid w:val="004E4D5F"/>
    <w:rsid w:val="004E5085"/>
    <w:rsid w:val="004E53CF"/>
    <w:rsid w:val="004E5B57"/>
    <w:rsid w:val="004E5E68"/>
    <w:rsid w:val="004E618A"/>
    <w:rsid w:val="004E6525"/>
    <w:rsid w:val="004E6AF3"/>
    <w:rsid w:val="004E6E87"/>
    <w:rsid w:val="004E7341"/>
    <w:rsid w:val="004E73AD"/>
    <w:rsid w:val="004E768E"/>
    <w:rsid w:val="004E79C1"/>
    <w:rsid w:val="004E7C8A"/>
    <w:rsid w:val="004E7D0E"/>
    <w:rsid w:val="004E7EC8"/>
    <w:rsid w:val="004F01D5"/>
    <w:rsid w:val="004F02B2"/>
    <w:rsid w:val="004F0591"/>
    <w:rsid w:val="004F073C"/>
    <w:rsid w:val="004F0799"/>
    <w:rsid w:val="004F085B"/>
    <w:rsid w:val="004F0C34"/>
    <w:rsid w:val="004F0F04"/>
    <w:rsid w:val="004F0FD1"/>
    <w:rsid w:val="004F136F"/>
    <w:rsid w:val="004F147A"/>
    <w:rsid w:val="004F15E9"/>
    <w:rsid w:val="004F1621"/>
    <w:rsid w:val="004F177F"/>
    <w:rsid w:val="004F1F33"/>
    <w:rsid w:val="004F2143"/>
    <w:rsid w:val="004F242B"/>
    <w:rsid w:val="004F25E7"/>
    <w:rsid w:val="004F260F"/>
    <w:rsid w:val="004F2762"/>
    <w:rsid w:val="004F2B88"/>
    <w:rsid w:val="004F2CE1"/>
    <w:rsid w:val="004F2EA2"/>
    <w:rsid w:val="004F30D4"/>
    <w:rsid w:val="004F379F"/>
    <w:rsid w:val="004F3802"/>
    <w:rsid w:val="004F3D87"/>
    <w:rsid w:val="004F3F52"/>
    <w:rsid w:val="004F408F"/>
    <w:rsid w:val="004F4642"/>
    <w:rsid w:val="004F48D4"/>
    <w:rsid w:val="004F4C8F"/>
    <w:rsid w:val="004F4CF6"/>
    <w:rsid w:val="004F4EFA"/>
    <w:rsid w:val="004F56E4"/>
    <w:rsid w:val="004F57F7"/>
    <w:rsid w:val="004F5B9B"/>
    <w:rsid w:val="004F5C2C"/>
    <w:rsid w:val="004F5CA6"/>
    <w:rsid w:val="004F5D2F"/>
    <w:rsid w:val="004F5E30"/>
    <w:rsid w:val="004F5E49"/>
    <w:rsid w:val="004F5FCB"/>
    <w:rsid w:val="004F62C2"/>
    <w:rsid w:val="004F6404"/>
    <w:rsid w:val="004F6632"/>
    <w:rsid w:val="004F6ABB"/>
    <w:rsid w:val="004F6CBD"/>
    <w:rsid w:val="004F7321"/>
    <w:rsid w:val="004F79B5"/>
    <w:rsid w:val="004F7A5C"/>
    <w:rsid w:val="00500779"/>
    <w:rsid w:val="00500844"/>
    <w:rsid w:val="00500AFC"/>
    <w:rsid w:val="00500EEB"/>
    <w:rsid w:val="005016C2"/>
    <w:rsid w:val="0050176B"/>
    <w:rsid w:val="0050227F"/>
    <w:rsid w:val="00502536"/>
    <w:rsid w:val="00502AEE"/>
    <w:rsid w:val="00502C27"/>
    <w:rsid w:val="0050352B"/>
    <w:rsid w:val="00503828"/>
    <w:rsid w:val="0050385E"/>
    <w:rsid w:val="00504214"/>
    <w:rsid w:val="00504393"/>
    <w:rsid w:val="005046FB"/>
    <w:rsid w:val="005051D1"/>
    <w:rsid w:val="005052A2"/>
    <w:rsid w:val="005058E8"/>
    <w:rsid w:val="00505BD4"/>
    <w:rsid w:val="00505CDC"/>
    <w:rsid w:val="00505D12"/>
    <w:rsid w:val="0050677A"/>
    <w:rsid w:val="005068E6"/>
    <w:rsid w:val="00506917"/>
    <w:rsid w:val="00506AC3"/>
    <w:rsid w:val="00506CBC"/>
    <w:rsid w:val="005070F8"/>
    <w:rsid w:val="00507329"/>
    <w:rsid w:val="0050754D"/>
    <w:rsid w:val="00507598"/>
    <w:rsid w:val="005075D0"/>
    <w:rsid w:val="005076B4"/>
    <w:rsid w:val="005076E2"/>
    <w:rsid w:val="00507712"/>
    <w:rsid w:val="005079B4"/>
    <w:rsid w:val="00507F3C"/>
    <w:rsid w:val="00510024"/>
    <w:rsid w:val="005107B1"/>
    <w:rsid w:val="00510B7B"/>
    <w:rsid w:val="00510FF9"/>
    <w:rsid w:val="005110BE"/>
    <w:rsid w:val="0051130C"/>
    <w:rsid w:val="005114B8"/>
    <w:rsid w:val="005114C9"/>
    <w:rsid w:val="005114FF"/>
    <w:rsid w:val="00511556"/>
    <w:rsid w:val="005119B1"/>
    <w:rsid w:val="00511B67"/>
    <w:rsid w:val="00511CD2"/>
    <w:rsid w:val="00511EFB"/>
    <w:rsid w:val="005120F6"/>
    <w:rsid w:val="00512575"/>
    <w:rsid w:val="005125F5"/>
    <w:rsid w:val="00512C47"/>
    <w:rsid w:val="00512D80"/>
    <w:rsid w:val="00512D9A"/>
    <w:rsid w:val="00512FFF"/>
    <w:rsid w:val="0051316A"/>
    <w:rsid w:val="00513336"/>
    <w:rsid w:val="005134C6"/>
    <w:rsid w:val="00513C82"/>
    <w:rsid w:val="00513EB8"/>
    <w:rsid w:val="00513EC1"/>
    <w:rsid w:val="00514164"/>
    <w:rsid w:val="005145A3"/>
    <w:rsid w:val="00514A63"/>
    <w:rsid w:val="00514D11"/>
    <w:rsid w:val="00515334"/>
    <w:rsid w:val="005153C2"/>
    <w:rsid w:val="005155A5"/>
    <w:rsid w:val="00516109"/>
    <w:rsid w:val="00516360"/>
    <w:rsid w:val="005167A3"/>
    <w:rsid w:val="00516D49"/>
    <w:rsid w:val="00516E9D"/>
    <w:rsid w:val="005170AF"/>
    <w:rsid w:val="005176E9"/>
    <w:rsid w:val="00517BA8"/>
    <w:rsid w:val="00520471"/>
    <w:rsid w:val="00521061"/>
    <w:rsid w:val="0052121D"/>
    <w:rsid w:val="005215FD"/>
    <w:rsid w:val="005216B1"/>
    <w:rsid w:val="005218A1"/>
    <w:rsid w:val="00521A1F"/>
    <w:rsid w:val="00521A91"/>
    <w:rsid w:val="005220FD"/>
    <w:rsid w:val="00522633"/>
    <w:rsid w:val="00522802"/>
    <w:rsid w:val="00522985"/>
    <w:rsid w:val="005229B0"/>
    <w:rsid w:val="00522B65"/>
    <w:rsid w:val="00523166"/>
    <w:rsid w:val="0052364E"/>
    <w:rsid w:val="00523A08"/>
    <w:rsid w:val="00523B96"/>
    <w:rsid w:val="00523C18"/>
    <w:rsid w:val="00523C97"/>
    <w:rsid w:val="00523DDB"/>
    <w:rsid w:val="00523ECA"/>
    <w:rsid w:val="00524439"/>
    <w:rsid w:val="005247A7"/>
    <w:rsid w:val="00524B49"/>
    <w:rsid w:val="00524F24"/>
    <w:rsid w:val="005251B3"/>
    <w:rsid w:val="005252BA"/>
    <w:rsid w:val="0052562D"/>
    <w:rsid w:val="00525931"/>
    <w:rsid w:val="00525F83"/>
    <w:rsid w:val="00525F84"/>
    <w:rsid w:val="005260BB"/>
    <w:rsid w:val="005265AE"/>
    <w:rsid w:val="00526B75"/>
    <w:rsid w:val="00526C28"/>
    <w:rsid w:val="00526C45"/>
    <w:rsid w:val="00526F1C"/>
    <w:rsid w:val="00527139"/>
    <w:rsid w:val="005271E2"/>
    <w:rsid w:val="005274B8"/>
    <w:rsid w:val="00527CA2"/>
    <w:rsid w:val="00530FDD"/>
    <w:rsid w:val="005318F7"/>
    <w:rsid w:val="00532391"/>
    <w:rsid w:val="00532503"/>
    <w:rsid w:val="00532569"/>
    <w:rsid w:val="00532A72"/>
    <w:rsid w:val="00532B57"/>
    <w:rsid w:val="00532BF4"/>
    <w:rsid w:val="00533019"/>
    <w:rsid w:val="00533475"/>
    <w:rsid w:val="0053398E"/>
    <w:rsid w:val="005339AE"/>
    <w:rsid w:val="00533A4E"/>
    <w:rsid w:val="00533B48"/>
    <w:rsid w:val="00534307"/>
    <w:rsid w:val="005343FD"/>
    <w:rsid w:val="00534554"/>
    <w:rsid w:val="00534666"/>
    <w:rsid w:val="0053470D"/>
    <w:rsid w:val="00534AFB"/>
    <w:rsid w:val="00534B94"/>
    <w:rsid w:val="00534DDF"/>
    <w:rsid w:val="00534E76"/>
    <w:rsid w:val="00534FD6"/>
    <w:rsid w:val="005351DD"/>
    <w:rsid w:val="005353B7"/>
    <w:rsid w:val="005357D1"/>
    <w:rsid w:val="00535909"/>
    <w:rsid w:val="00535A8C"/>
    <w:rsid w:val="00535AD6"/>
    <w:rsid w:val="00535BFC"/>
    <w:rsid w:val="00535F71"/>
    <w:rsid w:val="005361DD"/>
    <w:rsid w:val="005362DA"/>
    <w:rsid w:val="00536782"/>
    <w:rsid w:val="00536A34"/>
    <w:rsid w:val="00536AD8"/>
    <w:rsid w:val="00536B0A"/>
    <w:rsid w:val="00536FF4"/>
    <w:rsid w:val="0053745B"/>
    <w:rsid w:val="00537898"/>
    <w:rsid w:val="00537F7C"/>
    <w:rsid w:val="005408E6"/>
    <w:rsid w:val="00540DD0"/>
    <w:rsid w:val="0054124D"/>
    <w:rsid w:val="00541C3F"/>
    <w:rsid w:val="00541CD0"/>
    <w:rsid w:val="00541EBA"/>
    <w:rsid w:val="00541F61"/>
    <w:rsid w:val="005420A9"/>
    <w:rsid w:val="0054251F"/>
    <w:rsid w:val="0054282A"/>
    <w:rsid w:val="005428E2"/>
    <w:rsid w:val="00542A98"/>
    <w:rsid w:val="00542B86"/>
    <w:rsid w:val="00542CB7"/>
    <w:rsid w:val="00543165"/>
    <w:rsid w:val="00543526"/>
    <w:rsid w:val="00543A8E"/>
    <w:rsid w:val="00544015"/>
    <w:rsid w:val="0054434F"/>
    <w:rsid w:val="0054438C"/>
    <w:rsid w:val="00544489"/>
    <w:rsid w:val="0054476E"/>
    <w:rsid w:val="0054484C"/>
    <w:rsid w:val="00544A9B"/>
    <w:rsid w:val="00544FF2"/>
    <w:rsid w:val="00545701"/>
    <w:rsid w:val="005459BC"/>
    <w:rsid w:val="00546165"/>
    <w:rsid w:val="0054661D"/>
    <w:rsid w:val="00546690"/>
    <w:rsid w:val="005466CF"/>
    <w:rsid w:val="00546738"/>
    <w:rsid w:val="00546CC5"/>
    <w:rsid w:val="00546F3A"/>
    <w:rsid w:val="005474A7"/>
    <w:rsid w:val="0054758B"/>
    <w:rsid w:val="00547621"/>
    <w:rsid w:val="00547700"/>
    <w:rsid w:val="0054772F"/>
    <w:rsid w:val="00547C10"/>
    <w:rsid w:val="0055146C"/>
    <w:rsid w:val="0055197A"/>
    <w:rsid w:val="00551C3C"/>
    <w:rsid w:val="00552133"/>
    <w:rsid w:val="00552C4E"/>
    <w:rsid w:val="00552E36"/>
    <w:rsid w:val="005532A0"/>
    <w:rsid w:val="00553555"/>
    <w:rsid w:val="00553AA0"/>
    <w:rsid w:val="0055401E"/>
    <w:rsid w:val="00554265"/>
    <w:rsid w:val="00554A36"/>
    <w:rsid w:val="00554B30"/>
    <w:rsid w:val="00555307"/>
    <w:rsid w:val="005553BA"/>
    <w:rsid w:val="005557F3"/>
    <w:rsid w:val="00555D4A"/>
    <w:rsid w:val="00555DEA"/>
    <w:rsid w:val="00555FDF"/>
    <w:rsid w:val="00556077"/>
    <w:rsid w:val="00556149"/>
    <w:rsid w:val="00556179"/>
    <w:rsid w:val="005568D0"/>
    <w:rsid w:val="00556959"/>
    <w:rsid w:val="00556EC5"/>
    <w:rsid w:val="005572E8"/>
    <w:rsid w:val="0055780C"/>
    <w:rsid w:val="00557BC2"/>
    <w:rsid w:val="005604B0"/>
    <w:rsid w:val="005606F0"/>
    <w:rsid w:val="00560B39"/>
    <w:rsid w:val="00560BFA"/>
    <w:rsid w:val="00560C60"/>
    <w:rsid w:val="00560CDB"/>
    <w:rsid w:val="00560E13"/>
    <w:rsid w:val="00561216"/>
    <w:rsid w:val="005612A2"/>
    <w:rsid w:val="0056161E"/>
    <w:rsid w:val="005619DA"/>
    <w:rsid w:val="00562542"/>
    <w:rsid w:val="00562586"/>
    <w:rsid w:val="0056281A"/>
    <w:rsid w:val="00562A65"/>
    <w:rsid w:val="00562A91"/>
    <w:rsid w:val="00562C2D"/>
    <w:rsid w:val="00562F11"/>
    <w:rsid w:val="00563117"/>
    <w:rsid w:val="00563196"/>
    <w:rsid w:val="00563376"/>
    <w:rsid w:val="0056356F"/>
    <w:rsid w:val="0056363F"/>
    <w:rsid w:val="0056425A"/>
    <w:rsid w:val="0056464B"/>
    <w:rsid w:val="00564BCE"/>
    <w:rsid w:val="00564BF3"/>
    <w:rsid w:val="00564FAF"/>
    <w:rsid w:val="00564FB5"/>
    <w:rsid w:val="0056539A"/>
    <w:rsid w:val="0056565A"/>
    <w:rsid w:val="00565698"/>
    <w:rsid w:val="0056591E"/>
    <w:rsid w:val="00565A0C"/>
    <w:rsid w:val="005661E0"/>
    <w:rsid w:val="00566567"/>
    <w:rsid w:val="00566882"/>
    <w:rsid w:val="005668B9"/>
    <w:rsid w:val="0056695F"/>
    <w:rsid w:val="00566AC1"/>
    <w:rsid w:val="00566BD5"/>
    <w:rsid w:val="00566BFE"/>
    <w:rsid w:val="00566DBC"/>
    <w:rsid w:val="005673A7"/>
    <w:rsid w:val="0056797D"/>
    <w:rsid w:val="00567C28"/>
    <w:rsid w:val="0057019B"/>
    <w:rsid w:val="0057026D"/>
    <w:rsid w:val="005702D3"/>
    <w:rsid w:val="0057094C"/>
    <w:rsid w:val="00570EE7"/>
    <w:rsid w:val="0057103A"/>
    <w:rsid w:val="005712CA"/>
    <w:rsid w:val="00571A2F"/>
    <w:rsid w:val="00571B6B"/>
    <w:rsid w:val="00571E18"/>
    <w:rsid w:val="0057263A"/>
    <w:rsid w:val="0057280B"/>
    <w:rsid w:val="00572AA2"/>
    <w:rsid w:val="00572C76"/>
    <w:rsid w:val="00572DBD"/>
    <w:rsid w:val="00572ECA"/>
    <w:rsid w:val="00572F0B"/>
    <w:rsid w:val="005733C1"/>
    <w:rsid w:val="005734C7"/>
    <w:rsid w:val="0057356D"/>
    <w:rsid w:val="005738F0"/>
    <w:rsid w:val="00573D3E"/>
    <w:rsid w:val="00573EB1"/>
    <w:rsid w:val="005740E8"/>
    <w:rsid w:val="00574E02"/>
    <w:rsid w:val="00574E7D"/>
    <w:rsid w:val="0057517E"/>
    <w:rsid w:val="005755D9"/>
    <w:rsid w:val="0057562B"/>
    <w:rsid w:val="005768D6"/>
    <w:rsid w:val="00576A23"/>
    <w:rsid w:val="00576B0A"/>
    <w:rsid w:val="00576CD8"/>
    <w:rsid w:val="00576F9A"/>
    <w:rsid w:val="0057727E"/>
    <w:rsid w:val="005774EB"/>
    <w:rsid w:val="005774FA"/>
    <w:rsid w:val="005777C2"/>
    <w:rsid w:val="0057795E"/>
    <w:rsid w:val="00577BF0"/>
    <w:rsid w:val="00577E51"/>
    <w:rsid w:val="005800CC"/>
    <w:rsid w:val="0058044E"/>
    <w:rsid w:val="00580BE0"/>
    <w:rsid w:val="005813EF"/>
    <w:rsid w:val="0058140C"/>
    <w:rsid w:val="0058189F"/>
    <w:rsid w:val="00581A00"/>
    <w:rsid w:val="00581AA3"/>
    <w:rsid w:val="00581B33"/>
    <w:rsid w:val="00581BD7"/>
    <w:rsid w:val="00581D71"/>
    <w:rsid w:val="0058200A"/>
    <w:rsid w:val="0058215A"/>
    <w:rsid w:val="0058268D"/>
    <w:rsid w:val="00582731"/>
    <w:rsid w:val="0058280F"/>
    <w:rsid w:val="00582826"/>
    <w:rsid w:val="00582BC1"/>
    <w:rsid w:val="00582F63"/>
    <w:rsid w:val="00583306"/>
    <w:rsid w:val="005833E4"/>
    <w:rsid w:val="0058353F"/>
    <w:rsid w:val="0058369E"/>
    <w:rsid w:val="005839A8"/>
    <w:rsid w:val="00583AB7"/>
    <w:rsid w:val="00583C43"/>
    <w:rsid w:val="00583CE7"/>
    <w:rsid w:val="00583E26"/>
    <w:rsid w:val="005840B2"/>
    <w:rsid w:val="00584143"/>
    <w:rsid w:val="005841FD"/>
    <w:rsid w:val="00584BC4"/>
    <w:rsid w:val="00584DF8"/>
    <w:rsid w:val="00585004"/>
    <w:rsid w:val="0058506A"/>
    <w:rsid w:val="00585124"/>
    <w:rsid w:val="00585131"/>
    <w:rsid w:val="00585302"/>
    <w:rsid w:val="00585521"/>
    <w:rsid w:val="005859EB"/>
    <w:rsid w:val="00585A35"/>
    <w:rsid w:val="00585BC0"/>
    <w:rsid w:val="00585EC3"/>
    <w:rsid w:val="0058626E"/>
    <w:rsid w:val="00586551"/>
    <w:rsid w:val="00586806"/>
    <w:rsid w:val="00586AEB"/>
    <w:rsid w:val="00586B9A"/>
    <w:rsid w:val="00586D84"/>
    <w:rsid w:val="00587D1D"/>
    <w:rsid w:val="00590868"/>
    <w:rsid w:val="00590D2B"/>
    <w:rsid w:val="00590FBC"/>
    <w:rsid w:val="00591175"/>
    <w:rsid w:val="0059121F"/>
    <w:rsid w:val="005913DD"/>
    <w:rsid w:val="005914C7"/>
    <w:rsid w:val="005916A2"/>
    <w:rsid w:val="00591773"/>
    <w:rsid w:val="00591806"/>
    <w:rsid w:val="005918C3"/>
    <w:rsid w:val="0059190B"/>
    <w:rsid w:val="005919C8"/>
    <w:rsid w:val="005919CF"/>
    <w:rsid w:val="00591BAE"/>
    <w:rsid w:val="00591BBA"/>
    <w:rsid w:val="00592007"/>
    <w:rsid w:val="005923D2"/>
    <w:rsid w:val="005925F9"/>
    <w:rsid w:val="005926E4"/>
    <w:rsid w:val="00592AAD"/>
    <w:rsid w:val="00592CF7"/>
    <w:rsid w:val="00592D77"/>
    <w:rsid w:val="005930DC"/>
    <w:rsid w:val="0059330A"/>
    <w:rsid w:val="00593BF8"/>
    <w:rsid w:val="00593DB9"/>
    <w:rsid w:val="00593FF7"/>
    <w:rsid w:val="00594144"/>
    <w:rsid w:val="005941BD"/>
    <w:rsid w:val="00594C7F"/>
    <w:rsid w:val="00594D8E"/>
    <w:rsid w:val="0059545F"/>
    <w:rsid w:val="0059578D"/>
    <w:rsid w:val="005962DB"/>
    <w:rsid w:val="005962F9"/>
    <w:rsid w:val="00596378"/>
    <w:rsid w:val="0059698D"/>
    <w:rsid w:val="00596ECB"/>
    <w:rsid w:val="00596ED3"/>
    <w:rsid w:val="00596FFC"/>
    <w:rsid w:val="00597576"/>
    <w:rsid w:val="00597879"/>
    <w:rsid w:val="0059798B"/>
    <w:rsid w:val="005979A3"/>
    <w:rsid w:val="00597A71"/>
    <w:rsid w:val="00597F50"/>
    <w:rsid w:val="005A0040"/>
    <w:rsid w:val="005A00D1"/>
    <w:rsid w:val="005A0738"/>
    <w:rsid w:val="005A07BA"/>
    <w:rsid w:val="005A0831"/>
    <w:rsid w:val="005A0832"/>
    <w:rsid w:val="005A0971"/>
    <w:rsid w:val="005A0BAF"/>
    <w:rsid w:val="005A110A"/>
    <w:rsid w:val="005A1413"/>
    <w:rsid w:val="005A14A0"/>
    <w:rsid w:val="005A18BA"/>
    <w:rsid w:val="005A1BBB"/>
    <w:rsid w:val="005A239E"/>
    <w:rsid w:val="005A2501"/>
    <w:rsid w:val="005A2B8E"/>
    <w:rsid w:val="005A2C80"/>
    <w:rsid w:val="005A2D3E"/>
    <w:rsid w:val="005A2EF1"/>
    <w:rsid w:val="005A3143"/>
    <w:rsid w:val="005A372D"/>
    <w:rsid w:val="005A3948"/>
    <w:rsid w:val="005A4086"/>
    <w:rsid w:val="005A409E"/>
    <w:rsid w:val="005A4618"/>
    <w:rsid w:val="005A463B"/>
    <w:rsid w:val="005A4761"/>
    <w:rsid w:val="005A4C3E"/>
    <w:rsid w:val="005A4C99"/>
    <w:rsid w:val="005A51AF"/>
    <w:rsid w:val="005A5441"/>
    <w:rsid w:val="005A55C2"/>
    <w:rsid w:val="005A57B0"/>
    <w:rsid w:val="005A5857"/>
    <w:rsid w:val="005A5FB2"/>
    <w:rsid w:val="005A6546"/>
    <w:rsid w:val="005A654B"/>
    <w:rsid w:val="005A67EA"/>
    <w:rsid w:val="005A69C4"/>
    <w:rsid w:val="005A6A76"/>
    <w:rsid w:val="005A6B98"/>
    <w:rsid w:val="005A7092"/>
    <w:rsid w:val="005A7423"/>
    <w:rsid w:val="005A750C"/>
    <w:rsid w:val="005A7745"/>
    <w:rsid w:val="005A77E4"/>
    <w:rsid w:val="005A78C9"/>
    <w:rsid w:val="005B0613"/>
    <w:rsid w:val="005B077F"/>
    <w:rsid w:val="005B07F4"/>
    <w:rsid w:val="005B0AAF"/>
    <w:rsid w:val="005B1263"/>
    <w:rsid w:val="005B1284"/>
    <w:rsid w:val="005B170C"/>
    <w:rsid w:val="005B203E"/>
    <w:rsid w:val="005B26D3"/>
    <w:rsid w:val="005B2C59"/>
    <w:rsid w:val="005B361F"/>
    <w:rsid w:val="005B376B"/>
    <w:rsid w:val="005B412B"/>
    <w:rsid w:val="005B4296"/>
    <w:rsid w:val="005B47AC"/>
    <w:rsid w:val="005B4803"/>
    <w:rsid w:val="005B4D52"/>
    <w:rsid w:val="005B4EB6"/>
    <w:rsid w:val="005B4EE8"/>
    <w:rsid w:val="005B52D2"/>
    <w:rsid w:val="005B588E"/>
    <w:rsid w:val="005B603A"/>
    <w:rsid w:val="005B6415"/>
    <w:rsid w:val="005B6505"/>
    <w:rsid w:val="005B65D9"/>
    <w:rsid w:val="005B6726"/>
    <w:rsid w:val="005B68CA"/>
    <w:rsid w:val="005B6D76"/>
    <w:rsid w:val="005B713F"/>
    <w:rsid w:val="005B7144"/>
    <w:rsid w:val="005B73D1"/>
    <w:rsid w:val="005B778C"/>
    <w:rsid w:val="005B78C4"/>
    <w:rsid w:val="005B78F3"/>
    <w:rsid w:val="005B79D5"/>
    <w:rsid w:val="005B7BC0"/>
    <w:rsid w:val="005B7C99"/>
    <w:rsid w:val="005B7CFA"/>
    <w:rsid w:val="005B7E6E"/>
    <w:rsid w:val="005C00B6"/>
    <w:rsid w:val="005C00E6"/>
    <w:rsid w:val="005C0103"/>
    <w:rsid w:val="005C0351"/>
    <w:rsid w:val="005C0352"/>
    <w:rsid w:val="005C04E5"/>
    <w:rsid w:val="005C0942"/>
    <w:rsid w:val="005C0AD4"/>
    <w:rsid w:val="005C0FF1"/>
    <w:rsid w:val="005C119E"/>
    <w:rsid w:val="005C11BE"/>
    <w:rsid w:val="005C16CD"/>
    <w:rsid w:val="005C17AE"/>
    <w:rsid w:val="005C1A0E"/>
    <w:rsid w:val="005C2261"/>
    <w:rsid w:val="005C2909"/>
    <w:rsid w:val="005C2A41"/>
    <w:rsid w:val="005C2B20"/>
    <w:rsid w:val="005C2F3F"/>
    <w:rsid w:val="005C3128"/>
    <w:rsid w:val="005C33D5"/>
    <w:rsid w:val="005C35FD"/>
    <w:rsid w:val="005C3912"/>
    <w:rsid w:val="005C4419"/>
    <w:rsid w:val="005C4614"/>
    <w:rsid w:val="005C4672"/>
    <w:rsid w:val="005C47C9"/>
    <w:rsid w:val="005C4B57"/>
    <w:rsid w:val="005C4D3B"/>
    <w:rsid w:val="005C51EB"/>
    <w:rsid w:val="005C5333"/>
    <w:rsid w:val="005C5577"/>
    <w:rsid w:val="005C57F1"/>
    <w:rsid w:val="005C5DB5"/>
    <w:rsid w:val="005C611D"/>
    <w:rsid w:val="005C641C"/>
    <w:rsid w:val="005C68E0"/>
    <w:rsid w:val="005C6995"/>
    <w:rsid w:val="005C6C00"/>
    <w:rsid w:val="005C6ED7"/>
    <w:rsid w:val="005C73B1"/>
    <w:rsid w:val="005C75A4"/>
    <w:rsid w:val="005C771C"/>
    <w:rsid w:val="005C78A6"/>
    <w:rsid w:val="005D02EE"/>
    <w:rsid w:val="005D0508"/>
    <w:rsid w:val="005D06B0"/>
    <w:rsid w:val="005D08B1"/>
    <w:rsid w:val="005D11F9"/>
    <w:rsid w:val="005D1655"/>
    <w:rsid w:val="005D2079"/>
    <w:rsid w:val="005D21DB"/>
    <w:rsid w:val="005D22ED"/>
    <w:rsid w:val="005D2351"/>
    <w:rsid w:val="005D2477"/>
    <w:rsid w:val="005D2CA2"/>
    <w:rsid w:val="005D2D25"/>
    <w:rsid w:val="005D322B"/>
    <w:rsid w:val="005D3340"/>
    <w:rsid w:val="005D39F4"/>
    <w:rsid w:val="005D3B81"/>
    <w:rsid w:val="005D3FA1"/>
    <w:rsid w:val="005D4131"/>
    <w:rsid w:val="005D42F9"/>
    <w:rsid w:val="005D43A6"/>
    <w:rsid w:val="005D4F81"/>
    <w:rsid w:val="005D548B"/>
    <w:rsid w:val="005D54B6"/>
    <w:rsid w:val="005D55B7"/>
    <w:rsid w:val="005D56A1"/>
    <w:rsid w:val="005D5CF0"/>
    <w:rsid w:val="005D5DA2"/>
    <w:rsid w:val="005D5EF2"/>
    <w:rsid w:val="005D5F31"/>
    <w:rsid w:val="005D6052"/>
    <w:rsid w:val="005D61A4"/>
    <w:rsid w:val="005D652D"/>
    <w:rsid w:val="005D6689"/>
    <w:rsid w:val="005D683D"/>
    <w:rsid w:val="005D6ACA"/>
    <w:rsid w:val="005D7075"/>
    <w:rsid w:val="005D712D"/>
    <w:rsid w:val="005D732F"/>
    <w:rsid w:val="005D7BF6"/>
    <w:rsid w:val="005D7D07"/>
    <w:rsid w:val="005E023B"/>
    <w:rsid w:val="005E04E6"/>
    <w:rsid w:val="005E0868"/>
    <w:rsid w:val="005E0D56"/>
    <w:rsid w:val="005E12C4"/>
    <w:rsid w:val="005E1CBD"/>
    <w:rsid w:val="005E1D15"/>
    <w:rsid w:val="005E26BA"/>
    <w:rsid w:val="005E27A9"/>
    <w:rsid w:val="005E2A18"/>
    <w:rsid w:val="005E31EE"/>
    <w:rsid w:val="005E3398"/>
    <w:rsid w:val="005E33B2"/>
    <w:rsid w:val="005E37A1"/>
    <w:rsid w:val="005E3857"/>
    <w:rsid w:val="005E4114"/>
    <w:rsid w:val="005E475F"/>
    <w:rsid w:val="005E48EA"/>
    <w:rsid w:val="005E4D62"/>
    <w:rsid w:val="005E4EB6"/>
    <w:rsid w:val="005E4EDB"/>
    <w:rsid w:val="005E533F"/>
    <w:rsid w:val="005E56B4"/>
    <w:rsid w:val="005E5761"/>
    <w:rsid w:val="005E57A7"/>
    <w:rsid w:val="005E57FF"/>
    <w:rsid w:val="005E5A64"/>
    <w:rsid w:val="005E5AD4"/>
    <w:rsid w:val="005E5E50"/>
    <w:rsid w:val="005E5F46"/>
    <w:rsid w:val="005E630E"/>
    <w:rsid w:val="005E69EB"/>
    <w:rsid w:val="005E6C10"/>
    <w:rsid w:val="005E7558"/>
    <w:rsid w:val="005E774F"/>
    <w:rsid w:val="005E7CEC"/>
    <w:rsid w:val="005E7FE5"/>
    <w:rsid w:val="005F0180"/>
    <w:rsid w:val="005F01C8"/>
    <w:rsid w:val="005F021F"/>
    <w:rsid w:val="005F031F"/>
    <w:rsid w:val="005F0578"/>
    <w:rsid w:val="005F0667"/>
    <w:rsid w:val="005F0C88"/>
    <w:rsid w:val="005F10B3"/>
    <w:rsid w:val="005F2044"/>
    <w:rsid w:val="005F241A"/>
    <w:rsid w:val="005F2966"/>
    <w:rsid w:val="005F2A37"/>
    <w:rsid w:val="005F2B92"/>
    <w:rsid w:val="005F2EC0"/>
    <w:rsid w:val="005F2EF3"/>
    <w:rsid w:val="005F3048"/>
    <w:rsid w:val="005F3205"/>
    <w:rsid w:val="005F3325"/>
    <w:rsid w:val="005F3365"/>
    <w:rsid w:val="005F36EA"/>
    <w:rsid w:val="005F39B3"/>
    <w:rsid w:val="005F3F86"/>
    <w:rsid w:val="005F41EC"/>
    <w:rsid w:val="005F4437"/>
    <w:rsid w:val="005F4746"/>
    <w:rsid w:val="005F49DD"/>
    <w:rsid w:val="005F4A00"/>
    <w:rsid w:val="005F52E1"/>
    <w:rsid w:val="005F5628"/>
    <w:rsid w:val="005F57E5"/>
    <w:rsid w:val="005F5B9D"/>
    <w:rsid w:val="005F5C40"/>
    <w:rsid w:val="005F5C9D"/>
    <w:rsid w:val="005F5CD3"/>
    <w:rsid w:val="005F5FDC"/>
    <w:rsid w:val="005F65FE"/>
    <w:rsid w:val="005F66D4"/>
    <w:rsid w:val="005F6AC6"/>
    <w:rsid w:val="005F7054"/>
    <w:rsid w:val="005F7073"/>
    <w:rsid w:val="005F709F"/>
    <w:rsid w:val="005F72EE"/>
    <w:rsid w:val="005F75B0"/>
    <w:rsid w:val="005F7609"/>
    <w:rsid w:val="005F7852"/>
    <w:rsid w:val="005F7974"/>
    <w:rsid w:val="005F7C65"/>
    <w:rsid w:val="005F7C6B"/>
    <w:rsid w:val="005F7EA1"/>
    <w:rsid w:val="00600124"/>
    <w:rsid w:val="00600148"/>
    <w:rsid w:val="00600247"/>
    <w:rsid w:val="006002D8"/>
    <w:rsid w:val="006003C1"/>
    <w:rsid w:val="006005FD"/>
    <w:rsid w:val="00600806"/>
    <w:rsid w:val="00600AE1"/>
    <w:rsid w:val="00600B47"/>
    <w:rsid w:val="00600B94"/>
    <w:rsid w:val="00600CE0"/>
    <w:rsid w:val="00600FDD"/>
    <w:rsid w:val="00601085"/>
    <w:rsid w:val="00601C42"/>
    <w:rsid w:val="00602426"/>
    <w:rsid w:val="006024B3"/>
    <w:rsid w:val="006025AA"/>
    <w:rsid w:val="00602752"/>
    <w:rsid w:val="00602B48"/>
    <w:rsid w:val="00602B4B"/>
    <w:rsid w:val="00602C8B"/>
    <w:rsid w:val="00602E08"/>
    <w:rsid w:val="00602E68"/>
    <w:rsid w:val="006033F7"/>
    <w:rsid w:val="0060340A"/>
    <w:rsid w:val="00603A8B"/>
    <w:rsid w:val="00603B38"/>
    <w:rsid w:val="00603F33"/>
    <w:rsid w:val="00604640"/>
    <w:rsid w:val="006046C7"/>
    <w:rsid w:val="0060472B"/>
    <w:rsid w:val="006048D7"/>
    <w:rsid w:val="00604F44"/>
    <w:rsid w:val="00604F4E"/>
    <w:rsid w:val="00604F5E"/>
    <w:rsid w:val="00604FF5"/>
    <w:rsid w:val="0060514C"/>
    <w:rsid w:val="006056E8"/>
    <w:rsid w:val="00605860"/>
    <w:rsid w:val="00605FA7"/>
    <w:rsid w:val="00606190"/>
    <w:rsid w:val="00606326"/>
    <w:rsid w:val="00606521"/>
    <w:rsid w:val="006065CD"/>
    <w:rsid w:val="006067E2"/>
    <w:rsid w:val="00606831"/>
    <w:rsid w:val="00606E6E"/>
    <w:rsid w:val="00606F24"/>
    <w:rsid w:val="006079C2"/>
    <w:rsid w:val="0061020E"/>
    <w:rsid w:val="0061028A"/>
    <w:rsid w:val="00610442"/>
    <w:rsid w:val="0061053B"/>
    <w:rsid w:val="0061062F"/>
    <w:rsid w:val="006108F0"/>
    <w:rsid w:val="0061092D"/>
    <w:rsid w:val="00610FB4"/>
    <w:rsid w:val="00611005"/>
    <w:rsid w:val="00611754"/>
    <w:rsid w:val="00611906"/>
    <w:rsid w:val="00611EBB"/>
    <w:rsid w:val="00611F36"/>
    <w:rsid w:val="006127FB"/>
    <w:rsid w:val="00612C2D"/>
    <w:rsid w:val="00612FC3"/>
    <w:rsid w:val="006131AA"/>
    <w:rsid w:val="006131AF"/>
    <w:rsid w:val="006132CC"/>
    <w:rsid w:val="006135BE"/>
    <w:rsid w:val="0061361C"/>
    <w:rsid w:val="0061363E"/>
    <w:rsid w:val="00613BA2"/>
    <w:rsid w:val="0061413D"/>
    <w:rsid w:val="0061426D"/>
    <w:rsid w:val="00614E69"/>
    <w:rsid w:val="00615331"/>
    <w:rsid w:val="006155DC"/>
    <w:rsid w:val="0061565C"/>
    <w:rsid w:val="00615B9F"/>
    <w:rsid w:val="0061621A"/>
    <w:rsid w:val="00616DB9"/>
    <w:rsid w:val="006171DD"/>
    <w:rsid w:val="0061777B"/>
    <w:rsid w:val="00617A41"/>
    <w:rsid w:val="00617B0E"/>
    <w:rsid w:val="006202A2"/>
    <w:rsid w:val="0062030C"/>
    <w:rsid w:val="006205F6"/>
    <w:rsid w:val="006207B9"/>
    <w:rsid w:val="00620817"/>
    <w:rsid w:val="00620922"/>
    <w:rsid w:val="00620DF8"/>
    <w:rsid w:val="00621926"/>
    <w:rsid w:val="00621A17"/>
    <w:rsid w:val="00621A42"/>
    <w:rsid w:val="00621A69"/>
    <w:rsid w:val="00621EE4"/>
    <w:rsid w:val="006222F4"/>
    <w:rsid w:val="006225AE"/>
    <w:rsid w:val="00622BE0"/>
    <w:rsid w:val="00622DDC"/>
    <w:rsid w:val="00622ED6"/>
    <w:rsid w:val="00622FD4"/>
    <w:rsid w:val="00623285"/>
    <w:rsid w:val="00623354"/>
    <w:rsid w:val="00623484"/>
    <w:rsid w:val="006234AB"/>
    <w:rsid w:val="0062361E"/>
    <w:rsid w:val="006238D1"/>
    <w:rsid w:val="006245B9"/>
    <w:rsid w:val="0062475F"/>
    <w:rsid w:val="0062485D"/>
    <w:rsid w:val="00624B80"/>
    <w:rsid w:val="00624FB1"/>
    <w:rsid w:val="00625243"/>
    <w:rsid w:val="00625517"/>
    <w:rsid w:val="00625708"/>
    <w:rsid w:val="0062577C"/>
    <w:rsid w:val="00625A5F"/>
    <w:rsid w:val="00625D6D"/>
    <w:rsid w:val="00625E03"/>
    <w:rsid w:val="00626892"/>
    <w:rsid w:val="0062693E"/>
    <w:rsid w:val="00626D9A"/>
    <w:rsid w:val="00626E07"/>
    <w:rsid w:val="00626EE7"/>
    <w:rsid w:val="006274F1"/>
    <w:rsid w:val="006305B6"/>
    <w:rsid w:val="00630616"/>
    <w:rsid w:val="00630A47"/>
    <w:rsid w:val="00630E62"/>
    <w:rsid w:val="00631150"/>
    <w:rsid w:val="0063186C"/>
    <w:rsid w:val="0063198E"/>
    <w:rsid w:val="00631A58"/>
    <w:rsid w:val="00631B39"/>
    <w:rsid w:val="00631B89"/>
    <w:rsid w:val="00632437"/>
    <w:rsid w:val="0063256D"/>
    <w:rsid w:val="00632A4C"/>
    <w:rsid w:val="00632E49"/>
    <w:rsid w:val="00632FFB"/>
    <w:rsid w:val="0063307F"/>
    <w:rsid w:val="006332C1"/>
    <w:rsid w:val="00633AD0"/>
    <w:rsid w:val="00633F8B"/>
    <w:rsid w:val="0063420C"/>
    <w:rsid w:val="006346F1"/>
    <w:rsid w:val="006349AA"/>
    <w:rsid w:val="006349E2"/>
    <w:rsid w:val="00634A1C"/>
    <w:rsid w:val="0063519B"/>
    <w:rsid w:val="006352BC"/>
    <w:rsid w:val="006352C9"/>
    <w:rsid w:val="006355C3"/>
    <w:rsid w:val="00635854"/>
    <w:rsid w:val="00635BC6"/>
    <w:rsid w:val="00635EDF"/>
    <w:rsid w:val="00636376"/>
    <w:rsid w:val="006368C2"/>
    <w:rsid w:val="0063690E"/>
    <w:rsid w:val="00636AAB"/>
    <w:rsid w:val="00636B06"/>
    <w:rsid w:val="00636B34"/>
    <w:rsid w:val="00636C16"/>
    <w:rsid w:val="00636C57"/>
    <w:rsid w:val="00636EE9"/>
    <w:rsid w:val="006370EA"/>
    <w:rsid w:val="006372A4"/>
    <w:rsid w:val="006372B1"/>
    <w:rsid w:val="006373DB"/>
    <w:rsid w:val="006376C8"/>
    <w:rsid w:val="0063776B"/>
    <w:rsid w:val="006379CB"/>
    <w:rsid w:val="00637CD2"/>
    <w:rsid w:val="006404C7"/>
    <w:rsid w:val="0064057D"/>
    <w:rsid w:val="00640784"/>
    <w:rsid w:val="00640D06"/>
    <w:rsid w:val="00640E64"/>
    <w:rsid w:val="0064135D"/>
    <w:rsid w:val="006418F6"/>
    <w:rsid w:val="00641961"/>
    <w:rsid w:val="00641995"/>
    <w:rsid w:val="006419B9"/>
    <w:rsid w:val="00641B64"/>
    <w:rsid w:val="00641E08"/>
    <w:rsid w:val="00641F25"/>
    <w:rsid w:val="00641F2E"/>
    <w:rsid w:val="00642BFD"/>
    <w:rsid w:val="00642E45"/>
    <w:rsid w:val="0064303D"/>
    <w:rsid w:val="0064303F"/>
    <w:rsid w:val="00643228"/>
    <w:rsid w:val="006432C7"/>
    <w:rsid w:val="006439AB"/>
    <w:rsid w:val="00643A1D"/>
    <w:rsid w:val="00643BD0"/>
    <w:rsid w:val="00643CFB"/>
    <w:rsid w:val="006440E5"/>
    <w:rsid w:val="006442B2"/>
    <w:rsid w:val="006442F6"/>
    <w:rsid w:val="0064437A"/>
    <w:rsid w:val="00644D3F"/>
    <w:rsid w:val="00644EB7"/>
    <w:rsid w:val="00644FAD"/>
    <w:rsid w:val="00645306"/>
    <w:rsid w:val="00645689"/>
    <w:rsid w:val="00645CEC"/>
    <w:rsid w:val="00645DB1"/>
    <w:rsid w:val="006460BB"/>
    <w:rsid w:val="0064646A"/>
    <w:rsid w:val="00646D0D"/>
    <w:rsid w:val="00646E78"/>
    <w:rsid w:val="0064712C"/>
    <w:rsid w:val="00647373"/>
    <w:rsid w:val="0064737B"/>
    <w:rsid w:val="0064748D"/>
    <w:rsid w:val="0064783D"/>
    <w:rsid w:val="0064786B"/>
    <w:rsid w:val="00647A5E"/>
    <w:rsid w:val="00647B09"/>
    <w:rsid w:val="00647B8E"/>
    <w:rsid w:val="00650032"/>
    <w:rsid w:val="006507A6"/>
    <w:rsid w:val="00650AD0"/>
    <w:rsid w:val="00650C2B"/>
    <w:rsid w:val="006511EE"/>
    <w:rsid w:val="00651751"/>
    <w:rsid w:val="00651A9A"/>
    <w:rsid w:val="00651F56"/>
    <w:rsid w:val="006521A9"/>
    <w:rsid w:val="006522B5"/>
    <w:rsid w:val="00652375"/>
    <w:rsid w:val="006525E2"/>
    <w:rsid w:val="006527D2"/>
    <w:rsid w:val="006527DD"/>
    <w:rsid w:val="0065283B"/>
    <w:rsid w:val="0065298A"/>
    <w:rsid w:val="0065298B"/>
    <w:rsid w:val="006529DF"/>
    <w:rsid w:val="00652A49"/>
    <w:rsid w:val="00652C3C"/>
    <w:rsid w:val="00652E6D"/>
    <w:rsid w:val="006530E6"/>
    <w:rsid w:val="00653228"/>
    <w:rsid w:val="006532BA"/>
    <w:rsid w:val="00653386"/>
    <w:rsid w:val="006533B7"/>
    <w:rsid w:val="00653A0D"/>
    <w:rsid w:val="00653A71"/>
    <w:rsid w:val="00653C05"/>
    <w:rsid w:val="00653C0C"/>
    <w:rsid w:val="00653D08"/>
    <w:rsid w:val="00654851"/>
    <w:rsid w:val="00654E1B"/>
    <w:rsid w:val="0065548C"/>
    <w:rsid w:val="0065578C"/>
    <w:rsid w:val="00655A0F"/>
    <w:rsid w:val="00655C93"/>
    <w:rsid w:val="00655CE8"/>
    <w:rsid w:val="00655D9B"/>
    <w:rsid w:val="0065636F"/>
    <w:rsid w:val="006563AE"/>
    <w:rsid w:val="006565C4"/>
    <w:rsid w:val="00656662"/>
    <w:rsid w:val="00656868"/>
    <w:rsid w:val="0065728D"/>
    <w:rsid w:val="0065741C"/>
    <w:rsid w:val="006574C1"/>
    <w:rsid w:val="00657953"/>
    <w:rsid w:val="00657A90"/>
    <w:rsid w:val="00657AC4"/>
    <w:rsid w:val="00657DAE"/>
    <w:rsid w:val="00660113"/>
    <w:rsid w:val="006601FF"/>
    <w:rsid w:val="00660648"/>
    <w:rsid w:val="00660891"/>
    <w:rsid w:val="00660BAF"/>
    <w:rsid w:val="00660EEB"/>
    <w:rsid w:val="00661044"/>
    <w:rsid w:val="00661292"/>
    <w:rsid w:val="0066136B"/>
    <w:rsid w:val="00661451"/>
    <w:rsid w:val="006618E7"/>
    <w:rsid w:val="00661947"/>
    <w:rsid w:val="00661E4F"/>
    <w:rsid w:val="0066203D"/>
    <w:rsid w:val="00662065"/>
    <w:rsid w:val="006625A4"/>
    <w:rsid w:val="00662708"/>
    <w:rsid w:val="0066278D"/>
    <w:rsid w:val="00662B57"/>
    <w:rsid w:val="00663200"/>
    <w:rsid w:val="00663309"/>
    <w:rsid w:val="006633FE"/>
    <w:rsid w:val="0066358A"/>
    <w:rsid w:val="00663787"/>
    <w:rsid w:val="0066380C"/>
    <w:rsid w:val="00663BC3"/>
    <w:rsid w:val="006646EF"/>
    <w:rsid w:val="006649A2"/>
    <w:rsid w:val="00664DA6"/>
    <w:rsid w:val="006655E2"/>
    <w:rsid w:val="0066566F"/>
    <w:rsid w:val="00665752"/>
    <w:rsid w:val="00665885"/>
    <w:rsid w:val="00665B8E"/>
    <w:rsid w:val="00665DAC"/>
    <w:rsid w:val="00665F23"/>
    <w:rsid w:val="006660F0"/>
    <w:rsid w:val="006664E2"/>
    <w:rsid w:val="00666741"/>
    <w:rsid w:val="0066689E"/>
    <w:rsid w:val="0066699F"/>
    <w:rsid w:val="00666B6C"/>
    <w:rsid w:val="00667546"/>
    <w:rsid w:val="00667C1F"/>
    <w:rsid w:val="00667C4C"/>
    <w:rsid w:val="006702CD"/>
    <w:rsid w:val="00670357"/>
    <w:rsid w:val="00670374"/>
    <w:rsid w:val="0067052E"/>
    <w:rsid w:val="00670562"/>
    <w:rsid w:val="0067088B"/>
    <w:rsid w:val="00670A17"/>
    <w:rsid w:val="00670C2E"/>
    <w:rsid w:val="00670D3F"/>
    <w:rsid w:val="00670D54"/>
    <w:rsid w:val="00670F17"/>
    <w:rsid w:val="006710A8"/>
    <w:rsid w:val="00671338"/>
    <w:rsid w:val="00671354"/>
    <w:rsid w:val="00671387"/>
    <w:rsid w:val="00671885"/>
    <w:rsid w:val="00671902"/>
    <w:rsid w:val="006719BE"/>
    <w:rsid w:val="006719E0"/>
    <w:rsid w:val="00671B2F"/>
    <w:rsid w:val="00671D97"/>
    <w:rsid w:val="00671EBB"/>
    <w:rsid w:val="00672823"/>
    <w:rsid w:val="00672861"/>
    <w:rsid w:val="006728AD"/>
    <w:rsid w:val="00672A9A"/>
    <w:rsid w:val="00672CD4"/>
    <w:rsid w:val="00673241"/>
    <w:rsid w:val="00673B99"/>
    <w:rsid w:val="00673C8D"/>
    <w:rsid w:val="00674281"/>
    <w:rsid w:val="006744A3"/>
    <w:rsid w:val="00674674"/>
    <w:rsid w:val="00674902"/>
    <w:rsid w:val="00674BAF"/>
    <w:rsid w:val="00674D2D"/>
    <w:rsid w:val="00674F7B"/>
    <w:rsid w:val="00674FBF"/>
    <w:rsid w:val="006750E5"/>
    <w:rsid w:val="006753B5"/>
    <w:rsid w:val="006754B5"/>
    <w:rsid w:val="0067557D"/>
    <w:rsid w:val="00675E26"/>
    <w:rsid w:val="00676162"/>
    <w:rsid w:val="006763AB"/>
    <w:rsid w:val="00676491"/>
    <w:rsid w:val="006767D7"/>
    <w:rsid w:val="006767FB"/>
    <w:rsid w:val="00676883"/>
    <w:rsid w:val="00676A8B"/>
    <w:rsid w:val="0067704E"/>
    <w:rsid w:val="00677067"/>
    <w:rsid w:val="006775EA"/>
    <w:rsid w:val="00677751"/>
    <w:rsid w:val="0067786D"/>
    <w:rsid w:val="00677878"/>
    <w:rsid w:val="00677892"/>
    <w:rsid w:val="00677A03"/>
    <w:rsid w:val="00677A29"/>
    <w:rsid w:val="00677C4A"/>
    <w:rsid w:val="00677D11"/>
    <w:rsid w:val="00680395"/>
    <w:rsid w:val="00680434"/>
    <w:rsid w:val="0068072F"/>
    <w:rsid w:val="006807E2"/>
    <w:rsid w:val="0068140E"/>
    <w:rsid w:val="0068182F"/>
    <w:rsid w:val="0068186F"/>
    <w:rsid w:val="0068194C"/>
    <w:rsid w:val="006819C4"/>
    <w:rsid w:val="00681A14"/>
    <w:rsid w:val="00681BE9"/>
    <w:rsid w:val="00681CA9"/>
    <w:rsid w:val="00681E06"/>
    <w:rsid w:val="00682188"/>
    <w:rsid w:val="006825FA"/>
    <w:rsid w:val="00682726"/>
    <w:rsid w:val="00682898"/>
    <w:rsid w:val="006832EF"/>
    <w:rsid w:val="006836A9"/>
    <w:rsid w:val="00683925"/>
    <w:rsid w:val="00683977"/>
    <w:rsid w:val="00683DA0"/>
    <w:rsid w:val="00683E10"/>
    <w:rsid w:val="00683E35"/>
    <w:rsid w:val="00684354"/>
    <w:rsid w:val="006847B5"/>
    <w:rsid w:val="00684873"/>
    <w:rsid w:val="006854D1"/>
    <w:rsid w:val="0068571A"/>
    <w:rsid w:val="0068602A"/>
    <w:rsid w:val="00686409"/>
    <w:rsid w:val="00686466"/>
    <w:rsid w:val="006866B2"/>
    <w:rsid w:val="00686791"/>
    <w:rsid w:val="006868B4"/>
    <w:rsid w:val="00686A39"/>
    <w:rsid w:val="00687016"/>
    <w:rsid w:val="00687518"/>
    <w:rsid w:val="00687B89"/>
    <w:rsid w:val="00687C19"/>
    <w:rsid w:val="00687FA7"/>
    <w:rsid w:val="0069028E"/>
    <w:rsid w:val="006908A0"/>
    <w:rsid w:val="00691173"/>
    <w:rsid w:val="006913D8"/>
    <w:rsid w:val="006918AA"/>
    <w:rsid w:val="00691CCE"/>
    <w:rsid w:val="0069216B"/>
    <w:rsid w:val="006925EE"/>
    <w:rsid w:val="006926C3"/>
    <w:rsid w:val="006928F5"/>
    <w:rsid w:val="006929EB"/>
    <w:rsid w:val="006930FF"/>
    <w:rsid w:val="00693B40"/>
    <w:rsid w:val="00693D5D"/>
    <w:rsid w:val="00693DAA"/>
    <w:rsid w:val="0069428A"/>
    <w:rsid w:val="006945A8"/>
    <w:rsid w:val="00694BCC"/>
    <w:rsid w:val="00694F0D"/>
    <w:rsid w:val="006952C4"/>
    <w:rsid w:val="00695605"/>
    <w:rsid w:val="00695C27"/>
    <w:rsid w:val="00695EFF"/>
    <w:rsid w:val="00695FA1"/>
    <w:rsid w:val="006962F9"/>
    <w:rsid w:val="0069642E"/>
    <w:rsid w:val="0069664C"/>
    <w:rsid w:val="006967F0"/>
    <w:rsid w:val="006968F1"/>
    <w:rsid w:val="00696CB2"/>
    <w:rsid w:val="00696EEF"/>
    <w:rsid w:val="006977BB"/>
    <w:rsid w:val="00697C91"/>
    <w:rsid w:val="00697E0C"/>
    <w:rsid w:val="006A055E"/>
    <w:rsid w:val="006A0BA8"/>
    <w:rsid w:val="006A126C"/>
    <w:rsid w:val="006A146C"/>
    <w:rsid w:val="006A151C"/>
    <w:rsid w:val="006A1524"/>
    <w:rsid w:val="006A1883"/>
    <w:rsid w:val="006A1B45"/>
    <w:rsid w:val="006A1D44"/>
    <w:rsid w:val="006A21B3"/>
    <w:rsid w:val="006A2341"/>
    <w:rsid w:val="006A27E8"/>
    <w:rsid w:val="006A28C8"/>
    <w:rsid w:val="006A2FAB"/>
    <w:rsid w:val="006A30CA"/>
    <w:rsid w:val="006A3200"/>
    <w:rsid w:val="006A38B4"/>
    <w:rsid w:val="006A3973"/>
    <w:rsid w:val="006A3984"/>
    <w:rsid w:val="006A3ACC"/>
    <w:rsid w:val="006A42AD"/>
    <w:rsid w:val="006A4371"/>
    <w:rsid w:val="006A43B9"/>
    <w:rsid w:val="006A47E0"/>
    <w:rsid w:val="006A4C89"/>
    <w:rsid w:val="006A53BB"/>
    <w:rsid w:val="006A65A3"/>
    <w:rsid w:val="006A683E"/>
    <w:rsid w:val="006A6C86"/>
    <w:rsid w:val="006A7584"/>
    <w:rsid w:val="006A78AC"/>
    <w:rsid w:val="006A7C7C"/>
    <w:rsid w:val="006A7D08"/>
    <w:rsid w:val="006B0907"/>
    <w:rsid w:val="006B0A95"/>
    <w:rsid w:val="006B0AB0"/>
    <w:rsid w:val="006B0D43"/>
    <w:rsid w:val="006B0D46"/>
    <w:rsid w:val="006B0EB3"/>
    <w:rsid w:val="006B12C1"/>
    <w:rsid w:val="006B19B4"/>
    <w:rsid w:val="006B1FA9"/>
    <w:rsid w:val="006B2172"/>
    <w:rsid w:val="006B2355"/>
    <w:rsid w:val="006B26C9"/>
    <w:rsid w:val="006B2B51"/>
    <w:rsid w:val="006B2D0A"/>
    <w:rsid w:val="006B2E59"/>
    <w:rsid w:val="006B33BB"/>
    <w:rsid w:val="006B385B"/>
    <w:rsid w:val="006B3874"/>
    <w:rsid w:val="006B3B9D"/>
    <w:rsid w:val="006B3DC6"/>
    <w:rsid w:val="006B4146"/>
    <w:rsid w:val="006B44CC"/>
    <w:rsid w:val="006B4541"/>
    <w:rsid w:val="006B45CB"/>
    <w:rsid w:val="006B470F"/>
    <w:rsid w:val="006B48A9"/>
    <w:rsid w:val="006B4AD5"/>
    <w:rsid w:val="006B4D3D"/>
    <w:rsid w:val="006B4FC2"/>
    <w:rsid w:val="006B4FC9"/>
    <w:rsid w:val="006B5145"/>
    <w:rsid w:val="006B55D0"/>
    <w:rsid w:val="006B5647"/>
    <w:rsid w:val="006B56A4"/>
    <w:rsid w:val="006B586D"/>
    <w:rsid w:val="006B64F9"/>
    <w:rsid w:val="006B6649"/>
    <w:rsid w:val="006B66A5"/>
    <w:rsid w:val="006B705A"/>
    <w:rsid w:val="006B7B17"/>
    <w:rsid w:val="006B7EA9"/>
    <w:rsid w:val="006B7F25"/>
    <w:rsid w:val="006C03CA"/>
    <w:rsid w:val="006C03ED"/>
    <w:rsid w:val="006C0917"/>
    <w:rsid w:val="006C09B1"/>
    <w:rsid w:val="006C0B36"/>
    <w:rsid w:val="006C0D9F"/>
    <w:rsid w:val="006C12A3"/>
    <w:rsid w:val="006C13CA"/>
    <w:rsid w:val="006C149B"/>
    <w:rsid w:val="006C14B1"/>
    <w:rsid w:val="006C14B9"/>
    <w:rsid w:val="006C154D"/>
    <w:rsid w:val="006C1A7B"/>
    <w:rsid w:val="006C1ABB"/>
    <w:rsid w:val="006C1C1C"/>
    <w:rsid w:val="006C20A5"/>
    <w:rsid w:val="006C22B8"/>
    <w:rsid w:val="006C27BB"/>
    <w:rsid w:val="006C28E5"/>
    <w:rsid w:val="006C2D39"/>
    <w:rsid w:val="006C2F51"/>
    <w:rsid w:val="006C3189"/>
    <w:rsid w:val="006C3E6B"/>
    <w:rsid w:val="006C40FE"/>
    <w:rsid w:val="006C41DF"/>
    <w:rsid w:val="006C44EF"/>
    <w:rsid w:val="006C4CE1"/>
    <w:rsid w:val="006C50F4"/>
    <w:rsid w:val="006C53A7"/>
    <w:rsid w:val="006C5513"/>
    <w:rsid w:val="006C59C5"/>
    <w:rsid w:val="006C5B66"/>
    <w:rsid w:val="006C5D33"/>
    <w:rsid w:val="006C5FB2"/>
    <w:rsid w:val="006C68B1"/>
    <w:rsid w:val="006C691A"/>
    <w:rsid w:val="006C6A55"/>
    <w:rsid w:val="006C6CC0"/>
    <w:rsid w:val="006C6DDA"/>
    <w:rsid w:val="006C704B"/>
    <w:rsid w:val="006C75E6"/>
    <w:rsid w:val="006C7800"/>
    <w:rsid w:val="006C78DD"/>
    <w:rsid w:val="006C7B1E"/>
    <w:rsid w:val="006C7B42"/>
    <w:rsid w:val="006C7DAF"/>
    <w:rsid w:val="006C7FEC"/>
    <w:rsid w:val="006D000D"/>
    <w:rsid w:val="006D0234"/>
    <w:rsid w:val="006D03CF"/>
    <w:rsid w:val="006D0752"/>
    <w:rsid w:val="006D077C"/>
    <w:rsid w:val="006D10EF"/>
    <w:rsid w:val="006D12F4"/>
    <w:rsid w:val="006D1459"/>
    <w:rsid w:val="006D17C4"/>
    <w:rsid w:val="006D2085"/>
    <w:rsid w:val="006D2181"/>
    <w:rsid w:val="006D24D5"/>
    <w:rsid w:val="006D259C"/>
    <w:rsid w:val="006D277B"/>
    <w:rsid w:val="006D2789"/>
    <w:rsid w:val="006D2F7C"/>
    <w:rsid w:val="006D3CFE"/>
    <w:rsid w:val="006D3F30"/>
    <w:rsid w:val="006D4728"/>
    <w:rsid w:val="006D4CBA"/>
    <w:rsid w:val="006D520B"/>
    <w:rsid w:val="006D52E8"/>
    <w:rsid w:val="006D546E"/>
    <w:rsid w:val="006D55BC"/>
    <w:rsid w:val="006D57A7"/>
    <w:rsid w:val="006D5C07"/>
    <w:rsid w:val="006D5D8F"/>
    <w:rsid w:val="006D6A89"/>
    <w:rsid w:val="006D6F09"/>
    <w:rsid w:val="006D73F1"/>
    <w:rsid w:val="006D75F5"/>
    <w:rsid w:val="006D7C64"/>
    <w:rsid w:val="006D7DF5"/>
    <w:rsid w:val="006E0008"/>
    <w:rsid w:val="006E02C6"/>
    <w:rsid w:val="006E0415"/>
    <w:rsid w:val="006E0421"/>
    <w:rsid w:val="006E0C47"/>
    <w:rsid w:val="006E1172"/>
    <w:rsid w:val="006E1193"/>
    <w:rsid w:val="006E11E2"/>
    <w:rsid w:val="006E1255"/>
    <w:rsid w:val="006E137C"/>
    <w:rsid w:val="006E1560"/>
    <w:rsid w:val="006E18B1"/>
    <w:rsid w:val="006E196F"/>
    <w:rsid w:val="006E1B56"/>
    <w:rsid w:val="006E232F"/>
    <w:rsid w:val="006E27A0"/>
    <w:rsid w:val="006E2D65"/>
    <w:rsid w:val="006E2DF1"/>
    <w:rsid w:val="006E2EAD"/>
    <w:rsid w:val="006E3251"/>
    <w:rsid w:val="006E33D3"/>
    <w:rsid w:val="006E3963"/>
    <w:rsid w:val="006E3B94"/>
    <w:rsid w:val="006E3E73"/>
    <w:rsid w:val="006E3F21"/>
    <w:rsid w:val="006E4147"/>
    <w:rsid w:val="006E4266"/>
    <w:rsid w:val="006E461D"/>
    <w:rsid w:val="006E4715"/>
    <w:rsid w:val="006E4727"/>
    <w:rsid w:val="006E48D3"/>
    <w:rsid w:val="006E500B"/>
    <w:rsid w:val="006E5287"/>
    <w:rsid w:val="006E58BA"/>
    <w:rsid w:val="006E5B2F"/>
    <w:rsid w:val="006E5B4B"/>
    <w:rsid w:val="006E5FE6"/>
    <w:rsid w:val="006E60AF"/>
    <w:rsid w:val="006E6419"/>
    <w:rsid w:val="006E644D"/>
    <w:rsid w:val="006E690A"/>
    <w:rsid w:val="006E6CF7"/>
    <w:rsid w:val="006E7002"/>
    <w:rsid w:val="006E7010"/>
    <w:rsid w:val="006E7538"/>
    <w:rsid w:val="006E7546"/>
    <w:rsid w:val="006E75D4"/>
    <w:rsid w:val="006E75D5"/>
    <w:rsid w:val="006E7739"/>
    <w:rsid w:val="006E7D5C"/>
    <w:rsid w:val="006E7D68"/>
    <w:rsid w:val="006E7F41"/>
    <w:rsid w:val="006E7F45"/>
    <w:rsid w:val="006F02F2"/>
    <w:rsid w:val="006F0408"/>
    <w:rsid w:val="006F06CC"/>
    <w:rsid w:val="006F078E"/>
    <w:rsid w:val="006F07C0"/>
    <w:rsid w:val="006F0BCF"/>
    <w:rsid w:val="006F11F8"/>
    <w:rsid w:val="006F19E4"/>
    <w:rsid w:val="006F1C00"/>
    <w:rsid w:val="006F1C2D"/>
    <w:rsid w:val="006F1DB5"/>
    <w:rsid w:val="006F1DBD"/>
    <w:rsid w:val="006F267F"/>
    <w:rsid w:val="006F26AC"/>
    <w:rsid w:val="006F27D8"/>
    <w:rsid w:val="006F2B8C"/>
    <w:rsid w:val="006F32EE"/>
    <w:rsid w:val="006F33F9"/>
    <w:rsid w:val="006F3470"/>
    <w:rsid w:val="006F35D2"/>
    <w:rsid w:val="006F3B41"/>
    <w:rsid w:val="006F40BA"/>
    <w:rsid w:val="006F4183"/>
    <w:rsid w:val="006F420A"/>
    <w:rsid w:val="006F42C8"/>
    <w:rsid w:val="006F45A2"/>
    <w:rsid w:val="006F4885"/>
    <w:rsid w:val="006F48D1"/>
    <w:rsid w:val="006F4AF7"/>
    <w:rsid w:val="006F4EEE"/>
    <w:rsid w:val="006F5187"/>
    <w:rsid w:val="006F52C2"/>
    <w:rsid w:val="006F54AB"/>
    <w:rsid w:val="006F598A"/>
    <w:rsid w:val="006F5CB8"/>
    <w:rsid w:val="006F5D00"/>
    <w:rsid w:val="006F5EA5"/>
    <w:rsid w:val="006F5EDA"/>
    <w:rsid w:val="006F609E"/>
    <w:rsid w:val="006F64FA"/>
    <w:rsid w:val="006F68E6"/>
    <w:rsid w:val="006F6983"/>
    <w:rsid w:val="006F69E8"/>
    <w:rsid w:val="006F72EA"/>
    <w:rsid w:val="006F74DC"/>
    <w:rsid w:val="006F7BDB"/>
    <w:rsid w:val="00700285"/>
    <w:rsid w:val="007003E3"/>
    <w:rsid w:val="00700542"/>
    <w:rsid w:val="00700596"/>
    <w:rsid w:val="0070084D"/>
    <w:rsid w:val="007008AA"/>
    <w:rsid w:val="00700CEC"/>
    <w:rsid w:val="00700E83"/>
    <w:rsid w:val="0070126E"/>
    <w:rsid w:val="00701745"/>
    <w:rsid w:val="0070196C"/>
    <w:rsid w:val="00702294"/>
    <w:rsid w:val="00702B20"/>
    <w:rsid w:val="0070343E"/>
    <w:rsid w:val="00703768"/>
    <w:rsid w:val="00703C58"/>
    <w:rsid w:val="00703D8F"/>
    <w:rsid w:val="00703ECD"/>
    <w:rsid w:val="00703FB6"/>
    <w:rsid w:val="00704047"/>
    <w:rsid w:val="007040E3"/>
    <w:rsid w:val="007041CE"/>
    <w:rsid w:val="0070467E"/>
    <w:rsid w:val="007047AA"/>
    <w:rsid w:val="00704E4C"/>
    <w:rsid w:val="00704E80"/>
    <w:rsid w:val="00705126"/>
    <w:rsid w:val="00705A10"/>
    <w:rsid w:val="00705ED3"/>
    <w:rsid w:val="00706018"/>
    <w:rsid w:val="00706181"/>
    <w:rsid w:val="007062BA"/>
    <w:rsid w:val="00706D3B"/>
    <w:rsid w:val="007070A1"/>
    <w:rsid w:val="007074E1"/>
    <w:rsid w:val="00707586"/>
    <w:rsid w:val="007076DC"/>
    <w:rsid w:val="00707F86"/>
    <w:rsid w:val="00710052"/>
    <w:rsid w:val="007100A1"/>
    <w:rsid w:val="007101F6"/>
    <w:rsid w:val="007109A4"/>
    <w:rsid w:val="00710A3C"/>
    <w:rsid w:val="00710D72"/>
    <w:rsid w:val="00710DA7"/>
    <w:rsid w:val="00711093"/>
    <w:rsid w:val="0071117B"/>
    <w:rsid w:val="0071135E"/>
    <w:rsid w:val="00711457"/>
    <w:rsid w:val="007114DE"/>
    <w:rsid w:val="00711761"/>
    <w:rsid w:val="00711765"/>
    <w:rsid w:val="00711A40"/>
    <w:rsid w:val="00711CC3"/>
    <w:rsid w:val="0071229E"/>
    <w:rsid w:val="00712330"/>
    <w:rsid w:val="007126C3"/>
    <w:rsid w:val="00712B37"/>
    <w:rsid w:val="00712C92"/>
    <w:rsid w:val="007131FC"/>
    <w:rsid w:val="007132D5"/>
    <w:rsid w:val="00713359"/>
    <w:rsid w:val="0071370B"/>
    <w:rsid w:val="0071399F"/>
    <w:rsid w:val="00713C05"/>
    <w:rsid w:val="00713CB5"/>
    <w:rsid w:val="00713F81"/>
    <w:rsid w:val="00714ADB"/>
    <w:rsid w:val="00714FBE"/>
    <w:rsid w:val="00715537"/>
    <w:rsid w:val="00715786"/>
    <w:rsid w:val="007157BB"/>
    <w:rsid w:val="00715D72"/>
    <w:rsid w:val="00715E65"/>
    <w:rsid w:val="00716BD2"/>
    <w:rsid w:val="00716CB2"/>
    <w:rsid w:val="0071718D"/>
    <w:rsid w:val="00717314"/>
    <w:rsid w:val="00717607"/>
    <w:rsid w:val="00717628"/>
    <w:rsid w:val="0071789F"/>
    <w:rsid w:val="007179B6"/>
    <w:rsid w:val="00717C75"/>
    <w:rsid w:val="00717D69"/>
    <w:rsid w:val="00720046"/>
    <w:rsid w:val="0072070A"/>
    <w:rsid w:val="00720757"/>
    <w:rsid w:val="0072094A"/>
    <w:rsid w:val="00721436"/>
    <w:rsid w:val="00721609"/>
    <w:rsid w:val="007217C6"/>
    <w:rsid w:val="0072199E"/>
    <w:rsid w:val="00721AB0"/>
    <w:rsid w:val="00721CDA"/>
    <w:rsid w:val="0072225B"/>
    <w:rsid w:val="00722588"/>
    <w:rsid w:val="0072259C"/>
    <w:rsid w:val="00722B62"/>
    <w:rsid w:val="00722B75"/>
    <w:rsid w:val="00722CE7"/>
    <w:rsid w:val="00722D53"/>
    <w:rsid w:val="00722F5B"/>
    <w:rsid w:val="0072322C"/>
    <w:rsid w:val="007236EC"/>
    <w:rsid w:val="0072389F"/>
    <w:rsid w:val="00723CF8"/>
    <w:rsid w:val="00723EA2"/>
    <w:rsid w:val="00724A7D"/>
    <w:rsid w:val="00724B86"/>
    <w:rsid w:val="00724B9C"/>
    <w:rsid w:val="00724CE6"/>
    <w:rsid w:val="00725138"/>
    <w:rsid w:val="00725708"/>
    <w:rsid w:val="00725F50"/>
    <w:rsid w:val="00726E67"/>
    <w:rsid w:val="00727026"/>
    <w:rsid w:val="00727319"/>
    <w:rsid w:val="0072760B"/>
    <w:rsid w:val="007278AE"/>
    <w:rsid w:val="007278D6"/>
    <w:rsid w:val="00727B46"/>
    <w:rsid w:val="00727D0A"/>
    <w:rsid w:val="0073001A"/>
    <w:rsid w:val="007302E3"/>
    <w:rsid w:val="00730918"/>
    <w:rsid w:val="00730995"/>
    <w:rsid w:val="00730E0F"/>
    <w:rsid w:val="00730EB4"/>
    <w:rsid w:val="00730F36"/>
    <w:rsid w:val="00731345"/>
    <w:rsid w:val="0073178E"/>
    <w:rsid w:val="00731844"/>
    <w:rsid w:val="00731A93"/>
    <w:rsid w:val="0073211E"/>
    <w:rsid w:val="0073222F"/>
    <w:rsid w:val="00732275"/>
    <w:rsid w:val="0073277A"/>
    <w:rsid w:val="00732F14"/>
    <w:rsid w:val="007332C9"/>
    <w:rsid w:val="007334D4"/>
    <w:rsid w:val="0073368F"/>
    <w:rsid w:val="007336D0"/>
    <w:rsid w:val="0073376B"/>
    <w:rsid w:val="007337DC"/>
    <w:rsid w:val="00733863"/>
    <w:rsid w:val="007339BB"/>
    <w:rsid w:val="00733F36"/>
    <w:rsid w:val="0073479A"/>
    <w:rsid w:val="007347A1"/>
    <w:rsid w:val="00734AFF"/>
    <w:rsid w:val="00734BEB"/>
    <w:rsid w:val="007351C7"/>
    <w:rsid w:val="0073535E"/>
    <w:rsid w:val="007355F8"/>
    <w:rsid w:val="0073581B"/>
    <w:rsid w:val="00735B5B"/>
    <w:rsid w:val="00735DC0"/>
    <w:rsid w:val="00735E2A"/>
    <w:rsid w:val="007361F4"/>
    <w:rsid w:val="00736715"/>
    <w:rsid w:val="0073671A"/>
    <w:rsid w:val="00736774"/>
    <w:rsid w:val="0073690F"/>
    <w:rsid w:val="0073692B"/>
    <w:rsid w:val="00736A81"/>
    <w:rsid w:val="00736F47"/>
    <w:rsid w:val="007371FD"/>
    <w:rsid w:val="00737559"/>
    <w:rsid w:val="00737632"/>
    <w:rsid w:val="00737CE7"/>
    <w:rsid w:val="00737F22"/>
    <w:rsid w:val="00737F80"/>
    <w:rsid w:val="00740181"/>
    <w:rsid w:val="007403FE"/>
    <w:rsid w:val="007404AD"/>
    <w:rsid w:val="00740526"/>
    <w:rsid w:val="00740696"/>
    <w:rsid w:val="00740DB9"/>
    <w:rsid w:val="00740E68"/>
    <w:rsid w:val="007410B9"/>
    <w:rsid w:val="007411B6"/>
    <w:rsid w:val="00741768"/>
    <w:rsid w:val="00741856"/>
    <w:rsid w:val="00741AE0"/>
    <w:rsid w:val="00741CD4"/>
    <w:rsid w:val="00741DC4"/>
    <w:rsid w:val="00742039"/>
    <w:rsid w:val="00742746"/>
    <w:rsid w:val="00742D60"/>
    <w:rsid w:val="00742E5A"/>
    <w:rsid w:val="0074303E"/>
    <w:rsid w:val="00743139"/>
    <w:rsid w:val="00743267"/>
    <w:rsid w:val="0074360F"/>
    <w:rsid w:val="007437E2"/>
    <w:rsid w:val="00743CB4"/>
    <w:rsid w:val="00743E60"/>
    <w:rsid w:val="00744D9C"/>
    <w:rsid w:val="00744FB3"/>
    <w:rsid w:val="0074524C"/>
    <w:rsid w:val="007452EA"/>
    <w:rsid w:val="007457EE"/>
    <w:rsid w:val="00745A5F"/>
    <w:rsid w:val="00745CB9"/>
    <w:rsid w:val="00745D0E"/>
    <w:rsid w:val="00746080"/>
    <w:rsid w:val="00746298"/>
    <w:rsid w:val="007462A2"/>
    <w:rsid w:val="007465D0"/>
    <w:rsid w:val="007468BF"/>
    <w:rsid w:val="00746A9A"/>
    <w:rsid w:val="00747111"/>
    <w:rsid w:val="00747378"/>
    <w:rsid w:val="00747709"/>
    <w:rsid w:val="0074798A"/>
    <w:rsid w:val="00747BE2"/>
    <w:rsid w:val="00747CB4"/>
    <w:rsid w:val="00750157"/>
    <w:rsid w:val="007504D9"/>
    <w:rsid w:val="007508E1"/>
    <w:rsid w:val="00750A0D"/>
    <w:rsid w:val="0075138C"/>
    <w:rsid w:val="007515B4"/>
    <w:rsid w:val="00751664"/>
    <w:rsid w:val="00751702"/>
    <w:rsid w:val="007518D7"/>
    <w:rsid w:val="00751AEA"/>
    <w:rsid w:val="00751D57"/>
    <w:rsid w:val="00751E28"/>
    <w:rsid w:val="00751E97"/>
    <w:rsid w:val="0075230D"/>
    <w:rsid w:val="007527BF"/>
    <w:rsid w:val="00752813"/>
    <w:rsid w:val="007530AA"/>
    <w:rsid w:val="0075361A"/>
    <w:rsid w:val="00753662"/>
    <w:rsid w:val="007536F0"/>
    <w:rsid w:val="00754A37"/>
    <w:rsid w:val="00754AB3"/>
    <w:rsid w:val="00754E4B"/>
    <w:rsid w:val="00754F63"/>
    <w:rsid w:val="0075527D"/>
    <w:rsid w:val="00755BEF"/>
    <w:rsid w:val="00755E11"/>
    <w:rsid w:val="007563AC"/>
    <w:rsid w:val="00756454"/>
    <w:rsid w:val="00756D93"/>
    <w:rsid w:val="00756F1E"/>
    <w:rsid w:val="00756FC3"/>
    <w:rsid w:val="007571AD"/>
    <w:rsid w:val="00757834"/>
    <w:rsid w:val="00757A2A"/>
    <w:rsid w:val="00760281"/>
    <w:rsid w:val="007603EA"/>
    <w:rsid w:val="0076043C"/>
    <w:rsid w:val="007604B8"/>
    <w:rsid w:val="007604C7"/>
    <w:rsid w:val="00760694"/>
    <w:rsid w:val="007606A9"/>
    <w:rsid w:val="00760AE2"/>
    <w:rsid w:val="00761985"/>
    <w:rsid w:val="00761B5B"/>
    <w:rsid w:val="00761D2D"/>
    <w:rsid w:val="00761E7C"/>
    <w:rsid w:val="00762491"/>
    <w:rsid w:val="007626F3"/>
    <w:rsid w:val="00762822"/>
    <w:rsid w:val="0076288D"/>
    <w:rsid w:val="00762A92"/>
    <w:rsid w:val="00762B2E"/>
    <w:rsid w:val="00763144"/>
    <w:rsid w:val="007633A5"/>
    <w:rsid w:val="0076348C"/>
    <w:rsid w:val="007635DB"/>
    <w:rsid w:val="00763946"/>
    <w:rsid w:val="00763B1D"/>
    <w:rsid w:val="00763BB8"/>
    <w:rsid w:val="00763E42"/>
    <w:rsid w:val="00763FB3"/>
    <w:rsid w:val="00763FB8"/>
    <w:rsid w:val="007645B4"/>
    <w:rsid w:val="007649F0"/>
    <w:rsid w:val="00764E15"/>
    <w:rsid w:val="00764ED9"/>
    <w:rsid w:val="007650B1"/>
    <w:rsid w:val="00765325"/>
    <w:rsid w:val="007653C1"/>
    <w:rsid w:val="0076564D"/>
    <w:rsid w:val="007658F1"/>
    <w:rsid w:val="00765C8E"/>
    <w:rsid w:val="00765DF6"/>
    <w:rsid w:val="00766643"/>
    <w:rsid w:val="007668EE"/>
    <w:rsid w:val="00766931"/>
    <w:rsid w:val="00766B53"/>
    <w:rsid w:val="00767010"/>
    <w:rsid w:val="007670F7"/>
    <w:rsid w:val="0076713B"/>
    <w:rsid w:val="00767357"/>
    <w:rsid w:val="00767F3F"/>
    <w:rsid w:val="007701EB"/>
    <w:rsid w:val="007705CE"/>
    <w:rsid w:val="007706A7"/>
    <w:rsid w:val="00770985"/>
    <w:rsid w:val="00770C67"/>
    <w:rsid w:val="00770C8A"/>
    <w:rsid w:val="00770D01"/>
    <w:rsid w:val="007712CB"/>
    <w:rsid w:val="007716DF"/>
    <w:rsid w:val="00771C21"/>
    <w:rsid w:val="00771DBF"/>
    <w:rsid w:val="00772071"/>
    <w:rsid w:val="0077217E"/>
    <w:rsid w:val="007722EF"/>
    <w:rsid w:val="00772387"/>
    <w:rsid w:val="007726CD"/>
    <w:rsid w:val="00772863"/>
    <w:rsid w:val="00772DC1"/>
    <w:rsid w:val="00772E75"/>
    <w:rsid w:val="00773423"/>
    <w:rsid w:val="007739A5"/>
    <w:rsid w:val="00773A7D"/>
    <w:rsid w:val="00773F0C"/>
    <w:rsid w:val="007745F6"/>
    <w:rsid w:val="00774674"/>
    <w:rsid w:val="007746AE"/>
    <w:rsid w:val="007747E7"/>
    <w:rsid w:val="0077504D"/>
    <w:rsid w:val="0077533E"/>
    <w:rsid w:val="0077556E"/>
    <w:rsid w:val="007758A9"/>
    <w:rsid w:val="007762F6"/>
    <w:rsid w:val="00776A10"/>
    <w:rsid w:val="00776C7A"/>
    <w:rsid w:val="007774AF"/>
    <w:rsid w:val="00777BF8"/>
    <w:rsid w:val="00777E37"/>
    <w:rsid w:val="00777F7D"/>
    <w:rsid w:val="007804EC"/>
    <w:rsid w:val="00780B10"/>
    <w:rsid w:val="00780EB1"/>
    <w:rsid w:val="0078143C"/>
    <w:rsid w:val="00781C79"/>
    <w:rsid w:val="00782521"/>
    <w:rsid w:val="0078266D"/>
    <w:rsid w:val="007827C3"/>
    <w:rsid w:val="007828DE"/>
    <w:rsid w:val="007829C2"/>
    <w:rsid w:val="00783036"/>
    <w:rsid w:val="007834F3"/>
    <w:rsid w:val="0078374B"/>
    <w:rsid w:val="007838FD"/>
    <w:rsid w:val="00783B0F"/>
    <w:rsid w:val="00783BD0"/>
    <w:rsid w:val="00783CD9"/>
    <w:rsid w:val="00783E7B"/>
    <w:rsid w:val="00783E81"/>
    <w:rsid w:val="00784272"/>
    <w:rsid w:val="007844D2"/>
    <w:rsid w:val="00784A70"/>
    <w:rsid w:val="00785199"/>
    <w:rsid w:val="00785536"/>
    <w:rsid w:val="007855A6"/>
    <w:rsid w:val="007855F5"/>
    <w:rsid w:val="0078572C"/>
    <w:rsid w:val="00785854"/>
    <w:rsid w:val="0078599A"/>
    <w:rsid w:val="00785A56"/>
    <w:rsid w:val="00785D81"/>
    <w:rsid w:val="00785EEE"/>
    <w:rsid w:val="007861B2"/>
    <w:rsid w:val="007866E8"/>
    <w:rsid w:val="007867CF"/>
    <w:rsid w:val="007868AA"/>
    <w:rsid w:val="00786B50"/>
    <w:rsid w:val="00786BD8"/>
    <w:rsid w:val="00786BEC"/>
    <w:rsid w:val="00787090"/>
    <w:rsid w:val="007871B4"/>
    <w:rsid w:val="007876B5"/>
    <w:rsid w:val="00787994"/>
    <w:rsid w:val="00787C1D"/>
    <w:rsid w:val="00787DC5"/>
    <w:rsid w:val="007900FC"/>
    <w:rsid w:val="007905EA"/>
    <w:rsid w:val="00790755"/>
    <w:rsid w:val="00790C31"/>
    <w:rsid w:val="007910CD"/>
    <w:rsid w:val="0079143F"/>
    <w:rsid w:val="00791876"/>
    <w:rsid w:val="00791AD6"/>
    <w:rsid w:val="00791C7B"/>
    <w:rsid w:val="0079251E"/>
    <w:rsid w:val="00792545"/>
    <w:rsid w:val="007927ED"/>
    <w:rsid w:val="00793073"/>
    <w:rsid w:val="00793AD2"/>
    <w:rsid w:val="00793D99"/>
    <w:rsid w:val="00793DE5"/>
    <w:rsid w:val="00794594"/>
    <w:rsid w:val="00794B01"/>
    <w:rsid w:val="00794CAE"/>
    <w:rsid w:val="00794FA5"/>
    <w:rsid w:val="007950CA"/>
    <w:rsid w:val="00795378"/>
    <w:rsid w:val="007953E7"/>
    <w:rsid w:val="0079561D"/>
    <w:rsid w:val="00795A2A"/>
    <w:rsid w:val="00795B48"/>
    <w:rsid w:val="00795C71"/>
    <w:rsid w:val="00795CE7"/>
    <w:rsid w:val="007962E6"/>
    <w:rsid w:val="0079641A"/>
    <w:rsid w:val="007969A0"/>
    <w:rsid w:val="00797046"/>
    <w:rsid w:val="00797161"/>
    <w:rsid w:val="00797169"/>
    <w:rsid w:val="00797364"/>
    <w:rsid w:val="00797BD0"/>
    <w:rsid w:val="00797C63"/>
    <w:rsid w:val="00797F67"/>
    <w:rsid w:val="00797F69"/>
    <w:rsid w:val="007A01B1"/>
    <w:rsid w:val="007A032E"/>
    <w:rsid w:val="007A043C"/>
    <w:rsid w:val="007A0492"/>
    <w:rsid w:val="007A0ABC"/>
    <w:rsid w:val="007A0B46"/>
    <w:rsid w:val="007A0F1E"/>
    <w:rsid w:val="007A1719"/>
    <w:rsid w:val="007A1738"/>
    <w:rsid w:val="007A1EF8"/>
    <w:rsid w:val="007A23D2"/>
    <w:rsid w:val="007A26DF"/>
    <w:rsid w:val="007A2AEE"/>
    <w:rsid w:val="007A31C4"/>
    <w:rsid w:val="007A31EF"/>
    <w:rsid w:val="007A33C1"/>
    <w:rsid w:val="007A34C0"/>
    <w:rsid w:val="007A3657"/>
    <w:rsid w:val="007A38C9"/>
    <w:rsid w:val="007A3CAA"/>
    <w:rsid w:val="007A4315"/>
    <w:rsid w:val="007A448E"/>
    <w:rsid w:val="007A4DCC"/>
    <w:rsid w:val="007A50EF"/>
    <w:rsid w:val="007A5220"/>
    <w:rsid w:val="007A5388"/>
    <w:rsid w:val="007A54C6"/>
    <w:rsid w:val="007A5E1E"/>
    <w:rsid w:val="007A5E47"/>
    <w:rsid w:val="007A5E65"/>
    <w:rsid w:val="007A5FFF"/>
    <w:rsid w:val="007A646E"/>
    <w:rsid w:val="007A65A3"/>
    <w:rsid w:val="007A6693"/>
    <w:rsid w:val="007A6759"/>
    <w:rsid w:val="007A697D"/>
    <w:rsid w:val="007A6BD6"/>
    <w:rsid w:val="007A6C75"/>
    <w:rsid w:val="007A6EBA"/>
    <w:rsid w:val="007A718B"/>
    <w:rsid w:val="007A71BF"/>
    <w:rsid w:val="007A75EF"/>
    <w:rsid w:val="007A775B"/>
    <w:rsid w:val="007A7B1C"/>
    <w:rsid w:val="007A7B2B"/>
    <w:rsid w:val="007A7D74"/>
    <w:rsid w:val="007B0226"/>
    <w:rsid w:val="007B0383"/>
    <w:rsid w:val="007B04BC"/>
    <w:rsid w:val="007B0564"/>
    <w:rsid w:val="007B0752"/>
    <w:rsid w:val="007B0BD6"/>
    <w:rsid w:val="007B0E2F"/>
    <w:rsid w:val="007B131E"/>
    <w:rsid w:val="007B1C74"/>
    <w:rsid w:val="007B1DE9"/>
    <w:rsid w:val="007B1E99"/>
    <w:rsid w:val="007B1FDE"/>
    <w:rsid w:val="007B20FF"/>
    <w:rsid w:val="007B2341"/>
    <w:rsid w:val="007B24EA"/>
    <w:rsid w:val="007B260D"/>
    <w:rsid w:val="007B29C4"/>
    <w:rsid w:val="007B2C0C"/>
    <w:rsid w:val="007B2DFA"/>
    <w:rsid w:val="007B2FB3"/>
    <w:rsid w:val="007B3188"/>
    <w:rsid w:val="007B3209"/>
    <w:rsid w:val="007B336E"/>
    <w:rsid w:val="007B37B5"/>
    <w:rsid w:val="007B3824"/>
    <w:rsid w:val="007B38E9"/>
    <w:rsid w:val="007B3D38"/>
    <w:rsid w:val="007B3EDC"/>
    <w:rsid w:val="007B4093"/>
    <w:rsid w:val="007B40CD"/>
    <w:rsid w:val="007B457F"/>
    <w:rsid w:val="007B4A5E"/>
    <w:rsid w:val="007B4DED"/>
    <w:rsid w:val="007B4E01"/>
    <w:rsid w:val="007B4E64"/>
    <w:rsid w:val="007B5007"/>
    <w:rsid w:val="007B526A"/>
    <w:rsid w:val="007B5938"/>
    <w:rsid w:val="007B5BBE"/>
    <w:rsid w:val="007B6266"/>
    <w:rsid w:val="007B6ACE"/>
    <w:rsid w:val="007B7013"/>
    <w:rsid w:val="007B7102"/>
    <w:rsid w:val="007B79BF"/>
    <w:rsid w:val="007B7ACD"/>
    <w:rsid w:val="007B7FA0"/>
    <w:rsid w:val="007C02EF"/>
    <w:rsid w:val="007C0C38"/>
    <w:rsid w:val="007C0D0E"/>
    <w:rsid w:val="007C10F5"/>
    <w:rsid w:val="007C1235"/>
    <w:rsid w:val="007C1886"/>
    <w:rsid w:val="007C23A6"/>
    <w:rsid w:val="007C26F0"/>
    <w:rsid w:val="007C2A78"/>
    <w:rsid w:val="007C2B2E"/>
    <w:rsid w:val="007C2F05"/>
    <w:rsid w:val="007C31F4"/>
    <w:rsid w:val="007C328B"/>
    <w:rsid w:val="007C3510"/>
    <w:rsid w:val="007C35D3"/>
    <w:rsid w:val="007C377B"/>
    <w:rsid w:val="007C3832"/>
    <w:rsid w:val="007C3D86"/>
    <w:rsid w:val="007C3E23"/>
    <w:rsid w:val="007C3F5A"/>
    <w:rsid w:val="007C42A5"/>
    <w:rsid w:val="007C4815"/>
    <w:rsid w:val="007C490C"/>
    <w:rsid w:val="007C4B8E"/>
    <w:rsid w:val="007C4C54"/>
    <w:rsid w:val="007C520C"/>
    <w:rsid w:val="007C53A4"/>
    <w:rsid w:val="007C54B0"/>
    <w:rsid w:val="007C56BF"/>
    <w:rsid w:val="007C589B"/>
    <w:rsid w:val="007C5B7B"/>
    <w:rsid w:val="007C5C86"/>
    <w:rsid w:val="007C5FE5"/>
    <w:rsid w:val="007C6174"/>
    <w:rsid w:val="007C62BB"/>
    <w:rsid w:val="007C6367"/>
    <w:rsid w:val="007C647B"/>
    <w:rsid w:val="007C6682"/>
    <w:rsid w:val="007C6976"/>
    <w:rsid w:val="007C6ADB"/>
    <w:rsid w:val="007C6F9D"/>
    <w:rsid w:val="007C74C1"/>
    <w:rsid w:val="007C76DC"/>
    <w:rsid w:val="007C7DAF"/>
    <w:rsid w:val="007C7EA4"/>
    <w:rsid w:val="007D084D"/>
    <w:rsid w:val="007D086D"/>
    <w:rsid w:val="007D088C"/>
    <w:rsid w:val="007D0927"/>
    <w:rsid w:val="007D0AB6"/>
    <w:rsid w:val="007D0F82"/>
    <w:rsid w:val="007D12F3"/>
    <w:rsid w:val="007D13E6"/>
    <w:rsid w:val="007D1730"/>
    <w:rsid w:val="007D19B9"/>
    <w:rsid w:val="007D1DE3"/>
    <w:rsid w:val="007D1F83"/>
    <w:rsid w:val="007D20FA"/>
    <w:rsid w:val="007D2160"/>
    <w:rsid w:val="007D309A"/>
    <w:rsid w:val="007D32E2"/>
    <w:rsid w:val="007D356B"/>
    <w:rsid w:val="007D3678"/>
    <w:rsid w:val="007D3868"/>
    <w:rsid w:val="007D38C4"/>
    <w:rsid w:val="007D38C5"/>
    <w:rsid w:val="007D3E45"/>
    <w:rsid w:val="007D4305"/>
    <w:rsid w:val="007D447B"/>
    <w:rsid w:val="007D475B"/>
    <w:rsid w:val="007D49AB"/>
    <w:rsid w:val="007D4CBD"/>
    <w:rsid w:val="007D4D4F"/>
    <w:rsid w:val="007D521A"/>
    <w:rsid w:val="007D5252"/>
    <w:rsid w:val="007D5389"/>
    <w:rsid w:val="007D53C7"/>
    <w:rsid w:val="007D547B"/>
    <w:rsid w:val="007D561F"/>
    <w:rsid w:val="007D5664"/>
    <w:rsid w:val="007D56DD"/>
    <w:rsid w:val="007D5BF0"/>
    <w:rsid w:val="007D5C30"/>
    <w:rsid w:val="007D6615"/>
    <w:rsid w:val="007D67A2"/>
    <w:rsid w:val="007D68A7"/>
    <w:rsid w:val="007D692A"/>
    <w:rsid w:val="007D6955"/>
    <w:rsid w:val="007D698F"/>
    <w:rsid w:val="007D6CE3"/>
    <w:rsid w:val="007D6DFF"/>
    <w:rsid w:val="007D6FA0"/>
    <w:rsid w:val="007D7610"/>
    <w:rsid w:val="007D7830"/>
    <w:rsid w:val="007D7907"/>
    <w:rsid w:val="007D7989"/>
    <w:rsid w:val="007D7ACE"/>
    <w:rsid w:val="007D7CEE"/>
    <w:rsid w:val="007E00B7"/>
    <w:rsid w:val="007E039E"/>
    <w:rsid w:val="007E0487"/>
    <w:rsid w:val="007E08E0"/>
    <w:rsid w:val="007E1038"/>
    <w:rsid w:val="007E10B3"/>
    <w:rsid w:val="007E153B"/>
    <w:rsid w:val="007E18AF"/>
    <w:rsid w:val="007E197E"/>
    <w:rsid w:val="007E1E64"/>
    <w:rsid w:val="007E1E73"/>
    <w:rsid w:val="007E2117"/>
    <w:rsid w:val="007E224B"/>
    <w:rsid w:val="007E2288"/>
    <w:rsid w:val="007E2E72"/>
    <w:rsid w:val="007E2EF4"/>
    <w:rsid w:val="007E2F7F"/>
    <w:rsid w:val="007E36A0"/>
    <w:rsid w:val="007E38A7"/>
    <w:rsid w:val="007E3901"/>
    <w:rsid w:val="007E3B81"/>
    <w:rsid w:val="007E3D3F"/>
    <w:rsid w:val="007E3E81"/>
    <w:rsid w:val="007E41B4"/>
    <w:rsid w:val="007E4328"/>
    <w:rsid w:val="007E4706"/>
    <w:rsid w:val="007E47C8"/>
    <w:rsid w:val="007E4A2F"/>
    <w:rsid w:val="007E4ACC"/>
    <w:rsid w:val="007E4FC8"/>
    <w:rsid w:val="007E566E"/>
    <w:rsid w:val="007E5A6B"/>
    <w:rsid w:val="007E5A90"/>
    <w:rsid w:val="007E5B04"/>
    <w:rsid w:val="007E6057"/>
    <w:rsid w:val="007E6A40"/>
    <w:rsid w:val="007E6CDA"/>
    <w:rsid w:val="007E6DFA"/>
    <w:rsid w:val="007E71EA"/>
    <w:rsid w:val="007E74B3"/>
    <w:rsid w:val="007E79F6"/>
    <w:rsid w:val="007E7C9C"/>
    <w:rsid w:val="007E7D87"/>
    <w:rsid w:val="007F01E5"/>
    <w:rsid w:val="007F0371"/>
    <w:rsid w:val="007F05A2"/>
    <w:rsid w:val="007F08CE"/>
    <w:rsid w:val="007F0953"/>
    <w:rsid w:val="007F1017"/>
    <w:rsid w:val="007F1173"/>
    <w:rsid w:val="007F12EA"/>
    <w:rsid w:val="007F1335"/>
    <w:rsid w:val="007F1538"/>
    <w:rsid w:val="007F1603"/>
    <w:rsid w:val="007F190A"/>
    <w:rsid w:val="007F1C60"/>
    <w:rsid w:val="007F1C98"/>
    <w:rsid w:val="007F20E4"/>
    <w:rsid w:val="007F2861"/>
    <w:rsid w:val="007F28CB"/>
    <w:rsid w:val="007F31B0"/>
    <w:rsid w:val="007F3E60"/>
    <w:rsid w:val="007F447A"/>
    <w:rsid w:val="007F45BB"/>
    <w:rsid w:val="007F4807"/>
    <w:rsid w:val="007F4888"/>
    <w:rsid w:val="007F4C7B"/>
    <w:rsid w:val="007F4D6E"/>
    <w:rsid w:val="007F5710"/>
    <w:rsid w:val="007F59CD"/>
    <w:rsid w:val="007F6051"/>
    <w:rsid w:val="007F62B7"/>
    <w:rsid w:val="007F6848"/>
    <w:rsid w:val="007F6853"/>
    <w:rsid w:val="007F6B27"/>
    <w:rsid w:val="007F7284"/>
    <w:rsid w:val="007F73A9"/>
    <w:rsid w:val="007F740C"/>
    <w:rsid w:val="007F774A"/>
    <w:rsid w:val="007F78EF"/>
    <w:rsid w:val="007F7C9B"/>
    <w:rsid w:val="007F7D26"/>
    <w:rsid w:val="007F7DD5"/>
    <w:rsid w:val="008001ED"/>
    <w:rsid w:val="00800692"/>
    <w:rsid w:val="0080077E"/>
    <w:rsid w:val="00800F71"/>
    <w:rsid w:val="00801007"/>
    <w:rsid w:val="00801315"/>
    <w:rsid w:val="00802E4A"/>
    <w:rsid w:val="008039BC"/>
    <w:rsid w:val="00803C41"/>
    <w:rsid w:val="00803E42"/>
    <w:rsid w:val="00803E59"/>
    <w:rsid w:val="00803F2D"/>
    <w:rsid w:val="00803F48"/>
    <w:rsid w:val="00804243"/>
    <w:rsid w:val="008046CF"/>
    <w:rsid w:val="008047F4"/>
    <w:rsid w:val="008048DC"/>
    <w:rsid w:val="0080556F"/>
    <w:rsid w:val="0080564B"/>
    <w:rsid w:val="00805692"/>
    <w:rsid w:val="008057A0"/>
    <w:rsid w:val="00805948"/>
    <w:rsid w:val="0080607A"/>
    <w:rsid w:val="0080654E"/>
    <w:rsid w:val="008065D8"/>
    <w:rsid w:val="00806747"/>
    <w:rsid w:val="00806A75"/>
    <w:rsid w:val="00806ABD"/>
    <w:rsid w:val="0080755B"/>
    <w:rsid w:val="00807684"/>
    <w:rsid w:val="008076E0"/>
    <w:rsid w:val="00807F3E"/>
    <w:rsid w:val="0081012F"/>
    <w:rsid w:val="008106A9"/>
    <w:rsid w:val="00810777"/>
    <w:rsid w:val="00810D82"/>
    <w:rsid w:val="00811005"/>
    <w:rsid w:val="00811099"/>
    <w:rsid w:val="00811166"/>
    <w:rsid w:val="00811212"/>
    <w:rsid w:val="00811BA0"/>
    <w:rsid w:val="00811E71"/>
    <w:rsid w:val="00811F19"/>
    <w:rsid w:val="00812168"/>
    <w:rsid w:val="00812367"/>
    <w:rsid w:val="008124A5"/>
    <w:rsid w:val="0081253C"/>
    <w:rsid w:val="00812839"/>
    <w:rsid w:val="00812B14"/>
    <w:rsid w:val="008133C1"/>
    <w:rsid w:val="00814001"/>
    <w:rsid w:val="008148F7"/>
    <w:rsid w:val="0081492D"/>
    <w:rsid w:val="00814B40"/>
    <w:rsid w:val="00814B65"/>
    <w:rsid w:val="00814C74"/>
    <w:rsid w:val="00814FEA"/>
    <w:rsid w:val="008154F6"/>
    <w:rsid w:val="00815560"/>
    <w:rsid w:val="00815A18"/>
    <w:rsid w:val="00816182"/>
    <w:rsid w:val="00816855"/>
    <w:rsid w:val="00816C87"/>
    <w:rsid w:val="00816E96"/>
    <w:rsid w:val="00817151"/>
    <w:rsid w:val="008173EE"/>
    <w:rsid w:val="00817A02"/>
    <w:rsid w:val="0082063C"/>
    <w:rsid w:val="00820643"/>
    <w:rsid w:val="00820CA9"/>
    <w:rsid w:val="00820EFD"/>
    <w:rsid w:val="008212DF"/>
    <w:rsid w:val="0082144A"/>
    <w:rsid w:val="0082196A"/>
    <w:rsid w:val="00821C35"/>
    <w:rsid w:val="0082219C"/>
    <w:rsid w:val="00822991"/>
    <w:rsid w:val="00822A6D"/>
    <w:rsid w:val="00822B2D"/>
    <w:rsid w:val="00822FDC"/>
    <w:rsid w:val="00823493"/>
    <w:rsid w:val="008239F1"/>
    <w:rsid w:val="00823AC6"/>
    <w:rsid w:val="00823BCA"/>
    <w:rsid w:val="00823D7E"/>
    <w:rsid w:val="00823E16"/>
    <w:rsid w:val="00823EB0"/>
    <w:rsid w:val="00824007"/>
    <w:rsid w:val="008240AF"/>
    <w:rsid w:val="008242CF"/>
    <w:rsid w:val="008242E1"/>
    <w:rsid w:val="008243F3"/>
    <w:rsid w:val="00824525"/>
    <w:rsid w:val="00824526"/>
    <w:rsid w:val="008248AA"/>
    <w:rsid w:val="00824AAE"/>
    <w:rsid w:val="00824CE2"/>
    <w:rsid w:val="00824F4E"/>
    <w:rsid w:val="008252F0"/>
    <w:rsid w:val="00825633"/>
    <w:rsid w:val="0082568F"/>
    <w:rsid w:val="00825753"/>
    <w:rsid w:val="00825F3E"/>
    <w:rsid w:val="008260EB"/>
    <w:rsid w:val="0082631C"/>
    <w:rsid w:val="008266A2"/>
    <w:rsid w:val="00826CAC"/>
    <w:rsid w:val="00826DEF"/>
    <w:rsid w:val="00826E21"/>
    <w:rsid w:val="008270EA"/>
    <w:rsid w:val="0082716D"/>
    <w:rsid w:val="00827F85"/>
    <w:rsid w:val="0083065C"/>
    <w:rsid w:val="008311C5"/>
    <w:rsid w:val="0083130C"/>
    <w:rsid w:val="008313E0"/>
    <w:rsid w:val="00831874"/>
    <w:rsid w:val="0083196D"/>
    <w:rsid w:val="00831B6C"/>
    <w:rsid w:val="00831E11"/>
    <w:rsid w:val="0083237D"/>
    <w:rsid w:val="008326D5"/>
    <w:rsid w:val="0083285F"/>
    <w:rsid w:val="00832A5B"/>
    <w:rsid w:val="00832FE2"/>
    <w:rsid w:val="008334AE"/>
    <w:rsid w:val="00833754"/>
    <w:rsid w:val="00833818"/>
    <w:rsid w:val="00833A45"/>
    <w:rsid w:val="00833A5C"/>
    <w:rsid w:val="00834008"/>
    <w:rsid w:val="008343A7"/>
    <w:rsid w:val="008346B9"/>
    <w:rsid w:val="008347B8"/>
    <w:rsid w:val="00834A38"/>
    <w:rsid w:val="00834B1E"/>
    <w:rsid w:val="00834C1E"/>
    <w:rsid w:val="00834EEF"/>
    <w:rsid w:val="0083507B"/>
    <w:rsid w:val="00835EB2"/>
    <w:rsid w:val="008360C7"/>
    <w:rsid w:val="00836468"/>
    <w:rsid w:val="0083661D"/>
    <w:rsid w:val="0083694C"/>
    <w:rsid w:val="00836C7A"/>
    <w:rsid w:val="00836F23"/>
    <w:rsid w:val="00836F5D"/>
    <w:rsid w:val="0083700A"/>
    <w:rsid w:val="008371F9"/>
    <w:rsid w:val="00837290"/>
    <w:rsid w:val="00837B7C"/>
    <w:rsid w:val="008400CF"/>
    <w:rsid w:val="008402E9"/>
    <w:rsid w:val="008403C0"/>
    <w:rsid w:val="008405DD"/>
    <w:rsid w:val="008407ED"/>
    <w:rsid w:val="00840845"/>
    <w:rsid w:val="0084085A"/>
    <w:rsid w:val="00840B2E"/>
    <w:rsid w:val="00840D7E"/>
    <w:rsid w:val="00840E7E"/>
    <w:rsid w:val="0084167C"/>
    <w:rsid w:val="008418B8"/>
    <w:rsid w:val="00841A18"/>
    <w:rsid w:val="0084214E"/>
    <w:rsid w:val="008428EF"/>
    <w:rsid w:val="00843051"/>
    <w:rsid w:val="00843098"/>
    <w:rsid w:val="0084328D"/>
    <w:rsid w:val="008436AE"/>
    <w:rsid w:val="00843756"/>
    <w:rsid w:val="00843B73"/>
    <w:rsid w:val="00843C28"/>
    <w:rsid w:val="00843DE1"/>
    <w:rsid w:val="0084414D"/>
    <w:rsid w:val="00844A6B"/>
    <w:rsid w:val="00844B81"/>
    <w:rsid w:val="00844CB2"/>
    <w:rsid w:val="00845080"/>
    <w:rsid w:val="00845362"/>
    <w:rsid w:val="00845519"/>
    <w:rsid w:val="00845789"/>
    <w:rsid w:val="00845B08"/>
    <w:rsid w:val="00846036"/>
    <w:rsid w:val="008464A5"/>
    <w:rsid w:val="008466EC"/>
    <w:rsid w:val="00846A8F"/>
    <w:rsid w:val="00846ABB"/>
    <w:rsid w:val="00846B15"/>
    <w:rsid w:val="00846B7B"/>
    <w:rsid w:val="00846CF0"/>
    <w:rsid w:val="00846E03"/>
    <w:rsid w:val="00846F8E"/>
    <w:rsid w:val="0084722A"/>
    <w:rsid w:val="008472B0"/>
    <w:rsid w:val="00847583"/>
    <w:rsid w:val="00847A29"/>
    <w:rsid w:val="00847BEE"/>
    <w:rsid w:val="00847C88"/>
    <w:rsid w:val="00847F73"/>
    <w:rsid w:val="00847FD8"/>
    <w:rsid w:val="008501F2"/>
    <w:rsid w:val="008503B2"/>
    <w:rsid w:val="008504F7"/>
    <w:rsid w:val="00850872"/>
    <w:rsid w:val="00850AB0"/>
    <w:rsid w:val="00850D43"/>
    <w:rsid w:val="00850DD6"/>
    <w:rsid w:val="008510BE"/>
    <w:rsid w:val="00851112"/>
    <w:rsid w:val="0085158E"/>
    <w:rsid w:val="0085169D"/>
    <w:rsid w:val="008517B4"/>
    <w:rsid w:val="00851D12"/>
    <w:rsid w:val="00851F73"/>
    <w:rsid w:val="008523ED"/>
    <w:rsid w:val="008526AF"/>
    <w:rsid w:val="00852FB1"/>
    <w:rsid w:val="00853279"/>
    <w:rsid w:val="00853490"/>
    <w:rsid w:val="00853692"/>
    <w:rsid w:val="008537DD"/>
    <w:rsid w:val="00853F92"/>
    <w:rsid w:val="00853FDE"/>
    <w:rsid w:val="0085419D"/>
    <w:rsid w:val="00854241"/>
    <w:rsid w:val="0085495C"/>
    <w:rsid w:val="00855043"/>
    <w:rsid w:val="008553C8"/>
    <w:rsid w:val="00855512"/>
    <w:rsid w:val="00855DA0"/>
    <w:rsid w:val="00855DA4"/>
    <w:rsid w:val="00855E35"/>
    <w:rsid w:val="00855E99"/>
    <w:rsid w:val="00855EBB"/>
    <w:rsid w:val="00856193"/>
    <w:rsid w:val="0085649E"/>
    <w:rsid w:val="008567F6"/>
    <w:rsid w:val="00856A68"/>
    <w:rsid w:val="00856ADE"/>
    <w:rsid w:val="0085780E"/>
    <w:rsid w:val="008604E8"/>
    <w:rsid w:val="0086051F"/>
    <w:rsid w:val="008606C5"/>
    <w:rsid w:val="00860791"/>
    <w:rsid w:val="00861312"/>
    <w:rsid w:val="00861432"/>
    <w:rsid w:val="00861A79"/>
    <w:rsid w:val="00861B7C"/>
    <w:rsid w:val="00861C25"/>
    <w:rsid w:val="00861E7F"/>
    <w:rsid w:val="00861EBD"/>
    <w:rsid w:val="00862205"/>
    <w:rsid w:val="00862858"/>
    <w:rsid w:val="008629F5"/>
    <w:rsid w:val="00862E4B"/>
    <w:rsid w:val="008633BF"/>
    <w:rsid w:val="00863659"/>
    <w:rsid w:val="00863973"/>
    <w:rsid w:val="00863BF2"/>
    <w:rsid w:val="00863FC5"/>
    <w:rsid w:val="00864286"/>
    <w:rsid w:val="008643B6"/>
    <w:rsid w:val="008644E5"/>
    <w:rsid w:val="00864576"/>
    <w:rsid w:val="00864E27"/>
    <w:rsid w:val="00864EAF"/>
    <w:rsid w:val="00865248"/>
    <w:rsid w:val="00865475"/>
    <w:rsid w:val="008654C8"/>
    <w:rsid w:val="00865A26"/>
    <w:rsid w:val="00865AC0"/>
    <w:rsid w:val="00865F9C"/>
    <w:rsid w:val="00865FEF"/>
    <w:rsid w:val="00866144"/>
    <w:rsid w:val="008661EA"/>
    <w:rsid w:val="00866495"/>
    <w:rsid w:val="008664ED"/>
    <w:rsid w:val="0086673E"/>
    <w:rsid w:val="00866762"/>
    <w:rsid w:val="008667EB"/>
    <w:rsid w:val="008667FD"/>
    <w:rsid w:val="0086691A"/>
    <w:rsid w:val="008669CC"/>
    <w:rsid w:val="00866C8D"/>
    <w:rsid w:val="00866E88"/>
    <w:rsid w:val="00866FF4"/>
    <w:rsid w:val="00867169"/>
    <w:rsid w:val="00867411"/>
    <w:rsid w:val="00867625"/>
    <w:rsid w:val="008679EE"/>
    <w:rsid w:val="00867D6D"/>
    <w:rsid w:val="00867F05"/>
    <w:rsid w:val="00870193"/>
    <w:rsid w:val="00870BCC"/>
    <w:rsid w:val="00870E23"/>
    <w:rsid w:val="00871007"/>
    <w:rsid w:val="008710A6"/>
    <w:rsid w:val="008711AF"/>
    <w:rsid w:val="0087122C"/>
    <w:rsid w:val="008712CD"/>
    <w:rsid w:val="0087151D"/>
    <w:rsid w:val="008715BC"/>
    <w:rsid w:val="008718A1"/>
    <w:rsid w:val="00871C7D"/>
    <w:rsid w:val="00871CA0"/>
    <w:rsid w:val="00871E5F"/>
    <w:rsid w:val="00872641"/>
    <w:rsid w:val="008726C0"/>
    <w:rsid w:val="0087291D"/>
    <w:rsid w:val="00872E88"/>
    <w:rsid w:val="008731DE"/>
    <w:rsid w:val="00873359"/>
    <w:rsid w:val="00873703"/>
    <w:rsid w:val="00873755"/>
    <w:rsid w:val="00874180"/>
    <w:rsid w:val="008743B8"/>
    <w:rsid w:val="00874821"/>
    <w:rsid w:val="00874A87"/>
    <w:rsid w:val="00874DBE"/>
    <w:rsid w:val="00874EEE"/>
    <w:rsid w:val="00875205"/>
    <w:rsid w:val="00875834"/>
    <w:rsid w:val="00875933"/>
    <w:rsid w:val="00875DC7"/>
    <w:rsid w:val="0087605E"/>
    <w:rsid w:val="0087677A"/>
    <w:rsid w:val="008768A9"/>
    <w:rsid w:val="00876A8F"/>
    <w:rsid w:val="00877211"/>
    <w:rsid w:val="00877342"/>
    <w:rsid w:val="00877378"/>
    <w:rsid w:val="00877388"/>
    <w:rsid w:val="00877725"/>
    <w:rsid w:val="008778A0"/>
    <w:rsid w:val="00877956"/>
    <w:rsid w:val="008779E7"/>
    <w:rsid w:val="00877E6F"/>
    <w:rsid w:val="00877FEB"/>
    <w:rsid w:val="0088059B"/>
    <w:rsid w:val="008806EF"/>
    <w:rsid w:val="008807B6"/>
    <w:rsid w:val="00880A58"/>
    <w:rsid w:val="00880BD5"/>
    <w:rsid w:val="00880BDA"/>
    <w:rsid w:val="00880E80"/>
    <w:rsid w:val="00881322"/>
    <w:rsid w:val="00881832"/>
    <w:rsid w:val="00881D12"/>
    <w:rsid w:val="00881D4B"/>
    <w:rsid w:val="008821FF"/>
    <w:rsid w:val="00882210"/>
    <w:rsid w:val="0088256B"/>
    <w:rsid w:val="00882681"/>
    <w:rsid w:val="00882B7F"/>
    <w:rsid w:val="00882BFC"/>
    <w:rsid w:val="00883546"/>
    <w:rsid w:val="008836B7"/>
    <w:rsid w:val="00884276"/>
    <w:rsid w:val="008842B6"/>
    <w:rsid w:val="008849F6"/>
    <w:rsid w:val="00884F9E"/>
    <w:rsid w:val="0088508B"/>
    <w:rsid w:val="0088513C"/>
    <w:rsid w:val="00885201"/>
    <w:rsid w:val="0088539F"/>
    <w:rsid w:val="0088546B"/>
    <w:rsid w:val="008854D3"/>
    <w:rsid w:val="00885DC4"/>
    <w:rsid w:val="00886288"/>
    <w:rsid w:val="0088629F"/>
    <w:rsid w:val="0088647E"/>
    <w:rsid w:val="00886590"/>
    <w:rsid w:val="00886764"/>
    <w:rsid w:val="00886856"/>
    <w:rsid w:val="00886C59"/>
    <w:rsid w:val="00887904"/>
    <w:rsid w:val="00887992"/>
    <w:rsid w:val="00887B18"/>
    <w:rsid w:val="00887C79"/>
    <w:rsid w:val="00887D6F"/>
    <w:rsid w:val="00890F02"/>
    <w:rsid w:val="00890F9A"/>
    <w:rsid w:val="00890FED"/>
    <w:rsid w:val="008911C4"/>
    <w:rsid w:val="008911DD"/>
    <w:rsid w:val="00891C45"/>
    <w:rsid w:val="00891E68"/>
    <w:rsid w:val="00891E91"/>
    <w:rsid w:val="008921A5"/>
    <w:rsid w:val="0089236F"/>
    <w:rsid w:val="00892409"/>
    <w:rsid w:val="008925D7"/>
    <w:rsid w:val="008928F6"/>
    <w:rsid w:val="00892CC8"/>
    <w:rsid w:val="00893256"/>
    <w:rsid w:val="008932B4"/>
    <w:rsid w:val="008933FE"/>
    <w:rsid w:val="00893654"/>
    <w:rsid w:val="008937C4"/>
    <w:rsid w:val="00893835"/>
    <w:rsid w:val="00893885"/>
    <w:rsid w:val="00893D99"/>
    <w:rsid w:val="00894015"/>
    <w:rsid w:val="008944CE"/>
    <w:rsid w:val="00894505"/>
    <w:rsid w:val="00894672"/>
    <w:rsid w:val="00894923"/>
    <w:rsid w:val="00894D0B"/>
    <w:rsid w:val="00895005"/>
    <w:rsid w:val="008953C9"/>
    <w:rsid w:val="008954A2"/>
    <w:rsid w:val="00895724"/>
    <w:rsid w:val="008958E5"/>
    <w:rsid w:val="0089595C"/>
    <w:rsid w:val="008959DF"/>
    <w:rsid w:val="00895E5A"/>
    <w:rsid w:val="00895E73"/>
    <w:rsid w:val="00896396"/>
    <w:rsid w:val="008969F4"/>
    <w:rsid w:val="00896A0B"/>
    <w:rsid w:val="00896DBA"/>
    <w:rsid w:val="00897017"/>
    <w:rsid w:val="0089725F"/>
    <w:rsid w:val="008977D8"/>
    <w:rsid w:val="00897D02"/>
    <w:rsid w:val="00897D99"/>
    <w:rsid w:val="00897DD5"/>
    <w:rsid w:val="008A022C"/>
    <w:rsid w:val="008A03E3"/>
    <w:rsid w:val="008A04E5"/>
    <w:rsid w:val="008A074A"/>
    <w:rsid w:val="008A0FE8"/>
    <w:rsid w:val="008A190D"/>
    <w:rsid w:val="008A1987"/>
    <w:rsid w:val="008A1B1E"/>
    <w:rsid w:val="008A1BAA"/>
    <w:rsid w:val="008A1CA3"/>
    <w:rsid w:val="008A1CA8"/>
    <w:rsid w:val="008A1CB5"/>
    <w:rsid w:val="008A1D9E"/>
    <w:rsid w:val="008A1E36"/>
    <w:rsid w:val="008A1F09"/>
    <w:rsid w:val="008A2158"/>
    <w:rsid w:val="008A216C"/>
    <w:rsid w:val="008A2717"/>
    <w:rsid w:val="008A28E4"/>
    <w:rsid w:val="008A2A20"/>
    <w:rsid w:val="008A2AD1"/>
    <w:rsid w:val="008A2E1F"/>
    <w:rsid w:val="008A2F81"/>
    <w:rsid w:val="008A3089"/>
    <w:rsid w:val="008A3112"/>
    <w:rsid w:val="008A385D"/>
    <w:rsid w:val="008A3ADC"/>
    <w:rsid w:val="008A3ADE"/>
    <w:rsid w:val="008A3B33"/>
    <w:rsid w:val="008A3FC6"/>
    <w:rsid w:val="008A4183"/>
    <w:rsid w:val="008A4190"/>
    <w:rsid w:val="008A468D"/>
    <w:rsid w:val="008A476E"/>
    <w:rsid w:val="008A47CC"/>
    <w:rsid w:val="008A484F"/>
    <w:rsid w:val="008A48B2"/>
    <w:rsid w:val="008A4BF0"/>
    <w:rsid w:val="008A4C93"/>
    <w:rsid w:val="008A5200"/>
    <w:rsid w:val="008A5A57"/>
    <w:rsid w:val="008A6462"/>
    <w:rsid w:val="008A6464"/>
    <w:rsid w:val="008A64CC"/>
    <w:rsid w:val="008A6688"/>
    <w:rsid w:val="008A6C8B"/>
    <w:rsid w:val="008A71C7"/>
    <w:rsid w:val="008A720B"/>
    <w:rsid w:val="008A753D"/>
    <w:rsid w:val="008A7644"/>
    <w:rsid w:val="008A76A0"/>
    <w:rsid w:val="008A76B3"/>
    <w:rsid w:val="008A7AE3"/>
    <w:rsid w:val="008A7B01"/>
    <w:rsid w:val="008A7B5C"/>
    <w:rsid w:val="008A7CD0"/>
    <w:rsid w:val="008B00EB"/>
    <w:rsid w:val="008B01B4"/>
    <w:rsid w:val="008B0437"/>
    <w:rsid w:val="008B0D83"/>
    <w:rsid w:val="008B0EA6"/>
    <w:rsid w:val="008B0EC9"/>
    <w:rsid w:val="008B0FC7"/>
    <w:rsid w:val="008B1085"/>
    <w:rsid w:val="008B15C3"/>
    <w:rsid w:val="008B1E66"/>
    <w:rsid w:val="008B1E71"/>
    <w:rsid w:val="008B20E4"/>
    <w:rsid w:val="008B2C58"/>
    <w:rsid w:val="008B2CFD"/>
    <w:rsid w:val="008B3A30"/>
    <w:rsid w:val="008B417C"/>
    <w:rsid w:val="008B42BC"/>
    <w:rsid w:val="008B43D5"/>
    <w:rsid w:val="008B4480"/>
    <w:rsid w:val="008B459E"/>
    <w:rsid w:val="008B4B51"/>
    <w:rsid w:val="008B4EAE"/>
    <w:rsid w:val="008B540E"/>
    <w:rsid w:val="008B563B"/>
    <w:rsid w:val="008B6763"/>
    <w:rsid w:val="008B67CF"/>
    <w:rsid w:val="008B6A69"/>
    <w:rsid w:val="008B6F1E"/>
    <w:rsid w:val="008B705F"/>
    <w:rsid w:val="008B7361"/>
    <w:rsid w:val="008B7694"/>
    <w:rsid w:val="008B7823"/>
    <w:rsid w:val="008B7B7D"/>
    <w:rsid w:val="008B7CBF"/>
    <w:rsid w:val="008B7E20"/>
    <w:rsid w:val="008C05B8"/>
    <w:rsid w:val="008C0D90"/>
    <w:rsid w:val="008C16EF"/>
    <w:rsid w:val="008C2221"/>
    <w:rsid w:val="008C2309"/>
    <w:rsid w:val="008C272F"/>
    <w:rsid w:val="008C29D6"/>
    <w:rsid w:val="008C3210"/>
    <w:rsid w:val="008C3411"/>
    <w:rsid w:val="008C36A6"/>
    <w:rsid w:val="008C3881"/>
    <w:rsid w:val="008C3F67"/>
    <w:rsid w:val="008C4266"/>
    <w:rsid w:val="008C435E"/>
    <w:rsid w:val="008C467B"/>
    <w:rsid w:val="008C48C8"/>
    <w:rsid w:val="008C4956"/>
    <w:rsid w:val="008C4D51"/>
    <w:rsid w:val="008C54BC"/>
    <w:rsid w:val="008C55FC"/>
    <w:rsid w:val="008C56D3"/>
    <w:rsid w:val="008C572F"/>
    <w:rsid w:val="008C5E70"/>
    <w:rsid w:val="008C5ED4"/>
    <w:rsid w:val="008C6225"/>
    <w:rsid w:val="008C62D7"/>
    <w:rsid w:val="008C67DD"/>
    <w:rsid w:val="008C6CA8"/>
    <w:rsid w:val="008C6CD3"/>
    <w:rsid w:val="008C6CDE"/>
    <w:rsid w:val="008C6D93"/>
    <w:rsid w:val="008C6E1D"/>
    <w:rsid w:val="008C76CC"/>
    <w:rsid w:val="008C799D"/>
    <w:rsid w:val="008D033B"/>
    <w:rsid w:val="008D03A0"/>
    <w:rsid w:val="008D0918"/>
    <w:rsid w:val="008D0952"/>
    <w:rsid w:val="008D0A72"/>
    <w:rsid w:val="008D0B1C"/>
    <w:rsid w:val="008D11B0"/>
    <w:rsid w:val="008D15A8"/>
    <w:rsid w:val="008D1C76"/>
    <w:rsid w:val="008D1F1B"/>
    <w:rsid w:val="008D28AA"/>
    <w:rsid w:val="008D2926"/>
    <w:rsid w:val="008D2B93"/>
    <w:rsid w:val="008D31E9"/>
    <w:rsid w:val="008D36AD"/>
    <w:rsid w:val="008D38B5"/>
    <w:rsid w:val="008D442B"/>
    <w:rsid w:val="008D446F"/>
    <w:rsid w:val="008D4BD2"/>
    <w:rsid w:val="008D4D37"/>
    <w:rsid w:val="008D4D7E"/>
    <w:rsid w:val="008D51BE"/>
    <w:rsid w:val="008D5405"/>
    <w:rsid w:val="008D55C9"/>
    <w:rsid w:val="008D59F5"/>
    <w:rsid w:val="008D5B3F"/>
    <w:rsid w:val="008D5B95"/>
    <w:rsid w:val="008D5D33"/>
    <w:rsid w:val="008D5F6D"/>
    <w:rsid w:val="008D6743"/>
    <w:rsid w:val="008D690A"/>
    <w:rsid w:val="008D6CE2"/>
    <w:rsid w:val="008D6EF5"/>
    <w:rsid w:val="008D7083"/>
    <w:rsid w:val="008D70AC"/>
    <w:rsid w:val="008D7199"/>
    <w:rsid w:val="008D7200"/>
    <w:rsid w:val="008D72D9"/>
    <w:rsid w:val="008D730C"/>
    <w:rsid w:val="008D74D4"/>
    <w:rsid w:val="008D7A64"/>
    <w:rsid w:val="008D7AD0"/>
    <w:rsid w:val="008E085B"/>
    <w:rsid w:val="008E0FAB"/>
    <w:rsid w:val="008E1995"/>
    <w:rsid w:val="008E22CA"/>
    <w:rsid w:val="008E2571"/>
    <w:rsid w:val="008E25FB"/>
    <w:rsid w:val="008E27A1"/>
    <w:rsid w:val="008E2A99"/>
    <w:rsid w:val="008E2AE1"/>
    <w:rsid w:val="008E2C6D"/>
    <w:rsid w:val="008E2FEB"/>
    <w:rsid w:val="008E30B8"/>
    <w:rsid w:val="008E33B4"/>
    <w:rsid w:val="008E3584"/>
    <w:rsid w:val="008E43D9"/>
    <w:rsid w:val="008E496F"/>
    <w:rsid w:val="008E4A61"/>
    <w:rsid w:val="008E51B3"/>
    <w:rsid w:val="008E52BA"/>
    <w:rsid w:val="008E5601"/>
    <w:rsid w:val="008E56FB"/>
    <w:rsid w:val="008E577A"/>
    <w:rsid w:val="008E594C"/>
    <w:rsid w:val="008E59F3"/>
    <w:rsid w:val="008E5B18"/>
    <w:rsid w:val="008E5D5F"/>
    <w:rsid w:val="008E601F"/>
    <w:rsid w:val="008E62D9"/>
    <w:rsid w:val="008E6494"/>
    <w:rsid w:val="008E7051"/>
    <w:rsid w:val="008E713E"/>
    <w:rsid w:val="008E7407"/>
    <w:rsid w:val="008E75E3"/>
    <w:rsid w:val="008E7A43"/>
    <w:rsid w:val="008E7B28"/>
    <w:rsid w:val="008F0340"/>
    <w:rsid w:val="008F0401"/>
    <w:rsid w:val="008F0445"/>
    <w:rsid w:val="008F0613"/>
    <w:rsid w:val="008F0868"/>
    <w:rsid w:val="008F1820"/>
    <w:rsid w:val="008F1A7D"/>
    <w:rsid w:val="008F269D"/>
    <w:rsid w:val="008F2F18"/>
    <w:rsid w:val="008F31E7"/>
    <w:rsid w:val="008F3981"/>
    <w:rsid w:val="008F3D34"/>
    <w:rsid w:val="008F4314"/>
    <w:rsid w:val="008F4707"/>
    <w:rsid w:val="008F48F5"/>
    <w:rsid w:val="008F509D"/>
    <w:rsid w:val="008F5171"/>
    <w:rsid w:val="008F5481"/>
    <w:rsid w:val="008F566B"/>
    <w:rsid w:val="008F5853"/>
    <w:rsid w:val="008F5A1E"/>
    <w:rsid w:val="008F6096"/>
    <w:rsid w:val="008F6364"/>
    <w:rsid w:val="008F6492"/>
    <w:rsid w:val="008F6646"/>
    <w:rsid w:val="008F6656"/>
    <w:rsid w:val="008F6BAD"/>
    <w:rsid w:val="008F6D1E"/>
    <w:rsid w:val="008F6E8F"/>
    <w:rsid w:val="008F75DE"/>
    <w:rsid w:val="008F76EE"/>
    <w:rsid w:val="008F784F"/>
    <w:rsid w:val="008F7A6F"/>
    <w:rsid w:val="008F7B81"/>
    <w:rsid w:val="008F7EBD"/>
    <w:rsid w:val="008F7F07"/>
    <w:rsid w:val="0090013C"/>
    <w:rsid w:val="00900290"/>
    <w:rsid w:val="009002C0"/>
    <w:rsid w:val="0090042C"/>
    <w:rsid w:val="009009CE"/>
    <w:rsid w:val="00900D88"/>
    <w:rsid w:val="00900EF4"/>
    <w:rsid w:val="00900FC9"/>
    <w:rsid w:val="0090283E"/>
    <w:rsid w:val="00902BDF"/>
    <w:rsid w:val="00902BF4"/>
    <w:rsid w:val="00902D91"/>
    <w:rsid w:val="00903072"/>
    <w:rsid w:val="0090312A"/>
    <w:rsid w:val="009033B9"/>
    <w:rsid w:val="0090340B"/>
    <w:rsid w:val="00903781"/>
    <w:rsid w:val="00903859"/>
    <w:rsid w:val="00903988"/>
    <w:rsid w:val="00903A27"/>
    <w:rsid w:val="009045E3"/>
    <w:rsid w:val="009047F4"/>
    <w:rsid w:val="00904DF6"/>
    <w:rsid w:val="00905018"/>
    <w:rsid w:val="00905501"/>
    <w:rsid w:val="00905D81"/>
    <w:rsid w:val="00906EE8"/>
    <w:rsid w:val="00907457"/>
    <w:rsid w:val="00907DBB"/>
    <w:rsid w:val="00907F01"/>
    <w:rsid w:val="00907FB7"/>
    <w:rsid w:val="00907FF5"/>
    <w:rsid w:val="0091018F"/>
    <w:rsid w:val="009101F0"/>
    <w:rsid w:val="00910530"/>
    <w:rsid w:val="00910621"/>
    <w:rsid w:val="0091076B"/>
    <w:rsid w:val="009107F5"/>
    <w:rsid w:val="00911565"/>
    <w:rsid w:val="00911FC0"/>
    <w:rsid w:val="009121BA"/>
    <w:rsid w:val="00912374"/>
    <w:rsid w:val="009125AF"/>
    <w:rsid w:val="00912681"/>
    <w:rsid w:val="0091278B"/>
    <w:rsid w:val="009128D0"/>
    <w:rsid w:val="00912B29"/>
    <w:rsid w:val="00912F53"/>
    <w:rsid w:val="00913519"/>
    <w:rsid w:val="009135A7"/>
    <w:rsid w:val="0091363D"/>
    <w:rsid w:val="009136D0"/>
    <w:rsid w:val="009137EE"/>
    <w:rsid w:val="0091383F"/>
    <w:rsid w:val="009138F1"/>
    <w:rsid w:val="0091397A"/>
    <w:rsid w:val="00913BFD"/>
    <w:rsid w:val="00913E02"/>
    <w:rsid w:val="00913FA9"/>
    <w:rsid w:val="00913FE2"/>
    <w:rsid w:val="00914158"/>
    <w:rsid w:val="00914231"/>
    <w:rsid w:val="00914274"/>
    <w:rsid w:val="0091448F"/>
    <w:rsid w:val="009144A2"/>
    <w:rsid w:val="009144AA"/>
    <w:rsid w:val="0091479C"/>
    <w:rsid w:val="00914F52"/>
    <w:rsid w:val="00914FC7"/>
    <w:rsid w:val="00915032"/>
    <w:rsid w:val="0091503E"/>
    <w:rsid w:val="009150DD"/>
    <w:rsid w:val="0091526E"/>
    <w:rsid w:val="00915336"/>
    <w:rsid w:val="0091570A"/>
    <w:rsid w:val="0091590F"/>
    <w:rsid w:val="00915A18"/>
    <w:rsid w:val="00915C3C"/>
    <w:rsid w:val="00915E4E"/>
    <w:rsid w:val="00916068"/>
    <w:rsid w:val="00916571"/>
    <w:rsid w:val="00916766"/>
    <w:rsid w:val="009167F4"/>
    <w:rsid w:val="00916C33"/>
    <w:rsid w:val="0091766B"/>
    <w:rsid w:val="00917888"/>
    <w:rsid w:val="00917A71"/>
    <w:rsid w:val="00917C22"/>
    <w:rsid w:val="00917C37"/>
    <w:rsid w:val="00917D1E"/>
    <w:rsid w:val="00920082"/>
    <w:rsid w:val="009200CC"/>
    <w:rsid w:val="0092027B"/>
    <w:rsid w:val="0092059D"/>
    <w:rsid w:val="009205B2"/>
    <w:rsid w:val="00920975"/>
    <w:rsid w:val="00920B08"/>
    <w:rsid w:val="00920CD5"/>
    <w:rsid w:val="00920CDA"/>
    <w:rsid w:val="00921236"/>
    <w:rsid w:val="009213D2"/>
    <w:rsid w:val="009217D4"/>
    <w:rsid w:val="00921B0B"/>
    <w:rsid w:val="00921B29"/>
    <w:rsid w:val="00921D84"/>
    <w:rsid w:val="009220D3"/>
    <w:rsid w:val="009228A7"/>
    <w:rsid w:val="00922BE1"/>
    <w:rsid w:val="009237EB"/>
    <w:rsid w:val="009238E2"/>
    <w:rsid w:val="00923BD3"/>
    <w:rsid w:val="00923C6E"/>
    <w:rsid w:val="009242F5"/>
    <w:rsid w:val="00924CC4"/>
    <w:rsid w:val="009252F3"/>
    <w:rsid w:val="00925839"/>
    <w:rsid w:val="0092599F"/>
    <w:rsid w:val="00925D88"/>
    <w:rsid w:val="0092653D"/>
    <w:rsid w:val="0092669B"/>
    <w:rsid w:val="00926918"/>
    <w:rsid w:val="00926C9A"/>
    <w:rsid w:val="00927328"/>
    <w:rsid w:val="009274A9"/>
    <w:rsid w:val="009277FF"/>
    <w:rsid w:val="00927D31"/>
    <w:rsid w:val="00927E45"/>
    <w:rsid w:val="00930E62"/>
    <w:rsid w:val="00930FE1"/>
    <w:rsid w:val="00931312"/>
    <w:rsid w:val="0093187C"/>
    <w:rsid w:val="009319D1"/>
    <w:rsid w:val="00931E39"/>
    <w:rsid w:val="00932256"/>
    <w:rsid w:val="00932511"/>
    <w:rsid w:val="00932AC9"/>
    <w:rsid w:val="00932B8B"/>
    <w:rsid w:val="00932C57"/>
    <w:rsid w:val="00933056"/>
    <w:rsid w:val="0093322C"/>
    <w:rsid w:val="009332BF"/>
    <w:rsid w:val="0093338F"/>
    <w:rsid w:val="009337E1"/>
    <w:rsid w:val="00933B8D"/>
    <w:rsid w:val="00933F27"/>
    <w:rsid w:val="00933F3C"/>
    <w:rsid w:val="00934369"/>
    <w:rsid w:val="0093446A"/>
    <w:rsid w:val="009344F1"/>
    <w:rsid w:val="00934753"/>
    <w:rsid w:val="00934975"/>
    <w:rsid w:val="00934C71"/>
    <w:rsid w:val="0093522A"/>
    <w:rsid w:val="0093544A"/>
    <w:rsid w:val="0093604F"/>
    <w:rsid w:val="009368C6"/>
    <w:rsid w:val="00936F6A"/>
    <w:rsid w:val="00936FFB"/>
    <w:rsid w:val="0093724C"/>
    <w:rsid w:val="009375FF"/>
    <w:rsid w:val="00937D2A"/>
    <w:rsid w:val="00940914"/>
    <w:rsid w:val="00940CEB"/>
    <w:rsid w:val="00940FCD"/>
    <w:rsid w:val="009413EF"/>
    <w:rsid w:val="00941431"/>
    <w:rsid w:val="00941649"/>
    <w:rsid w:val="009418BB"/>
    <w:rsid w:val="00941E2F"/>
    <w:rsid w:val="00942019"/>
    <w:rsid w:val="009420E4"/>
    <w:rsid w:val="009422CD"/>
    <w:rsid w:val="0094258C"/>
    <w:rsid w:val="009425AD"/>
    <w:rsid w:val="00942969"/>
    <w:rsid w:val="00942B8E"/>
    <w:rsid w:val="00942BF1"/>
    <w:rsid w:val="00942E19"/>
    <w:rsid w:val="00942EB4"/>
    <w:rsid w:val="00942F92"/>
    <w:rsid w:val="00943129"/>
    <w:rsid w:val="00943279"/>
    <w:rsid w:val="009436D7"/>
    <w:rsid w:val="00943B29"/>
    <w:rsid w:val="00943BC2"/>
    <w:rsid w:val="00943F4F"/>
    <w:rsid w:val="009441A6"/>
    <w:rsid w:val="009441BA"/>
    <w:rsid w:val="009442F0"/>
    <w:rsid w:val="00944C77"/>
    <w:rsid w:val="00944CC1"/>
    <w:rsid w:val="00944E4A"/>
    <w:rsid w:val="00944E65"/>
    <w:rsid w:val="0094502B"/>
    <w:rsid w:val="00945065"/>
    <w:rsid w:val="00945C93"/>
    <w:rsid w:val="009463E2"/>
    <w:rsid w:val="0094668E"/>
    <w:rsid w:val="0094675F"/>
    <w:rsid w:val="009467D2"/>
    <w:rsid w:val="009467FD"/>
    <w:rsid w:val="00946865"/>
    <w:rsid w:val="00947768"/>
    <w:rsid w:val="00947B4A"/>
    <w:rsid w:val="00947B53"/>
    <w:rsid w:val="00947D17"/>
    <w:rsid w:val="00950181"/>
    <w:rsid w:val="0095026B"/>
    <w:rsid w:val="00950560"/>
    <w:rsid w:val="009508CB"/>
    <w:rsid w:val="00950CD1"/>
    <w:rsid w:val="00950FE3"/>
    <w:rsid w:val="0095105C"/>
    <w:rsid w:val="0095138B"/>
    <w:rsid w:val="00951401"/>
    <w:rsid w:val="009515C2"/>
    <w:rsid w:val="00951849"/>
    <w:rsid w:val="00951946"/>
    <w:rsid w:val="00951999"/>
    <w:rsid w:val="0095229D"/>
    <w:rsid w:val="009522A3"/>
    <w:rsid w:val="0095239F"/>
    <w:rsid w:val="009523D9"/>
    <w:rsid w:val="00952495"/>
    <w:rsid w:val="0095249F"/>
    <w:rsid w:val="00952CCE"/>
    <w:rsid w:val="00953347"/>
    <w:rsid w:val="0095370C"/>
    <w:rsid w:val="00953E98"/>
    <w:rsid w:val="00954018"/>
    <w:rsid w:val="0095422E"/>
    <w:rsid w:val="00954607"/>
    <w:rsid w:val="00954B6A"/>
    <w:rsid w:val="00954C42"/>
    <w:rsid w:val="00954EFF"/>
    <w:rsid w:val="0095522D"/>
    <w:rsid w:val="00955453"/>
    <w:rsid w:val="00955764"/>
    <w:rsid w:val="009557EF"/>
    <w:rsid w:val="00955898"/>
    <w:rsid w:val="00955902"/>
    <w:rsid w:val="00955C76"/>
    <w:rsid w:val="00955CF8"/>
    <w:rsid w:val="00955F52"/>
    <w:rsid w:val="009563A5"/>
    <w:rsid w:val="00956A57"/>
    <w:rsid w:val="00956F55"/>
    <w:rsid w:val="0095704D"/>
    <w:rsid w:val="009571C4"/>
    <w:rsid w:val="0095722B"/>
    <w:rsid w:val="009572F2"/>
    <w:rsid w:val="009573C9"/>
    <w:rsid w:val="009574E5"/>
    <w:rsid w:val="009575B8"/>
    <w:rsid w:val="0095781D"/>
    <w:rsid w:val="00957BCA"/>
    <w:rsid w:val="00957D01"/>
    <w:rsid w:val="00957EF8"/>
    <w:rsid w:val="00957FBA"/>
    <w:rsid w:val="00957FD3"/>
    <w:rsid w:val="0096025B"/>
    <w:rsid w:val="009602F6"/>
    <w:rsid w:val="00960599"/>
    <w:rsid w:val="00960B36"/>
    <w:rsid w:val="00960BD7"/>
    <w:rsid w:val="00960F71"/>
    <w:rsid w:val="009610C2"/>
    <w:rsid w:val="00961327"/>
    <w:rsid w:val="009613AE"/>
    <w:rsid w:val="00961702"/>
    <w:rsid w:val="00961F6C"/>
    <w:rsid w:val="0096207E"/>
    <w:rsid w:val="009623D7"/>
    <w:rsid w:val="00962607"/>
    <w:rsid w:val="009626F6"/>
    <w:rsid w:val="0096280F"/>
    <w:rsid w:val="00962C93"/>
    <w:rsid w:val="0096303E"/>
    <w:rsid w:val="0096333F"/>
    <w:rsid w:val="0096346A"/>
    <w:rsid w:val="009635DD"/>
    <w:rsid w:val="00963667"/>
    <w:rsid w:val="00963BBB"/>
    <w:rsid w:val="00964376"/>
    <w:rsid w:val="009646BC"/>
    <w:rsid w:val="00964769"/>
    <w:rsid w:val="009649FF"/>
    <w:rsid w:val="00964B0D"/>
    <w:rsid w:val="00964E56"/>
    <w:rsid w:val="0096502E"/>
    <w:rsid w:val="00965054"/>
    <w:rsid w:val="009653C6"/>
    <w:rsid w:val="0096580D"/>
    <w:rsid w:val="00965913"/>
    <w:rsid w:val="00965BA3"/>
    <w:rsid w:val="00965E69"/>
    <w:rsid w:val="00965E72"/>
    <w:rsid w:val="0096602D"/>
    <w:rsid w:val="00966113"/>
    <w:rsid w:val="00966527"/>
    <w:rsid w:val="00966A17"/>
    <w:rsid w:val="00966B59"/>
    <w:rsid w:val="00966D47"/>
    <w:rsid w:val="00966F0D"/>
    <w:rsid w:val="009675DD"/>
    <w:rsid w:val="009678AC"/>
    <w:rsid w:val="00967F4F"/>
    <w:rsid w:val="009702E3"/>
    <w:rsid w:val="00970484"/>
    <w:rsid w:val="0097068D"/>
    <w:rsid w:val="009706E4"/>
    <w:rsid w:val="00970943"/>
    <w:rsid w:val="00970AF9"/>
    <w:rsid w:val="00970D5E"/>
    <w:rsid w:val="00970EE6"/>
    <w:rsid w:val="0097129E"/>
    <w:rsid w:val="00971543"/>
    <w:rsid w:val="009716B4"/>
    <w:rsid w:val="00971A9C"/>
    <w:rsid w:val="00971AB3"/>
    <w:rsid w:val="00971CE8"/>
    <w:rsid w:val="00971D85"/>
    <w:rsid w:val="00971E36"/>
    <w:rsid w:val="009723EC"/>
    <w:rsid w:val="0097255F"/>
    <w:rsid w:val="009728E1"/>
    <w:rsid w:val="00972A73"/>
    <w:rsid w:val="00972B35"/>
    <w:rsid w:val="00972B93"/>
    <w:rsid w:val="00972D36"/>
    <w:rsid w:val="00973208"/>
    <w:rsid w:val="0097337F"/>
    <w:rsid w:val="009734D6"/>
    <w:rsid w:val="009735D1"/>
    <w:rsid w:val="00973946"/>
    <w:rsid w:val="00973D26"/>
    <w:rsid w:val="009746A9"/>
    <w:rsid w:val="009746B1"/>
    <w:rsid w:val="00974A1E"/>
    <w:rsid w:val="00974DAB"/>
    <w:rsid w:val="00974F0D"/>
    <w:rsid w:val="00975103"/>
    <w:rsid w:val="00975192"/>
    <w:rsid w:val="009753A2"/>
    <w:rsid w:val="009753EB"/>
    <w:rsid w:val="0097571E"/>
    <w:rsid w:val="00975CBE"/>
    <w:rsid w:val="009761DA"/>
    <w:rsid w:val="009762B8"/>
    <w:rsid w:val="009762C9"/>
    <w:rsid w:val="00976B1F"/>
    <w:rsid w:val="00976B63"/>
    <w:rsid w:val="009772AF"/>
    <w:rsid w:val="009774A9"/>
    <w:rsid w:val="00977521"/>
    <w:rsid w:val="009776A3"/>
    <w:rsid w:val="009776E2"/>
    <w:rsid w:val="00977795"/>
    <w:rsid w:val="00977BA7"/>
    <w:rsid w:val="00977F70"/>
    <w:rsid w:val="0098035B"/>
    <w:rsid w:val="00981022"/>
    <w:rsid w:val="009811CB"/>
    <w:rsid w:val="00981466"/>
    <w:rsid w:val="00981840"/>
    <w:rsid w:val="00981A2B"/>
    <w:rsid w:val="00982176"/>
    <w:rsid w:val="0098223A"/>
    <w:rsid w:val="00982655"/>
    <w:rsid w:val="00982864"/>
    <w:rsid w:val="0098291A"/>
    <w:rsid w:val="00982BFD"/>
    <w:rsid w:val="0098301A"/>
    <w:rsid w:val="00983602"/>
    <w:rsid w:val="009839F7"/>
    <w:rsid w:val="00983B5E"/>
    <w:rsid w:val="00983F2E"/>
    <w:rsid w:val="009845E9"/>
    <w:rsid w:val="009848E2"/>
    <w:rsid w:val="00984AB1"/>
    <w:rsid w:val="00984D04"/>
    <w:rsid w:val="00984F3D"/>
    <w:rsid w:val="009852BE"/>
    <w:rsid w:val="009858A6"/>
    <w:rsid w:val="0098597A"/>
    <w:rsid w:val="00985B0A"/>
    <w:rsid w:val="00985E8B"/>
    <w:rsid w:val="0098616A"/>
    <w:rsid w:val="00986966"/>
    <w:rsid w:val="0098716E"/>
    <w:rsid w:val="0098729B"/>
    <w:rsid w:val="009874C1"/>
    <w:rsid w:val="00987E1D"/>
    <w:rsid w:val="0099037B"/>
    <w:rsid w:val="0099088A"/>
    <w:rsid w:val="00990B4A"/>
    <w:rsid w:val="00991011"/>
    <w:rsid w:val="00991639"/>
    <w:rsid w:val="009916F3"/>
    <w:rsid w:val="0099177D"/>
    <w:rsid w:val="0099179B"/>
    <w:rsid w:val="00991B49"/>
    <w:rsid w:val="00991F51"/>
    <w:rsid w:val="00991F52"/>
    <w:rsid w:val="00991FF1"/>
    <w:rsid w:val="009921A8"/>
    <w:rsid w:val="0099251A"/>
    <w:rsid w:val="00992580"/>
    <w:rsid w:val="00992BFA"/>
    <w:rsid w:val="00992D26"/>
    <w:rsid w:val="00992D4C"/>
    <w:rsid w:val="009933D2"/>
    <w:rsid w:val="009934D8"/>
    <w:rsid w:val="00993956"/>
    <w:rsid w:val="00993BE2"/>
    <w:rsid w:val="00993EB1"/>
    <w:rsid w:val="00994531"/>
    <w:rsid w:val="00994844"/>
    <w:rsid w:val="0099484C"/>
    <w:rsid w:val="00994DAD"/>
    <w:rsid w:val="00995E52"/>
    <w:rsid w:val="009960F2"/>
    <w:rsid w:val="00996330"/>
    <w:rsid w:val="00996507"/>
    <w:rsid w:val="00996613"/>
    <w:rsid w:val="00996A11"/>
    <w:rsid w:val="00996C53"/>
    <w:rsid w:val="009972AF"/>
    <w:rsid w:val="00997977"/>
    <w:rsid w:val="00997E31"/>
    <w:rsid w:val="009A004D"/>
    <w:rsid w:val="009A03FA"/>
    <w:rsid w:val="009A0890"/>
    <w:rsid w:val="009A0970"/>
    <w:rsid w:val="009A0D14"/>
    <w:rsid w:val="009A1BCE"/>
    <w:rsid w:val="009A2054"/>
    <w:rsid w:val="009A2397"/>
    <w:rsid w:val="009A23F6"/>
    <w:rsid w:val="009A2A5D"/>
    <w:rsid w:val="009A2CA0"/>
    <w:rsid w:val="009A2CE3"/>
    <w:rsid w:val="009A3127"/>
    <w:rsid w:val="009A324F"/>
    <w:rsid w:val="009A3608"/>
    <w:rsid w:val="009A370B"/>
    <w:rsid w:val="009A3A6F"/>
    <w:rsid w:val="009A40C7"/>
    <w:rsid w:val="009A4A13"/>
    <w:rsid w:val="009A4F96"/>
    <w:rsid w:val="009A5216"/>
    <w:rsid w:val="009A568A"/>
    <w:rsid w:val="009A5CAA"/>
    <w:rsid w:val="009A61F8"/>
    <w:rsid w:val="009A6343"/>
    <w:rsid w:val="009A64E4"/>
    <w:rsid w:val="009A663F"/>
    <w:rsid w:val="009A678F"/>
    <w:rsid w:val="009A6F0F"/>
    <w:rsid w:val="009A72E0"/>
    <w:rsid w:val="009A7398"/>
    <w:rsid w:val="009A7AE7"/>
    <w:rsid w:val="009A7CA7"/>
    <w:rsid w:val="009B0491"/>
    <w:rsid w:val="009B04AE"/>
    <w:rsid w:val="009B071B"/>
    <w:rsid w:val="009B08AD"/>
    <w:rsid w:val="009B0CDC"/>
    <w:rsid w:val="009B10A8"/>
    <w:rsid w:val="009B1313"/>
    <w:rsid w:val="009B1344"/>
    <w:rsid w:val="009B1497"/>
    <w:rsid w:val="009B14FF"/>
    <w:rsid w:val="009B1E1E"/>
    <w:rsid w:val="009B1E48"/>
    <w:rsid w:val="009B216B"/>
    <w:rsid w:val="009B2325"/>
    <w:rsid w:val="009B23D2"/>
    <w:rsid w:val="009B2545"/>
    <w:rsid w:val="009B25B0"/>
    <w:rsid w:val="009B2830"/>
    <w:rsid w:val="009B288D"/>
    <w:rsid w:val="009B28EF"/>
    <w:rsid w:val="009B2A4E"/>
    <w:rsid w:val="009B2EBA"/>
    <w:rsid w:val="009B325D"/>
    <w:rsid w:val="009B3401"/>
    <w:rsid w:val="009B3AD0"/>
    <w:rsid w:val="009B3BB6"/>
    <w:rsid w:val="009B3D1C"/>
    <w:rsid w:val="009B3D2B"/>
    <w:rsid w:val="009B4235"/>
    <w:rsid w:val="009B4A62"/>
    <w:rsid w:val="009B4AAA"/>
    <w:rsid w:val="009B4CA8"/>
    <w:rsid w:val="009B4CB7"/>
    <w:rsid w:val="009B4DC1"/>
    <w:rsid w:val="009B4EC9"/>
    <w:rsid w:val="009B519F"/>
    <w:rsid w:val="009B53F9"/>
    <w:rsid w:val="009B5902"/>
    <w:rsid w:val="009B5BBB"/>
    <w:rsid w:val="009B5DBE"/>
    <w:rsid w:val="009B5EE7"/>
    <w:rsid w:val="009B5F0F"/>
    <w:rsid w:val="009B61A9"/>
    <w:rsid w:val="009B623D"/>
    <w:rsid w:val="009B63B3"/>
    <w:rsid w:val="009B652F"/>
    <w:rsid w:val="009B6570"/>
    <w:rsid w:val="009B6A1E"/>
    <w:rsid w:val="009B6BA0"/>
    <w:rsid w:val="009B6CA1"/>
    <w:rsid w:val="009B7695"/>
    <w:rsid w:val="009B7AD4"/>
    <w:rsid w:val="009C005C"/>
    <w:rsid w:val="009C032A"/>
    <w:rsid w:val="009C048A"/>
    <w:rsid w:val="009C0560"/>
    <w:rsid w:val="009C0A7F"/>
    <w:rsid w:val="009C0C28"/>
    <w:rsid w:val="009C0D0F"/>
    <w:rsid w:val="009C10FA"/>
    <w:rsid w:val="009C11FE"/>
    <w:rsid w:val="009C1468"/>
    <w:rsid w:val="009C18BE"/>
    <w:rsid w:val="009C1A14"/>
    <w:rsid w:val="009C1B9B"/>
    <w:rsid w:val="009C1E23"/>
    <w:rsid w:val="009C224F"/>
    <w:rsid w:val="009C2290"/>
    <w:rsid w:val="009C2AF8"/>
    <w:rsid w:val="009C2CB4"/>
    <w:rsid w:val="009C2E68"/>
    <w:rsid w:val="009C2FCE"/>
    <w:rsid w:val="009C3410"/>
    <w:rsid w:val="009C359E"/>
    <w:rsid w:val="009C3663"/>
    <w:rsid w:val="009C3752"/>
    <w:rsid w:val="009C384F"/>
    <w:rsid w:val="009C3B21"/>
    <w:rsid w:val="009C3C24"/>
    <w:rsid w:val="009C3C4D"/>
    <w:rsid w:val="009C3E2D"/>
    <w:rsid w:val="009C411B"/>
    <w:rsid w:val="009C43C6"/>
    <w:rsid w:val="009C44DF"/>
    <w:rsid w:val="009C4ECD"/>
    <w:rsid w:val="009C50A0"/>
    <w:rsid w:val="009C52EE"/>
    <w:rsid w:val="009C5897"/>
    <w:rsid w:val="009C5A48"/>
    <w:rsid w:val="009C5B4C"/>
    <w:rsid w:val="009C5E0D"/>
    <w:rsid w:val="009C5E9F"/>
    <w:rsid w:val="009C6437"/>
    <w:rsid w:val="009C6D5D"/>
    <w:rsid w:val="009C6F6E"/>
    <w:rsid w:val="009C6FCD"/>
    <w:rsid w:val="009C715C"/>
    <w:rsid w:val="009C72BC"/>
    <w:rsid w:val="009C752D"/>
    <w:rsid w:val="009C784F"/>
    <w:rsid w:val="009C7FBE"/>
    <w:rsid w:val="009D0081"/>
    <w:rsid w:val="009D01C5"/>
    <w:rsid w:val="009D0507"/>
    <w:rsid w:val="009D06C8"/>
    <w:rsid w:val="009D0739"/>
    <w:rsid w:val="009D0A79"/>
    <w:rsid w:val="009D0BD5"/>
    <w:rsid w:val="009D0E60"/>
    <w:rsid w:val="009D1371"/>
    <w:rsid w:val="009D1491"/>
    <w:rsid w:val="009D14BB"/>
    <w:rsid w:val="009D187D"/>
    <w:rsid w:val="009D1ADB"/>
    <w:rsid w:val="009D1CAC"/>
    <w:rsid w:val="009D1E10"/>
    <w:rsid w:val="009D1E35"/>
    <w:rsid w:val="009D22A0"/>
    <w:rsid w:val="009D22E4"/>
    <w:rsid w:val="009D2BAD"/>
    <w:rsid w:val="009D2ED9"/>
    <w:rsid w:val="009D2FE8"/>
    <w:rsid w:val="009D3540"/>
    <w:rsid w:val="009D3A84"/>
    <w:rsid w:val="009D41F6"/>
    <w:rsid w:val="009D4C40"/>
    <w:rsid w:val="009D4F80"/>
    <w:rsid w:val="009D527D"/>
    <w:rsid w:val="009D5450"/>
    <w:rsid w:val="009D567F"/>
    <w:rsid w:val="009D56B4"/>
    <w:rsid w:val="009D57ED"/>
    <w:rsid w:val="009D5C5D"/>
    <w:rsid w:val="009D5E9C"/>
    <w:rsid w:val="009D5ED1"/>
    <w:rsid w:val="009D625A"/>
    <w:rsid w:val="009D66F0"/>
    <w:rsid w:val="009D70D6"/>
    <w:rsid w:val="009D7505"/>
    <w:rsid w:val="009D79F3"/>
    <w:rsid w:val="009D7EA2"/>
    <w:rsid w:val="009E062B"/>
    <w:rsid w:val="009E07EA"/>
    <w:rsid w:val="009E0AD3"/>
    <w:rsid w:val="009E0AFB"/>
    <w:rsid w:val="009E0BCF"/>
    <w:rsid w:val="009E0C6E"/>
    <w:rsid w:val="009E0D9D"/>
    <w:rsid w:val="009E0E35"/>
    <w:rsid w:val="009E0E7D"/>
    <w:rsid w:val="009E0F9E"/>
    <w:rsid w:val="009E13AD"/>
    <w:rsid w:val="009E1807"/>
    <w:rsid w:val="009E24CE"/>
    <w:rsid w:val="009E2ACC"/>
    <w:rsid w:val="009E2E85"/>
    <w:rsid w:val="009E358F"/>
    <w:rsid w:val="009E4034"/>
    <w:rsid w:val="009E42F7"/>
    <w:rsid w:val="009E431A"/>
    <w:rsid w:val="009E492A"/>
    <w:rsid w:val="009E4A38"/>
    <w:rsid w:val="009E4AAC"/>
    <w:rsid w:val="009E4E44"/>
    <w:rsid w:val="009E4EC1"/>
    <w:rsid w:val="009E5080"/>
    <w:rsid w:val="009E56B0"/>
    <w:rsid w:val="009E56BB"/>
    <w:rsid w:val="009E5A48"/>
    <w:rsid w:val="009E6092"/>
    <w:rsid w:val="009E6334"/>
    <w:rsid w:val="009E64B0"/>
    <w:rsid w:val="009E6A85"/>
    <w:rsid w:val="009E6E27"/>
    <w:rsid w:val="009E765B"/>
    <w:rsid w:val="009E7671"/>
    <w:rsid w:val="009E78A6"/>
    <w:rsid w:val="009E79F7"/>
    <w:rsid w:val="009E7A89"/>
    <w:rsid w:val="009E7F09"/>
    <w:rsid w:val="009F01CA"/>
    <w:rsid w:val="009F0B27"/>
    <w:rsid w:val="009F0D84"/>
    <w:rsid w:val="009F0E8F"/>
    <w:rsid w:val="009F12DA"/>
    <w:rsid w:val="009F1328"/>
    <w:rsid w:val="009F1654"/>
    <w:rsid w:val="009F1BB9"/>
    <w:rsid w:val="009F1D1C"/>
    <w:rsid w:val="009F2919"/>
    <w:rsid w:val="009F2C4D"/>
    <w:rsid w:val="009F2C81"/>
    <w:rsid w:val="009F3031"/>
    <w:rsid w:val="009F3321"/>
    <w:rsid w:val="009F35C9"/>
    <w:rsid w:val="009F3E54"/>
    <w:rsid w:val="009F4606"/>
    <w:rsid w:val="009F4E10"/>
    <w:rsid w:val="009F5182"/>
    <w:rsid w:val="009F523C"/>
    <w:rsid w:val="009F58F3"/>
    <w:rsid w:val="009F5FC9"/>
    <w:rsid w:val="009F6C66"/>
    <w:rsid w:val="009F6D76"/>
    <w:rsid w:val="009F6F05"/>
    <w:rsid w:val="009F7035"/>
    <w:rsid w:val="009F707A"/>
    <w:rsid w:val="009F74B9"/>
    <w:rsid w:val="009F771E"/>
    <w:rsid w:val="009F777A"/>
    <w:rsid w:val="009F7C02"/>
    <w:rsid w:val="00A000AC"/>
    <w:rsid w:val="00A0017F"/>
    <w:rsid w:val="00A00670"/>
    <w:rsid w:val="00A007CF"/>
    <w:rsid w:val="00A007FC"/>
    <w:rsid w:val="00A00A7B"/>
    <w:rsid w:val="00A00F8B"/>
    <w:rsid w:val="00A00FB6"/>
    <w:rsid w:val="00A016F5"/>
    <w:rsid w:val="00A01BEF"/>
    <w:rsid w:val="00A01C9F"/>
    <w:rsid w:val="00A0205C"/>
    <w:rsid w:val="00A0214F"/>
    <w:rsid w:val="00A02156"/>
    <w:rsid w:val="00A02755"/>
    <w:rsid w:val="00A02EAC"/>
    <w:rsid w:val="00A03025"/>
    <w:rsid w:val="00A032EC"/>
    <w:rsid w:val="00A03319"/>
    <w:rsid w:val="00A03765"/>
    <w:rsid w:val="00A03A40"/>
    <w:rsid w:val="00A03D50"/>
    <w:rsid w:val="00A03DDE"/>
    <w:rsid w:val="00A04146"/>
    <w:rsid w:val="00A049BB"/>
    <w:rsid w:val="00A04AC2"/>
    <w:rsid w:val="00A04BCD"/>
    <w:rsid w:val="00A04E71"/>
    <w:rsid w:val="00A05143"/>
    <w:rsid w:val="00A05D20"/>
    <w:rsid w:val="00A05F0C"/>
    <w:rsid w:val="00A06367"/>
    <w:rsid w:val="00A06770"/>
    <w:rsid w:val="00A06C42"/>
    <w:rsid w:val="00A06C5B"/>
    <w:rsid w:val="00A0715D"/>
    <w:rsid w:val="00A0745B"/>
    <w:rsid w:val="00A076E8"/>
    <w:rsid w:val="00A077EA"/>
    <w:rsid w:val="00A07AFE"/>
    <w:rsid w:val="00A07CF7"/>
    <w:rsid w:val="00A07D11"/>
    <w:rsid w:val="00A07E6A"/>
    <w:rsid w:val="00A10C30"/>
    <w:rsid w:val="00A10C5A"/>
    <w:rsid w:val="00A10D21"/>
    <w:rsid w:val="00A1158B"/>
    <w:rsid w:val="00A11976"/>
    <w:rsid w:val="00A11A90"/>
    <w:rsid w:val="00A11DC1"/>
    <w:rsid w:val="00A11E67"/>
    <w:rsid w:val="00A120CC"/>
    <w:rsid w:val="00A1210E"/>
    <w:rsid w:val="00A12532"/>
    <w:rsid w:val="00A125F8"/>
    <w:rsid w:val="00A12696"/>
    <w:rsid w:val="00A12B76"/>
    <w:rsid w:val="00A1370C"/>
    <w:rsid w:val="00A13831"/>
    <w:rsid w:val="00A13ECC"/>
    <w:rsid w:val="00A13FC9"/>
    <w:rsid w:val="00A13FFD"/>
    <w:rsid w:val="00A14188"/>
    <w:rsid w:val="00A14445"/>
    <w:rsid w:val="00A146DE"/>
    <w:rsid w:val="00A14CDB"/>
    <w:rsid w:val="00A14F94"/>
    <w:rsid w:val="00A152A5"/>
    <w:rsid w:val="00A15913"/>
    <w:rsid w:val="00A16531"/>
    <w:rsid w:val="00A16680"/>
    <w:rsid w:val="00A1677E"/>
    <w:rsid w:val="00A16C70"/>
    <w:rsid w:val="00A16CA5"/>
    <w:rsid w:val="00A16EB9"/>
    <w:rsid w:val="00A20012"/>
    <w:rsid w:val="00A20206"/>
    <w:rsid w:val="00A20285"/>
    <w:rsid w:val="00A20971"/>
    <w:rsid w:val="00A20BD6"/>
    <w:rsid w:val="00A20C0D"/>
    <w:rsid w:val="00A2191C"/>
    <w:rsid w:val="00A21A0C"/>
    <w:rsid w:val="00A21CFB"/>
    <w:rsid w:val="00A21D65"/>
    <w:rsid w:val="00A22536"/>
    <w:rsid w:val="00A227DD"/>
    <w:rsid w:val="00A22C53"/>
    <w:rsid w:val="00A22E0A"/>
    <w:rsid w:val="00A23128"/>
    <w:rsid w:val="00A23553"/>
    <w:rsid w:val="00A236A8"/>
    <w:rsid w:val="00A2383C"/>
    <w:rsid w:val="00A239A1"/>
    <w:rsid w:val="00A239E6"/>
    <w:rsid w:val="00A23E62"/>
    <w:rsid w:val="00A246E2"/>
    <w:rsid w:val="00A247DB"/>
    <w:rsid w:val="00A24811"/>
    <w:rsid w:val="00A249FC"/>
    <w:rsid w:val="00A24C1E"/>
    <w:rsid w:val="00A24D62"/>
    <w:rsid w:val="00A2573B"/>
    <w:rsid w:val="00A25884"/>
    <w:rsid w:val="00A259E4"/>
    <w:rsid w:val="00A259EF"/>
    <w:rsid w:val="00A25A60"/>
    <w:rsid w:val="00A25C9A"/>
    <w:rsid w:val="00A25E0B"/>
    <w:rsid w:val="00A25F32"/>
    <w:rsid w:val="00A260AB"/>
    <w:rsid w:val="00A263D9"/>
    <w:rsid w:val="00A2659D"/>
    <w:rsid w:val="00A26680"/>
    <w:rsid w:val="00A267AC"/>
    <w:rsid w:val="00A26B23"/>
    <w:rsid w:val="00A26C69"/>
    <w:rsid w:val="00A26C8D"/>
    <w:rsid w:val="00A272A6"/>
    <w:rsid w:val="00A273C2"/>
    <w:rsid w:val="00A27BB0"/>
    <w:rsid w:val="00A30626"/>
    <w:rsid w:val="00A30655"/>
    <w:rsid w:val="00A30BB7"/>
    <w:rsid w:val="00A316B8"/>
    <w:rsid w:val="00A31850"/>
    <w:rsid w:val="00A319E6"/>
    <w:rsid w:val="00A31AC4"/>
    <w:rsid w:val="00A320DF"/>
    <w:rsid w:val="00A3238D"/>
    <w:rsid w:val="00A32488"/>
    <w:rsid w:val="00A32542"/>
    <w:rsid w:val="00A328D0"/>
    <w:rsid w:val="00A32EBF"/>
    <w:rsid w:val="00A331B2"/>
    <w:rsid w:val="00A33741"/>
    <w:rsid w:val="00A33F17"/>
    <w:rsid w:val="00A33F74"/>
    <w:rsid w:val="00A340E0"/>
    <w:rsid w:val="00A343CD"/>
    <w:rsid w:val="00A3440F"/>
    <w:rsid w:val="00A3459C"/>
    <w:rsid w:val="00A346BE"/>
    <w:rsid w:val="00A34DDF"/>
    <w:rsid w:val="00A34FEA"/>
    <w:rsid w:val="00A35160"/>
    <w:rsid w:val="00A35498"/>
    <w:rsid w:val="00A35A77"/>
    <w:rsid w:val="00A35F73"/>
    <w:rsid w:val="00A3614E"/>
    <w:rsid w:val="00A36202"/>
    <w:rsid w:val="00A366D5"/>
    <w:rsid w:val="00A36755"/>
    <w:rsid w:val="00A36AF0"/>
    <w:rsid w:val="00A36C65"/>
    <w:rsid w:val="00A36FB4"/>
    <w:rsid w:val="00A37080"/>
    <w:rsid w:val="00A3731F"/>
    <w:rsid w:val="00A37805"/>
    <w:rsid w:val="00A37924"/>
    <w:rsid w:val="00A37EFE"/>
    <w:rsid w:val="00A37F15"/>
    <w:rsid w:val="00A40180"/>
    <w:rsid w:val="00A4057A"/>
    <w:rsid w:val="00A40A1F"/>
    <w:rsid w:val="00A411CF"/>
    <w:rsid w:val="00A41C7D"/>
    <w:rsid w:val="00A421E4"/>
    <w:rsid w:val="00A4220E"/>
    <w:rsid w:val="00A422A3"/>
    <w:rsid w:val="00A4246B"/>
    <w:rsid w:val="00A424FF"/>
    <w:rsid w:val="00A426CC"/>
    <w:rsid w:val="00A426E6"/>
    <w:rsid w:val="00A42E53"/>
    <w:rsid w:val="00A42ECB"/>
    <w:rsid w:val="00A42FEA"/>
    <w:rsid w:val="00A430CA"/>
    <w:rsid w:val="00A43235"/>
    <w:rsid w:val="00A43274"/>
    <w:rsid w:val="00A432DA"/>
    <w:rsid w:val="00A433F7"/>
    <w:rsid w:val="00A43685"/>
    <w:rsid w:val="00A4385C"/>
    <w:rsid w:val="00A43D4C"/>
    <w:rsid w:val="00A444A8"/>
    <w:rsid w:val="00A444B6"/>
    <w:rsid w:val="00A44E32"/>
    <w:rsid w:val="00A45200"/>
    <w:rsid w:val="00A45369"/>
    <w:rsid w:val="00A455D8"/>
    <w:rsid w:val="00A45A95"/>
    <w:rsid w:val="00A45B68"/>
    <w:rsid w:val="00A45CE5"/>
    <w:rsid w:val="00A45FED"/>
    <w:rsid w:val="00A46180"/>
    <w:rsid w:val="00A469E7"/>
    <w:rsid w:val="00A46DE9"/>
    <w:rsid w:val="00A46EF0"/>
    <w:rsid w:val="00A47286"/>
    <w:rsid w:val="00A47355"/>
    <w:rsid w:val="00A47728"/>
    <w:rsid w:val="00A477C6"/>
    <w:rsid w:val="00A47E75"/>
    <w:rsid w:val="00A5025F"/>
    <w:rsid w:val="00A50442"/>
    <w:rsid w:val="00A50D57"/>
    <w:rsid w:val="00A51306"/>
    <w:rsid w:val="00A513DD"/>
    <w:rsid w:val="00A51C2A"/>
    <w:rsid w:val="00A51E91"/>
    <w:rsid w:val="00A52542"/>
    <w:rsid w:val="00A52649"/>
    <w:rsid w:val="00A52C9C"/>
    <w:rsid w:val="00A52D2D"/>
    <w:rsid w:val="00A531C1"/>
    <w:rsid w:val="00A531D2"/>
    <w:rsid w:val="00A5342A"/>
    <w:rsid w:val="00A536B5"/>
    <w:rsid w:val="00A539F1"/>
    <w:rsid w:val="00A53FE8"/>
    <w:rsid w:val="00A5459E"/>
    <w:rsid w:val="00A54778"/>
    <w:rsid w:val="00A547ED"/>
    <w:rsid w:val="00A547FB"/>
    <w:rsid w:val="00A54D67"/>
    <w:rsid w:val="00A54DF0"/>
    <w:rsid w:val="00A54F4A"/>
    <w:rsid w:val="00A5581F"/>
    <w:rsid w:val="00A55E91"/>
    <w:rsid w:val="00A5614D"/>
    <w:rsid w:val="00A5683A"/>
    <w:rsid w:val="00A570B4"/>
    <w:rsid w:val="00A57298"/>
    <w:rsid w:val="00A57544"/>
    <w:rsid w:val="00A57550"/>
    <w:rsid w:val="00A57792"/>
    <w:rsid w:val="00A57842"/>
    <w:rsid w:val="00A57B76"/>
    <w:rsid w:val="00A605B2"/>
    <w:rsid w:val="00A60763"/>
    <w:rsid w:val="00A60B50"/>
    <w:rsid w:val="00A60B6C"/>
    <w:rsid w:val="00A60B73"/>
    <w:rsid w:val="00A60C53"/>
    <w:rsid w:val="00A61084"/>
    <w:rsid w:val="00A61272"/>
    <w:rsid w:val="00A6157E"/>
    <w:rsid w:val="00A616B5"/>
    <w:rsid w:val="00A61BD2"/>
    <w:rsid w:val="00A61C0D"/>
    <w:rsid w:val="00A626B3"/>
    <w:rsid w:val="00A629AF"/>
    <w:rsid w:val="00A62C21"/>
    <w:rsid w:val="00A62C60"/>
    <w:rsid w:val="00A62D88"/>
    <w:rsid w:val="00A63454"/>
    <w:rsid w:val="00A63597"/>
    <w:rsid w:val="00A6380A"/>
    <w:rsid w:val="00A63B31"/>
    <w:rsid w:val="00A63CC6"/>
    <w:rsid w:val="00A64211"/>
    <w:rsid w:val="00A642AE"/>
    <w:rsid w:val="00A64701"/>
    <w:rsid w:val="00A6492B"/>
    <w:rsid w:val="00A64C6D"/>
    <w:rsid w:val="00A6521B"/>
    <w:rsid w:val="00A659F0"/>
    <w:rsid w:val="00A6681C"/>
    <w:rsid w:val="00A66E32"/>
    <w:rsid w:val="00A6790E"/>
    <w:rsid w:val="00A67C82"/>
    <w:rsid w:val="00A70043"/>
    <w:rsid w:val="00A7039E"/>
    <w:rsid w:val="00A70817"/>
    <w:rsid w:val="00A70F4B"/>
    <w:rsid w:val="00A71E92"/>
    <w:rsid w:val="00A723D0"/>
    <w:rsid w:val="00A72987"/>
    <w:rsid w:val="00A729E9"/>
    <w:rsid w:val="00A72A2E"/>
    <w:rsid w:val="00A72A41"/>
    <w:rsid w:val="00A7354A"/>
    <w:rsid w:val="00A7375F"/>
    <w:rsid w:val="00A73841"/>
    <w:rsid w:val="00A73A21"/>
    <w:rsid w:val="00A74278"/>
    <w:rsid w:val="00A7430F"/>
    <w:rsid w:val="00A74359"/>
    <w:rsid w:val="00A744CD"/>
    <w:rsid w:val="00A745A5"/>
    <w:rsid w:val="00A745DF"/>
    <w:rsid w:val="00A7482E"/>
    <w:rsid w:val="00A74845"/>
    <w:rsid w:val="00A74A55"/>
    <w:rsid w:val="00A74B5C"/>
    <w:rsid w:val="00A74DAF"/>
    <w:rsid w:val="00A75242"/>
    <w:rsid w:val="00A75BEF"/>
    <w:rsid w:val="00A75C08"/>
    <w:rsid w:val="00A75D86"/>
    <w:rsid w:val="00A7630E"/>
    <w:rsid w:val="00A764E1"/>
    <w:rsid w:val="00A76A14"/>
    <w:rsid w:val="00A76E39"/>
    <w:rsid w:val="00A776FC"/>
    <w:rsid w:val="00A777F8"/>
    <w:rsid w:val="00A7789E"/>
    <w:rsid w:val="00A779D2"/>
    <w:rsid w:val="00A77C64"/>
    <w:rsid w:val="00A77CFF"/>
    <w:rsid w:val="00A77D49"/>
    <w:rsid w:val="00A77E2C"/>
    <w:rsid w:val="00A801A2"/>
    <w:rsid w:val="00A80279"/>
    <w:rsid w:val="00A802BF"/>
    <w:rsid w:val="00A803EB"/>
    <w:rsid w:val="00A80793"/>
    <w:rsid w:val="00A80813"/>
    <w:rsid w:val="00A80A2A"/>
    <w:rsid w:val="00A80E7D"/>
    <w:rsid w:val="00A810D1"/>
    <w:rsid w:val="00A8122D"/>
    <w:rsid w:val="00A8153F"/>
    <w:rsid w:val="00A815D6"/>
    <w:rsid w:val="00A81869"/>
    <w:rsid w:val="00A81F90"/>
    <w:rsid w:val="00A821B1"/>
    <w:rsid w:val="00A82387"/>
    <w:rsid w:val="00A82478"/>
    <w:rsid w:val="00A824B7"/>
    <w:rsid w:val="00A824C6"/>
    <w:rsid w:val="00A827C9"/>
    <w:rsid w:val="00A82A0E"/>
    <w:rsid w:val="00A82A16"/>
    <w:rsid w:val="00A82B86"/>
    <w:rsid w:val="00A82BD2"/>
    <w:rsid w:val="00A82EF5"/>
    <w:rsid w:val="00A83279"/>
    <w:rsid w:val="00A83861"/>
    <w:rsid w:val="00A83BB0"/>
    <w:rsid w:val="00A83DBC"/>
    <w:rsid w:val="00A83E19"/>
    <w:rsid w:val="00A84046"/>
    <w:rsid w:val="00A84110"/>
    <w:rsid w:val="00A84932"/>
    <w:rsid w:val="00A84A34"/>
    <w:rsid w:val="00A84E78"/>
    <w:rsid w:val="00A8502C"/>
    <w:rsid w:val="00A8544B"/>
    <w:rsid w:val="00A85ABC"/>
    <w:rsid w:val="00A85C79"/>
    <w:rsid w:val="00A860E8"/>
    <w:rsid w:val="00A861AA"/>
    <w:rsid w:val="00A86677"/>
    <w:rsid w:val="00A86ECE"/>
    <w:rsid w:val="00A872DE"/>
    <w:rsid w:val="00A872E5"/>
    <w:rsid w:val="00A875C9"/>
    <w:rsid w:val="00A87BE2"/>
    <w:rsid w:val="00A87E6D"/>
    <w:rsid w:val="00A87F2D"/>
    <w:rsid w:val="00A87F93"/>
    <w:rsid w:val="00A9016A"/>
    <w:rsid w:val="00A901EB"/>
    <w:rsid w:val="00A90219"/>
    <w:rsid w:val="00A904CE"/>
    <w:rsid w:val="00A907B1"/>
    <w:rsid w:val="00A90806"/>
    <w:rsid w:val="00A9082E"/>
    <w:rsid w:val="00A90F38"/>
    <w:rsid w:val="00A90F4C"/>
    <w:rsid w:val="00A9140D"/>
    <w:rsid w:val="00A915CA"/>
    <w:rsid w:val="00A91708"/>
    <w:rsid w:val="00A91761"/>
    <w:rsid w:val="00A91910"/>
    <w:rsid w:val="00A91BEE"/>
    <w:rsid w:val="00A92148"/>
    <w:rsid w:val="00A92545"/>
    <w:rsid w:val="00A926D5"/>
    <w:rsid w:val="00A927F9"/>
    <w:rsid w:val="00A928FF"/>
    <w:rsid w:val="00A92D0F"/>
    <w:rsid w:val="00A93252"/>
    <w:rsid w:val="00A93498"/>
    <w:rsid w:val="00A93DFD"/>
    <w:rsid w:val="00A94146"/>
    <w:rsid w:val="00A94399"/>
    <w:rsid w:val="00A943FE"/>
    <w:rsid w:val="00A94507"/>
    <w:rsid w:val="00A946DF"/>
    <w:rsid w:val="00A9473F"/>
    <w:rsid w:val="00A94787"/>
    <w:rsid w:val="00A94903"/>
    <w:rsid w:val="00A94EB8"/>
    <w:rsid w:val="00A95042"/>
    <w:rsid w:val="00A953C0"/>
    <w:rsid w:val="00A954ED"/>
    <w:rsid w:val="00A958B4"/>
    <w:rsid w:val="00A95E6E"/>
    <w:rsid w:val="00A96213"/>
    <w:rsid w:val="00A9658F"/>
    <w:rsid w:val="00A969B8"/>
    <w:rsid w:val="00A9708A"/>
    <w:rsid w:val="00A97323"/>
    <w:rsid w:val="00A9765C"/>
    <w:rsid w:val="00A976D3"/>
    <w:rsid w:val="00A976DF"/>
    <w:rsid w:val="00A97C51"/>
    <w:rsid w:val="00A97E8C"/>
    <w:rsid w:val="00AA02D0"/>
    <w:rsid w:val="00AA05B7"/>
    <w:rsid w:val="00AA07D0"/>
    <w:rsid w:val="00AA0982"/>
    <w:rsid w:val="00AA0BD8"/>
    <w:rsid w:val="00AA15E3"/>
    <w:rsid w:val="00AA16C6"/>
    <w:rsid w:val="00AA1A91"/>
    <w:rsid w:val="00AA23D6"/>
    <w:rsid w:val="00AA2551"/>
    <w:rsid w:val="00AA26C9"/>
    <w:rsid w:val="00AA2880"/>
    <w:rsid w:val="00AA2C7D"/>
    <w:rsid w:val="00AA3046"/>
    <w:rsid w:val="00AA32C9"/>
    <w:rsid w:val="00AA349C"/>
    <w:rsid w:val="00AA3808"/>
    <w:rsid w:val="00AA3AC2"/>
    <w:rsid w:val="00AA3D28"/>
    <w:rsid w:val="00AA3DD9"/>
    <w:rsid w:val="00AA46C8"/>
    <w:rsid w:val="00AA4857"/>
    <w:rsid w:val="00AA4D5B"/>
    <w:rsid w:val="00AA4DE0"/>
    <w:rsid w:val="00AA4E5C"/>
    <w:rsid w:val="00AA50F5"/>
    <w:rsid w:val="00AA576F"/>
    <w:rsid w:val="00AA57F0"/>
    <w:rsid w:val="00AA5A39"/>
    <w:rsid w:val="00AA5BE0"/>
    <w:rsid w:val="00AA5C90"/>
    <w:rsid w:val="00AA5D5B"/>
    <w:rsid w:val="00AA62FE"/>
    <w:rsid w:val="00AA6420"/>
    <w:rsid w:val="00AA6A91"/>
    <w:rsid w:val="00AA6D4D"/>
    <w:rsid w:val="00AA7247"/>
    <w:rsid w:val="00AA75D2"/>
    <w:rsid w:val="00AA7644"/>
    <w:rsid w:val="00AA7B28"/>
    <w:rsid w:val="00AA7D02"/>
    <w:rsid w:val="00AB01E6"/>
    <w:rsid w:val="00AB086B"/>
    <w:rsid w:val="00AB0A44"/>
    <w:rsid w:val="00AB0C54"/>
    <w:rsid w:val="00AB0D53"/>
    <w:rsid w:val="00AB10FB"/>
    <w:rsid w:val="00AB11E7"/>
    <w:rsid w:val="00AB1574"/>
    <w:rsid w:val="00AB1641"/>
    <w:rsid w:val="00AB1868"/>
    <w:rsid w:val="00AB1912"/>
    <w:rsid w:val="00AB1A71"/>
    <w:rsid w:val="00AB1BD4"/>
    <w:rsid w:val="00AB1D5B"/>
    <w:rsid w:val="00AB1F72"/>
    <w:rsid w:val="00AB3513"/>
    <w:rsid w:val="00AB3903"/>
    <w:rsid w:val="00AB3B75"/>
    <w:rsid w:val="00AB3C4D"/>
    <w:rsid w:val="00AB3CC5"/>
    <w:rsid w:val="00AB3F03"/>
    <w:rsid w:val="00AB4326"/>
    <w:rsid w:val="00AB4CF4"/>
    <w:rsid w:val="00AB4E6C"/>
    <w:rsid w:val="00AB4FDD"/>
    <w:rsid w:val="00AB5325"/>
    <w:rsid w:val="00AB56A9"/>
    <w:rsid w:val="00AB5B86"/>
    <w:rsid w:val="00AB5C6F"/>
    <w:rsid w:val="00AB5D12"/>
    <w:rsid w:val="00AB5D28"/>
    <w:rsid w:val="00AB5F24"/>
    <w:rsid w:val="00AB5F64"/>
    <w:rsid w:val="00AB603A"/>
    <w:rsid w:val="00AB6B93"/>
    <w:rsid w:val="00AB6E1A"/>
    <w:rsid w:val="00AB6E26"/>
    <w:rsid w:val="00AB6E61"/>
    <w:rsid w:val="00AB6E71"/>
    <w:rsid w:val="00AB7947"/>
    <w:rsid w:val="00AB79E3"/>
    <w:rsid w:val="00AB7F70"/>
    <w:rsid w:val="00AC018F"/>
    <w:rsid w:val="00AC05DA"/>
    <w:rsid w:val="00AC06EF"/>
    <w:rsid w:val="00AC07FF"/>
    <w:rsid w:val="00AC0BAF"/>
    <w:rsid w:val="00AC0EA0"/>
    <w:rsid w:val="00AC0F74"/>
    <w:rsid w:val="00AC10DD"/>
    <w:rsid w:val="00AC126D"/>
    <w:rsid w:val="00AC131A"/>
    <w:rsid w:val="00AC16BD"/>
    <w:rsid w:val="00AC1A2F"/>
    <w:rsid w:val="00AC1F16"/>
    <w:rsid w:val="00AC2208"/>
    <w:rsid w:val="00AC2595"/>
    <w:rsid w:val="00AC2989"/>
    <w:rsid w:val="00AC2A82"/>
    <w:rsid w:val="00AC2AA7"/>
    <w:rsid w:val="00AC2AB7"/>
    <w:rsid w:val="00AC2B82"/>
    <w:rsid w:val="00AC2D4E"/>
    <w:rsid w:val="00AC2E87"/>
    <w:rsid w:val="00AC34B7"/>
    <w:rsid w:val="00AC352E"/>
    <w:rsid w:val="00AC3CF0"/>
    <w:rsid w:val="00AC4140"/>
    <w:rsid w:val="00AC430F"/>
    <w:rsid w:val="00AC4AAB"/>
    <w:rsid w:val="00AC4C7C"/>
    <w:rsid w:val="00AC4DEA"/>
    <w:rsid w:val="00AC510A"/>
    <w:rsid w:val="00AC5148"/>
    <w:rsid w:val="00AC5305"/>
    <w:rsid w:val="00AC55E6"/>
    <w:rsid w:val="00AC592E"/>
    <w:rsid w:val="00AC5ABE"/>
    <w:rsid w:val="00AC5BBE"/>
    <w:rsid w:val="00AC630C"/>
    <w:rsid w:val="00AC631A"/>
    <w:rsid w:val="00AC6F7E"/>
    <w:rsid w:val="00AC709D"/>
    <w:rsid w:val="00AC781F"/>
    <w:rsid w:val="00AC7E58"/>
    <w:rsid w:val="00AC7FDC"/>
    <w:rsid w:val="00AD0750"/>
    <w:rsid w:val="00AD09FA"/>
    <w:rsid w:val="00AD0BBC"/>
    <w:rsid w:val="00AD1108"/>
    <w:rsid w:val="00AD17C5"/>
    <w:rsid w:val="00AD1A7C"/>
    <w:rsid w:val="00AD1E9C"/>
    <w:rsid w:val="00AD2320"/>
    <w:rsid w:val="00AD247A"/>
    <w:rsid w:val="00AD24E7"/>
    <w:rsid w:val="00AD2527"/>
    <w:rsid w:val="00AD2C68"/>
    <w:rsid w:val="00AD2DE7"/>
    <w:rsid w:val="00AD2FE3"/>
    <w:rsid w:val="00AD391E"/>
    <w:rsid w:val="00AD3A0F"/>
    <w:rsid w:val="00AD3E27"/>
    <w:rsid w:val="00AD3EF3"/>
    <w:rsid w:val="00AD3F10"/>
    <w:rsid w:val="00AD4187"/>
    <w:rsid w:val="00AD43E0"/>
    <w:rsid w:val="00AD4790"/>
    <w:rsid w:val="00AD4B83"/>
    <w:rsid w:val="00AD4BD1"/>
    <w:rsid w:val="00AD4DCE"/>
    <w:rsid w:val="00AD582F"/>
    <w:rsid w:val="00AD5A4B"/>
    <w:rsid w:val="00AD5AE7"/>
    <w:rsid w:val="00AD5BF5"/>
    <w:rsid w:val="00AD5EB6"/>
    <w:rsid w:val="00AD684B"/>
    <w:rsid w:val="00AD6889"/>
    <w:rsid w:val="00AD6DD7"/>
    <w:rsid w:val="00AD710F"/>
    <w:rsid w:val="00AD72B5"/>
    <w:rsid w:val="00AD7332"/>
    <w:rsid w:val="00AD7445"/>
    <w:rsid w:val="00AD7477"/>
    <w:rsid w:val="00AD74E2"/>
    <w:rsid w:val="00AD762D"/>
    <w:rsid w:val="00AD7745"/>
    <w:rsid w:val="00AD79CA"/>
    <w:rsid w:val="00AD7DB4"/>
    <w:rsid w:val="00AD7E73"/>
    <w:rsid w:val="00AE00FB"/>
    <w:rsid w:val="00AE044E"/>
    <w:rsid w:val="00AE060A"/>
    <w:rsid w:val="00AE074D"/>
    <w:rsid w:val="00AE0914"/>
    <w:rsid w:val="00AE0BF6"/>
    <w:rsid w:val="00AE0C99"/>
    <w:rsid w:val="00AE0EBB"/>
    <w:rsid w:val="00AE0EF1"/>
    <w:rsid w:val="00AE1116"/>
    <w:rsid w:val="00AE12AB"/>
    <w:rsid w:val="00AE1527"/>
    <w:rsid w:val="00AE1787"/>
    <w:rsid w:val="00AE1B04"/>
    <w:rsid w:val="00AE1DD8"/>
    <w:rsid w:val="00AE20B4"/>
    <w:rsid w:val="00AE2156"/>
    <w:rsid w:val="00AE22C3"/>
    <w:rsid w:val="00AE2844"/>
    <w:rsid w:val="00AE2957"/>
    <w:rsid w:val="00AE2B52"/>
    <w:rsid w:val="00AE2F74"/>
    <w:rsid w:val="00AE301A"/>
    <w:rsid w:val="00AE307F"/>
    <w:rsid w:val="00AE347F"/>
    <w:rsid w:val="00AE46DA"/>
    <w:rsid w:val="00AE4A83"/>
    <w:rsid w:val="00AE4B8D"/>
    <w:rsid w:val="00AE4BBA"/>
    <w:rsid w:val="00AE5088"/>
    <w:rsid w:val="00AE53E5"/>
    <w:rsid w:val="00AE550D"/>
    <w:rsid w:val="00AE572B"/>
    <w:rsid w:val="00AE59DD"/>
    <w:rsid w:val="00AE5B1B"/>
    <w:rsid w:val="00AE5D3C"/>
    <w:rsid w:val="00AE5FA8"/>
    <w:rsid w:val="00AE6009"/>
    <w:rsid w:val="00AE60C6"/>
    <w:rsid w:val="00AE6746"/>
    <w:rsid w:val="00AE67D4"/>
    <w:rsid w:val="00AE6D25"/>
    <w:rsid w:val="00AE6E53"/>
    <w:rsid w:val="00AE72B8"/>
    <w:rsid w:val="00AE77AB"/>
    <w:rsid w:val="00AE7971"/>
    <w:rsid w:val="00AF03DD"/>
    <w:rsid w:val="00AF094A"/>
    <w:rsid w:val="00AF0B7B"/>
    <w:rsid w:val="00AF0B7D"/>
    <w:rsid w:val="00AF1225"/>
    <w:rsid w:val="00AF15E3"/>
    <w:rsid w:val="00AF1650"/>
    <w:rsid w:val="00AF1CA4"/>
    <w:rsid w:val="00AF229B"/>
    <w:rsid w:val="00AF2445"/>
    <w:rsid w:val="00AF2B7F"/>
    <w:rsid w:val="00AF33B4"/>
    <w:rsid w:val="00AF33D5"/>
    <w:rsid w:val="00AF357A"/>
    <w:rsid w:val="00AF377D"/>
    <w:rsid w:val="00AF3803"/>
    <w:rsid w:val="00AF384E"/>
    <w:rsid w:val="00AF3E53"/>
    <w:rsid w:val="00AF41D0"/>
    <w:rsid w:val="00AF429B"/>
    <w:rsid w:val="00AF43C7"/>
    <w:rsid w:val="00AF4B01"/>
    <w:rsid w:val="00AF5021"/>
    <w:rsid w:val="00AF51CB"/>
    <w:rsid w:val="00AF533C"/>
    <w:rsid w:val="00AF5609"/>
    <w:rsid w:val="00AF5737"/>
    <w:rsid w:val="00AF5831"/>
    <w:rsid w:val="00AF5B28"/>
    <w:rsid w:val="00AF5CC0"/>
    <w:rsid w:val="00AF5EC0"/>
    <w:rsid w:val="00AF60B1"/>
    <w:rsid w:val="00AF60CA"/>
    <w:rsid w:val="00AF65A2"/>
    <w:rsid w:val="00AF65A8"/>
    <w:rsid w:val="00AF66C2"/>
    <w:rsid w:val="00AF6E2C"/>
    <w:rsid w:val="00AF6E2E"/>
    <w:rsid w:val="00AF70C6"/>
    <w:rsid w:val="00AF7119"/>
    <w:rsid w:val="00AF725C"/>
    <w:rsid w:val="00AF7A28"/>
    <w:rsid w:val="00AF7D48"/>
    <w:rsid w:val="00B00162"/>
    <w:rsid w:val="00B003B4"/>
    <w:rsid w:val="00B005BB"/>
    <w:rsid w:val="00B00820"/>
    <w:rsid w:val="00B0088F"/>
    <w:rsid w:val="00B009AF"/>
    <w:rsid w:val="00B00AD7"/>
    <w:rsid w:val="00B00C80"/>
    <w:rsid w:val="00B00CCB"/>
    <w:rsid w:val="00B010C8"/>
    <w:rsid w:val="00B0128A"/>
    <w:rsid w:val="00B01381"/>
    <w:rsid w:val="00B013EB"/>
    <w:rsid w:val="00B014DD"/>
    <w:rsid w:val="00B01591"/>
    <w:rsid w:val="00B015E1"/>
    <w:rsid w:val="00B01917"/>
    <w:rsid w:val="00B01D11"/>
    <w:rsid w:val="00B02034"/>
    <w:rsid w:val="00B020DD"/>
    <w:rsid w:val="00B02703"/>
    <w:rsid w:val="00B02A61"/>
    <w:rsid w:val="00B02FCB"/>
    <w:rsid w:val="00B03F5A"/>
    <w:rsid w:val="00B04119"/>
    <w:rsid w:val="00B042C5"/>
    <w:rsid w:val="00B045B9"/>
    <w:rsid w:val="00B048D8"/>
    <w:rsid w:val="00B055E7"/>
    <w:rsid w:val="00B0569D"/>
    <w:rsid w:val="00B057CC"/>
    <w:rsid w:val="00B0584D"/>
    <w:rsid w:val="00B0599C"/>
    <w:rsid w:val="00B05A76"/>
    <w:rsid w:val="00B05B4C"/>
    <w:rsid w:val="00B05ED2"/>
    <w:rsid w:val="00B05F2B"/>
    <w:rsid w:val="00B06497"/>
    <w:rsid w:val="00B065A6"/>
    <w:rsid w:val="00B06916"/>
    <w:rsid w:val="00B06A0B"/>
    <w:rsid w:val="00B07180"/>
    <w:rsid w:val="00B074D1"/>
    <w:rsid w:val="00B0753A"/>
    <w:rsid w:val="00B07B97"/>
    <w:rsid w:val="00B07D6D"/>
    <w:rsid w:val="00B07F94"/>
    <w:rsid w:val="00B1011D"/>
    <w:rsid w:val="00B1024C"/>
    <w:rsid w:val="00B1039A"/>
    <w:rsid w:val="00B10432"/>
    <w:rsid w:val="00B1043B"/>
    <w:rsid w:val="00B105B2"/>
    <w:rsid w:val="00B1061B"/>
    <w:rsid w:val="00B1104E"/>
    <w:rsid w:val="00B112AD"/>
    <w:rsid w:val="00B11447"/>
    <w:rsid w:val="00B11607"/>
    <w:rsid w:val="00B116C4"/>
    <w:rsid w:val="00B11D0C"/>
    <w:rsid w:val="00B12577"/>
    <w:rsid w:val="00B125CE"/>
    <w:rsid w:val="00B1293F"/>
    <w:rsid w:val="00B12AE7"/>
    <w:rsid w:val="00B13014"/>
    <w:rsid w:val="00B13046"/>
    <w:rsid w:val="00B130B9"/>
    <w:rsid w:val="00B13159"/>
    <w:rsid w:val="00B1326B"/>
    <w:rsid w:val="00B13530"/>
    <w:rsid w:val="00B1368C"/>
    <w:rsid w:val="00B13807"/>
    <w:rsid w:val="00B1388F"/>
    <w:rsid w:val="00B13AB3"/>
    <w:rsid w:val="00B1450A"/>
    <w:rsid w:val="00B14932"/>
    <w:rsid w:val="00B14962"/>
    <w:rsid w:val="00B14DDE"/>
    <w:rsid w:val="00B15439"/>
    <w:rsid w:val="00B1564C"/>
    <w:rsid w:val="00B15ABF"/>
    <w:rsid w:val="00B163E7"/>
    <w:rsid w:val="00B16C50"/>
    <w:rsid w:val="00B16C82"/>
    <w:rsid w:val="00B174CF"/>
    <w:rsid w:val="00B17510"/>
    <w:rsid w:val="00B17B06"/>
    <w:rsid w:val="00B20070"/>
    <w:rsid w:val="00B20851"/>
    <w:rsid w:val="00B20859"/>
    <w:rsid w:val="00B20938"/>
    <w:rsid w:val="00B20A83"/>
    <w:rsid w:val="00B20C4C"/>
    <w:rsid w:val="00B20F95"/>
    <w:rsid w:val="00B21468"/>
    <w:rsid w:val="00B217C0"/>
    <w:rsid w:val="00B2199C"/>
    <w:rsid w:val="00B222D2"/>
    <w:rsid w:val="00B22773"/>
    <w:rsid w:val="00B2280A"/>
    <w:rsid w:val="00B23483"/>
    <w:rsid w:val="00B234C4"/>
    <w:rsid w:val="00B23910"/>
    <w:rsid w:val="00B23D79"/>
    <w:rsid w:val="00B24339"/>
    <w:rsid w:val="00B24818"/>
    <w:rsid w:val="00B248B4"/>
    <w:rsid w:val="00B24B9D"/>
    <w:rsid w:val="00B24D18"/>
    <w:rsid w:val="00B256FB"/>
    <w:rsid w:val="00B25BAA"/>
    <w:rsid w:val="00B25C70"/>
    <w:rsid w:val="00B25C7B"/>
    <w:rsid w:val="00B26260"/>
    <w:rsid w:val="00B26323"/>
    <w:rsid w:val="00B2670B"/>
    <w:rsid w:val="00B27023"/>
    <w:rsid w:val="00B277B6"/>
    <w:rsid w:val="00B27880"/>
    <w:rsid w:val="00B27895"/>
    <w:rsid w:val="00B27AB7"/>
    <w:rsid w:val="00B27B43"/>
    <w:rsid w:val="00B30184"/>
    <w:rsid w:val="00B30256"/>
    <w:rsid w:val="00B311A5"/>
    <w:rsid w:val="00B3131A"/>
    <w:rsid w:val="00B31AB0"/>
    <w:rsid w:val="00B31BDD"/>
    <w:rsid w:val="00B31D78"/>
    <w:rsid w:val="00B3217C"/>
    <w:rsid w:val="00B32211"/>
    <w:rsid w:val="00B32A83"/>
    <w:rsid w:val="00B32AA3"/>
    <w:rsid w:val="00B32F9F"/>
    <w:rsid w:val="00B330D2"/>
    <w:rsid w:val="00B3313F"/>
    <w:rsid w:val="00B33163"/>
    <w:rsid w:val="00B33572"/>
    <w:rsid w:val="00B3370C"/>
    <w:rsid w:val="00B33BC4"/>
    <w:rsid w:val="00B33D84"/>
    <w:rsid w:val="00B33E99"/>
    <w:rsid w:val="00B3401A"/>
    <w:rsid w:val="00B346F0"/>
    <w:rsid w:val="00B34AF2"/>
    <w:rsid w:val="00B353D1"/>
    <w:rsid w:val="00B35D3B"/>
    <w:rsid w:val="00B3650E"/>
    <w:rsid w:val="00B36A26"/>
    <w:rsid w:val="00B36BF4"/>
    <w:rsid w:val="00B374F8"/>
    <w:rsid w:val="00B3751D"/>
    <w:rsid w:val="00B377A7"/>
    <w:rsid w:val="00B37E7B"/>
    <w:rsid w:val="00B37F97"/>
    <w:rsid w:val="00B4020D"/>
    <w:rsid w:val="00B4022B"/>
    <w:rsid w:val="00B4085B"/>
    <w:rsid w:val="00B40FD2"/>
    <w:rsid w:val="00B41087"/>
    <w:rsid w:val="00B410D1"/>
    <w:rsid w:val="00B411B1"/>
    <w:rsid w:val="00B41B17"/>
    <w:rsid w:val="00B41C8A"/>
    <w:rsid w:val="00B42406"/>
    <w:rsid w:val="00B424ED"/>
    <w:rsid w:val="00B42900"/>
    <w:rsid w:val="00B42F4F"/>
    <w:rsid w:val="00B42F98"/>
    <w:rsid w:val="00B43240"/>
    <w:rsid w:val="00B434F3"/>
    <w:rsid w:val="00B43C18"/>
    <w:rsid w:val="00B43FC8"/>
    <w:rsid w:val="00B441A9"/>
    <w:rsid w:val="00B44211"/>
    <w:rsid w:val="00B4436B"/>
    <w:rsid w:val="00B447FC"/>
    <w:rsid w:val="00B44A05"/>
    <w:rsid w:val="00B44F95"/>
    <w:rsid w:val="00B457DA"/>
    <w:rsid w:val="00B45F04"/>
    <w:rsid w:val="00B45F5D"/>
    <w:rsid w:val="00B465C2"/>
    <w:rsid w:val="00B4679B"/>
    <w:rsid w:val="00B46A20"/>
    <w:rsid w:val="00B4796B"/>
    <w:rsid w:val="00B5011B"/>
    <w:rsid w:val="00B5054B"/>
    <w:rsid w:val="00B51077"/>
    <w:rsid w:val="00B510C5"/>
    <w:rsid w:val="00B511BE"/>
    <w:rsid w:val="00B51204"/>
    <w:rsid w:val="00B513BE"/>
    <w:rsid w:val="00B514A1"/>
    <w:rsid w:val="00B516D5"/>
    <w:rsid w:val="00B51880"/>
    <w:rsid w:val="00B51C4D"/>
    <w:rsid w:val="00B51D34"/>
    <w:rsid w:val="00B51EB7"/>
    <w:rsid w:val="00B52022"/>
    <w:rsid w:val="00B52122"/>
    <w:rsid w:val="00B529A4"/>
    <w:rsid w:val="00B52D03"/>
    <w:rsid w:val="00B52D23"/>
    <w:rsid w:val="00B53055"/>
    <w:rsid w:val="00B539B4"/>
    <w:rsid w:val="00B53A2B"/>
    <w:rsid w:val="00B53EF6"/>
    <w:rsid w:val="00B54156"/>
    <w:rsid w:val="00B54ADC"/>
    <w:rsid w:val="00B54B11"/>
    <w:rsid w:val="00B553CD"/>
    <w:rsid w:val="00B5558F"/>
    <w:rsid w:val="00B5596E"/>
    <w:rsid w:val="00B565C2"/>
    <w:rsid w:val="00B567F5"/>
    <w:rsid w:val="00B569AC"/>
    <w:rsid w:val="00B56D9B"/>
    <w:rsid w:val="00B5718B"/>
    <w:rsid w:val="00B573E6"/>
    <w:rsid w:val="00B573FA"/>
    <w:rsid w:val="00B574A4"/>
    <w:rsid w:val="00B57718"/>
    <w:rsid w:val="00B57B63"/>
    <w:rsid w:val="00B57EEF"/>
    <w:rsid w:val="00B57FD2"/>
    <w:rsid w:val="00B60168"/>
    <w:rsid w:val="00B6051A"/>
    <w:rsid w:val="00B606D5"/>
    <w:rsid w:val="00B60DCA"/>
    <w:rsid w:val="00B60EAE"/>
    <w:rsid w:val="00B610D2"/>
    <w:rsid w:val="00B61145"/>
    <w:rsid w:val="00B61359"/>
    <w:rsid w:val="00B613E6"/>
    <w:rsid w:val="00B614AB"/>
    <w:rsid w:val="00B61A6E"/>
    <w:rsid w:val="00B62227"/>
    <w:rsid w:val="00B6260E"/>
    <w:rsid w:val="00B62BCC"/>
    <w:rsid w:val="00B62C25"/>
    <w:rsid w:val="00B62F54"/>
    <w:rsid w:val="00B631AA"/>
    <w:rsid w:val="00B633D2"/>
    <w:rsid w:val="00B63D25"/>
    <w:rsid w:val="00B645B4"/>
    <w:rsid w:val="00B64725"/>
    <w:rsid w:val="00B64CE9"/>
    <w:rsid w:val="00B650B7"/>
    <w:rsid w:val="00B650E5"/>
    <w:rsid w:val="00B65791"/>
    <w:rsid w:val="00B65933"/>
    <w:rsid w:val="00B65A1C"/>
    <w:rsid w:val="00B65B39"/>
    <w:rsid w:val="00B65EDE"/>
    <w:rsid w:val="00B662D2"/>
    <w:rsid w:val="00B6636C"/>
    <w:rsid w:val="00B66965"/>
    <w:rsid w:val="00B66ABD"/>
    <w:rsid w:val="00B66AD3"/>
    <w:rsid w:val="00B66BD1"/>
    <w:rsid w:val="00B66C0E"/>
    <w:rsid w:val="00B66CD5"/>
    <w:rsid w:val="00B66E82"/>
    <w:rsid w:val="00B66E96"/>
    <w:rsid w:val="00B67809"/>
    <w:rsid w:val="00B6790A"/>
    <w:rsid w:val="00B67ACE"/>
    <w:rsid w:val="00B67D87"/>
    <w:rsid w:val="00B67FAE"/>
    <w:rsid w:val="00B7001C"/>
    <w:rsid w:val="00B70431"/>
    <w:rsid w:val="00B70483"/>
    <w:rsid w:val="00B704C6"/>
    <w:rsid w:val="00B70697"/>
    <w:rsid w:val="00B708B0"/>
    <w:rsid w:val="00B70A00"/>
    <w:rsid w:val="00B70BF1"/>
    <w:rsid w:val="00B70F83"/>
    <w:rsid w:val="00B70FC2"/>
    <w:rsid w:val="00B7143A"/>
    <w:rsid w:val="00B717D3"/>
    <w:rsid w:val="00B71A53"/>
    <w:rsid w:val="00B71A5A"/>
    <w:rsid w:val="00B71B17"/>
    <w:rsid w:val="00B71DE7"/>
    <w:rsid w:val="00B71F8E"/>
    <w:rsid w:val="00B72090"/>
    <w:rsid w:val="00B7234D"/>
    <w:rsid w:val="00B72474"/>
    <w:rsid w:val="00B72725"/>
    <w:rsid w:val="00B727E1"/>
    <w:rsid w:val="00B728C8"/>
    <w:rsid w:val="00B729CB"/>
    <w:rsid w:val="00B7340A"/>
    <w:rsid w:val="00B7350F"/>
    <w:rsid w:val="00B73515"/>
    <w:rsid w:val="00B7364B"/>
    <w:rsid w:val="00B737D6"/>
    <w:rsid w:val="00B73AE5"/>
    <w:rsid w:val="00B73BF1"/>
    <w:rsid w:val="00B7408C"/>
    <w:rsid w:val="00B740BD"/>
    <w:rsid w:val="00B7415B"/>
    <w:rsid w:val="00B745A1"/>
    <w:rsid w:val="00B747BD"/>
    <w:rsid w:val="00B74891"/>
    <w:rsid w:val="00B74AC4"/>
    <w:rsid w:val="00B74B26"/>
    <w:rsid w:val="00B75043"/>
    <w:rsid w:val="00B752C5"/>
    <w:rsid w:val="00B7532B"/>
    <w:rsid w:val="00B754C9"/>
    <w:rsid w:val="00B75A46"/>
    <w:rsid w:val="00B75B49"/>
    <w:rsid w:val="00B75E04"/>
    <w:rsid w:val="00B75E53"/>
    <w:rsid w:val="00B763C5"/>
    <w:rsid w:val="00B76C6E"/>
    <w:rsid w:val="00B76DD2"/>
    <w:rsid w:val="00B76FE9"/>
    <w:rsid w:val="00B77282"/>
    <w:rsid w:val="00B7758A"/>
    <w:rsid w:val="00B80000"/>
    <w:rsid w:val="00B8016A"/>
    <w:rsid w:val="00B809BE"/>
    <w:rsid w:val="00B81190"/>
    <w:rsid w:val="00B812F4"/>
    <w:rsid w:val="00B817F4"/>
    <w:rsid w:val="00B81946"/>
    <w:rsid w:val="00B81CD8"/>
    <w:rsid w:val="00B81D36"/>
    <w:rsid w:val="00B81E82"/>
    <w:rsid w:val="00B8201D"/>
    <w:rsid w:val="00B828F5"/>
    <w:rsid w:val="00B82AC8"/>
    <w:rsid w:val="00B82DE3"/>
    <w:rsid w:val="00B8302C"/>
    <w:rsid w:val="00B83546"/>
    <w:rsid w:val="00B83B9E"/>
    <w:rsid w:val="00B84322"/>
    <w:rsid w:val="00B84540"/>
    <w:rsid w:val="00B859EE"/>
    <w:rsid w:val="00B85A58"/>
    <w:rsid w:val="00B861CB"/>
    <w:rsid w:val="00B86319"/>
    <w:rsid w:val="00B86EA9"/>
    <w:rsid w:val="00B87037"/>
    <w:rsid w:val="00B871B2"/>
    <w:rsid w:val="00B87369"/>
    <w:rsid w:val="00B879E6"/>
    <w:rsid w:val="00B9033E"/>
    <w:rsid w:val="00B9052F"/>
    <w:rsid w:val="00B906F7"/>
    <w:rsid w:val="00B906FB"/>
    <w:rsid w:val="00B9077C"/>
    <w:rsid w:val="00B907DD"/>
    <w:rsid w:val="00B909E4"/>
    <w:rsid w:val="00B90C00"/>
    <w:rsid w:val="00B90D62"/>
    <w:rsid w:val="00B913BA"/>
    <w:rsid w:val="00B916F7"/>
    <w:rsid w:val="00B91772"/>
    <w:rsid w:val="00B91827"/>
    <w:rsid w:val="00B91A7A"/>
    <w:rsid w:val="00B91B2F"/>
    <w:rsid w:val="00B91D59"/>
    <w:rsid w:val="00B91E7E"/>
    <w:rsid w:val="00B928B3"/>
    <w:rsid w:val="00B92A6C"/>
    <w:rsid w:val="00B931FD"/>
    <w:rsid w:val="00B937FF"/>
    <w:rsid w:val="00B93935"/>
    <w:rsid w:val="00B940EA"/>
    <w:rsid w:val="00B94294"/>
    <w:rsid w:val="00B94CBC"/>
    <w:rsid w:val="00B94D61"/>
    <w:rsid w:val="00B94D6B"/>
    <w:rsid w:val="00B95213"/>
    <w:rsid w:val="00B95268"/>
    <w:rsid w:val="00B9541A"/>
    <w:rsid w:val="00B95557"/>
    <w:rsid w:val="00B959F0"/>
    <w:rsid w:val="00B95AF6"/>
    <w:rsid w:val="00B95EB4"/>
    <w:rsid w:val="00B96010"/>
    <w:rsid w:val="00B96601"/>
    <w:rsid w:val="00B96A2B"/>
    <w:rsid w:val="00B96B5B"/>
    <w:rsid w:val="00B96C54"/>
    <w:rsid w:val="00B97467"/>
    <w:rsid w:val="00B97B64"/>
    <w:rsid w:val="00B97CE5"/>
    <w:rsid w:val="00B97EB7"/>
    <w:rsid w:val="00BA02A3"/>
    <w:rsid w:val="00BA0514"/>
    <w:rsid w:val="00BA0630"/>
    <w:rsid w:val="00BA06DE"/>
    <w:rsid w:val="00BA071F"/>
    <w:rsid w:val="00BA0775"/>
    <w:rsid w:val="00BA09E4"/>
    <w:rsid w:val="00BA0A08"/>
    <w:rsid w:val="00BA0AED"/>
    <w:rsid w:val="00BA0D43"/>
    <w:rsid w:val="00BA1436"/>
    <w:rsid w:val="00BA1B02"/>
    <w:rsid w:val="00BA22F8"/>
    <w:rsid w:val="00BA2317"/>
    <w:rsid w:val="00BA277D"/>
    <w:rsid w:val="00BA2BDC"/>
    <w:rsid w:val="00BA36A5"/>
    <w:rsid w:val="00BA3D94"/>
    <w:rsid w:val="00BA3DC8"/>
    <w:rsid w:val="00BA40BF"/>
    <w:rsid w:val="00BA4140"/>
    <w:rsid w:val="00BA45E4"/>
    <w:rsid w:val="00BA4783"/>
    <w:rsid w:val="00BA4B24"/>
    <w:rsid w:val="00BA4EDA"/>
    <w:rsid w:val="00BA50B2"/>
    <w:rsid w:val="00BA5B26"/>
    <w:rsid w:val="00BA5DFA"/>
    <w:rsid w:val="00BA603A"/>
    <w:rsid w:val="00BA62AC"/>
    <w:rsid w:val="00BA645D"/>
    <w:rsid w:val="00BA698C"/>
    <w:rsid w:val="00BA70A9"/>
    <w:rsid w:val="00BA749C"/>
    <w:rsid w:val="00BA7548"/>
    <w:rsid w:val="00BA7702"/>
    <w:rsid w:val="00BA79CF"/>
    <w:rsid w:val="00BA7CF5"/>
    <w:rsid w:val="00BA7D69"/>
    <w:rsid w:val="00BA7EBA"/>
    <w:rsid w:val="00BB0006"/>
    <w:rsid w:val="00BB009E"/>
    <w:rsid w:val="00BB049C"/>
    <w:rsid w:val="00BB065D"/>
    <w:rsid w:val="00BB06F6"/>
    <w:rsid w:val="00BB07B0"/>
    <w:rsid w:val="00BB11C0"/>
    <w:rsid w:val="00BB184F"/>
    <w:rsid w:val="00BB1B5C"/>
    <w:rsid w:val="00BB1E8F"/>
    <w:rsid w:val="00BB242B"/>
    <w:rsid w:val="00BB24E4"/>
    <w:rsid w:val="00BB262A"/>
    <w:rsid w:val="00BB28ED"/>
    <w:rsid w:val="00BB2D72"/>
    <w:rsid w:val="00BB2EB5"/>
    <w:rsid w:val="00BB309A"/>
    <w:rsid w:val="00BB30B8"/>
    <w:rsid w:val="00BB3573"/>
    <w:rsid w:val="00BB366A"/>
    <w:rsid w:val="00BB386E"/>
    <w:rsid w:val="00BB3BE6"/>
    <w:rsid w:val="00BB3D4C"/>
    <w:rsid w:val="00BB44DA"/>
    <w:rsid w:val="00BB46C3"/>
    <w:rsid w:val="00BB4D71"/>
    <w:rsid w:val="00BB5159"/>
    <w:rsid w:val="00BB57A1"/>
    <w:rsid w:val="00BB58AF"/>
    <w:rsid w:val="00BB59DE"/>
    <w:rsid w:val="00BB5DCF"/>
    <w:rsid w:val="00BB5DDF"/>
    <w:rsid w:val="00BB5EA4"/>
    <w:rsid w:val="00BB5FAB"/>
    <w:rsid w:val="00BB6136"/>
    <w:rsid w:val="00BB650E"/>
    <w:rsid w:val="00BB673E"/>
    <w:rsid w:val="00BB69B9"/>
    <w:rsid w:val="00BB6C32"/>
    <w:rsid w:val="00BB7970"/>
    <w:rsid w:val="00BB7B1D"/>
    <w:rsid w:val="00BB7D19"/>
    <w:rsid w:val="00BB7FB5"/>
    <w:rsid w:val="00BC0051"/>
    <w:rsid w:val="00BC019F"/>
    <w:rsid w:val="00BC0453"/>
    <w:rsid w:val="00BC0464"/>
    <w:rsid w:val="00BC0571"/>
    <w:rsid w:val="00BC0806"/>
    <w:rsid w:val="00BC08E1"/>
    <w:rsid w:val="00BC0E91"/>
    <w:rsid w:val="00BC11A0"/>
    <w:rsid w:val="00BC11F7"/>
    <w:rsid w:val="00BC139E"/>
    <w:rsid w:val="00BC15E2"/>
    <w:rsid w:val="00BC1734"/>
    <w:rsid w:val="00BC2233"/>
    <w:rsid w:val="00BC225F"/>
    <w:rsid w:val="00BC27B3"/>
    <w:rsid w:val="00BC2ADA"/>
    <w:rsid w:val="00BC2B37"/>
    <w:rsid w:val="00BC3471"/>
    <w:rsid w:val="00BC3909"/>
    <w:rsid w:val="00BC399A"/>
    <w:rsid w:val="00BC3DDA"/>
    <w:rsid w:val="00BC3F86"/>
    <w:rsid w:val="00BC44D1"/>
    <w:rsid w:val="00BC467D"/>
    <w:rsid w:val="00BC46CD"/>
    <w:rsid w:val="00BC4AB4"/>
    <w:rsid w:val="00BC4B38"/>
    <w:rsid w:val="00BC4CD3"/>
    <w:rsid w:val="00BC50DE"/>
    <w:rsid w:val="00BC54FB"/>
    <w:rsid w:val="00BC55B1"/>
    <w:rsid w:val="00BC5A5A"/>
    <w:rsid w:val="00BC5E17"/>
    <w:rsid w:val="00BC5F0C"/>
    <w:rsid w:val="00BC6081"/>
    <w:rsid w:val="00BC6A20"/>
    <w:rsid w:val="00BC6FA6"/>
    <w:rsid w:val="00BC7068"/>
    <w:rsid w:val="00BC7164"/>
    <w:rsid w:val="00BC72C0"/>
    <w:rsid w:val="00BC750D"/>
    <w:rsid w:val="00BC7A3A"/>
    <w:rsid w:val="00BC7DA9"/>
    <w:rsid w:val="00BC7F87"/>
    <w:rsid w:val="00BD029E"/>
    <w:rsid w:val="00BD05A9"/>
    <w:rsid w:val="00BD0AE9"/>
    <w:rsid w:val="00BD0AFF"/>
    <w:rsid w:val="00BD0FB4"/>
    <w:rsid w:val="00BD111C"/>
    <w:rsid w:val="00BD1361"/>
    <w:rsid w:val="00BD14E2"/>
    <w:rsid w:val="00BD179B"/>
    <w:rsid w:val="00BD1C69"/>
    <w:rsid w:val="00BD1D59"/>
    <w:rsid w:val="00BD1D8E"/>
    <w:rsid w:val="00BD1F64"/>
    <w:rsid w:val="00BD2084"/>
    <w:rsid w:val="00BD21DE"/>
    <w:rsid w:val="00BD2645"/>
    <w:rsid w:val="00BD26E5"/>
    <w:rsid w:val="00BD2C13"/>
    <w:rsid w:val="00BD2D62"/>
    <w:rsid w:val="00BD2F74"/>
    <w:rsid w:val="00BD3535"/>
    <w:rsid w:val="00BD36B8"/>
    <w:rsid w:val="00BD391A"/>
    <w:rsid w:val="00BD3CEA"/>
    <w:rsid w:val="00BD4518"/>
    <w:rsid w:val="00BD46D0"/>
    <w:rsid w:val="00BD47D4"/>
    <w:rsid w:val="00BD47D5"/>
    <w:rsid w:val="00BD5437"/>
    <w:rsid w:val="00BD575E"/>
    <w:rsid w:val="00BD5C92"/>
    <w:rsid w:val="00BD5DA5"/>
    <w:rsid w:val="00BD5EB4"/>
    <w:rsid w:val="00BD5F24"/>
    <w:rsid w:val="00BD63C3"/>
    <w:rsid w:val="00BD6729"/>
    <w:rsid w:val="00BD67EC"/>
    <w:rsid w:val="00BD6C87"/>
    <w:rsid w:val="00BD6E5A"/>
    <w:rsid w:val="00BD6F9F"/>
    <w:rsid w:val="00BD7A49"/>
    <w:rsid w:val="00BD7C18"/>
    <w:rsid w:val="00BD7C1E"/>
    <w:rsid w:val="00BD7E5F"/>
    <w:rsid w:val="00BE00F6"/>
    <w:rsid w:val="00BE00F9"/>
    <w:rsid w:val="00BE01B9"/>
    <w:rsid w:val="00BE0281"/>
    <w:rsid w:val="00BE0791"/>
    <w:rsid w:val="00BE08EC"/>
    <w:rsid w:val="00BE08F1"/>
    <w:rsid w:val="00BE0953"/>
    <w:rsid w:val="00BE0D79"/>
    <w:rsid w:val="00BE0E78"/>
    <w:rsid w:val="00BE0EE8"/>
    <w:rsid w:val="00BE0F33"/>
    <w:rsid w:val="00BE15FD"/>
    <w:rsid w:val="00BE1856"/>
    <w:rsid w:val="00BE1A40"/>
    <w:rsid w:val="00BE1AE9"/>
    <w:rsid w:val="00BE2402"/>
    <w:rsid w:val="00BE2BC4"/>
    <w:rsid w:val="00BE2C7C"/>
    <w:rsid w:val="00BE311D"/>
    <w:rsid w:val="00BE316A"/>
    <w:rsid w:val="00BE3452"/>
    <w:rsid w:val="00BE3538"/>
    <w:rsid w:val="00BE3789"/>
    <w:rsid w:val="00BE38CB"/>
    <w:rsid w:val="00BE3CCB"/>
    <w:rsid w:val="00BE3EED"/>
    <w:rsid w:val="00BE3FB5"/>
    <w:rsid w:val="00BE3FD6"/>
    <w:rsid w:val="00BE4262"/>
    <w:rsid w:val="00BE4422"/>
    <w:rsid w:val="00BE4827"/>
    <w:rsid w:val="00BE4A8B"/>
    <w:rsid w:val="00BE4B34"/>
    <w:rsid w:val="00BE4D53"/>
    <w:rsid w:val="00BE4DE8"/>
    <w:rsid w:val="00BE50CF"/>
    <w:rsid w:val="00BE518E"/>
    <w:rsid w:val="00BE5301"/>
    <w:rsid w:val="00BE536F"/>
    <w:rsid w:val="00BE5625"/>
    <w:rsid w:val="00BE57D6"/>
    <w:rsid w:val="00BE5915"/>
    <w:rsid w:val="00BE5B63"/>
    <w:rsid w:val="00BE5E43"/>
    <w:rsid w:val="00BE60CC"/>
    <w:rsid w:val="00BE65FA"/>
    <w:rsid w:val="00BE66CB"/>
    <w:rsid w:val="00BE69DE"/>
    <w:rsid w:val="00BE733A"/>
    <w:rsid w:val="00BE7350"/>
    <w:rsid w:val="00BE78C6"/>
    <w:rsid w:val="00BE7D69"/>
    <w:rsid w:val="00BE7F30"/>
    <w:rsid w:val="00BF024A"/>
    <w:rsid w:val="00BF0485"/>
    <w:rsid w:val="00BF089B"/>
    <w:rsid w:val="00BF0A1C"/>
    <w:rsid w:val="00BF0A34"/>
    <w:rsid w:val="00BF0B40"/>
    <w:rsid w:val="00BF0BFC"/>
    <w:rsid w:val="00BF0C3D"/>
    <w:rsid w:val="00BF0CD9"/>
    <w:rsid w:val="00BF0E18"/>
    <w:rsid w:val="00BF1611"/>
    <w:rsid w:val="00BF1A96"/>
    <w:rsid w:val="00BF1B5B"/>
    <w:rsid w:val="00BF1ECB"/>
    <w:rsid w:val="00BF28F5"/>
    <w:rsid w:val="00BF2D29"/>
    <w:rsid w:val="00BF3187"/>
    <w:rsid w:val="00BF31A9"/>
    <w:rsid w:val="00BF38C3"/>
    <w:rsid w:val="00BF3A0F"/>
    <w:rsid w:val="00BF3AD1"/>
    <w:rsid w:val="00BF3D6A"/>
    <w:rsid w:val="00BF42FA"/>
    <w:rsid w:val="00BF45CE"/>
    <w:rsid w:val="00BF4681"/>
    <w:rsid w:val="00BF5028"/>
    <w:rsid w:val="00BF54DE"/>
    <w:rsid w:val="00BF54EA"/>
    <w:rsid w:val="00BF59B1"/>
    <w:rsid w:val="00BF5BA2"/>
    <w:rsid w:val="00BF6167"/>
    <w:rsid w:val="00BF659B"/>
    <w:rsid w:val="00BF6EC1"/>
    <w:rsid w:val="00BF717A"/>
    <w:rsid w:val="00BF721B"/>
    <w:rsid w:val="00BF7A75"/>
    <w:rsid w:val="00BF7D25"/>
    <w:rsid w:val="00BF7E61"/>
    <w:rsid w:val="00C003CF"/>
    <w:rsid w:val="00C00774"/>
    <w:rsid w:val="00C00785"/>
    <w:rsid w:val="00C009C6"/>
    <w:rsid w:val="00C00A24"/>
    <w:rsid w:val="00C00ADC"/>
    <w:rsid w:val="00C00C8F"/>
    <w:rsid w:val="00C00E44"/>
    <w:rsid w:val="00C00EAC"/>
    <w:rsid w:val="00C00FA9"/>
    <w:rsid w:val="00C01622"/>
    <w:rsid w:val="00C017A2"/>
    <w:rsid w:val="00C018A0"/>
    <w:rsid w:val="00C0207D"/>
    <w:rsid w:val="00C0241C"/>
    <w:rsid w:val="00C0247B"/>
    <w:rsid w:val="00C0296A"/>
    <w:rsid w:val="00C02D88"/>
    <w:rsid w:val="00C02E15"/>
    <w:rsid w:val="00C02F35"/>
    <w:rsid w:val="00C033EB"/>
    <w:rsid w:val="00C0355D"/>
    <w:rsid w:val="00C035A8"/>
    <w:rsid w:val="00C03692"/>
    <w:rsid w:val="00C04063"/>
    <w:rsid w:val="00C04456"/>
    <w:rsid w:val="00C046FA"/>
    <w:rsid w:val="00C0472B"/>
    <w:rsid w:val="00C04905"/>
    <w:rsid w:val="00C04959"/>
    <w:rsid w:val="00C04B7A"/>
    <w:rsid w:val="00C04C44"/>
    <w:rsid w:val="00C04EC5"/>
    <w:rsid w:val="00C04F2E"/>
    <w:rsid w:val="00C0525B"/>
    <w:rsid w:val="00C054D3"/>
    <w:rsid w:val="00C05505"/>
    <w:rsid w:val="00C0553B"/>
    <w:rsid w:val="00C05786"/>
    <w:rsid w:val="00C057CF"/>
    <w:rsid w:val="00C0597D"/>
    <w:rsid w:val="00C05CB3"/>
    <w:rsid w:val="00C05F93"/>
    <w:rsid w:val="00C06431"/>
    <w:rsid w:val="00C06609"/>
    <w:rsid w:val="00C06782"/>
    <w:rsid w:val="00C06C0C"/>
    <w:rsid w:val="00C0727B"/>
    <w:rsid w:val="00C073D0"/>
    <w:rsid w:val="00C074DB"/>
    <w:rsid w:val="00C079BB"/>
    <w:rsid w:val="00C106B0"/>
    <w:rsid w:val="00C108D1"/>
    <w:rsid w:val="00C108E3"/>
    <w:rsid w:val="00C10FDC"/>
    <w:rsid w:val="00C11007"/>
    <w:rsid w:val="00C111AD"/>
    <w:rsid w:val="00C11F93"/>
    <w:rsid w:val="00C120D2"/>
    <w:rsid w:val="00C12111"/>
    <w:rsid w:val="00C122B7"/>
    <w:rsid w:val="00C1240C"/>
    <w:rsid w:val="00C12599"/>
    <w:rsid w:val="00C13158"/>
    <w:rsid w:val="00C134B3"/>
    <w:rsid w:val="00C1436D"/>
    <w:rsid w:val="00C14EAB"/>
    <w:rsid w:val="00C1511B"/>
    <w:rsid w:val="00C15282"/>
    <w:rsid w:val="00C1549B"/>
    <w:rsid w:val="00C1561F"/>
    <w:rsid w:val="00C157D3"/>
    <w:rsid w:val="00C15C1A"/>
    <w:rsid w:val="00C15E96"/>
    <w:rsid w:val="00C16029"/>
    <w:rsid w:val="00C16372"/>
    <w:rsid w:val="00C16402"/>
    <w:rsid w:val="00C1650C"/>
    <w:rsid w:val="00C16802"/>
    <w:rsid w:val="00C1691E"/>
    <w:rsid w:val="00C16CF3"/>
    <w:rsid w:val="00C1731D"/>
    <w:rsid w:val="00C17324"/>
    <w:rsid w:val="00C17D11"/>
    <w:rsid w:val="00C17F19"/>
    <w:rsid w:val="00C202B5"/>
    <w:rsid w:val="00C20511"/>
    <w:rsid w:val="00C205C2"/>
    <w:rsid w:val="00C206E3"/>
    <w:rsid w:val="00C207A4"/>
    <w:rsid w:val="00C21025"/>
    <w:rsid w:val="00C210F6"/>
    <w:rsid w:val="00C211FE"/>
    <w:rsid w:val="00C21244"/>
    <w:rsid w:val="00C21381"/>
    <w:rsid w:val="00C213C5"/>
    <w:rsid w:val="00C21494"/>
    <w:rsid w:val="00C2175B"/>
    <w:rsid w:val="00C217CA"/>
    <w:rsid w:val="00C218B5"/>
    <w:rsid w:val="00C219A5"/>
    <w:rsid w:val="00C22831"/>
    <w:rsid w:val="00C22E31"/>
    <w:rsid w:val="00C22E39"/>
    <w:rsid w:val="00C23176"/>
    <w:rsid w:val="00C231AD"/>
    <w:rsid w:val="00C2371B"/>
    <w:rsid w:val="00C23770"/>
    <w:rsid w:val="00C23A06"/>
    <w:rsid w:val="00C23A88"/>
    <w:rsid w:val="00C23B29"/>
    <w:rsid w:val="00C23CE1"/>
    <w:rsid w:val="00C24282"/>
    <w:rsid w:val="00C242A0"/>
    <w:rsid w:val="00C244F3"/>
    <w:rsid w:val="00C246F3"/>
    <w:rsid w:val="00C24E3B"/>
    <w:rsid w:val="00C24E77"/>
    <w:rsid w:val="00C25139"/>
    <w:rsid w:val="00C252F3"/>
    <w:rsid w:val="00C25342"/>
    <w:rsid w:val="00C2539F"/>
    <w:rsid w:val="00C25523"/>
    <w:rsid w:val="00C25649"/>
    <w:rsid w:val="00C25D4A"/>
    <w:rsid w:val="00C262F1"/>
    <w:rsid w:val="00C262FD"/>
    <w:rsid w:val="00C26371"/>
    <w:rsid w:val="00C26540"/>
    <w:rsid w:val="00C27044"/>
    <w:rsid w:val="00C27701"/>
    <w:rsid w:val="00C27F41"/>
    <w:rsid w:val="00C30EDC"/>
    <w:rsid w:val="00C30F77"/>
    <w:rsid w:val="00C3147A"/>
    <w:rsid w:val="00C31581"/>
    <w:rsid w:val="00C3186D"/>
    <w:rsid w:val="00C31C1B"/>
    <w:rsid w:val="00C31E3F"/>
    <w:rsid w:val="00C32124"/>
    <w:rsid w:val="00C323EA"/>
    <w:rsid w:val="00C327E3"/>
    <w:rsid w:val="00C329B9"/>
    <w:rsid w:val="00C329D5"/>
    <w:rsid w:val="00C32BAA"/>
    <w:rsid w:val="00C33016"/>
    <w:rsid w:val="00C33120"/>
    <w:rsid w:val="00C33572"/>
    <w:rsid w:val="00C33BEA"/>
    <w:rsid w:val="00C33CED"/>
    <w:rsid w:val="00C33D2E"/>
    <w:rsid w:val="00C33DB7"/>
    <w:rsid w:val="00C33DC9"/>
    <w:rsid w:val="00C33F3B"/>
    <w:rsid w:val="00C34340"/>
    <w:rsid w:val="00C34595"/>
    <w:rsid w:val="00C349DC"/>
    <w:rsid w:val="00C34A11"/>
    <w:rsid w:val="00C34D1A"/>
    <w:rsid w:val="00C355B5"/>
    <w:rsid w:val="00C36194"/>
    <w:rsid w:val="00C36536"/>
    <w:rsid w:val="00C3660B"/>
    <w:rsid w:val="00C369D5"/>
    <w:rsid w:val="00C36BAA"/>
    <w:rsid w:val="00C36D47"/>
    <w:rsid w:val="00C36FB6"/>
    <w:rsid w:val="00C37294"/>
    <w:rsid w:val="00C376C4"/>
    <w:rsid w:val="00C37985"/>
    <w:rsid w:val="00C37ADB"/>
    <w:rsid w:val="00C37AE6"/>
    <w:rsid w:val="00C37B09"/>
    <w:rsid w:val="00C40186"/>
    <w:rsid w:val="00C40444"/>
    <w:rsid w:val="00C4086F"/>
    <w:rsid w:val="00C40A39"/>
    <w:rsid w:val="00C41538"/>
    <w:rsid w:val="00C417CA"/>
    <w:rsid w:val="00C417E1"/>
    <w:rsid w:val="00C419B6"/>
    <w:rsid w:val="00C41B5C"/>
    <w:rsid w:val="00C41BDB"/>
    <w:rsid w:val="00C41D85"/>
    <w:rsid w:val="00C41DB5"/>
    <w:rsid w:val="00C41E04"/>
    <w:rsid w:val="00C42F8A"/>
    <w:rsid w:val="00C432A3"/>
    <w:rsid w:val="00C43403"/>
    <w:rsid w:val="00C435D7"/>
    <w:rsid w:val="00C4396C"/>
    <w:rsid w:val="00C43A7F"/>
    <w:rsid w:val="00C43E50"/>
    <w:rsid w:val="00C43EC6"/>
    <w:rsid w:val="00C442F4"/>
    <w:rsid w:val="00C447CC"/>
    <w:rsid w:val="00C44869"/>
    <w:rsid w:val="00C44A1E"/>
    <w:rsid w:val="00C44E25"/>
    <w:rsid w:val="00C45296"/>
    <w:rsid w:val="00C45379"/>
    <w:rsid w:val="00C4540E"/>
    <w:rsid w:val="00C45493"/>
    <w:rsid w:val="00C45C19"/>
    <w:rsid w:val="00C45CCB"/>
    <w:rsid w:val="00C46155"/>
    <w:rsid w:val="00C46ADA"/>
    <w:rsid w:val="00C46E45"/>
    <w:rsid w:val="00C474ED"/>
    <w:rsid w:val="00C47790"/>
    <w:rsid w:val="00C47B05"/>
    <w:rsid w:val="00C47CF3"/>
    <w:rsid w:val="00C47D6F"/>
    <w:rsid w:val="00C47ECA"/>
    <w:rsid w:val="00C50170"/>
    <w:rsid w:val="00C5037A"/>
    <w:rsid w:val="00C50561"/>
    <w:rsid w:val="00C50D6A"/>
    <w:rsid w:val="00C512D0"/>
    <w:rsid w:val="00C513B5"/>
    <w:rsid w:val="00C517FE"/>
    <w:rsid w:val="00C51C1D"/>
    <w:rsid w:val="00C52692"/>
    <w:rsid w:val="00C526A3"/>
    <w:rsid w:val="00C52A0C"/>
    <w:rsid w:val="00C52D21"/>
    <w:rsid w:val="00C52F40"/>
    <w:rsid w:val="00C535C7"/>
    <w:rsid w:val="00C538E5"/>
    <w:rsid w:val="00C53CA4"/>
    <w:rsid w:val="00C53CC9"/>
    <w:rsid w:val="00C53F22"/>
    <w:rsid w:val="00C53F6D"/>
    <w:rsid w:val="00C53FA2"/>
    <w:rsid w:val="00C54020"/>
    <w:rsid w:val="00C54227"/>
    <w:rsid w:val="00C54353"/>
    <w:rsid w:val="00C5466F"/>
    <w:rsid w:val="00C54AD2"/>
    <w:rsid w:val="00C54B27"/>
    <w:rsid w:val="00C550FC"/>
    <w:rsid w:val="00C55290"/>
    <w:rsid w:val="00C554A4"/>
    <w:rsid w:val="00C56975"/>
    <w:rsid w:val="00C56BFA"/>
    <w:rsid w:val="00C572AE"/>
    <w:rsid w:val="00C574D0"/>
    <w:rsid w:val="00C6006C"/>
    <w:rsid w:val="00C60445"/>
    <w:rsid w:val="00C605EE"/>
    <w:rsid w:val="00C60851"/>
    <w:rsid w:val="00C608FC"/>
    <w:rsid w:val="00C617EB"/>
    <w:rsid w:val="00C61B28"/>
    <w:rsid w:val="00C627CF"/>
    <w:rsid w:val="00C627D2"/>
    <w:rsid w:val="00C628AA"/>
    <w:rsid w:val="00C6350E"/>
    <w:rsid w:val="00C63653"/>
    <w:rsid w:val="00C6367F"/>
    <w:rsid w:val="00C63687"/>
    <w:rsid w:val="00C63985"/>
    <w:rsid w:val="00C63CAC"/>
    <w:rsid w:val="00C64235"/>
    <w:rsid w:val="00C647C1"/>
    <w:rsid w:val="00C64B3A"/>
    <w:rsid w:val="00C64BE7"/>
    <w:rsid w:val="00C655C3"/>
    <w:rsid w:val="00C6591E"/>
    <w:rsid w:val="00C65D1B"/>
    <w:rsid w:val="00C65FA9"/>
    <w:rsid w:val="00C660C5"/>
    <w:rsid w:val="00C66D6D"/>
    <w:rsid w:val="00C66F24"/>
    <w:rsid w:val="00C67081"/>
    <w:rsid w:val="00C671FA"/>
    <w:rsid w:val="00C67603"/>
    <w:rsid w:val="00C6769F"/>
    <w:rsid w:val="00C679B7"/>
    <w:rsid w:val="00C70328"/>
    <w:rsid w:val="00C70357"/>
    <w:rsid w:val="00C70C51"/>
    <w:rsid w:val="00C70D6A"/>
    <w:rsid w:val="00C710DB"/>
    <w:rsid w:val="00C717A2"/>
    <w:rsid w:val="00C717C8"/>
    <w:rsid w:val="00C719BC"/>
    <w:rsid w:val="00C71B25"/>
    <w:rsid w:val="00C71BC1"/>
    <w:rsid w:val="00C71C66"/>
    <w:rsid w:val="00C71C88"/>
    <w:rsid w:val="00C71EDB"/>
    <w:rsid w:val="00C7246B"/>
    <w:rsid w:val="00C72B6D"/>
    <w:rsid w:val="00C72C48"/>
    <w:rsid w:val="00C72E9C"/>
    <w:rsid w:val="00C72FAC"/>
    <w:rsid w:val="00C7332B"/>
    <w:rsid w:val="00C7351F"/>
    <w:rsid w:val="00C73F21"/>
    <w:rsid w:val="00C740D5"/>
    <w:rsid w:val="00C7444D"/>
    <w:rsid w:val="00C74964"/>
    <w:rsid w:val="00C74971"/>
    <w:rsid w:val="00C74DA3"/>
    <w:rsid w:val="00C74DF0"/>
    <w:rsid w:val="00C751F5"/>
    <w:rsid w:val="00C7585D"/>
    <w:rsid w:val="00C75B49"/>
    <w:rsid w:val="00C75E42"/>
    <w:rsid w:val="00C7653C"/>
    <w:rsid w:val="00C76573"/>
    <w:rsid w:val="00C76901"/>
    <w:rsid w:val="00C76A69"/>
    <w:rsid w:val="00C76CB0"/>
    <w:rsid w:val="00C76D90"/>
    <w:rsid w:val="00C76F66"/>
    <w:rsid w:val="00C77054"/>
    <w:rsid w:val="00C777D4"/>
    <w:rsid w:val="00C778AC"/>
    <w:rsid w:val="00C77C45"/>
    <w:rsid w:val="00C77EF6"/>
    <w:rsid w:val="00C77F33"/>
    <w:rsid w:val="00C80146"/>
    <w:rsid w:val="00C80274"/>
    <w:rsid w:val="00C80ACB"/>
    <w:rsid w:val="00C80EBE"/>
    <w:rsid w:val="00C8128A"/>
    <w:rsid w:val="00C81293"/>
    <w:rsid w:val="00C8139F"/>
    <w:rsid w:val="00C816D6"/>
    <w:rsid w:val="00C8170C"/>
    <w:rsid w:val="00C8204F"/>
    <w:rsid w:val="00C82285"/>
    <w:rsid w:val="00C82ABD"/>
    <w:rsid w:val="00C82DB3"/>
    <w:rsid w:val="00C82FD8"/>
    <w:rsid w:val="00C8310E"/>
    <w:rsid w:val="00C8320E"/>
    <w:rsid w:val="00C83333"/>
    <w:rsid w:val="00C836CB"/>
    <w:rsid w:val="00C837B8"/>
    <w:rsid w:val="00C84D8C"/>
    <w:rsid w:val="00C85264"/>
    <w:rsid w:val="00C8529D"/>
    <w:rsid w:val="00C85525"/>
    <w:rsid w:val="00C85737"/>
    <w:rsid w:val="00C857DD"/>
    <w:rsid w:val="00C85C5D"/>
    <w:rsid w:val="00C864EC"/>
    <w:rsid w:val="00C865E4"/>
    <w:rsid w:val="00C8687F"/>
    <w:rsid w:val="00C86BE9"/>
    <w:rsid w:val="00C86D24"/>
    <w:rsid w:val="00C87440"/>
    <w:rsid w:val="00C87949"/>
    <w:rsid w:val="00C87AB5"/>
    <w:rsid w:val="00C87AF6"/>
    <w:rsid w:val="00C87D18"/>
    <w:rsid w:val="00C87DE6"/>
    <w:rsid w:val="00C904A7"/>
    <w:rsid w:val="00C90574"/>
    <w:rsid w:val="00C9112E"/>
    <w:rsid w:val="00C91546"/>
    <w:rsid w:val="00C91850"/>
    <w:rsid w:val="00C919FF"/>
    <w:rsid w:val="00C91E20"/>
    <w:rsid w:val="00C9210E"/>
    <w:rsid w:val="00C921BE"/>
    <w:rsid w:val="00C925A3"/>
    <w:rsid w:val="00C92745"/>
    <w:rsid w:val="00C92983"/>
    <w:rsid w:val="00C93714"/>
    <w:rsid w:val="00C9395B"/>
    <w:rsid w:val="00C93E0A"/>
    <w:rsid w:val="00C940FF"/>
    <w:rsid w:val="00C944CD"/>
    <w:rsid w:val="00C945F4"/>
    <w:rsid w:val="00C94CB9"/>
    <w:rsid w:val="00C94D5E"/>
    <w:rsid w:val="00C950D7"/>
    <w:rsid w:val="00C95553"/>
    <w:rsid w:val="00C957A2"/>
    <w:rsid w:val="00C9585C"/>
    <w:rsid w:val="00C95A1C"/>
    <w:rsid w:val="00C95C0D"/>
    <w:rsid w:val="00C95C1C"/>
    <w:rsid w:val="00C95E7E"/>
    <w:rsid w:val="00C96151"/>
    <w:rsid w:val="00C967AE"/>
    <w:rsid w:val="00C97453"/>
    <w:rsid w:val="00C976BF"/>
    <w:rsid w:val="00C97889"/>
    <w:rsid w:val="00C97C48"/>
    <w:rsid w:val="00CA01C6"/>
    <w:rsid w:val="00CA03AE"/>
    <w:rsid w:val="00CA1075"/>
    <w:rsid w:val="00CA10A9"/>
    <w:rsid w:val="00CA1332"/>
    <w:rsid w:val="00CA155C"/>
    <w:rsid w:val="00CA179C"/>
    <w:rsid w:val="00CA19B2"/>
    <w:rsid w:val="00CA1B43"/>
    <w:rsid w:val="00CA1CF7"/>
    <w:rsid w:val="00CA1D61"/>
    <w:rsid w:val="00CA1F7A"/>
    <w:rsid w:val="00CA209F"/>
    <w:rsid w:val="00CA236F"/>
    <w:rsid w:val="00CA2AC6"/>
    <w:rsid w:val="00CA2E9D"/>
    <w:rsid w:val="00CA308D"/>
    <w:rsid w:val="00CA322F"/>
    <w:rsid w:val="00CA3402"/>
    <w:rsid w:val="00CA3776"/>
    <w:rsid w:val="00CA38BB"/>
    <w:rsid w:val="00CA3A24"/>
    <w:rsid w:val="00CA3E22"/>
    <w:rsid w:val="00CA3E4C"/>
    <w:rsid w:val="00CA3EA6"/>
    <w:rsid w:val="00CA4156"/>
    <w:rsid w:val="00CA4643"/>
    <w:rsid w:val="00CA472F"/>
    <w:rsid w:val="00CA4751"/>
    <w:rsid w:val="00CA4A15"/>
    <w:rsid w:val="00CA4EDC"/>
    <w:rsid w:val="00CA556C"/>
    <w:rsid w:val="00CA5D65"/>
    <w:rsid w:val="00CA6719"/>
    <w:rsid w:val="00CA672E"/>
    <w:rsid w:val="00CA67A4"/>
    <w:rsid w:val="00CA6C40"/>
    <w:rsid w:val="00CA6C85"/>
    <w:rsid w:val="00CA70C2"/>
    <w:rsid w:val="00CA70C3"/>
    <w:rsid w:val="00CA738D"/>
    <w:rsid w:val="00CA7812"/>
    <w:rsid w:val="00CA7865"/>
    <w:rsid w:val="00CA7DF1"/>
    <w:rsid w:val="00CB026D"/>
    <w:rsid w:val="00CB0F04"/>
    <w:rsid w:val="00CB1211"/>
    <w:rsid w:val="00CB1280"/>
    <w:rsid w:val="00CB1918"/>
    <w:rsid w:val="00CB1DA4"/>
    <w:rsid w:val="00CB2598"/>
    <w:rsid w:val="00CB25ED"/>
    <w:rsid w:val="00CB26D0"/>
    <w:rsid w:val="00CB2730"/>
    <w:rsid w:val="00CB2B46"/>
    <w:rsid w:val="00CB4039"/>
    <w:rsid w:val="00CB405B"/>
    <w:rsid w:val="00CB44C2"/>
    <w:rsid w:val="00CB48B6"/>
    <w:rsid w:val="00CB4944"/>
    <w:rsid w:val="00CB4BFB"/>
    <w:rsid w:val="00CB4E44"/>
    <w:rsid w:val="00CB4F27"/>
    <w:rsid w:val="00CB4F84"/>
    <w:rsid w:val="00CB5218"/>
    <w:rsid w:val="00CB52F3"/>
    <w:rsid w:val="00CB5702"/>
    <w:rsid w:val="00CB5859"/>
    <w:rsid w:val="00CB5923"/>
    <w:rsid w:val="00CB5E5A"/>
    <w:rsid w:val="00CB6351"/>
    <w:rsid w:val="00CB657F"/>
    <w:rsid w:val="00CB666B"/>
    <w:rsid w:val="00CB6769"/>
    <w:rsid w:val="00CB6BBA"/>
    <w:rsid w:val="00CB6F72"/>
    <w:rsid w:val="00CB7127"/>
    <w:rsid w:val="00CB72B4"/>
    <w:rsid w:val="00CB766C"/>
    <w:rsid w:val="00CB7A3A"/>
    <w:rsid w:val="00CB7D22"/>
    <w:rsid w:val="00CC0334"/>
    <w:rsid w:val="00CC05D4"/>
    <w:rsid w:val="00CC0869"/>
    <w:rsid w:val="00CC0E0E"/>
    <w:rsid w:val="00CC1019"/>
    <w:rsid w:val="00CC1930"/>
    <w:rsid w:val="00CC1DC1"/>
    <w:rsid w:val="00CC23E0"/>
    <w:rsid w:val="00CC2A0A"/>
    <w:rsid w:val="00CC3101"/>
    <w:rsid w:val="00CC322C"/>
    <w:rsid w:val="00CC351E"/>
    <w:rsid w:val="00CC3DD0"/>
    <w:rsid w:val="00CC3F35"/>
    <w:rsid w:val="00CC3FCC"/>
    <w:rsid w:val="00CC40F1"/>
    <w:rsid w:val="00CC41B6"/>
    <w:rsid w:val="00CC46C7"/>
    <w:rsid w:val="00CC486A"/>
    <w:rsid w:val="00CC493E"/>
    <w:rsid w:val="00CC4B7C"/>
    <w:rsid w:val="00CC4C3D"/>
    <w:rsid w:val="00CC4E2C"/>
    <w:rsid w:val="00CC52C1"/>
    <w:rsid w:val="00CC59AB"/>
    <w:rsid w:val="00CC5DE4"/>
    <w:rsid w:val="00CC5DE9"/>
    <w:rsid w:val="00CC5F31"/>
    <w:rsid w:val="00CC62B9"/>
    <w:rsid w:val="00CC6CC7"/>
    <w:rsid w:val="00CC6E86"/>
    <w:rsid w:val="00CC707A"/>
    <w:rsid w:val="00CC7123"/>
    <w:rsid w:val="00CC720F"/>
    <w:rsid w:val="00CC724D"/>
    <w:rsid w:val="00CC72FB"/>
    <w:rsid w:val="00CC7620"/>
    <w:rsid w:val="00CC79BE"/>
    <w:rsid w:val="00CD07EB"/>
    <w:rsid w:val="00CD0AC1"/>
    <w:rsid w:val="00CD145F"/>
    <w:rsid w:val="00CD1878"/>
    <w:rsid w:val="00CD1A48"/>
    <w:rsid w:val="00CD1ACD"/>
    <w:rsid w:val="00CD1B34"/>
    <w:rsid w:val="00CD2487"/>
    <w:rsid w:val="00CD2949"/>
    <w:rsid w:val="00CD2A9C"/>
    <w:rsid w:val="00CD2F94"/>
    <w:rsid w:val="00CD31FF"/>
    <w:rsid w:val="00CD34BE"/>
    <w:rsid w:val="00CD358E"/>
    <w:rsid w:val="00CD4139"/>
    <w:rsid w:val="00CD42CF"/>
    <w:rsid w:val="00CD4484"/>
    <w:rsid w:val="00CD46B3"/>
    <w:rsid w:val="00CD48D7"/>
    <w:rsid w:val="00CD4913"/>
    <w:rsid w:val="00CD498E"/>
    <w:rsid w:val="00CD4E2E"/>
    <w:rsid w:val="00CD4FB3"/>
    <w:rsid w:val="00CD513C"/>
    <w:rsid w:val="00CD5148"/>
    <w:rsid w:val="00CD53A0"/>
    <w:rsid w:val="00CD5599"/>
    <w:rsid w:val="00CD55B9"/>
    <w:rsid w:val="00CD56E7"/>
    <w:rsid w:val="00CD5A29"/>
    <w:rsid w:val="00CD609B"/>
    <w:rsid w:val="00CD6227"/>
    <w:rsid w:val="00CD639F"/>
    <w:rsid w:val="00CD6844"/>
    <w:rsid w:val="00CD6905"/>
    <w:rsid w:val="00CD6C53"/>
    <w:rsid w:val="00CD712C"/>
    <w:rsid w:val="00CD7605"/>
    <w:rsid w:val="00CD7884"/>
    <w:rsid w:val="00CD78EC"/>
    <w:rsid w:val="00CD79FF"/>
    <w:rsid w:val="00CD7AA7"/>
    <w:rsid w:val="00CD7F90"/>
    <w:rsid w:val="00CE0165"/>
    <w:rsid w:val="00CE0960"/>
    <w:rsid w:val="00CE0A07"/>
    <w:rsid w:val="00CE0B27"/>
    <w:rsid w:val="00CE100E"/>
    <w:rsid w:val="00CE12B8"/>
    <w:rsid w:val="00CE1A3B"/>
    <w:rsid w:val="00CE1CA8"/>
    <w:rsid w:val="00CE20DF"/>
    <w:rsid w:val="00CE2714"/>
    <w:rsid w:val="00CE2800"/>
    <w:rsid w:val="00CE2908"/>
    <w:rsid w:val="00CE2FAC"/>
    <w:rsid w:val="00CE32B1"/>
    <w:rsid w:val="00CE36E1"/>
    <w:rsid w:val="00CE3784"/>
    <w:rsid w:val="00CE38B3"/>
    <w:rsid w:val="00CE3D56"/>
    <w:rsid w:val="00CE3DEE"/>
    <w:rsid w:val="00CE3E15"/>
    <w:rsid w:val="00CE3EA7"/>
    <w:rsid w:val="00CE3F28"/>
    <w:rsid w:val="00CE3F4F"/>
    <w:rsid w:val="00CE46FE"/>
    <w:rsid w:val="00CE4A20"/>
    <w:rsid w:val="00CE4F96"/>
    <w:rsid w:val="00CE5058"/>
    <w:rsid w:val="00CE5221"/>
    <w:rsid w:val="00CE52ED"/>
    <w:rsid w:val="00CE53A7"/>
    <w:rsid w:val="00CE563C"/>
    <w:rsid w:val="00CE5BBB"/>
    <w:rsid w:val="00CE5D77"/>
    <w:rsid w:val="00CE603C"/>
    <w:rsid w:val="00CE63BE"/>
    <w:rsid w:val="00CE6B20"/>
    <w:rsid w:val="00CE6B61"/>
    <w:rsid w:val="00CE6D38"/>
    <w:rsid w:val="00CE6F1D"/>
    <w:rsid w:val="00CE6FD9"/>
    <w:rsid w:val="00CE6FDE"/>
    <w:rsid w:val="00CE71AC"/>
    <w:rsid w:val="00CE7250"/>
    <w:rsid w:val="00CE7373"/>
    <w:rsid w:val="00CE7534"/>
    <w:rsid w:val="00CE775B"/>
    <w:rsid w:val="00CE7F65"/>
    <w:rsid w:val="00CF0018"/>
    <w:rsid w:val="00CF0063"/>
    <w:rsid w:val="00CF018E"/>
    <w:rsid w:val="00CF0397"/>
    <w:rsid w:val="00CF03E2"/>
    <w:rsid w:val="00CF0462"/>
    <w:rsid w:val="00CF06F2"/>
    <w:rsid w:val="00CF07A7"/>
    <w:rsid w:val="00CF09E9"/>
    <w:rsid w:val="00CF0A84"/>
    <w:rsid w:val="00CF0A93"/>
    <w:rsid w:val="00CF0B10"/>
    <w:rsid w:val="00CF0C48"/>
    <w:rsid w:val="00CF0D8A"/>
    <w:rsid w:val="00CF1015"/>
    <w:rsid w:val="00CF1023"/>
    <w:rsid w:val="00CF1224"/>
    <w:rsid w:val="00CF1538"/>
    <w:rsid w:val="00CF1A38"/>
    <w:rsid w:val="00CF1D14"/>
    <w:rsid w:val="00CF22C9"/>
    <w:rsid w:val="00CF2533"/>
    <w:rsid w:val="00CF2D09"/>
    <w:rsid w:val="00CF2F2B"/>
    <w:rsid w:val="00CF3330"/>
    <w:rsid w:val="00CF3344"/>
    <w:rsid w:val="00CF357E"/>
    <w:rsid w:val="00CF3733"/>
    <w:rsid w:val="00CF394D"/>
    <w:rsid w:val="00CF402F"/>
    <w:rsid w:val="00CF4324"/>
    <w:rsid w:val="00CF44B4"/>
    <w:rsid w:val="00CF4630"/>
    <w:rsid w:val="00CF4759"/>
    <w:rsid w:val="00CF4B1E"/>
    <w:rsid w:val="00CF4DB8"/>
    <w:rsid w:val="00CF4F1A"/>
    <w:rsid w:val="00CF5353"/>
    <w:rsid w:val="00CF5738"/>
    <w:rsid w:val="00CF5775"/>
    <w:rsid w:val="00CF5B2F"/>
    <w:rsid w:val="00CF6121"/>
    <w:rsid w:val="00CF61A5"/>
    <w:rsid w:val="00CF621E"/>
    <w:rsid w:val="00CF6304"/>
    <w:rsid w:val="00CF66C2"/>
    <w:rsid w:val="00CF6A28"/>
    <w:rsid w:val="00CF6AAA"/>
    <w:rsid w:val="00CF6B1B"/>
    <w:rsid w:val="00CF6C53"/>
    <w:rsid w:val="00CF6D4F"/>
    <w:rsid w:val="00CF7418"/>
    <w:rsid w:val="00CF7426"/>
    <w:rsid w:val="00CF794A"/>
    <w:rsid w:val="00CF7A96"/>
    <w:rsid w:val="00D002A8"/>
    <w:rsid w:val="00D00412"/>
    <w:rsid w:val="00D00630"/>
    <w:rsid w:val="00D008A7"/>
    <w:rsid w:val="00D0095E"/>
    <w:rsid w:val="00D01166"/>
    <w:rsid w:val="00D014C8"/>
    <w:rsid w:val="00D01782"/>
    <w:rsid w:val="00D017F9"/>
    <w:rsid w:val="00D01CB9"/>
    <w:rsid w:val="00D02098"/>
    <w:rsid w:val="00D02143"/>
    <w:rsid w:val="00D02245"/>
    <w:rsid w:val="00D023C0"/>
    <w:rsid w:val="00D0263F"/>
    <w:rsid w:val="00D0269D"/>
    <w:rsid w:val="00D026EB"/>
    <w:rsid w:val="00D02882"/>
    <w:rsid w:val="00D02A9B"/>
    <w:rsid w:val="00D02D98"/>
    <w:rsid w:val="00D02E35"/>
    <w:rsid w:val="00D02E93"/>
    <w:rsid w:val="00D03DB2"/>
    <w:rsid w:val="00D03FFD"/>
    <w:rsid w:val="00D041FE"/>
    <w:rsid w:val="00D0421E"/>
    <w:rsid w:val="00D04638"/>
    <w:rsid w:val="00D049A8"/>
    <w:rsid w:val="00D04A24"/>
    <w:rsid w:val="00D04DB8"/>
    <w:rsid w:val="00D04FFE"/>
    <w:rsid w:val="00D05475"/>
    <w:rsid w:val="00D05B15"/>
    <w:rsid w:val="00D05C10"/>
    <w:rsid w:val="00D05C37"/>
    <w:rsid w:val="00D05E95"/>
    <w:rsid w:val="00D0620A"/>
    <w:rsid w:val="00D063C8"/>
    <w:rsid w:val="00D06412"/>
    <w:rsid w:val="00D06614"/>
    <w:rsid w:val="00D06D4B"/>
    <w:rsid w:val="00D06DE4"/>
    <w:rsid w:val="00D06EA3"/>
    <w:rsid w:val="00D07080"/>
    <w:rsid w:val="00D074F3"/>
    <w:rsid w:val="00D07EE4"/>
    <w:rsid w:val="00D10275"/>
    <w:rsid w:val="00D10419"/>
    <w:rsid w:val="00D10587"/>
    <w:rsid w:val="00D106B6"/>
    <w:rsid w:val="00D1086E"/>
    <w:rsid w:val="00D109CE"/>
    <w:rsid w:val="00D10B45"/>
    <w:rsid w:val="00D10FE7"/>
    <w:rsid w:val="00D1107F"/>
    <w:rsid w:val="00D11203"/>
    <w:rsid w:val="00D113CB"/>
    <w:rsid w:val="00D114BE"/>
    <w:rsid w:val="00D115DC"/>
    <w:rsid w:val="00D11A6D"/>
    <w:rsid w:val="00D11A83"/>
    <w:rsid w:val="00D11DE5"/>
    <w:rsid w:val="00D11DFC"/>
    <w:rsid w:val="00D120BB"/>
    <w:rsid w:val="00D123B8"/>
    <w:rsid w:val="00D125B5"/>
    <w:rsid w:val="00D1290F"/>
    <w:rsid w:val="00D12C76"/>
    <w:rsid w:val="00D12C7C"/>
    <w:rsid w:val="00D131C6"/>
    <w:rsid w:val="00D138DA"/>
    <w:rsid w:val="00D13A76"/>
    <w:rsid w:val="00D13B52"/>
    <w:rsid w:val="00D13B60"/>
    <w:rsid w:val="00D140F3"/>
    <w:rsid w:val="00D14266"/>
    <w:rsid w:val="00D1445B"/>
    <w:rsid w:val="00D145F1"/>
    <w:rsid w:val="00D147E9"/>
    <w:rsid w:val="00D14CD9"/>
    <w:rsid w:val="00D15159"/>
    <w:rsid w:val="00D1595A"/>
    <w:rsid w:val="00D1647F"/>
    <w:rsid w:val="00D1651D"/>
    <w:rsid w:val="00D165E4"/>
    <w:rsid w:val="00D165FD"/>
    <w:rsid w:val="00D1688D"/>
    <w:rsid w:val="00D16EA9"/>
    <w:rsid w:val="00D17153"/>
    <w:rsid w:val="00D1741B"/>
    <w:rsid w:val="00D1755F"/>
    <w:rsid w:val="00D1776A"/>
    <w:rsid w:val="00D17A47"/>
    <w:rsid w:val="00D203FA"/>
    <w:rsid w:val="00D204E3"/>
    <w:rsid w:val="00D20852"/>
    <w:rsid w:val="00D208D9"/>
    <w:rsid w:val="00D20ABA"/>
    <w:rsid w:val="00D20EC4"/>
    <w:rsid w:val="00D2150F"/>
    <w:rsid w:val="00D21839"/>
    <w:rsid w:val="00D22485"/>
    <w:rsid w:val="00D2272D"/>
    <w:rsid w:val="00D22C10"/>
    <w:rsid w:val="00D2353F"/>
    <w:rsid w:val="00D235D1"/>
    <w:rsid w:val="00D23AA0"/>
    <w:rsid w:val="00D23E65"/>
    <w:rsid w:val="00D23F1F"/>
    <w:rsid w:val="00D24000"/>
    <w:rsid w:val="00D240B8"/>
    <w:rsid w:val="00D24523"/>
    <w:rsid w:val="00D24775"/>
    <w:rsid w:val="00D24EFE"/>
    <w:rsid w:val="00D250CD"/>
    <w:rsid w:val="00D25373"/>
    <w:rsid w:val="00D255C9"/>
    <w:rsid w:val="00D25928"/>
    <w:rsid w:val="00D25CD1"/>
    <w:rsid w:val="00D25EC5"/>
    <w:rsid w:val="00D26205"/>
    <w:rsid w:val="00D2629F"/>
    <w:rsid w:val="00D266A1"/>
    <w:rsid w:val="00D26708"/>
    <w:rsid w:val="00D26885"/>
    <w:rsid w:val="00D26D15"/>
    <w:rsid w:val="00D26D70"/>
    <w:rsid w:val="00D26D83"/>
    <w:rsid w:val="00D26E84"/>
    <w:rsid w:val="00D26F46"/>
    <w:rsid w:val="00D27551"/>
    <w:rsid w:val="00D27FBA"/>
    <w:rsid w:val="00D3005B"/>
    <w:rsid w:val="00D30163"/>
    <w:rsid w:val="00D307BB"/>
    <w:rsid w:val="00D30A6E"/>
    <w:rsid w:val="00D30D03"/>
    <w:rsid w:val="00D30F76"/>
    <w:rsid w:val="00D315EB"/>
    <w:rsid w:val="00D316B6"/>
    <w:rsid w:val="00D318EE"/>
    <w:rsid w:val="00D31B79"/>
    <w:rsid w:val="00D31C87"/>
    <w:rsid w:val="00D31D97"/>
    <w:rsid w:val="00D31F54"/>
    <w:rsid w:val="00D32125"/>
    <w:rsid w:val="00D322DB"/>
    <w:rsid w:val="00D3256D"/>
    <w:rsid w:val="00D32D7B"/>
    <w:rsid w:val="00D32FC1"/>
    <w:rsid w:val="00D331B8"/>
    <w:rsid w:val="00D33507"/>
    <w:rsid w:val="00D33611"/>
    <w:rsid w:val="00D3370C"/>
    <w:rsid w:val="00D338AB"/>
    <w:rsid w:val="00D33CA4"/>
    <w:rsid w:val="00D33E2A"/>
    <w:rsid w:val="00D33E9A"/>
    <w:rsid w:val="00D344AF"/>
    <w:rsid w:val="00D3480A"/>
    <w:rsid w:val="00D34CC3"/>
    <w:rsid w:val="00D34FA9"/>
    <w:rsid w:val="00D35233"/>
    <w:rsid w:val="00D35448"/>
    <w:rsid w:val="00D35592"/>
    <w:rsid w:val="00D35936"/>
    <w:rsid w:val="00D359B7"/>
    <w:rsid w:val="00D35BC5"/>
    <w:rsid w:val="00D35D80"/>
    <w:rsid w:val="00D36470"/>
    <w:rsid w:val="00D36966"/>
    <w:rsid w:val="00D36A08"/>
    <w:rsid w:val="00D36CC9"/>
    <w:rsid w:val="00D36F0F"/>
    <w:rsid w:val="00D37E8E"/>
    <w:rsid w:val="00D37EF9"/>
    <w:rsid w:val="00D37F37"/>
    <w:rsid w:val="00D400E7"/>
    <w:rsid w:val="00D403BA"/>
    <w:rsid w:val="00D40547"/>
    <w:rsid w:val="00D40567"/>
    <w:rsid w:val="00D406D5"/>
    <w:rsid w:val="00D4070C"/>
    <w:rsid w:val="00D40895"/>
    <w:rsid w:val="00D40B0C"/>
    <w:rsid w:val="00D4107F"/>
    <w:rsid w:val="00D41B2E"/>
    <w:rsid w:val="00D41E82"/>
    <w:rsid w:val="00D4245C"/>
    <w:rsid w:val="00D4246E"/>
    <w:rsid w:val="00D42950"/>
    <w:rsid w:val="00D42AFB"/>
    <w:rsid w:val="00D42B38"/>
    <w:rsid w:val="00D42F95"/>
    <w:rsid w:val="00D432DC"/>
    <w:rsid w:val="00D43423"/>
    <w:rsid w:val="00D4367B"/>
    <w:rsid w:val="00D437DA"/>
    <w:rsid w:val="00D437EC"/>
    <w:rsid w:val="00D43853"/>
    <w:rsid w:val="00D43ABC"/>
    <w:rsid w:val="00D43D74"/>
    <w:rsid w:val="00D44250"/>
    <w:rsid w:val="00D4425D"/>
    <w:rsid w:val="00D4470D"/>
    <w:rsid w:val="00D44902"/>
    <w:rsid w:val="00D44C2E"/>
    <w:rsid w:val="00D44D2A"/>
    <w:rsid w:val="00D44E5B"/>
    <w:rsid w:val="00D4575E"/>
    <w:rsid w:val="00D45934"/>
    <w:rsid w:val="00D45D36"/>
    <w:rsid w:val="00D45E63"/>
    <w:rsid w:val="00D45EF3"/>
    <w:rsid w:val="00D461B4"/>
    <w:rsid w:val="00D465EF"/>
    <w:rsid w:val="00D46825"/>
    <w:rsid w:val="00D468AA"/>
    <w:rsid w:val="00D46CD3"/>
    <w:rsid w:val="00D46F92"/>
    <w:rsid w:val="00D46FEE"/>
    <w:rsid w:val="00D47555"/>
    <w:rsid w:val="00D4770D"/>
    <w:rsid w:val="00D47769"/>
    <w:rsid w:val="00D47B57"/>
    <w:rsid w:val="00D47C35"/>
    <w:rsid w:val="00D47D09"/>
    <w:rsid w:val="00D47FBA"/>
    <w:rsid w:val="00D50077"/>
    <w:rsid w:val="00D507D6"/>
    <w:rsid w:val="00D508FA"/>
    <w:rsid w:val="00D50923"/>
    <w:rsid w:val="00D509D2"/>
    <w:rsid w:val="00D50DA9"/>
    <w:rsid w:val="00D511FE"/>
    <w:rsid w:val="00D5156F"/>
    <w:rsid w:val="00D516CE"/>
    <w:rsid w:val="00D5174E"/>
    <w:rsid w:val="00D5188F"/>
    <w:rsid w:val="00D51A21"/>
    <w:rsid w:val="00D52560"/>
    <w:rsid w:val="00D528E7"/>
    <w:rsid w:val="00D52D01"/>
    <w:rsid w:val="00D53179"/>
    <w:rsid w:val="00D53662"/>
    <w:rsid w:val="00D53754"/>
    <w:rsid w:val="00D537F9"/>
    <w:rsid w:val="00D539DC"/>
    <w:rsid w:val="00D53AEE"/>
    <w:rsid w:val="00D53FA3"/>
    <w:rsid w:val="00D54003"/>
    <w:rsid w:val="00D5431C"/>
    <w:rsid w:val="00D54436"/>
    <w:rsid w:val="00D54686"/>
    <w:rsid w:val="00D54A7B"/>
    <w:rsid w:val="00D54D8E"/>
    <w:rsid w:val="00D54E44"/>
    <w:rsid w:val="00D5508C"/>
    <w:rsid w:val="00D554B3"/>
    <w:rsid w:val="00D55B94"/>
    <w:rsid w:val="00D560EC"/>
    <w:rsid w:val="00D56159"/>
    <w:rsid w:val="00D56189"/>
    <w:rsid w:val="00D56475"/>
    <w:rsid w:val="00D564C1"/>
    <w:rsid w:val="00D56AE1"/>
    <w:rsid w:val="00D56B6B"/>
    <w:rsid w:val="00D56F1B"/>
    <w:rsid w:val="00D570CD"/>
    <w:rsid w:val="00D570E6"/>
    <w:rsid w:val="00D574E4"/>
    <w:rsid w:val="00D5776F"/>
    <w:rsid w:val="00D57A55"/>
    <w:rsid w:val="00D60952"/>
    <w:rsid w:val="00D60982"/>
    <w:rsid w:val="00D609A0"/>
    <w:rsid w:val="00D609E0"/>
    <w:rsid w:val="00D60B7E"/>
    <w:rsid w:val="00D60BB6"/>
    <w:rsid w:val="00D60CA8"/>
    <w:rsid w:val="00D60DDF"/>
    <w:rsid w:val="00D610D9"/>
    <w:rsid w:val="00D61316"/>
    <w:rsid w:val="00D61D72"/>
    <w:rsid w:val="00D621F8"/>
    <w:rsid w:val="00D62423"/>
    <w:rsid w:val="00D62D4C"/>
    <w:rsid w:val="00D62FC5"/>
    <w:rsid w:val="00D62FED"/>
    <w:rsid w:val="00D6313D"/>
    <w:rsid w:val="00D63164"/>
    <w:rsid w:val="00D63653"/>
    <w:rsid w:val="00D63965"/>
    <w:rsid w:val="00D640E5"/>
    <w:rsid w:val="00D64631"/>
    <w:rsid w:val="00D64720"/>
    <w:rsid w:val="00D648B4"/>
    <w:rsid w:val="00D6493C"/>
    <w:rsid w:val="00D64AEF"/>
    <w:rsid w:val="00D64E92"/>
    <w:rsid w:val="00D65113"/>
    <w:rsid w:val="00D65199"/>
    <w:rsid w:val="00D651FC"/>
    <w:rsid w:val="00D652A8"/>
    <w:rsid w:val="00D65372"/>
    <w:rsid w:val="00D65449"/>
    <w:rsid w:val="00D65870"/>
    <w:rsid w:val="00D65BC1"/>
    <w:rsid w:val="00D65E02"/>
    <w:rsid w:val="00D65E1F"/>
    <w:rsid w:val="00D6605D"/>
    <w:rsid w:val="00D6634B"/>
    <w:rsid w:val="00D66352"/>
    <w:rsid w:val="00D66B09"/>
    <w:rsid w:val="00D672E7"/>
    <w:rsid w:val="00D67BF5"/>
    <w:rsid w:val="00D67D18"/>
    <w:rsid w:val="00D67E8A"/>
    <w:rsid w:val="00D67FBA"/>
    <w:rsid w:val="00D700BB"/>
    <w:rsid w:val="00D700CE"/>
    <w:rsid w:val="00D702E6"/>
    <w:rsid w:val="00D70402"/>
    <w:rsid w:val="00D7097D"/>
    <w:rsid w:val="00D709BD"/>
    <w:rsid w:val="00D71B2D"/>
    <w:rsid w:val="00D7201C"/>
    <w:rsid w:val="00D722E0"/>
    <w:rsid w:val="00D73507"/>
    <w:rsid w:val="00D735D3"/>
    <w:rsid w:val="00D737B0"/>
    <w:rsid w:val="00D73A1C"/>
    <w:rsid w:val="00D73BA9"/>
    <w:rsid w:val="00D74058"/>
    <w:rsid w:val="00D7438C"/>
    <w:rsid w:val="00D7442C"/>
    <w:rsid w:val="00D74EAF"/>
    <w:rsid w:val="00D74EBF"/>
    <w:rsid w:val="00D75232"/>
    <w:rsid w:val="00D753DA"/>
    <w:rsid w:val="00D75451"/>
    <w:rsid w:val="00D7564E"/>
    <w:rsid w:val="00D75D58"/>
    <w:rsid w:val="00D75E1E"/>
    <w:rsid w:val="00D762A8"/>
    <w:rsid w:val="00D76A2E"/>
    <w:rsid w:val="00D76C5B"/>
    <w:rsid w:val="00D76CB7"/>
    <w:rsid w:val="00D76F3F"/>
    <w:rsid w:val="00D7703C"/>
    <w:rsid w:val="00D7749B"/>
    <w:rsid w:val="00D77648"/>
    <w:rsid w:val="00D776CD"/>
    <w:rsid w:val="00D77B2D"/>
    <w:rsid w:val="00D77B2E"/>
    <w:rsid w:val="00D77D10"/>
    <w:rsid w:val="00D77DD5"/>
    <w:rsid w:val="00D77DF7"/>
    <w:rsid w:val="00D80646"/>
    <w:rsid w:val="00D8074A"/>
    <w:rsid w:val="00D8093C"/>
    <w:rsid w:val="00D80D58"/>
    <w:rsid w:val="00D80DFF"/>
    <w:rsid w:val="00D80FDA"/>
    <w:rsid w:val="00D80FFC"/>
    <w:rsid w:val="00D813EF"/>
    <w:rsid w:val="00D81574"/>
    <w:rsid w:val="00D8171E"/>
    <w:rsid w:val="00D81BED"/>
    <w:rsid w:val="00D823FF"/>
    <w:rsid w:val="00D82E6E"/>
    <w:rsid w:val="00D82EBA"/>
    <w:rsid w:val="00D83115"/>
    <w:rsid w:val="00D832A6"/>
    <w:rsid w:val="00D834AC"/>
    <w:rsid w:val="00D839F7"/>
    <w:rsid w:val="00D83A3B"/>
    <w:rsid w:val="00D83B5E"/>
    <w:rsid w:val="00D83C2D"/>
    <w:rsid w:val="00D83E52"/>
    <w:rsid w:val="00D84325"/>
    <w:rsid w:val="00D843C1"/>
    <w:rsid w:val="00D84500"/>
    <w:rsid w:val="00D845F0"/>
    <w:rsid w:val="00D84614"/>
    <w:rsid w:val="00D847E5"/>
    <w:rsid w:val="00D84AFB"/>
    <w:rsid w:val="00D84BF7"/>
    <w:rsid w:val="00D84E40"/>
    <w:rsid w:val="00D8500B"/>
    <w:rsid w:val="00D85206"/>
    <w:rsid w:val="00D857A5"/>
    <w:rsid w:val="00D858C5"/>
    <w:rsid w:val="00D85F0F"/>
    <w:rsid w:val="00D862C3"/>
    <w:rsid w:val="00D8640F"/>
    <w:rsid w:val="00D86454"/>
    <w:rsid w:val="00D86AFD"/>
    <w:rsid w:val="00D86BC4"/>
    <w:rsid w:val="00D86CBA"/>
    <w:rsid w:val="00D87232"/>
    <w:rsid w:val="00D8724F"/>
    <w:rsid w:val="00D8733A"/>
    <w:rsid w:val="00D879C6"/>
    <w:rsid w:val="00D87A3E"/>
    <w:rsid w:val="00D87A61"/>
    <w:rsid w:val="00D87E47"/>
    <w:rsid w:val="00D9001C"/>
    <w:rsid w:val="00D90A50"/>
    <w:rsid w:val="00D90CDD"/>
    <w:rsid w:val="00D90DE3"/>
    <w:rsid w:val="00D90ED1"/>
    <w:rsid w:val="00D90F4A"/>
    <w:rsid w:val="00D910AC"/>
    <w:rsid w:val="00D914C9"/>
    <w:rsid w:val="00D9155A"/>
    <w:rsid w:val="00D9155E"/>
    <w:rsid w:val="00D915CE"/>
    <w:rsid w:val="00D91678"/>
    <w:rsid w:val="00D91EC7"/>
    <w:rsid w:val="00D91F5E"/>
    <w:rsid w:val="00D91FF7"/>
    <w:rsid w:val="00D921A8"/>
    <w:rsid w:val="00D924E2"/>
    <w:rsid w:val="00D925F5"/>
    <w:rsid w:val="00D9275C"/>
    <w:rsid w:val="00D929B5"/>
    <w:rsid w:val="00D92FFF"/>
    <w:rsid w:val="00D93066"/>
    <w:rsid w:val="00D930C0"/>
    <w:rsid w:val="00D932FE"/>
    <w:rsid w:val="00D93538"/>
    <w:rsid w:val="00D935B6"/>
    <w:rsid w:val="00D93628"/>
    <w:rsid w:val="00D9376B"/>
    <w:rsid w:val="00D942B8"/>
    <w:rsid w:val="00D9443A"/>
    <w:rsid w:val="00D948B0"/>
    <w:rsid w:val="00D94D42"/>
    <w:rsid w:val="00D94E21"/>
    <w:rsid w:val="00D94FC0"/>
    <w:rsid w:val="00D950B5"/>
    <w:rsid w:val="00D951B5"/>
    <w:rsid w:val="00D95750"/>
    <w:rsid w:val="00D95FD2"/>
    <w:rsid w:val="00D95FF4"/>
    <w:rsid w:val="00D96830"/>
    <w:rsid w:val="00D968B2"/>
    <w:rsid w:val="00D972FE"/>
    <w:rsid w:val="00D97AAA"/>
    <w:rsid w:val="00D97DD9"/>
    <w:rsid w:val="00D97F89"/>
    <w:rsid w:val="00DA02FD"/>
    <w:rsid w:val="00DA058E"/>
    <w:rsid w:val="00DA06FB"/>
    <w:rsid w:val="00DA078F"/>
    <w:rsid w:val="00DA07F1"/>
    <w:rsid w:val="00DA088A"/>
    <w:rsid w:val="00DA08FD"/>
    <w:rsid w:val="00DA0E81"/>
    <w:rsid w:val="00DA12D0"/>
    <w:rsid w:val="00DA14F3"/>
    <w:rsid w:val="00DA15DD"/>
    <w:rsid w:val="00DA1C55"/>
    <w:rsid w:val="00DA1F35"/>
    <w:rsid w:val="00DA2293"/>
    <w:rsid w:val="00DA2C8B"/>
    <w:rsid w:val="00DA4FBF"/>
    <w:rsid w:val="00DA54BE"/>
    <w:rsid w:val="00DA5B30"/>
    <w:rsid w:val="00DA61A1"/>
    <w:rsid w:val="00DA664F"/>
    <w:rsid w:val="00DA6696"/>
    <w:rsid w:val="00DA6BBF"/>
    <w:rsid w:val="00DA6E3D"/>
    <w:rsid w:val="00DA6EE9"/>
    <w:rsid w:val="00DA6EFC"/>
    <w:rsid w:val="00DA6EFD"/>
    <w:rsid w:val="00DA72A3"/>
    <w:rsid w:val="00DA7511"/>
    <w:rsid w:val="00DA75D7"/>
    <w:rsid w:val="00DA79B6"/>
    <w:rsid w:val="00DA7A64"/>
    <w:rsid w:val="00DA7A80"/>
    <w:rsid w:val="00DA7D01"/>
    <w:rsid w:val="00DA7E09"/>
    <w:rsid w:val="00DB016D"/>
    <w:rsid w:val="00DB0874"/>
    <w:rsid w:val="00DB0994"/>
    <w:rsid w:val="00DB0C9D"/>
    <w:rsid w:val="00DB0FF7"/>
    <w:rsid w:val="00DB13E0"/>
    <w:rsid w:val="00DB15DE"/>
    <w:rsid w:val="00DB1B25"/>
    <w:rsid w:val="00DB1BB2"/>
    <w:rsid w:val="00DB1EF1"/>
    <w:rsid w:val="00DB219B"/>
    <w:rsid w:val="00DB21EE"/>
    <w:rsid w:val="00DB254C"/>
    <w:rsid w:val="00DB2798"/>
    <w:rsid w:val="00DB27DC"/>
    <w:rsid w:val="00DB2CAF"/>
    <w:rsid w:val="00DB2E79"/>
    <w:rsid w:val="00DB30A4"/>
    <w:rsid w:val="00DB3995"/>
    <w:rsid w:val="00DB4124"/>
    <w:rsid w:val="00DB43B8"/>
    <w:rsid w:val="00DB45F6"/>
    <w:rsid w:val="00DB48E7"/>
    <w:rsid w:val="00DB4972"/>
    <w:rsid w:val="00DB4C9F"/>
    <w:rsid w:val="00DB4E51"/>
    <w:rsid w:val="00DB50FC"/>
    <w:rsid w:val="00DB51D8"/>
    <w:rsid w:val="00DB548F"/>
    <w:rsid w:val="00DB55CB"/>
    <w:rsid w:val="00DB5DA7"/>
    <w:rsid w:val="00DB5EA6"/>
    <w:rsid w:val="00DB626A"/>
    <w:rsid w:val="00DB6602"/>
    <w:rsid w:val="00DB6A60"/>
    <w:rsid w:val="00DB6E8F"/>
    <w:rsid w:val="00DB6FE2"/>
    <w:rsid w:val="00DB7402"/>
    <w:rsid w:val="00DB7469"/>
    <w:rsid w:val="00DB7994"/>
    <w:rsid w:val="00DB7A52"/>
    <w:rsid w:val="00DB7D03"/>
    <w:rsid w:val="00DB7E2A"/>
    <w:rsid w:val="00DC0168"/>
    <w:rsid w:val="00DC01C9"/>
    <w:rsid w:val="00DC0272"/>
    <w:rsid w:val="00DC0565"/>
    <w:rsid w:val="00DC063A"/>
    <w:rsid w:val="00DC083F"/>
    <w:rsid w:val="00DC0AFE"/>
    <w:rsid w:val="00DC0B74"/>
    <w:rsid w:val="00DC0DE0"/>
    <w:rsid w:val="00DC117A"/>
    <w:rsid w:val="00DC1245"/>
    <w:rsid w:val="00DC12B5"/>
    <w:rsid w:val="00DC1425"/>
    <w:rsid w:val="00DC152C"/>
    <w:rsid w:val="00DC1587"/>
    <w:rsid w:val="00DC1BDD"/>
    <w:rsid w:val="00DC1C88"/>
    <w:rsid w:val="00DC1EEC"/>
    <w:rsid w:val="00DC21D9"/>
    <w:rsid w:val="00DC2946"/>
    <w:rsid w:val="00DC2B67"/>
    <w:rsid w:val="00DC2D73"/>
    <w:rsid w:val="00DC2E1F"/>
    <w:rsid w:val="00DC2EB7"/>
    <w:rsid w:val="00DC2EC0"/>
    <w:rsid w:val="00DC354C"/>
    <w:rsid w:val="00DC36C2"/>
    <w:rsid w:val="00DC41D1"/>
    <w:rsid w:val="00DC43DF"/>
    <w:rsid w:val="00DC5502"/>
    <w:rsid w:val="00DC55AD"/>
    <w:rsid w:val="00DC6365"/>
    <w:rsid w:val="00DC6504"/>
    <w:rsid w:val="00DC6E83"/>
    <w:rsid w:val="00DC6FB6"/>
    <w:rsid w:val="00DC7044"/>
    <w:rsid w:val="00DC73B6"/>
    <w:rsid w:val="00DC7944"/>
    <w:rsid w:val="00DC79CA"/>
    <w:rsid w:val="00DC7AA8"/>
    <w:rsid w:val="00DC7D56"/>
    <w:rsid w:val="00DD053F"/>
    <w:rsid w:val="00DD05A5"/>
    <w:rsid w:val="00DD05B9"/>
    <w:rsid w:val="00DD05CC"/>
    <w:rsid w:val="00DD0727"/>
    <w:rsid w:val="00DD0730"/>
    <w:rsid w:val="00DD0778"/>
    <w:rsid w:val="00DD08E1"/>
    <w:rsid w:val="00DD0DFA"/>
    <w:rsid w:val="00DD0E6B"/>
    <w:rsid w:val="00DD0EBA"/>
    <w:rsid w:val="00DD0F67"/>
    <w:rsid w:val="00DD0F6B"/>
    <w:rsid w:val="00DD1108"/>
    <w:rsid w:val="00DD14EE"/>
    <w:rsid w:val="00DD164C"/>
    <w:rsid w:val="00DD1800"/>
    <w:rsid w:val="00DD1BF9"/>
    <w:rsid w:val="00DD1C0D"/>
    <w:rsid w:val="00DD1D0C"/>
    <w:rsid w:val="00DD1DC9"/>
    <w:rsid w:val="00DD1F69"/>
    <w:rsid w:val="00DD201F"/>
    <w:rsid w:val="00DD2585"/>
    <w:rsid w:val="00DD263C"/>
    <w:rsid w:val="00DD28F4"/>
    <w:rsid w:val="00DD2967"/>
    <w:rsid w:val="00DD2D30"/>
    <w:rsid w:val="00DD2FA0"/>
    <w:rsid w:val="00DD37CC"/>
    <w:rsid w:val="00DD38D3"/>
    <w:rsid w:val="00DD3A91"/>
    <w:rsid w:val="00DD3F58"/>
    <w:rsid w:val="00DD4984"/>
    <w:rsid w:val="00DD51B4"/>
    <w:rsid w:val="00DD568C"/>
    <w:rsid w:val="00DD575F"/>
    <w:rsid w:val="00DD6726"/>
    <w:rsid w:val="00DD6D2F"/>
    <w:rsid w:val="00DD735D"/>
    <w:rsid w:val="00DD74BD"/>
    <w:rsid w:val="00DD74E3"/>
    <w:rsid w:val="00DD7615"/>
    <w:rsid w:val="00DD762C"/>
    <w:rsid w:val="00DD76BA"/>
    <w:rsid w:val="00DD76CD"/>
    <w:rsid w:val="00DD7794"/>
    <w:rsid w:val="00DD782F"/>
    <w:rsid w:val="00DD7A9D"/>
    <w:rsid w:val="00DD7B1B"/>
    <w:rsid w:val="00DD7CFF"/>
    <w:rsid w:val="00DE004C"/>
    <w:rsid w:val="00DE00A9"/>
    <w:rsid w:val="00DE02D5"/>
    <w:rsid w:val="00DE030B"/>
    <w:rsid w:val="00DE0520"/>
    <w:rsid w:val="00DE0810"/>
    <w:rsid w:val="00DE0AB8"/>
    <w:rsid w:val="00DE0AE7"/>
    <w:rsid w:val="00DE1452"/>
    <w:rsid w:val="00DE191F"/>
    <w:rsid w:val="00DE19DB"/>
    <w:rsid w:val="00DE1D8A"/>
    <w:rsid w:val="00DE21C5"/>
    <w:rsid w:val="00DE2281"/>
    <w:rsid w:val="00DE2368"/>
    <w:rsid w:val="00DE24CD"/>
    <w:rsid w:val="00DE2975"/>
    <w:rsid w:val="00DE29DD"/>
    <w:rsid w:val="00DE32C9"/>
    <w:rsid w:val="00DE3502"/>
    <w:rsid w:val="00DE3658"/>
    <w:rsid w:val="00DE3A4B"/>
    <w:rsid w:val="00DE3C9A"/>
    <w:rsid w:val="00DE3DB8"/>
    <w:rsid w:val="00DE4086"/>
    <w:rsid w:val="00DE40DB"/>
    <w:rsid w:val="00DE412D"/>
    <w:rsid w:val="00DE445F"/>
    <w:rsid w:val="00DE449C"/>
    <w:rsid w:val="00DE464D"/>
    <w:rsid w:val="00DE486B"/>
    <w:rsid w:val="00DE4ACB"/>
    <w:rsid w:val="00DE4B8F"/>
    <w:rsid w:val="00DE5192"/>
    <w:rsid w:val="00DE52D5"/>
    <w:rsid w:val="00DE5307"/>
    <w:rsid w:val="00DE536A"/>
    <w:rsid w:val="00DE579C"/>
    <w:rsid w:val="00DE5AE4"/>
    <w:rsid w:val="00DE5C7D"/>
    <w:rsid w:val="00DE6263"/>
    <w:rsid w:val="00DE64BB"/>
    <w:rsid w:val="00DE6646"/>
    <w:rsid w:val="00DE695B"/>
    <w:rsid w:val="00DE71EA"/>
    <w:rsid w:val="00DE7306"/>
    <w:rsid w:val="00DE7352"/>
    <w:rsid w:val="00DE7C41"/>
    <w:rsid w:val="00DE7C63"/>
    <w:rsid w:val="00DE7D3E"/>
    <w:rsid w:val="00DE7E16"/>
    <w:rsid w:val="00DE7F6C"/>
    <w:rsid w:val="00DF0002"/>
    <w:rsid w:val="00DF00B6"/>
    <w:rsid w:val="00DF00B8"/>
    <w:rsid w:val="00DF02CD"/>
    <w:rsid w:val="00DF07BE"/>
    <w:rsid w:val="00DF0FDD"/>
    <w:rsid w:val="00DF10E0"/>
    <w:rsid w:val="00DF1713"/>
    <w:rsid w:val="00DF197F"/>
    <w:rsid w:val="00DF1BDA"/>
    <w:rsid w:val="00DF1E5C"/>
    <w:rsid w:val="00DF1F10"/>
    <w:rsid w:val="00DF201D"/>
    <w:rsid w:val="00DF2412"/>
    <w:rsid w:val="00DF2CEA"/>
    <w:rsid w:val="00DF2D4A"/>
    <w:rsid w:val="00DF3400"/>
    <w:rsid w:val="00DF35BE"/>
    <w:rsid w:val="00DF37FC"/>
    <w:rsid w:val="00DF38CA"/>
    <w:rsid w:val="00DF39B8"/>
    <w:rsid w:val="00DF3AD9"/>
    <w:rsid w:val="00DF3C52"/>
    <w:rsid w:val="00DF3F51"/>
    <w:rsid w:val="00DF40AE"/>
    <w:rsid w:val="00DF46FC"/>
    <w:rsid w:val="00DF4969"/>
    <w:rsid w:val="00DF50BC"/>
    <w:rsid w:val="00DF5192"/>
    <w:rsid w:val="00DF54AD"/>
    <w:rsid w:val="00DF54C0"/>
    <w:rsid w:val="00DF5535"/>
    <w:rsid w:val="00DF5799"/>
    <w:rsid w:val="00DF5D2C"/>
    <w:rsid w:val="00DF5EAA"/>
    <w:rsid w:val="00DF5F64"/>
    <w:rsid w:val="00DF6358"/>
    <w:rsid w:val="00DF635A"/>
    <w:rsid w:val="00DF6830"/>
    <w:rsid w:val="00DF6BA1"/>
    <w:rsid w:val="00DF6BEE"/>
    <w:rsid w:val="00DF6C54"/>
    <w:rsid w:val="00DF6CC1"/>
    <w:rsid w:val="00DF6D0C"/>
    <w:rsid w:val="00DF6D7E"/>
    <w:rsid w:val="00DF707B"/>
    <w:rsid w:val="00DF72A9"/>
    <w:rsid w:val="00DF731F"/>
    <w:rsid w:val="00DF7533"/>
    <w:rsid w:val="00DF7613"/>
    <w:rsid w:val="00DF76D7"/>
    <w:rsid w:val="00DF7A2F"/>
    <w:rsid w:val="00DF7A62"/>
    <w:rsid w:val="00DF7B55"/>
    <w:rsid w:val="00DF7C8B"/>
    <w:rsid w:val="00DF7C98"/>
    <w:rsid w:val="00DF7D37"/>
    <w:rsid w:val="00DF7FB5"/>
    <w:rsid w:val="00E003B2"/>
    <w:rsid w:val="00E005C6"/>
    <w:rsid w:val="00E00A82"/>
    <w:rsid w:val="00E00C7B"/>
    <w:rsid w:val="00E013CF"/>
    <w:rsid w:val="00E01F4D"/>
    <w:rsid w:val="00E01FD8"/>
    <w:rsid w:val="00E0203C"/>
    <w:rsid w:val="00E02525"/>
    <w:rsid w:val="00E02680"/>
    <w:rsid w:val="00E028A6"/>
    <w:rsid w:val="00E036FB"/>
    <w:rsid w:val="00E03FFA"/>
    <w:rsid w:val="00E04145"/>
    <w:rsid w:val="00E041EC"/>
    <w:rsid w:val="00E04963"/>
    <w:rsid w:val="00E04BC3"/>
    <w:rsid w:val="00E04D2B"/>
    <w:rsid w:val="00E04D97"/>
    <w:rsid w:val="00E04DB9"/>
    <w:rsid w:val="00E04E45"/>
    <w:rsid w:val="00E050EB"/>
    <w:rsid w:val="00E0525C"/>
    <w:rsid w:val="00E053F8"/>
    <w:rsid w:val="00E056EF"/>
    <w:rsid w:val="00E05757"/>
    <w:rsid w:val="00E05964"/>
    <w:rsid w:val="00E05D01"/>
    <w:rsid w:val="00E05EC1"/>
    <w:rsid w:val="00E05F8A"/>
    <w:rsid w:val="00E05FCC"/>
    <w:rsid w:val="00E060C1"/>
    <w:rsid w:val="00E06669"/>
    <w:rsid w:val="00E068F8"/>
    <w:rsid w:val="00E06BC3"/>
    <w:rsid w:val="00E06EA0"/>
    <w:rsid w:val="00E07363"/>
    <w:rsid w:val="00E07685"/>
    <w:rsid w:val="00E07BE6"/>
    <w:rsid w:val="00E10D8A"/>
    <w:rsid w:val="00E11A42"/>
    <w:rsid w:val="00E11EC8"/>
    <w:rsid w:val="00E122BF"/>
    <w:rsid w:val="00E12475"/>
    <w:rsid w:val="00E12787"/>
    <w:rsid w:val="00E12B01"/>
    <w:rsid w:val="00E12CE8"/>
    <w:rsid w:val="00E131D2"/>
    <w:rsid w:val="00E1331D"/>
    <w:rsid w:val="00E13880"/>
    <w:rsid w:val="00E13BBF"/>
    <w:rsid w:val="00E13EA6"/>
    <w:rsid w:val="00E14018"/>
    <w:rsid w:val="00E1408B"/>
    <w:rsid w:val="00E14245"/>
    <w:rsid w:val="00E1444B"/>
    <w:rsid w:val="00E14B93"/>
    <w:rsid w:val="00E14D94"/>
    <w:rsid w:val="00E150C3"/>
    <w:rsid w:val="00E15142"/>
    <w:rsid w:val="00E1537A"/>
    <w:rsid w:val="00E15503"/>
    <w:rsid w:val="00E1589B"/>
    <w:rsid w:val="00E158DC"/>
    <w:rsid w:val="00E15A16"/>
    <w:rsid w:val="00E15A62"/>
    <w:rsid w:val="00E15D25"/>
    <w:rsid w:val="00E1610E"/>
    <w:rsid w:val="00E16185"/>
    <w:rsid w:val="00E1618A"/>
    <w:rsid w:val="00E1649E"/>
    <w:rsid w:val="00E16564"/>
    <w:rsid w:val="00E16700"/>
    <w:rsid w:val="00E169B8"/>
    <w:rsid w:val="00E16C47"/>
    <w:rsid w:val="00E16C72"/>
    <w:rsid w:val="00E16DC2"/>
    <w:rsid w:val="00E174FE"/>
    <w:rsid w:val="00E17680"/>
    <w:rsid w:val="00E17B76"/>
    <w:rsid w:val="00E17BDA"/>
    <w:rsid w:val="00E20673"/>
    <w:rsid w:val="00E20C2A"/>
    <w:rsid w:val="00E21195"/>
    <w:rsid w:val="00E2151C"/>
    <w:rsid w:val="00E21754"/>
    <w:rsid w:val="00E21C96"/>
    <w:rsid w:val="00E22033"/>
    <w:rsid w:val="00E2228E"/>
    <w:rsid w:val="00E222E9"/>
    <w:rsid w:val="00E22700"/>
    <w:rsid w:val="00E22C4B"/>
    <w:rsid w:val="00E240AA"/>
    <w:rsid w:val="00E241E6"/>
    <w:rsid w:val="00E2431E"/>
    <w:rsid w:val="00E246F1"/>
    <w:rsid w:val="00E2493D"/>
    <w:rsid w:val="00E24D9E"/>
    <w:rsid w:val="00E25755"/>
    <w:rsid w:val="00E25931"/>
    <w:rsid w:val="00E25AA5"/>
    <w:rsid w:val="00E25B8B"/>
    <w:rsid w:val="00E25DC4"/>
    <w:rsid w:val="00E26224"/>
    <w:rsid w:val="00E2627D"/>
    <w:rsid w:val="00E26367"/>
    <w:rsid w:val="00E265B0"/>
    <w:rsid w:val="00E2681E"/>
    <w:rsid w:val="00E26839"/>
    <w:rsid w:val="00E268BD"/>
    <w:rsid w:val="00E26B4A"/>
    <w:rsid w:val="00E26D42"/>
    <w:rsid w:val="00E2748C"/>
    <w:rsid w:val="00E2755F"/>
    <w:rsid w:val="00E27785"/>
    <w:rsid w:val="00E3021F"/>
    <w:rsid w:val="00E305A7"/>
    <w:rsid w:val="00E3088C"/>
    <w:rsid w:val="00E31434"/>
    <w:rsid w:val="00E31889"/>
    <w:rsid w:val="00E31C47"/>
    <w:rsid w:val="00E31EE0"/>
    <w:rsid w:val="00E31EE5"/>
    <w:rsid w:val="00E31EFC"/>
    <w:rsid w:val="00E322E3"/>
    <w:rsid w:val="00E32382"/>
    <w:rsid w:val="00E32677"/>
    <w:rsid w:val="00E32A07"/>
    <w:rsid w:val="00E32A0A"/>
    <w:rsid w:val="00E32FD2"/>
    <w:rsid w:val="00E331E3"/>
    <w:rsid w:val="00E332CD"/>
    <w:rsid w:val="00E34105"/>
    <w:rsid w:val="00E3488D"/>
    <w:rsid w:val="00E35061"/>
    <w:rsid w:val="00E3515A"/>
    <w:rsid w:val="00E354FE"/>
    <w:rsid w:val="00E364A3"/>
    <w:rsid w:val="00E366EC"/>
    <w:rsid w:val="00E36798"/>
    <w:rsid w:val="00E3682C"/>
    <w:rsid w:val="00E36978"/>
    <w:rsid w:val="00E36C54"/>
    <w:rsid w:val="00E36E0C"/>
    <w:rsid w:val="00E370C2"/>
    <w:rsid w:val="00E37227"/>
    <w:rsid w:val="00E37528"/>
    <w:rsid w:val="00E37951"/>
    <w:rsid w:val="00E37956"/>
    <w:rsid w:val="00E37D05"/>
    <w:rsid w:val="00E37D7A"/>
    <w:rsid w:val="00E4052F"/>
    <w:rsid w:val="00E4091D"/>
    <w:rsid w:val="00E40A3B"/>
    <w:rsid w:val="00E40D2B"/>
    <w:rsid w:val="00E40D73"/>
    <w:rsid w:val="00E40E01"/>
    <w:rsid w:val="00E40FB3"/>
    <w:rsid w:val="00E4141B"/>
    <w:rsid w:val="00E41631"/>
    <w:rsid w:val="00E417D3"/>
    <w:rsid w:val="00E418B2"/>
    <w:rsid w:val="00E41DC6"/>
    <w:rsid w:val="00E422AE"/>
    <w:rsid w:val="00E422B0"/>
    <w:rsid w:val="00E42453"/>
    <w:rsid w:val="00E42490"/>
    <w:rsid w:val="00E42B4D"/>
    <w:rsid w:val="00E42CD1"/>
    <w:rsid w:val="00E4300C"/>
    <w:rsid w:val="00E43180"/>
    <w:rsid w:val="00E43389"/>
    <w:rsid w:val="00E43EE9"/>
    <w:rsid w:val="00E4402B"/>
    <w:rsid w:val="00E44D3E"/>
    <w:rsid w:val="00E4508E"/>
    <w:rsid w:val="00E45687"/>
    <w:rsid w:val="00E456D4"/>
    <w:rsid w:val="00E45829"/>
    <w:rsid w:val="00E45C99"/>
    <w:rsid w:val="00E45FDE"/>
    <w:rsid w:val="00E460C0"/>
    <w:rsid w:val="00E461D9"/>
    <w:rsid w:val="00E46321"/>
    <w:rsid w:val="00E465F5"/>
    <w:rsid w:val="00E46888"/>
    <w:rsid w:val="00E46CF5"/>
    <w:rsid w:val="00E46E0D"/>
    <w:rsid w:val="00E46F68"/>
    <w:rsid w:val="00E46FAE"/>
    <w:rsid w:val="00E473F8"/>
    <w:rsid w:val="00E47796"/>
    <w:rsid w:val="00E50158"/>
    <w:rsid w:val="00E501AA"/>
    <w:rsid w:val="00E502BD"/>
    <w:rsid w:val="00E502ED"/>
    <w:rsid w:val="00E50317"/>
    <w:rsid w:val="00E50655"/>
    <w:rsid w:val="00E50950"/>
    <w:rsid w:val="00E50975"/>
    <w:rsid w:val="00E509FB"/>
    <w:rsid w:val="00E50BB1"/>
    <w:rsid w:val="00E50F1E"/>
    <w:rsid w:val="00E512DE"/>
    <w:rsid w:val="00E51301"/>
    <w:rsid w:val="00E5141D"/>
    <w:rsid w:val="00E517C8"/>
    <w:rsid w:val="00E517EA"/>
    <w:rsid w:val="00E51C55"/>
    <w:rsid w:val="00E522E0"/>
    <w:rsid w:val="00E523DE"/>
    <w:rsid w:val="00E5247D"/>
    <w:rsid w:val="00E526A0"/>
    <w:rsid w:val="00E5298A"/>
    <w:rsid w:val="00E52C59"/>
    <w:rsid w:val="00E52EDB"/>
    <w:rsid w:val="00E53239"/>
    <w:rsid w:val="00E53623"/>
    <w:rsid w:val="00E536C4"/>
    <w:rsid w:val="00E537E9"/>
    <w:rsid w:val="00E5394E"/>
    <w:rsid w:val="00E53EF2"/>
    <w:rsid w:val="00E53F2E"/>
    <w:rsid w:val="00E54554"/>
    <w:rsid w:val="00E546B8"/>
    <w:rsid w:val="00E54AF5"/>
    <w:rsid w:val="00E54D33"/>
    <w:rsid w:val="00E54EA7"/>
    <w:rsid w:val="00E553E1"/>
    <w:rsid w:val="00E5566D"/>
    <w:rsid w:val="00E557A9"/>
    <w:rsid w:val="00E55901"/>
    <w:rsid w:val="00E55EBE"/>
    <w:rsid w:val="00E55FE3"/>
    <w:rsid w:val="00E569A5"/>
    <w:rsid w:val="00E56B05"/>
    <w:rsid w:val="00E56B84"/>
    <w:rsid w:val="00E57384"/>
    <w:rsid w:val="00E573A4"/>
    <w:rsid w:val="00E575A3"/>
    <w:rsid w:val="00E576EE"/>
    <w:rsid w:val="00E578D3"/>
    <w:rsid w:val="00E57BEB"/>
    <w:rsid w:val="00E57DF5"/>
    <w:rsid w:val="00E60268"/>
    <w:rsid w:val="00E602DA"/>
    <w:rsid w:val="00E603BC"/>
    <w:rsid w:val="00E60AD0"/>
    <w:rsid w:val="00E60C52"/>
    <w:rsid w:val="00E6109E"/>
    <w:rsid w:val="00E61394"/>
    <w:rsid w:val="00E61726"/>
    <w:rsid w:val="00E61A29"/>
    <w:rsid w:val="00E61AFE"/>
    <w:rsid w:val="00E62040"/>
    <w:rsid w:val="00E625D3"/>
    <w:rsid w:val="00E627AF"/>
    <w:rsid w:val="00E6282A"/>
    <w:rsid w:val="00E62965"/>
    <w:rsid w:val="00E62D2C"/>
    <w:rsid w:val="00E6324D"/>
    <w:rsid w:val="00E6360C"/>
    <w:rsid w:val="00E63947"/>
    <w:rsid w:val="00E63DD8"/>
    <w:rsid w:val="00E642AC"/>
    <w:rsid w:val="00E64814"/>
    <w:rsid w:val="00E64B17"/>
    <w:rsid w:val="00E651CB"/>
    <w:rsid w:val="00E65A80"/>
    <w:rsid w:val="00E66165"/>
    <w:rsid w:val="00E661D3"/>
    <w:rsid w:val="00E6665B"/>
    <w:rsid w:val="00E666AD"/>
    <w:rsid w:val="00E671FD"/>
    <w:rsid w:val="00E67298"/>
    <w:rsid w:val="00E67523"/>
    <w:rsid w:val="00E67A76"/>
    <w:rsid w:val="00E67C9C"/>
    <w:rsid w:val="00E67D8D"/>
    <w:rsid w:val="00E700B1"/>
    <w:rsid w:val="00E701FB"/>
    <w:rsid w:val="00E70567"/>
    <w:rsid w:val="00E706CA"/>
    <w:rsid w:val="00E707DF"/>
    <w:rsid w:val="00E70A8D"/>
    <w:rsid w:val="00E70D5A"/>
    <w:rsid w:val="00E70FBF"/>
    <w:rsid w:val="00E71015"/>
    <w:rsid w:val="00E71018"/>
    <w:rsid w:val="00E710A7"/>
    <w:rsid w:val="00E71464"/>
    <w:rsid w:val="00E71B83"/>
    <w:rsid w:val="00E71BB2"/>
    <w:rsid w:val="00E71CF5"/>
    <w:rsid w:val="00E71DD9"/>
    <w:rsid w:val="00E720B7"/>
    <w:rsid w:val="00E72104"/>
    <w:rsid w:val="00E7256B"/>
    <w:rsid w:val="00E7291C"/>
    <w:rsid w:val="00E72A7B"/>
    <w:rsid w:val="00E72C2D"/>
    <w:rsid w:val="00E72E0C"/>
    <w:rsid w:val="00E73158"/>
    <w:rsid w:val="00E7334C"/>
    <w:rsid w:val="00E7358B"/>
    <w:rsid w:val="00E7382A"/>
    <w:rsid w:val="00E73832"/>
    <w:rsid w:val="00E73BAA"/>
    <w:rsid w:val="00E73EA9"/>
    <w:rsid w:val="00E743B9"/>
    <w:rsid w:val="00E744F1"/>
    <w:rsid w:val="00E74595"/>
    <w:rsid w:val="00E747F1"/>
    <w:rsid w:val="00E7491F"/>
    <w:rsid w:val="00E749A1"/>
    <w:rsid w:val="00E74E47"/>
    <w:rsid w:val="00E750FA"/>
    <w:rsid w:val="00E75366"/>
    <w:rsid w:val="00E755B9"/>
    <w:rsid w:val="00E75AC2"/>
    <w:rsid w:val="00E75DC7"/>
    <w:rsid w:val="00E76131"/>
    <w:rsid w:val="00E76150"/>
    <w:rsid w:val="00E76422"/>
    <w:rsid w:val="00E7668F"/>
    <w:rsid w:val="00E767E2"/>
    <w:rsid w:val="00E7756E"/>
    <w:rsid w:val="00E77624"/>
    <w:rsid w:val="00E7763C"/>
    <w:rsid w:val="00E77842"/>
    <w:rsid w:val="00E778C0"/>
    <w:rsid w:val="00E77D0A"/>
    <w:rsid w:val="00E77DF5"/>
    <w:rsid w:val="00E77FB4"/>
    <w:rsid w:val="00E80670"/>
    <w:rsid w:val="00E8095D"/>
    <w:rsid w:val="00E80A08"/>
    <w:rsid w:val="00E80E63"/>
    <w:rsid w:val="00E818DC"/>
    <w:rsid w:val="00E81926"/>
    <w:rsid w:val="00E81CEE"/>
    <w:rsid w:val="00E81DA4"/>
    <w:rsid w:val="00E82435"/>
    <w:rsid w:val="00E82E89"/>
    <w:rsid w:val="00E8322E"/>
    <w:rsid w:val="00E837BB"/>
    <w:rsid w:val="00E84391"/>
    <w:rsid w:val="00E8456A"/>
    <w:rsid w:val="00E84577"/>
    <w:rsid w:val="00E848D6"/>
    <w:rsid w:val="00E84AB7"/>
    <w:rsid w:val="00E84ECC"/>
    <w:rsid w:val="00E8535D"/>
    <w:rsid w:val="00E856C7"/>
    <w:rsid w:val="00E859F0"/>
    <w:rsid w:val="00E85CED"/>
    <w:rsid w:val="00E86039"/>
    <w:rsid w:val="00E860E0"/>
    <w:rsid w:val="00E8628C"/>
    <w:rsid w:val="00E86401"/>
    <w:rsid w:val="00E86C6E"/>
    <w:rsid w:val="00E87061"/>
    <w:rsid w:val="00E901DC"/>
    <w:rsid w:val="00E9030B"/>
    <w:rsid w:val="00E90500"/>
    <w:rsid w:val="00E90580"/>
    <w:rsid w:val="00E9066A"/>
    <w:rsid w:val="00E90C54"/>
    <w:rsid w:val="00E91041"/>
    <w:rsid w:val="00E9106F"/>
    <w:rsid w:val="00E9145F"/>
    <w:rsid w:val="00E916C1"/>
    <w:rsid w:val="00E91A50"/>
    <w:rsid w:val="00E91AC7"/>
    <w:rsid w:val="00E91BED"/>
    <w:rsid w:val="00E91CAB"/>
    <w:rsid w:val="00E9203D"/>
    <w:rsid w:val="00E920E3"/>
    <w:rsid w:val="00E923EC"/>
    <w:rsid w:val="00E92A5C"/>
    <w:rsid w:val="00E92D00"/>
    <w:rsid w:val="00E92F77"/>
    <w:rsid w:val="00E936F6"/>
    <w:rsid w:val="00E93759"/>
    <w:rsid w:val="00E93C2A"/>
    <w:rsid w:val="00E93F84"/>
    <w:rsid w:val="00E93FF7"/>
    <w:rsid w:val="00E94455"/>
    <w:rsid w:val="00E9460C"/>
    <w:rsid w:val="00E94746"/>
    <w:rsid w:val="00E95079"/>
    <w:rsid w:val="00E95579"/>
    <w:rsid w:val="00E959BB"/>
    <w:rsid w:val="00E9621B"/>
    <w:rsid w:val="00E963BB"/>
    <w:rsid w:val="00E964BB"/>
    <w:rsid w:val="00E96797"/>
    <w:rsid w:val="00E96AC5"/>
    <w:rsid w:val="00E96B31"/>
    <w:rsid w:val="00E97098"/>
    <w:rsid w:val="00E971B5"/>
    <w:rsid w:val="00E97278"/>
    <w:rsid w:val="00E979D7"/>
    <w:rsid w:val="00E97B4A"/>
    <w:rsid w:val="00E97DA0"/>
    <w:rsid w:val="00EA0114"/>
    <w:rsid w:val="00EA0164"/>
    <w:rsid w:val="00EA0706"/>
    <w:rsid w:val="00EA0B9F"/>
    <w:rsid w:val="00EA0C61"/>
    <w:rsid w:val="00EA0DC9"/>
    <w:rsid w:val="00EA125A"/>
    <w:rsid w:val="00EA1424"/>
    <w:rsid w:val="00EA1746"/>
    <w:rsid w:val="00EA23F3"/>
    <w:rsid w:val="00EA279C"/>
    <w:rsid w:val="00EA2D9C"/>
    <w:rsid w:val="00EA3078"/>
    <w:rsid w:val="00EA32F4"/>
    <w:rsid w:val="00EA39FD"/>
    <w:rsid w:val="00EA3A18"/>
    <w:rsid w:val="00EA3C6A"/>
    <w:rsid w:val="00EA3D3F"/>
    <w:rsid w:val="00EA44FC"/>
    <w:rsid w:val="00EA47F9"/>
    <w:rsid w:val="00EA50B6"/>
    <w:rsid w:val="00EA53F5"/>
    <w:rsid w:val="00EA566E"/>
    <w:rsid w:val="00EA58D4"/>
    <w:rsid w:val="00EA5B33"/>
    <w:rsid w:val="00EA5CB6"/>
    <w:rsid w:val="00EA5E7B"/>
    <w:rsid w:val="00EA68C9"/>
    <w:rsid w:val="00EA6EA3"/>
    <w:rsid w:val="00EA6F52"/>
    <w:rsid w:val="00EA6FEB"/>
    <w:rsid w:val="00EA747B"/>
    <w:rsid w:val="00EA7730"/>
    <w:rsid w:val="00EA7757"/>
    <w:rsid w:val="00EA7A56"/>
    <w:rsid w:val="00EA7B18"/>
    <w:rsid w:val="00EA7E05"/>
    <w:rsid w:val="00EB052C"/>
    <w:rsid w:val="00EB0F37"/>
    <w:rsid w:val="00EB168E"/>
    <w:rsid w:val="00EB1E31"/>
    <w:rsid w:val="00EB1F3B"/>
    <w:rsid w:val="00EB2239"/>
    <w:rsid w:val="00EB2305"/>
    <w:rsid w:val="00EB2339"/>
    <w:rsid w:val="00EB263D"/>
    <w:rsid w:val="00EB26AD"/>
    <w:rsid w:val="00EB27CB"/>
    <w:rsid w:val="00EB2C10"/>
    <w:rsid w:val="00EB37BF"/>
    <w:rsid w:val="00EB3C41"/>
    <w:rsid w:val="00EB3C94"/>
    <w:rsid w:val="00EB40DE"/>
    <w:rsid w:val="00EB47B7"/>
    <w:rsid w:val="00EB4D95"/>
    <w:rsid w:val="00EB56FD"/>
    <w:rsid w:val="00EB5D20"/>
    <w:rsid w:val="00EB6603"/>
    <w:rsid w:val="00EB6855"/>
    <w:rsid w:val="00EB68E7"/>
    <w:rsid w:val="00EB6D0D"/>
    <w:rsid w:val="00EB72DC"/>
    <w:rsid w:val="00EB7A9A"/>
    <w:rsid w:val="00EB7AF2"/>
    <w:rsid w:val="00EB7C8D"/>
    <w:rsid w:val="00EB7CA0"/>
    <w:rsid w:val="00EC02F8"/>
    <w:rsid w:val="00EC0875"/>
    <w:rsid w:val="00EC090B"/>
    <w:rsid w:val="00EC09CD"/>
    <w:rsid w:val="00EC12EA"/>
    <w:rsid w:val="00EC12F0"/>
    <w:rsid w:val="00EC153F"/>
    <w:rsid w:val="00EC1FB8"/>
    <w:rsid w:val="00EC23DC"/>
    <w:rsid w:val="00EC277E"/>
    <w:rsid w:val="00EC2A05"/>
    <w:rsid w:val="00EC2BF5"/>
    <w:rsid w:val="00EC2CEA"/>
    <w:rsid w:val="00EC2DCB"/>
    <w:rsid w:val="00EC36E5"/>
    <w:rsid w:val="00EC41B3"/>
    <w:rsid w:val="00EC42FE"/>
    <w:rsid w:val="00EC46BA"/>
    <w:rsid w:val="00EC485A"/>
    <w:rsid w:val="00EC4CD6"/>
    <w:rsid w:val="00EC4FEB"/>
    <w:rsid w:val="00EC53F3"/>
    <w:rsid w:val="00EC5C86"/>
    <w:rsid w:val="00EC5F5F"/>
    <w:rsid w:val="00EC60B7"/>
    <w:rsid w:val="00EC6EAD"/>
    <w:rsid w:val="00EC719C"/>
    <w:rsid w:val="00EC746D"/>
    <w:rsid w:val="00EC7757"/>
    <w:rsid w:val="00EC7A09"/>
    <w:rsid w:val="00EC7A73"/>
    <w:rsid w:val="00EC7AEB"/>
    <w:rsid w:val="00EC7F16"/>
    <w:rsid w:val="00ED0052"/>
    <w:rsid w:val="00ED0742"/>
    <w:rsid w:val="00ED0C8B"/>
    <w:rsid w:val="00ED0D91"/>
    <w:rsid w:val="00ED0DE5"/>
    <w:rsid w:val="00ED0F6F"/>
    <w:rsid w:val="00ED12DA"/>
    <w:rsid w:val="00ED1906"/>
    <w:rsid w:val="00ED20F8"/>
    <w:rsid w:val="00ED216A"/>
    <w:rsid w:val="00ED2415"/>
    <w:rsid w:val="00ED27CB"/>
    <w:rsid w:val="00ED2AAE"/>
    <w:rsid w:val="00ED2E4E"/>
    <w:rsid w:val="00ED2EF6"/>
    <w:rsid w:val="00ED325C"/>
    <w:rsid w:val="00ED3315"/>
    <w:rsid w:val="00ED3828"/>
    <w:rsid w:val="00ED3873"/>
    <w:rsid w:val="00ED411D"/>
    <w:rsid w:val="00ED4BE8"/>
    <w:rsid w:val="00ED4D59"/>
    <w:rsid w:val="00ED4D8A"/>
    <w:rsid w:val="00ED56A3"/>
    <w:rsid w:val="00ED59CF"/>
    <w:rsid w:val="00ED5C25"/>
    <w:rsid w:val="00ED5D4D"/>
    <w:rsid w:val="00ED5DDF"/>
    <w:rsid w:val="00ED5DFF"/>
    <w:rsid w:val="00ED642C"/>
    <w:rsid w:val="00ED6B84"/>
    <w:rsid w:val="00ED7035"/>
    <w:rsid w:val="00ED757D"/>
    <w:rsid w:val="00ED769E"/>
    <w:rsid w:val="00ED7737"/>
    <w:rsid w:val="00ED79ED"/>
    <w:rsid w:val="00ED7AC7"/>
    <w:rsid w:val="00ED7B06"/>
    <w:rsid w:val="00ED7C8D"/>
    <w:rsid w:val="00ED7FD7"/>
    <w:rsid w:val="00EE002F"/>
    <w:rsid w:val="00EE01E2"/>
    <w:rsid w:val="00EE02B5"/>
    <w:rsid w:val="00EE0444"/>
    <w:rsid w:val="00EE0567"/>
    <w:rsid w:val="00EE05B0"/>
    <w:rsid w:val="00EE0DD5"/>
    <w:rsid w:val="00EE11E8"/>
    <w:rsid w:val="00EE11F3"/>
    <w:rsid w:val="00EE15BB"/>
    <w:rsid w:val="00EE199B"/>
    <w:rsid w:val="00EE1A77"/>
    <w:rsid w:val="00EE1BC0"/>
    <w:rsid w:val="00EE1D7A"/>
    <w:rsid w:val="00EE1E0C"/>
    <w:rsid w:val="00EE2065"/>
    <w:rsid w:val="00EE2320"/>
    <w:rsid w:val="00EE239B"/>
    <w:rsid w:val="00EE2B31"/>
    <w:rsid w:val="00EE2FE5"/>
    <w:rsid w:val="00EE3000"/>
    <w:rsid w:val="00EE345F"/>
    <w:rsid w:val="00EE3B9C"/>
    <w:rsid w:val="00EE3BA7"/>
    <w:rsid w:val="00EE4077"/>
    <w:rsid w:val="00EE43F6"/>
    <w:rsid w:val="00EE49AF"/>
    <w:rsid w:val="00EE4AF6"/>
    <w:rsid w:val="00EE4C37"/>
    <w:rsid w:val="00EE4D12"/>
    <w:rsid w:val="00EE4EB0"/>
    <w:rsid w:val="00EE5040"/>
    <w:rsid w:val="00EE5372"/>
    <w:rsid w:val="00EE53B4"/>
    <w:rsid w:val="00EE58E4"/>
    <w:rsid w:val="00EE5AC2"/>
    <w:rsid w:val="00EE5AE0"/>
    <w:rsid w:val="00EE5C12"/>
    <w:rsid w:val="00EE61A5"/>
    <w:rsid w:val="00EE63EF"/>
    <w:rsid w:val="00EE6410"/>
    <w:rsid w:val="00EE66E4"/>
    <w:rsid w:val="00EE6701"/>
    <w:rsid w:val="00EE6BDE"/>
    <w:rsid w:val="00EE6E6C"/>
    <w:rsid w:val="00EE709A"/>
    <w:rsid w:val="00EE73FF"/>
    <w:rsid w:val="00EE7557"/>
    <w:rsid w:val="00EE75D7"/>
    <w:rsid w:val="00EE785A"/>
    <w:rsid w:val="00EE7A70"/>
    <w:rsid w:val="00EE7CA6"/>
    <w:rsid w:val="00EF03A6"/>
    <w:rsid w:val="00EF03C8"/>
    <w:rsid w:val="00EF03CC"/>
    <w:rsid w:val="00EF07D2"/>
    <w:rsid w:val="00EF0899"/>
    <w:rsid w:val="00EF0C0A"/>
    <w:rsid w:val="00EF0DE9"/>
    <w:rsid w:val="00EF0E77"/>
    <w:rsid w:val="00EF14F5"/>
    <w:rsid w:val="00EF182D"/>
    <w:rsid w:val="00EF25F0"/>
    <w:rsid w:val="00EF264F"/>
    <w:rsid w:val="00EF33CB"/>
    <w:rsid w:val="00EF361B"/>
    <w:rsid w:val="00EF40A4"/>
    <w:rsid w:val="00EF41E0"/>
    <w:rsid w:val="00EF4467"/>
    <w:rsid w:val="00EF4632"/>
    <w:rsid w:val="00EF46B8"/>
    <w:rsid w:val="00EF49A7"/>
    <w:rsid w:val="00EF4AD7"/>
    <w:rsid w:val="00EF4D07"/>
    <w:rsid w:val="00EF50A2"/>
    <w:rsid w:val="00EF50FD"/>
    <w:rsid w:val="00EF521F"/>
    <w:rsid w:val="00EF6C4B"/>
    <w:rsid w:val="00EF6D35"/>
    <w:rsid w:val="00EF6DF3"/>
    <w:rsid w:val="00EF6F3F"/>
    <w:rsid w:val="00EF743E"/>
    <w:rsid w:val="00EF7607"/>
    <w:rsid w:val="00F00007"/>
    <w:rsid w:val="00F0008D"/>
    <w:rsid w:val="00F00205"/>
    <w:rsid w:val="00F005B1"/>
    <w:rsid w:val="00F00760"/>
    <w:rsid w:val="00F0085B"/>
    <w:rsid w:val="00F00BD6"/>
    <w:rsid w:val="00F00C9D"/>
    <w:rsid w:val="00F00F3E"/>
    <w:rsid w:val="00F01048"/>
    <w:rsid w:val="00F01696"/>
    <w:rsid w:val="00F0169B"/>
    <w:rsid w:val="00F0177E"/>
    <w:rsid w:val="00F01803"/>
    <w:rsid w:val="00F01EC1"/>
    <w:rsid w:val="00F02173"/>
    <w:rsid w:val="00F023AF"/>
    <w:rsid w:val="00F0241F"/>
    <w:rsid w:val="00F02A25"/>
    <w:rsid w:val="00F02F06"/>
    <w:rsid w:val="00F031EA"/>
    <w:rsid w:val="00F03274"/>
    <w:rsid w:val="00F0387B"/>
    <w:rsid w:val="00F03A48"/>
    <w:rsid w:val="00F03AC1"/>
    <w:rsid w:val="00F03C09"/>
    <w:rsid w:val="00F04093"/>
    <w:rsid w:val="00F0481C"/>
    <w:rsid w:val="00F0498D"/>
    <w:rsid w:val="00F04C12"/>
    <w:rsid w:val="00F04EB3"/>
    <w:rsid w:val="00F057C0"/>
    <w:rsid w:val="00F058A3"/>
    <w:rsid w:val="00F05BF2"/>
    <w:rsid w:val="00F05CF9"/>
    <w:rsid w:val="00F05D47"/>
    <w:rsid w:val="00F05DBE"/>
    <w:rsid w:val="00F05F7B"/>
    <w:rsid w:val="00F0635F"/>
    <w:rsid w:val="00F06801"/>
    <w:rsid w:val="00F06828"/>
    <w:rsid w:val="00F068A0"/>
    <w:rsid w:val="00F069F3"/>
    <w:rsid w:val="00F06AD6"/>
    <w:rsid w:val="00F0750D"/>
    <w:rsid w:val="00F076D3"/>
    <w:rsid w:val="00F076F3"/>
    <w:rsid w:val="00F07E7E"/>
    <w:rsid w:val="00F1012E"/>
    <w:rsid w:val="00F1052A"/>
    <w:rsid w:val="00F1054E"/>
    <w:rsid w:val="00F105C8"/>
    <w:rsid w:val="00F105D7"/>
    <w:rsid w:val="00F106BA"/>
    <w:rsid w:val="00F115F1"/>
    <w:rsid w:val="00F11919"/>
    <w:rsid w:val="00F11920"/>
    <w:rsid w:val="00F1194E"/>
    <w:rsid w:val="00F11A86"/>
    <w:rsid w:val="00F12207"/>
    <w:rsid w:val="00F12294"/>
    <w:rsid w:val="00F12533"/>
    <w:rsid w:val="00F1266C"/>
    <w:rsid w:val="00F1285A"/>
    <w:rsid w:val="00F13580"/>
    <w:rsid w:val="00F1362E"/>
    <w:rsid w:val="00F13B2E"/>
    <w:rsid w:val="00F13EE6"/>
    <w:rsid w:val="00F13FA2"/>
    <w:rsid w:val="00F140B2"/>
    <w:rsid w:val="00F1417F"/>
    <w:rsid w:val="00F149D6"/>
    <w:rsid w:val="00F1502B"/>
    <w:rsid w:val="00F15416"/>
    <w:rsid w:val="00F15B87"/>
    <w:rsid w:val="00F15BCD"/>
    <w:rsid w:val="00F16458"/>
    <w:rsid w:val="00F164D3"/>
    <w:rsid w:val="00F16616"/>
    <w:rsid w:val="00F166F3"/>
    <w:rsid w:val="00F16796"/>
    <w:rsid w:val="00F16CB4"/>
    <w:rsid w:val="00F16DEA"/>
    <w:rsid w:val="00F16EEA"/>
    <w:rsid w:val="00F171A7"/>
    <w:rsid w:val="00F20114"/>
    <w:rsid w:val="00F206A0"/>
    <w:rsid w:val="00F2086A"/>
    <w:rsid w:val="00F20B64"/>
    <w:rsid w:val="00F20E66"/>
    <w:rsid w:val="00F2110B"/>
    <w:rsid w:val="00F21AAB"/>
    <w:rsid w:val="00F21ABD"/>
    <w:rsid w:val="00F21B4F"/>
    <w:rsid w:val="00F222F3"/>
    <w:rsid w:val="00F229C5"/>
    <w:rsid w:val="00F229DF"/>
    <w:rsid w:val="00F22D62"/>
    <w:rsid w:val="00F22E96"/>
    <w:rsid w:val="00F23084"/>
    <w:rsid w:val="00F230B1"/>
    <w:rsid w:val="00F232D1"/>
    <w:rsid w:val="00F2368B"/>
    <w:rsid w:val="00F2424F"/>
    <w:rsid w:val="00F24612"/>
    <w:rsid w:val="00F24743"/>
    <w:rsid w:val="00F24A1F"/>
    <w:rsid w:val="00F24BA2"/>
    <w:rsid w:val="00F24DB1"/>
    <w:rsid w:val="00F24E53"/>
    <w:rsid w:val="00F24EB9"/>
    <w:rsid w:val="00F2578A"/>
    <w:rsid w:val="00F2658B"/>
    <w:rsid w:val="00F26B34"/>
    <w:rsid w:val="00F26B56"/>
    <w:rsid w:val="00F26DB8"/>
    <w:rsid w:val="00F26ED5"/>
    <w:rsid w:val="00F26EFF"/>
    <w:rsid w:val="00F27180"/>
    <w:rsid w:val="00F27207"/>
    <w:rsid w:val="00F275E9"/>
    <w:rsid w:val="00F30031"/>
    <w:rsid w:val="00F301E2"/>
    <w:rsid w:val="00F30705"/>
    <w:rsid w:val="00F3081F"/>
    <w:rsid w:val="00F31CB0"/>
    <w:rsid w:val="00F31D03"/>
    <w:rsid w:val="00F31F18"/>
    <w:rsid w:val="00F31FD3"/>
    <w:rsid w:val="00F320D6"/>
    <w:rsid w:val="00F322FE"/>
    <w:rsid w:val="00F32797"/>
    <w:rsid w:val="00F32A45"/>
    <w:rsid w:val="00F32F46"/>
    <w:rsid w:val="00F32F4C"/>
    <w:rsid w:val="00F33534"/>
    <w:rsid w:val="00F335F1"/>
    <w:rsid w:val="00F3365A"/>
    <w:rsid w:val="00F33B7F"/>
    <w:rsid w:val="00F33CC0"/>
    <w:rsid w:val="00F33D8B"/>
    <w:rsid w:val="00F34049"/>
    <w:rsid w:val="00F3421D"/>
    <w:rsid w:val="00F3499B"/>
    <w:rsid w:val="00F34A08"/>
    <w:rsid w:val="00F34B6A"/>
    <w:rsid w:val="00F350C3"/>
    <w:rsid w:val="00F353F3"/>
    <w:rsid w:val="00F35561"/>
    <w:rsid w:val="00F35A58"/>
    <w:rsid w:val="00F35D87"/>
    <w:rsid w:val="00F3610A"/>
    <w:rsid w:val="00F36320"/>
    <w:rsid w:val="00F36407"/>
    <w:rsid w:val="00F368BA"/>
    <w:rsid w:val="00F36A5A"/>
    <w:rsid w:val="00F36F08"/>
    <w:rsid w:val="00F371A0"/>
    <w:rsid w:val="00F3795A"/>
    <w:rsid w:val="00F37BEC"/>
    <w:rsid w:val="00F37C7B"/>
    <w:rsid w:val="00F37D98"/>
    <w:rsid w:val="00F37E33"/>
    <w:rsid w:val="00F37FE9"/>
    <w:rsid w:val="00F40181"/>
    <w:rsid w:val="00F4037C"/>
    <w:rsid w:val="00F410FA"/>
    <w:rsid w:val="00F41314"/>
    <w:rsid w:val="00F41637"/>
    <w:rsid w:val="00F41C45"/>
    <w:rsid w:val="00F41F59"/>
    <w:rsid w:val="00F42468"/>
    <w:rsid w:val="00F4246B"/>
    <w:rsid w:val="00F425B3"/>
    <w:rsid w:val="00F42B63"/>
    <w:rsid w:val="00F42F1B"/>
    <w:rsid w:val="00F430F2"/>
    <w:rsid w:val="00F432AB"/>
    <w:rsid w:val="00F4366E"/>
    <w:rsid w:val="00F43850"/>
    <w:rsid w:val="00F43AB4"/>
    <w:rsid w:val="00F43C85"/>
    <w:rsid w:val="00F43E67"/>
    <w:rsid w:val="00F440ED"/>
    <w:rsid w:val="00F445F9"/>
    <w:rsid w:val="00F44EAC"/>
    <w:rsid w:val="00F45671"/>
    <w:rsid w:val="00F45D2F"/>
    <w:rsid w:val="00F45E23"/>
    <w:rsid w:val="00F46300"/>
    <w:rsid w:val="00F4631D"/>
    <w:rsid w:val="00F4686E"/>
    <w:rsid w:val="00F47518"/>
    <w:rsid w:val="00F47845"/>
    <w:rsid w:val="00F47C7E"/>
    <w:rsid w:val="00F47EE6"/>
    <w:rsid w:val="00F502EA"/>
    <w:rsid w:val="00F5053F"/>
    <w:rsid w:val="00F50E59"/>
    <w:rsid w:val="00F5136B"/>
    <w:rsid w:val="00F51425"/>
    <w:rsid w:val="00F5164D"/>
    <w:rsid w:val="00F517FE"/>
    <w:rsid w:val="00F51A14"/>
    <w:rsid w:val="00F51B0A"/>
    <w:rsid w:val="00F5213A"/>
    <w:rsid w:val="00F52318"/>
    <w:rsid w:val="00F52379"/>
    <w:rsid w:val="00F52461"/>
    <w:rsid w:val="00F52A2D"/>
    <w:rsid w:val="00F530C3"/>
    <w:rsid w:val="00F5338B"/>
    <w:rsid w:val="00F5366B"/>
    <w:rsid w:val="00F53BE2"/>
    <w:rsid w:val="00F53C60"/>
    <w:rsid w:val="00F53D29"/>
    <w:rsid w:val="00F53EB1"/>
    <w:rsid w:val="00F540F6"/>
    <w:rsid w:val="00F54296"/>
    <w:rsid w:val="00F543FB"/>
    <w:rsid w:val="00F54963"/>
    <w:rsid w:val="00F549B5"/>
    <w:rsid w:val="00F54DE2"/>
    <w:rsid w:val="00F54F7C"/>
    <w:rsid w:val="00F55830"/>
    <w:rsid w:val="00F55835"/>
    <w:rsid w:val="00F55B11"/>
    <w:rsid w:val="00F55B91"/>
    <w:rsid w:val="00F55CD0"/>
    <w:rsid w:val="00F56075"/>
    <w:rsid w:val="00F56608"/>
    <w:rsid w:val="00F56C59"/>
    <w:rsid w:val="00F5737F"/>
    <w:rsid w:val="00F5780B"/>
    <w:rsid w:val="00F57A86"/>
    <w:rsid w:val="00F57B6D"/>
    <w:rsid w:val="00F57C43"/>
    <w:rsid w:val="00F57EE0"/>
    <w:rsid w:val="00F57F47"/>
    <w:rsid w:val="00F60147"/>
    <w:rsid w:val="00F604D1"/>
    <w:rsid w:val="00F60A80"/>
    <w:rsid w:val="00F60A8A"/>
    <w:rsid w:val="00F60B4C"/>
    <w:rsid w:val="00F61142"/>
    <w:rsid w:val="00F61630"/>
    <w:rsid w:val="00F6165E"/>
    <w:rsid w:val="00F61723"/>
    <w:rsid w:val="00F61A32"/>
    <w:rsid w:val="00F61CFE"/>
    <w:rsid w:val="00F61D13"/>
    <w:rsid w:val="00F61ECF"/>
    <w:rsid w:val="00F622EC"/>
    <w:rsid w:val="00F6236F"/>
    <w:rsid w:val="00F625FE"/>
    <w:rsid w:val="00F62788"/>
    <w:rsid w:val="00F62F01"/>
    <w:rsid w:val="00F631C8"/>
    <w:rsid w:val="00F6338A"/>
    <w:rsid w:val="00F636D7"/>
    <w:rsid w:val="00F63838"/>
    <w:rsid w:val="00F6399C"/>
    <w:rsid w:val="00F63F6D"/>
    <w:rsid w:val="00F64122"/>
    <w:rsid w:val="00F64139"/>
    <w:rsid w:val="00F645DE"/>
    <w:rsid w:val="00F645ED"/>
    <w:rsid w:val="00F646E9"/>
    <w:rsid w:val="00F64D40"/>
    <w:rsid w:val="00F650BF"/>
    <w:rsid w:val="00F660CE"/>
    <w:rsid w:val="00F6646A"/>
    <w:rsid w:val="00F665A4"/>
    <w:rsid w:val="00F66869"/>
    <w:rsid w:val="00F668F7"/>
    <w:rsid w:val="00F66CFE"/>
    <w:rsid w:val="00F67229"/>
    <w:rsid w:val="00F67895"/>
    <w:rsid w:val="00F6791F"/>
    <w:rsid w:val="00F67C6D"/>
    <w:rsid w:val="00F7024E"/>
    <w:rsid w:val="00F70381"/>
    <w:rsid w:val="00F70C36"/>
    <w:rsid w:val="00F7105E"/>
    <w:rsid w:val="00F711B7"/>
    <w:rsid w:val="00F7145D"/>
    <w:rsid w:val="00F71919"/>
    <w:rsid w:val="00F71936"/>
    <w:rsid w:val="00F7199D"/>
    <w:rsid w:val="00F71AF9"/>
    <w:rsid w:val="00F71E01"/>
    <w:rsid w:val="00F722F0"/>
    <w:rsid w:val="00F727BF"/>
    <w:rsid w:val="00F72A64"/>
    <w:rsid w:val="00F738B9"/>
    <w:rsid w:val="00F73AC2"/>
    <w:rsid w:val="00F7417C"/>
    <w:rsid w:val="00F745EB"/>
    <w:rsid w:val="00F74CFD"/>
    <w:rsid w:val="00F74E29"/>
    <w:rsid w:val="00F75447"/>
    <w:rsid w:val="00F75E61"/>
    <w:rsid w:val="00F760B8"/>
    <w:rsid w:val="00F764B2"/>
    <w:rsid w:val="00F7657A"/>
    <w:rsid w:val="00F767AC"/>
    <w:rsid w:val="00F76AF3"/>
    <w:rsid w:val="00F76BDF"/>
    <w:rsid w:val="00F77751"/>
    <w:rsid w:val="00F778D9"/>
    <w:rsid w:val="00F77C38"/>
    <w:rsid w:val="00F806B8"/>
    <w:rsid w:val="00F80980"/>
    <w:rsid w:val="00F80A80"/>
    <w:rsid w:val="00F80B67"/>
    <w:rsid w:val="00F80BB3"/>
    <w:rsid w:val="00F80EB1"/>
    <w:rsid w:val="00F80F5E"/>
    <w:rsid w:val="00F81472"/>
    <w:rsid w:val="00F81D59"/>
    <w:rsid w:val="00F81E9F"/>
    <w:rsid w:val="00F81FC0"/>
    <w:rsid w:val="00F82161"/>
    <w:rsid w:val="00F823DE"/>
    <w:rsid w:val="00F823EB"/>
    <w:rsid w:val="00F8243E"/>
    <w:rsid w:val="00F8249B"/>
    <w:rsid w:val="00F8263A"/>
    <w:rsid w:val="00F82BD6"/>
    <w:rsid w:val="00F82E26"/>
    <w:rsid w:val="00F83535"/>
    <w:rsid w:val="00F83BFF"/>
    <w:rsid w:val="00F842A5"/>
    <w:rsid w:val="00F848FB"/>
    <w:rsid w:val="00F849A3"/>
    <w:rsid w:val="00F84D37"/>
    <w:rsid w:val="00F84FF1"/>
    <w:rsid w:val="00F85089"/>
    <w:rsid w:val="00F8525C"/>
    <w:rsid w:val="00F852AA"/>
    <w:rsid w:val="00F85375"/>
    <w:rsid w:val="00F8541C"/>
    <w:rsid w:val="00F85492"/>
    <w:rsid w:val="00F85A38"/>
    <w:rsid w:val="00F8630C"/>
    <w:rsid w:val="00F86360"/>
    <w:rsid w:val="00F8638D"/>
    <w:rsid w:val="00F86740"/>
    <w:rsid w:val="00F86843"/>
    <w:rsid w:val="00F8692F"/>
    <w:rsid w:val="00F86B06"/>
    <w:rsid w:val="00F86B97"/>
    <w:rsid w:val="00F86F51"/>
    <w:rsid w:val="00F87204"/>
    <w:rsid w:val="00F87257"/>
    <w:rsid w:val="00F87604"/>
    <w:rsid w:val="00F87782"/>
    <w:rsid w:val="00F8795B"/>
    <w:rsid w:val="00F90239"/>
    <w:rsid w:val="00F903D9"/>
    <w:rsid w:val="00F904A4"/>
    <w:rsid w:val="00F911C7"/>
    <w:rsid w:val="00F91201"/>
    <w:rsid w:val="00F913A7"/>
    <w:rsid w:val="00F91C80"/>
    <w:rsid w:val="00F91E6A"/>
    <w:rsid w:val="00F91FFA"/>
    <w:rsid w:val="00F9271C"/>
    <w:rsid w:val="00F92B9A"/>
    <w:rsid w:val="00F92DC0"/>
    <w:rsid w:val="00F92DCB"/>
    <w:rsid w:val="00F92DF6"/>
    <w:rsid w:val="00F92E35"/>
    <w:rsid w:val="00F93290"/>
    <w:rsid w:val="00F936FB"/>
    <w:rsid w:val="00F937DB"/>
    <w:rsid w:val="00F93AFD"/>
    <w:rsid w:val="00F93C52"/>
    <w:rsid w:val="00F9427C"/>
    <w:rsid w:val="00F944FB"/>
    <w:rsid w:val="00F94983"/>
    <w:rsid w:val="00F94C35"/>
    <w:rsid w:val="00F94FED"/>
    <w:rsid w:val="00F9559E"/>
    <w:rsid w:val="00F95A25"/>
    <w:rsid w:val="00F95AD4"/>
    <w:rsid w:val="00F95DC5"/>
    <w:rsid w:val="00F964C9"/>
    <w:rsid w:val="00F9660F"/>
    <w:rsid w:val="00F966EB"/>
    <w:rsid w:val="00F96BFC"/>
    <w:rsid w:val="00F96C38"/>
    <w:rsid w:val="00F96C75"/>
    <w:rsid w:val="00F96D4D"/>
    <w:rsid w:val="00F96F66"/>
    <w:rsid w:val="00F976D5"/>
    <w:rsid w:val="00F9777A"/>
    <w:rsid w:val="00FA005B"/>
    <w:rsid w:val="00FA0084"/>
    <w:rsid w:val="00FA0157"/>
    <w:rsid w:val="00FA0249"/>
    <w:rsid w:val="00FA1104"/>
    <w:rsid w:val="00FA13D3"/>
    <w:rsid w:val="00FA2050"/>
    <w:rsid w:val="00FA288F"/>
    <w:rsid w:val="00FA28D5"/>
    <w:rsid w:val="00FA29B6"/>
    <w:rsid w:val="00FA2AC7"/>
    <w:rsid w:val="00FA3596"/>
    <w:rsid w:val="00FA37CB"/>
    <w:rsid w:val="00FA3863"/>
    <w:rsid w:val="00FA3CEA"/>
    <w:rsid w:val="00FA42EC"/>
    <w:rsid w:val="00FA4863"/>
    <w:rsid w:val="00FA4B1B"/>
    <w:rsid w:val="00FA4F22"/>
    <w:rsid w:val="00FA4FEB"/>
    <w:rsid w:val="00FA518D"/>
    <w:rsid w:val="00FA58B4"/>
    <w:rsid w:val="00FA5B08"/>
    <w:rsid w:val="00FA5E7F"/>
    <w:rsid w:val="00FA5E8E"/>
    <w:rsid w:val="00FA5FED"/>
    <w:rsid w:val="00FA6076"/>
    <w:rsid w:val="00FA6416"/>
    <w:rsid w:val="00FA6ECA"/>
    <w:rsid w:val="00FA7035"/>
    <w:rsid w:val="00FA70FE"/>
    <w:rsid w:val="00FA754B"/>
    <w:rsid w:val="00FA7607"/>
    <w:rsid w:val="00FA78DA"/>
    <w:rsid w:val="00FB02EE"/>
    <w:rsid w:val="00FB0372"/>
    <w:rsid w:val="00FB0A4B"/>
    <w:rsid w:val="00FB0B12"/>
    <w:rsid w:val="00FB0BC4"/>
    <w:rsid w:val="00FB2177"/>
    <w:rsid w:val="00FB22C9"/>
    <w:rsid w:val="00FB31E0"/>
    <w:rsid w:val="00FB346A"/>
    <w:rsid w:val="00FB370F"/>
    <w:rsid w:val="00FB3739"/>
    <w:rsid w:val="00FB3769"/>
    <w:rsid w:val="00FB384E"/>
    <w:rsid w:val="00FB3887"/>
    <w:rsid w:val="00FB3DB7"/>
    <w:rsid w:val="00FB403F"/>
    <w:rsid w:val="00FB421E"/>
    <w:rsid w:val="00FB43B7"/>
    <w:rsid w:val="00FB4758"/>
    <w:rsid w:val="00FB477B"/>
    <w:rsid w:val="00FB47B9"/>
    <w:rsid w:val="00FB4C50"/>
    <w:rsid w:val="00FB4F06"/>
    <w:rsid w:val="00FB5321"/>
    <w:rsid w:val="00FB54BA"/>
    <w:rsid w:val="00FB5507"/>
    <w:rsid w:val="00FB5B36"/>
    <w:rsid w:val="00FB5D47"/>
    <w:rsid w:val="00FB5ED0"/>
    <w:rsid w:val="00FB5EF0"/>
    <w:rsid w:val="00FB611C"/>
    <w:rsid w:val="00FB615D"/>
    <w:rsid w:val="00FB61B1"/>
    <w:rsid w:val="00FB63BA"/>
    <w:rsid w:val="00FB6686"/>
    <w:rsid w:val="00FB6923"/>
    <w:rsid w:val="00FB6A65"/>
    <w:rsid w:val="00FB6BCD"/>
    <w:rsid w:val="00FB6C58"/>
    <w:rsid w:val="00FB7012"/>
    <w:rsid w:val="00FB73E4"/>
    <w:rsid w:val="00FB74F1"/>
    <w:rsid w:val="00FB7656"/>
    <w:rsid w:val="00FB7989"/>
    <w:rsid w:val="00FB7AE3"/>
    <w:rsid w:val="00FC02DE"/>
    <w:rsid w:val="00FC065A"/>
    <w:rsid w:val="00FC07E8"/>
    <w:rsid w:val="00FC0D34"/>
    <w:rsid w:val="00FC16B1"/>
    <w:rsid w:val="00FC1A82"/>
    <w:rsid w:val="00FC1AA8"/>
    <w:rsid w:val="00FC1B3E"/>
    <w:rsid w:val="00FC20AF"/>
    <w:rsid w:val="00FC217E"/>
    <w:rsid w:val="00FC2374"/>
    <w:rsid w:val="00FC242F"/>
    <w:rsid w:val="00FC2502"/>
    <w:rsid w:val="00FC25A1"/>
    <w:rsid w:val="00FC2ADF"/>
    <w:rsid w:val="00FC2AFE"/>
    <w:rsid w:val="00FC2E8D"/>
    <w:rsid w:val="00FC2ED5"/>
    <w:rsid w:val="00FC31FC"/>
    <w:rsid w:val="00FC3D9D"/>
    <w:rsid w:val="00FC4126"/>
    <w:rsid w:val="00FC4271"/>
    <w:rsid w:val="00FC4AD0"/>
    <w:rsid w:val="00FC4CF4"/>
    <w:rsid w:val="00FC4DAC"/>
    <w:rsid w:val="00FC4F1B"/>
    <w:rsid w:val="00FC4F29"/>
    <w:rsid w:val="00FC535C"/>
    <w:rsid w:val="00FC5CF6"/>
    <w:rsid w:val="00FC6330"/>
    <w:rsid w:val="00FC64F8"/>
    <w:rsid w:val="00FC6595"/>
    <w:rsid w:val="00FC67A8"/>
    <w:rsid w:val="00FC6817"/>
    <w:rsid w:val="00FC6859"/>
    <w:rsid w:val="00FC68CB"/>
    <w:rsid w:val="00FC6CCE"/>
    <w:rsid w:val="00FC6E61"/>
    <w:rsid w:val="00FC70F5"/>
    <w:rsid w:val="00FC7106"/>
    <w:rsid w:val="00FC71EC"/>
    <w:rsid w:val="00FC71EE"/>
    <w:rsid w:val="00FC7210"/>
    <w:rsid w:val="00FC7367"/>
    <w:rsid w:val="00FC7388"/>
    <w:rsid w:val="00FC77F4"/>
    <w:rsid w:val="00FC7D6F"/>
    <w:rsid w:val="00FC7E43"/>
    <w:rsid w:val="00FD076E"/>
    <w:rsid w:val="00FD0795"/>
    <w:rsid w:val="00FD0901"/>
    <w:rsid w:val="00FD0A6B"/>
    <w:rsid w:val="00FD0A97"/>
    <w:rsid w:val="00FD0AA1"/>
    <w:rsid w:val="00FD0C1F"/>
    <w:rsid w:val="00FD0CAD"/>
    <w:rsid w:val="00FD0D70"/>
    <w:rsid w:val="00FD113C"/>
    <w:rsid w:val="00FD14E5"/>
    <w:rsid w:val="00FD1527"/>
    <w:rsid w:val="00FD173A"/>
    <w:rsid w:val="00FD20C9"/>
    <w:rsid w:val="00FD2228"/>
    <w:rsid w:val="00FD2438"/>
    <w:rsid w:val="00FD248C"/>
    <w:rsid w:val="00FD24F3"/>
    <w:rsid w:val="00FD291A"/>
    <w:rsid w:val="00FD2A31"/>
    <w:rsid w:val="00FD309E"/>
    <w:rsid w:val="00FD346C"/>
    <w:rsid w:val="00FD4BC9"/>
    <w:rsid w:val="00FD50CC"/>
    <w:rsid w:val="00FD5130"/>
    <w:rsid w:val="00FD57AE"/>
    <w:rsid w:val="00FD5A53"/>
    <w:rsid w:val="00FD5F94"/>
    <w:rsid w:val="00FD65F0"/>
    <w:rsid w:val="00FD6627"/>
    <w:rsid w:val="00FD6773"/>
    <w:rsid w:val="00FD68EE"/>
    <w:rsid w:val="00FD691E"/>
    <w:rsid w:val="00FD6F3E"/>
    <w:rsid w:val="00FD75E7"/>
    <w:rsid w:val="00FE05AC"/>
    <w:rsid w:val="00FE0BB5"/>
    <w:rsid w:val="00FE0F1B"/>
    <w:rsid w:val="00FE0F87"/>
    <w:rsid w:val="00FE1221"/>
    <w:rsid w:val="00FE162A"/>
    <w:rsid w:val="00FE1662"/>
    <w:rsid w:val="00FE1938"/>
    <w:rsid w:val="00FE1E2C"/>
    <w:rsid w:val="00FE1F72"/>
    <w:rsid w:val="00FE221A"/>
    <w:rsid w:val="00FE2311"/>
    <w:rsid w:val="00FE28EB"/>
    <w:rsid w:val="00FE2C8B"/>
    <w:rsid w:val="00FE2E4E"/>
    <w:rsid w:val="00FE33AD"/>
    <w:rsid w:val="00FE37B5"/>
    <w:rsid w:val="00FE3951"/>
    <w:rsid w:val="00FE3B6D"/>
    <w:rsid w:val="00FE3BEF"/>
    <w:rsid w:val="00FE3E49"/>
    <w:rsid w:val="00FE3E7E"/>
    <w:rsid w:val="00FE4140"/>
    <w:rsid w:val="00FE4374"/>
    <w:rsid w:val="00FE4704"/>
    <w:rsid w:val="00FE51BC"/>
    <w:rsid w:val="00FE5325"/>
    <w:rsid w:val="00FE5354"/>
    <w:rsid w:val="00FE554C"/>
    <w:rsid w:val="00FE5653"/>
    <w:rsid w:val="00FE5AD7"/>
    <w:rsid w:val="00FE5AF9"/>
    <w:rsid w:val="00FE5BAA"/>
    <w:rsid w:val="00FE5CBA"/>
    <w:rsid w:val="00FE6112"/>
    <w:rsid w:val="00FE62CF"/>
    <w:rsid w:val="00FE6790"/>
    <w:rsid w:val="00FE71D9"/>
    <w:rsid w:val="00FE75F7"/>
    <w:rsid w:val="00FE76D5"/>
    <w:rsid w:val="00FE7CE4"/>
    <w:rsid w:val="00FE7D6E"/>
    <w:rsid w:val="00FE7DBE"/>
    <w:rsid w:val="00FE7F71"/>
    <w:rsid w:val="00FF0014"/>
    <w:rsid w:val="00FF02B2"/>
    <w:rsid w:val="00FF078E"/>
    <w:rsid w:val="00FF0A22"/>
    <w:rsid w:val="00FF11F7"/>
    <w:rsid w:val="00FF148A"/>
    <w:rsid w:val="00FF1566"/>
    <w:rsid w:val="00FF1801"/>
    <w:rsid w:val="00FF1FBB"/>
    <w:rsid w:val="00FF206A"/>
    <w:rsid w:val="00FF2A02"/>
    <w:rsid w:val="00FF3338"/>
    <w:rsid w:val="00FF3856"/>
    <w:rsid w:val="00FF3964"/>
    <w:rsid w:val="00FF3ABA"/>
    <w:rsid w:val="00FF3C0C"/>
    <w:rsid w:val="00FF3D5A"/>
    <w:rsid w:val="00FF4218"/>
    <w:rsid w:val="00FF46F8"/>
    <w:rsid w:val="00FF476D"/>
    <w:rsid w:val="00FF4A43"/>
    <w:rsid w:val="00FF4C3B"/>
    <w:rsid w:val="00FF56D0"/>
    <w:rsid w:val="00FF599C"/>
    <w:rsid w:val="00FF59F7"/>
    <w:rsid w:val="00FF5A2B"/>
    <w:rsid w:val="00FF5A92"/>
    <w:rsid w:val="00FF5AB2"/>
    <w:rsid w:val="00FF5ECF"/>
    <w:rsid w:val="00FF6144"/>
    <w:rsid w:val="00FF6937"/>
    <w:rsid w:val="00FF70CE"/>
    <w:rsid w:val="00FF7425"/>
    <w:rsid w:val="00FF746B"/>
    <w:rsid w:val="00FF77CF"/>
    <w:rsid w:val="00FF7B66"/>
    <w:rsid w:val="00FF7D3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4A08C"/>
  <w15:docId w15:val="{A467766C-BA56-47E4-BD04-DB26F1E79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1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516D"/>
  </w:style>
  <w:style w:type="paragraph" w:styleId="Footer">
    <w:name w:val="footer"/>
    <w:basedOn w:val="Normal"/>
    <w:link w:val="FooterChar"/>
    <w:uiPriority w:val="99"/>
    <w:unhideWhenUsed/>
    <w:rsid w:val="000251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516D"/>
  </w:style>
  <w:style w:type="character" w:styleId="CommentReference">
    <w:name w:val="annotation reference"/>
    <w:basedOn w:val="DefaultParagraphFont"/>
    <w:uiPriority w:val="99"/>
    <w:semiHidden/>
    <w:unhideWhenUsed/>
    <w:rsid w:val="00D56B6B"/>
    <w:rPr>
      <w:sz w:val="16"/>
      <w:szCs w:val="16"/>
    </w:rPr>
  </w:style>
  <w:style w:type="paragraph" w:styleId="CommentText">
    <w:name w:val="annotation text"/>
    <w:basedOn w:val="Normal"/>
    <w:link w:val="CommentTextChar"/>
    <w:uiPriority w:val="99"/>
    <w:semiHidden/>
    <w:unhideWhenUsed/>
    <w:rsid w:val="00D56B6B"/>
    <w:pPr>
      <w:spacing w:line="240" w:lineRule="auto"/>
    </w:pPr>
    <w:rPr>
      <w:sz w:val="20"/>
      <w:szCs w:val="20"/>
    </w:rPr>
  </w:style>
  <w:style w:type="character" w:customStyle="1" w:styleId="CommentTextChar">
    <w:name w:val="Comment Text Char"/>
    <w:basedOn w:val="DefaultParagraphFont"/>
    <w:link w:val="CommentText"/>
    <w:uiPriority w:val="99"/>
    <w:semiHidden/>
    <w:rsid w:val="00D56B6B"/>
    <w:rPr>
      <w:sz w:val="20"/>
      <w:szCs w:val="20"/>
    </w:rPr>
  </w:style>
  <w:style w:type="paragraph" w:styleId="CommentSubject">
    <w:name w:val="annotation subject"/>
    <w:basedOn w:val="CommentText"/>
    <w:next w:val="CommentText"/>
    <w:link w:val="CommentSubjectChar"/>
    <w:uiPriority w:val="99"/>
    <w:semiHidden/>
    <w:unhideWhenUsed/>
    <w:rsid w:val="00D56B6B"/>
    <w:rPr>
      <w:b/>
      <w:bCs/>
    </w:rPr>
  </w:style>
  <w:style w:type="character" w:customStyle="1" w:styleId="CommentSubjectChar">
    <w:name w:val="Comment Subject Char"/>
    <w:basedOn w:val="CommentTextChar"/>
    <w:link w:val="CommentSubject"/>
    <w:uiPriority w:val="99"/>
    <w:semiHidden/>
    <w:rsid w:val="00D56B6B"/>
    <w:rPr>
      <w:b/>
      <w:bCs/>
      <w:sz w:val="20"/>
      <w:szCs w:val="20"/>
    </w:rPr>
  </w:style>
  <w:style w:type="paragraph" w:styleId="BalloonText">
    <w:name w:val="Balloon Text"/>
    <w:basedOn w:val="Normal"/>
    <w:link w:val="BalloonTextChar"/>
    <w:uiPriority w:val="99"/>
    <w:semiHidden/>
    <w:unhideWhenUsed/>
    <w:rsid w:val="00D56B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6B6B"/>
    <w:rPr>
      <w:rFonts w:ascii="Tahoma" w:hAnsi="Tahoma" w:cs="Tahoma"/>
      <w:sz w:val="16"/>
      <w:szCs w:val="16"/>
    </w:rPr>
  </w:style>
  <w:style w:type="paragraph" w:customStyle="1" w:styleId="Default">
    <w:name w:val="Default"/>
    <w:rsid w:val="00C865E4"/>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9C1468"/>
    <w:pPr>
      <w:spacing w:after="0" w:line="240" w:lineRule="auto"/>
    </w:pPr>
  </w:style>
  <w:style w:type="paragraph" w:styleId="Revision">
    <w:name w:val="Revision"/>
    <w:hidden/>
    <w:uiPriority w:val="99"/>
    <w:semiHidden/>
    <w:rsid w:val="006B0D4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197793">
      <w:bodyDiv w:val="1"/>
      <w:marLeft w:val="0"/>
      <w:marRight w:val="0"/>
      <w:marTop w:val="0"/>
      <w:marBottom w:val="0"/>
      <w:divBdr>
        <w:top w:val="none" w:sz="0" w:space="0" w:color="auto"/>
        <w:left w:val="none" w:sz="0" w:space="0" w:color="auto"/>
        <w:bottom w:val="none" w:sz="0" w:space="0" w:color="auto"/>
        <w:right w:val="none" w:sz="0" w:space="0" w:color="auto"/>
      </w:divBdr>
      <w:divsChild>
        <w:div w:id="167866582">
          <w:marLeft w:val="0"/>
          <w:marRight w:val="0"/>
          <w:marTop w:val="0"/>
          <w:marBottom w:val="0"/>
          <w:divBdr>
            <w:top w:val="none" w:sz="0" w:space="0" w:color="auto"/>
            <w:left w:val="none" w:sz="0" w:space="0" w:color="auto"/>
            <w:bottom w:val="none" w:sz="0" w:space="0" w:color="auto"/>
            <w:right w:val="none" w:sz="0" w:space="0" w:color="auto"/>
          </w:divBdr>
        </w:div>
        <w:div w:id="1584219992">
          <w:marLeft w:val="0"/>
          <w:marRight w:val="0"/>
          <w:marTop w:val="0"/>
          <w:marBottom w:val="0"/>
          <w:divBdr>
            <w:top w:val="none" w:sz="0" w:space="0" w:color="auto"/>
            <w:left w:val="none" w:sz="0" w:space="0" w:color="auto"/>
            <w:bottom w:val="none" w:sz="0" w:space="0" w:color="auto"/>
            <w:right w:val="none" w:sz="0" w:space="0" w:color="auto"/>
          </w:divBdr>
        </w:div>
        <w:div w:id="260648611">
          <w:marLeft w:val="0"/>
          <w:marRight w:val="0"/>
          <w:marTop w:val="0"/>
          <w:marBottom w:val="0"/>
          <w:divBdr>
            <w:top w:val="none" w:sz="0" w:space="0" w:color="auto"/>
            <w:left w:val="none" w:sz="0" w:space="0" w:color="auto"/>
            <w:bottom w:val="none" w:sz="0" w:space="0" w:color="auto"/>
            <w:right w:val="none" w:sz="0" w:space="0" w:color="auto"/>
          </w:divBdr>
        </w:div>
        <w:div w:id="1220701740">
          <w:marLeft w:val="0"/>
          <w:marRight w:val="0"/>
          <w:marTop w:val="0"/>
          <w:marBottom w:val="0"/>
          <w:divBdr>
            <w:top w:val="none" w:sz="0" w:space="0" w:color="auto"/>
            <w:left w:val="none" w:sz="0" w:space="0" w:color="auto"/>
            <w:bottom w:val="none" w:sz="0" w:space="0" w:color="auto"/>
            <w:right w:val="none" w:sz="0" w:space="0" w:color="auto"/>
          </w:divBdr>
        </w:div>
        <w:div w:id="1239055958">
          <w:marLeft w:val="0"/>
          <w:marRight w:val="0"/>
          <w:marTop w:val="0"/>
          <w:marBottom w:val="0"/>
          <w:divBdr>
            <w:top w:val="none" w:sz="0" w:space="0" w:color="auto"/>
            <w:left w:val="none" w:sz="0" w:space="0" w:color="auto"/>
            <w:bottom w:val="none" w:sz="0" w:space="0" w:color="auto"/>
            <w:right w:val="none" w:sz="0" w:space="0" w:color="auto"/>
          </w:divBdr>
        </w:div>
        <w:div w:id="1372683997">
          <w:marLeft w:val="0"/>
          <w:marRight w:val="0"/>
          <w:marTop w:val="0"/>
          <w:marBottom w:val="0"/>
          <w:divBdr>
            <w:top w:val="none" w:sz="0" w:space="0" w:color="auto"/>
            <w:left w:val="none" w:sz="0" w:space="0" w:color="auto"/>
            <w:bottom w:val="none" w:sz="0" w:space="0" w:color="auto"/>
            <w:right w:val="none" w:sz="0" w:space="0" w:color="auto"/>
          </w:divBdr>
        </w:div>
      </w:divsChild>
    </w:div>
    <w:div w:id="344096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D58523-3C2C-4E04-9CD9-719473BCE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28</Words>
  <Characters>4153</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in</dc:creator>
  <cp:lastModifiedBy>Joanne Saunders</cp:lastModifiedBy>
  <cp:revision>2</cp:revision>
  <cp:lastPrinted>2023-02-28T03:53:00Z</cp:lastPrinted>
  <dcterms:created xsi:type="dcterms:W3CDTF">2023-03-02T22:12:00Z</dcterms:created>
  <dcterms:modified xsi:type="dcterms:W3CDTF">2023-03-02T22:12:00Z</dcterms:modified>
</cp:coreProperties>
</file>